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34E15" w14:textId="7FF5167C" w:rsidR="001B5F8F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841EAA" w:rsidRPr="007B3361">
        <w:rPr>
          <w:rFonts w:ascii="Times New Roman" w:eastAsia="宋体" w:hAnsi="Times New Roman"/>
        </w:rPr>
        <w:t>RDD</w:t>
      </w:r>
      <w:r w:rsidR="00CC0566" w:rsidRPr="007B3361">
        <w:rPr>
          <w:rFonts w:ascii="Times New Roman" w:eastAsia="宋体" w:hAnsi="Times New Roman"/>
        </w:rPr>
        <w:t>概述</w:t>
      </w:r>
    </w:p>
    <w:p w14:paraId="76A507AF" w14:textId="6ACE4437" w:rsidR="00CE02F2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1.</w:t>
      </w:r>
      <w:r w:rsidR="0098432D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</w:p>
    <w:p w14:paraId="35272574" w14:textId="77777777" w:rsidR="00C312D6" w:rsidRPr="00C312D6" w:rsidRDefault="00C312D6" w:rsidP="00C312D6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/>
          <w:color w:val="FF0000"/>
        </w:rPr>
        <w:t>RDD</w:t>
      </w:r>
      <w:r w:rsidRPr="00C312D6">
        <w:rPr>
          <w:rFonts w:ascii="Times New Roman" w:eastAsia="宋体" w:hAnsi="Times New Roman" w:hint="eastAsia"/>
          <w:color w:val="FF0000"/>
        </w:rPr>
        <w:t>（</w:t>
      </w:r>
      <w:r w:rsidRPr="00C312D6">
        <w:rPr>
          <w:rFonts w:ascii="Times New Roman" w:eastAsia="宋体" w:hAnsi="Times New Roman"/>
          <w:color w:val="FF0000"/>
        </w:rPr>
        <w:t>Resilient Distributed Dataset</w:t>
      </w:r>
      <w:r w:rsidRPr="00C312D6">
        <w:rPr>
          <w:rFonts w:ascii="Times New Roman" w:eastAsia="宋体" w:hAnsi="Times New Roman" w:hint="eastAsia"/>
          <w:color w:val="FF0000"/>
        </w:rPr>
        <w:t>）叫做弹性分布式数据集</w:t>
      </w:r>
      <w:r w:rsidRPr="00C312D6">
        <w:rPr>
          <w:rFonts w:ascii="Times New Roman" w:eastAsia="宋体" w:hAnsi="Times New Roman" w:hint="eastAsia"/>
        </w:rPr>
        <w:t>，是</w:t>
      </w:r>
      <w:r w:rsidRPr="00C312D6">
        <w:rPr>
          <w:rFonts w:ascii="Times New Roman" w:eastAsia="宋体" w:hAnsi="Times New Roman"/>
        </w:rPr>
        <w:t>Spark</w:t>
      </w:r>
      <w:r w:rsidRPr="00C312D6">
        <w:rPr>
          <w:rFonts w:ascii="Times New Roman" w:eastAsia="宋体" w:hAnsi="Times New Roman" w:hint="eastAsia"/>
        </w:rPr>
        <w:t>中最基本的数据抽象。</w:t>
      </w:r>
    </w:p>
    <w:p w14:paraId="6348AA6E" w14:textId="6D37EA7A" w:rsidR="0098432D" w:rsidRPr="00862A74" w:rsidRDefault="00C312D6" w:rsidP="00862A74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 w:hint="eastAsia"/>
        </w:rPr>
        <w:t>代码中是一个抽象类，它代表一个弹性的、不可变、可分区、里面的元素可并行计算的集合。</w:t>
      </w:r>
    </w:p>
    <w:p w14:paraId="06A205D0" w14:textId="0941FDF7" w:rsidR="00C312D6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304E67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>2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Word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>Coun</w:t>
      </w:r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t</w:t>
      </w:r>
      <w:proofErr w:type="spellEnd"/>
      <w:r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工作流程</w:t>
      </w:r>
    </w:p>
    <w:p w14:paraId="75BF335F" w14:textId="557F9AA4" w:rsidR="0098432D" w:rsidRDefault="00862A74" w:rsidP="0098432D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B5C7154" wp14:editId="2455AEB0">
            <wp:extent cx="5274310" cy="2756535"/>
            <wp:effectExtent l="0" t="0" r="254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1196E" w14:textId="252F9956" w:rsidR="00CE02F2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1.</w:t>
      </w:r>
      <w:r w:rsidR="0098432D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C312D6">
        <w:rPr>
          <w:rFonts w:ascii="Times New Roman" w:eastAsia="宋体" w:hAnsi="Times New Roman" w:hint="eastAsia"/>
          <w:color w:val="auto"/>
          <w:sz w:val="28"/>
          <w:szCs w:val="28"/>
        </w:rPr>
        <w:t>五大</w:t>
      </w:r>
      <w:r w:rsidR="0036315C" w:rsidRPr="007B3361">
        <w:rPr>
          <w:rFonts w:ascii="Times New Roman" w:eastAsia="宋体" w:hAnsi="Times New Roman"/>
          <w:color w:val="auto"/>
          <w:sz w:val="28"/>
          <w:szCs w:val="28"/>
        </w:rPr>
        <w:t>特性</w:t>
      </w:r>
    </w:p>
    <w:p w14:paraId="20793081" w14:textId="6AA137AC" w:rsidR="00B604A9" w:rsidRPr="007B3361" w:rsidRDefault="00862A74" w:rsidP="0033746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45E1B70C" wp14:editId="0A77ACB5">
            <wp:extent cx="5274310" cy="278955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3E140" w14:textId="4B69889A" w:rsidR="00B75E57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第</w:t>
      </w:r>
      <w:r w:rsidRPr="007B3361">
        <w:rPr>
          <w:rFonts w:ascii="Times New Roman" w:eastAsia="宋体" w:hAnsi="Times New Roman"/>
        </w:rPr>
        <w:t>2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B75E57" w:rsidRPr="007B3361">
        <w:rPr>
          <w:rFonts w:ascii="Times New Roman" w:eastAsia="宋体" w:hAnsi="Times New Roman"/>
        </w:rPr>
        <w:t>RDD</w:t>
      </w:r>
      <w:r w:rsidR="00B75E57" w:rsidRPr="007B3361">
        <w:rPr>
          <w:rFonts w:ascii="Times New Roman" w:eastAsia="宋体" w:hAnsi="Times New Roman"/>
        </w:rPr>
        <w:t>编程</w:t>
      </w:r>
    </w:p>
    <w:p w14:paraId="11759B3A" w14:textId="51097491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58154B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DC3FC4" w:rsidRPr="007B3361">
        <w:rPr>
          <w:rFonts w:ascii="Times New Roman" w:eastAsia="宋体" w:hAnsi="Times New Roman"/>
          <w:color w:val="auto"/>
          <w:sz w:val="28"/>
          <w:szCs w:val="28"/>
        </w:rPr>
        <w:t>的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创建</w:t>
      </w:r>
    </w:p>
    <w:p w14:paraId="0C8D8B93" w14:textId="61AD09E1" w:rsidR="00A71C60" w:rsidRPr="007B3361" w:rsidRDefault="00A71C60" w:rsidP="006968E9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在</w:t>
      </w:r>
      <w:r w:rsidRPr="007B3361">
        <w:rPr>
          <w:rFonts w:ascii="Times New Roman" w:eastAsia="宋体" w:hAnsi="Times New Roman"/>
        </w:rPr>
        <w:t>Spark</w:t>
      </w:r>
      <w:r w:rsidRPr="007B3361">
        <w:rPr>
          <w:rFonts w:ascii="Times New Roman" w:eastAsia="宋体" w:hAnsi="Times New Roman"/>
        </w:rPr>
        <w:t>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的创建方式可以分为三种：从集合中创建</w:t>
      </w:r>
      <w:r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7A0622" w:rsidRPr="007B3361">
        <w:rPr>
          <w:rFonts w:ascii="Times New Roman" w:eastAsia="宋体" w:hAnsi="Times New Roman"/>
        </w:rPr>
        <w:t>从外部存储创建</w:t>
      </w:r>
      <w:r w:rsidR="007A0622"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23724C" w:rsidRPr="007B3361">
        <w:rPr>
          <w:rFonts w:ascii="Times New Roman" w:eastAsia="宋体" w:hAnsi="Times New Roman"/>
        </w:rPr>
        <w:t>从其他</w:t>
      </w:r>
      <w:r w:rsidR="0023724C" w:rsidRPr="007B3361">
        <w:rPr>
          <w:rFonts w:ascii="Times New Roman" w:eastAsia="宋体" w:hAnsi="Times New Roman"/>
        </w:rPr>
        <w:t>RDD</w:t>
      </w:r>
      <w:r w:rsidR="0023724C" w:rsidRPr="007B3361">
        <w:rPr>
          <w:rFonts w:ascii="Times New Roman" w:eastAsia="宋体" w:hAnsi="Times New Roman"/>
        </w:rPr>
        <w:t>创建</w:t>
      </w:r>
      <w:r w:rsidRPr="007B3361">
        <w:rPr>
          <w:rFonts w:ascii="Times New Roman" w:eastAsia="宋体" w:hAnsi="Times New Roman"/>
        </w:rPr>
        <w:t>。</w:t>
      </w:r>
    </w:p>
    <w:p w14:paraId="0E98A079" w14:textId="3F458DCD" w:rsidR="00872958" w:rsidRPr="007B3361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环境准备</w:t>
      </w:r>
    </w:p>
    <w:p w14:paraId="0C7739EA" w14:textId="2E2A1A14" w:rsidR="00872958" w:rsidRPr="007B3361" w:rsidRDefault="00872958" w:rsidP="00862A74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创建一个</w:t>
      </w:r>
      <w:r w:rsidRPr="007B3361">
        <w:rPr>
          <w:rFonts w:ascii="Times New Roman" w:eastAsia="宋体" w:hAnsi="Times New Roman"/>
        </w:rPr>
        <w:t>maven</w:t>
      </w:r>
      <w:r w:rsidRPr="007B3361">
        <w:rPr>
          <w:rFonts w:ascii="Times New Roman" w:eastAsia="宋体" w:hAnsi="Times New Roman"/>
        </w:rPr>
        <w:t>工程，工程名称叫</w:t>
      </w:r>
      <w:proofErr w:type="spellStart"/>
      <w:r w:rsidRPr="007B3361">
        <w:rPr>
          <w:rFonts w:ascii="Times New Roman" w:eastAsia="宋体" w:hAnsi="Times New Roman"/>
        </w:rPr>
        <w:t>SparkCoreTest</w:t>
      </w:r>
      <w:proofErr w:type="spellEnd"/>
    </w:p>
    <w:p w14:paraId="422F909F" w14:textId="3613BC43" w:rsidR="003E4ED9" w:rsidRPr="00862A74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2</w:t>
      </w:r>
      <w:r w:rsidRPr="007B3361">
        <w:rPr>
          <w:rFonts w:ascii="Times New Roman" w:eastAsia="宋体" w:hAnsi="Times New Roman"/>
          <w:color w:val="FF0000"/>
        </w:rPr>
        <w:t>）添加</w:t>
      </w:r>
      <w:proofErr w:type="spellStart"/>
      <w:r w:rsidRPr="007B3361">
        <w:rPr>
          <w:rFonts w:ascii="Times New Roman" w:eastAsia="宋体" w:hAnsi="Times New Roman"/>
          <w:color w:val="FF0000"/>
        </w:rPr>
        <w:t>scala</w:t>
      </w:r>
      <w:proofErr w:type="spellEnd"/>
      <w:r w:rsidRPr="007B3361">
        <w:rPr>
          <w:rFonts w:ascii="Times New Roman" w:eastAsia="宋体" w:hAnsi="Times New Roman"/>
          <w:color w:val="FF0000"/>
        </w:rPr>
        <w:t>框架支持</w:t>
      </w:r>
    </w:p>
    <w:p w14:paraId="35CC0EC3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3</w:t>
      </w:r>
      <w:r w:rsidRPr="007B3361">
        <w:rPr>
          <w:rFonts w:ascii="Times New Roman" w:eastAsia="宋体" w:hAnsi="Times New Roman"/>
          <w:color w:val="FF0000"/>
        </w:rPr>
        <w:t>）创建一个</w:t>
      </w:r>
      <w:proofErr w:type="spellStart"/>
      <w:r w:rsidRPr="007B3361">
        <w:rPr>
          <w:rFonts w:ascii="Times New Roman" w:eastAsia="宋体" w:hAnsi="Times New Roman"/>
          <w:color w:val="FF0000"/>
        </w:rPr>
        <w:t>scala</w:t>
      </w:r>
      <w:proofErr w:type="spellEnd"/>
      <w:r w:rsidRPr="007B3361">
        <w:rPr>
          <w:rFonts w:ascii="Times New Roman" w:eastAsia="宋体" w:hAnsi="Times New Roman"/>
          <w:color w:val="FF0000"/>
        </w:rPr>
        <w:t>文件夹，并把它修改为</w:t>
      </w:r>
      <w:r w:rsidRPr="007B3361">
        <w:rPr>
          <w:rFonts w:ascii="Times New Roman" w:eastAsia="宋体" w:hAnsi="Times New Roman"/>
          <w:color w:val="FF0000"/>
        </w:rPr>
        <w:t>Source Root</w:t>
      </w:r>
    </w:p>
    <w:p w14:paraId="705F1100" w14:textId="7CA06859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4</w:t>
      </w:r>
      <w:r w:rsidRPr="007B3361">
        <w:rPr>
          <w:rFonts w:ascii="Times New Roman" w:eastAsia="宋体" w:hAnsi="Times New Roman"/>
          <w:color w:val="FF0000"/>
        </w:rPr>
        <w:t>）创建包名：</w:t>
      </w:r>
      <w:proofErr w:type="gramStart"/>
      <w:r w:rsidRPr="007B3361">
        <w:rPr>
          <w:rFonts w:ascii="Times New Roman" w:eastAsia="宋体" w:hAnsi="Times New Roman"/>
          <w:color w:val="FF0000"/>
        </w:rPr>
        <w:t>com.</w:t>
      </w:r>
      <w:r w:rsidR="00862A74">
        <w:rPr>
          <w:rFonts w:ascii="Times New Roman" w:eastAsia="宋体" w:hAnsi="Times New Roman"/>
          <w:color w:val="FF0000"/>
        </w:rPr>
        <w:t>user1</w:t>
      </w:r>
      <w:r w:rsidRPr="007B3361">
        <w:rPr>
          <w:rFonts w:ascii="Times New Roman" w:eastAsia="宋体" w:hAnsi="Times New Roman"/>
          <w:color w:val="FF0000"/>
        </w:rPr>
        <w:t>.createrdd</w:t>
      </w:r>
      <w:proofErr w:type="gramEnd"/>
    </w:p>
    <w:p w14:paraId="54F57C2E" w14:textId="3CC592D2" w:rsidR="00872958" w:rsidRPr="007B3361" w:rsidRDefault="003E4ED9" w:rsidP="006968E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5</w:t>
      </w:r>
      <w:r w:rsidR="00872958" w:rsidRPr="007B3361">
        <w:rPr>
          <w:rFonts w:ascii="Times New Roman" w:eastAsia="宋体" w:hAnsi="Times New Roman"/>
        </w:rPr>
        <w:t>）在</w:t>
      </w:r>
      <w:r w:rsidR="00872958" w:rsidRPr="007B3361">
        <w:rPr>
          <w:rFonts w:ascii="Times New Roman" w:eastAsia="宋体" w:hAnsi="Times New Roman"/>
        </w:rPr>
        <w:t>pom</w:t>
      </w:r>
      <w:r w:rsidR="00872958" w:rsidRPr="007B3361">
        <w:rPr>
          <w:rFonts w:ascii="Times New Roman" w:eastAsia="宋体" w:hAnsi="Times New Roman"/>
        </w:rPr>
        <w:t>文件中添加</w:t>
      </w:r>
    </w:p>
    <w:p w14:paraId="68A9D710" w14:textId="4AD48719" w:rsidR="00872958" w:rsidRPr="007B3361" w:rsidRDefault="00872958" w:rsidP="0087295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&lt;dependencie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park-core_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.12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version&gt;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dependencie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buil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nal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net.alchim31.maven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-maven-plugin&lt;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ti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t>factId</w:t>
      </w:r>
      <w:proofErr w:type="spellEnd"/>
      <w:r w:rsidR="00220B06" w:rsidRPr="007B3361">
        <w:rPr>
          <w:rFonts w:ascii="Times New Roman" w:eastAsia="宋体" w:hAnsi="Times New Roman" w:cs="Times New Roman"/>
          <w:sz w:val="21"/>
          <w:szCs w:val="21"/>
        </w:rPr>
        <w:t>&gt;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version&gt;3.4.6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compile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stComp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/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/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/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/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build&gt;</w:t>
      </w:r>
    </w:p>
    <w:p w14:paraId="030B5CFF" w14:textId="2B984A60" w:rsidR="00684B9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684B9D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集合中创建</w:t>
      </w:r>
    </w:p>
    <w:p w14:paraId="65FB5776" w14:textId="77777777" w:rsidR="00684B9D" w:rsidRPr="007B3361" w:rsidRDefault="00684B9D" w:rsidP="00684B9D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从集合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，</w:t>
      </w:r>
      <w:r w:rsidR="00881660">
        <w:fldChar w:fldCharType="begin"/>
      </w:r>
      <w:r w:rsidR="00881660">
        <w:instrText xml:space="preserve"> HYPERLINK "https://www.iteblog.com/archives/tag/spark/" \t "_blank" </w:instrText>
      </w:r>
      <w:r w:rsidR="00881660">
        <w:fldChar w:fldCharType="separate"/>
      </w:r>
      <w:r w:rsidRPr="007B3361">
        <w:rPr>
          <w:rFonts w:ascii="Times New Roman" w:eastAsia="宋体" w:hAnsi="Times New Roman"/>
        </w:rPr>
        <w:t>Spark</w:t>
      </w:r>
      <w:r w:rsidR="00881660">
        <w:rPr>
          <w:rFonts w:ascii="Times New Roman" w:eastAsia="宋体" w:hAnsi="Times New Roman"/>
        </w:rPr>
        <w:fldChar w:fldCharType="end"/>
      </w:r>
      <w:r w:rsidRPr="007B3361">
        <w:rPr>
          <w:rFonts w:ascii="Times New Roman" w:eastAsia="宋体" w:hAnsi="Times New Roman"/>
        </w:rPr>
        <w:t>主要提供了两种函数：</w:t>
      </w:r>
      <w:r w:rsidRPr="007B3361">
        <w:rPr>
          <w:rFonts w:ascii="Times New Roman" w:eastAsia="宋体" w:hAnsi="Times New Roman"/>
        </w:rPr>
        <w:t>parallelize</w:t>
      </w:r>
      <w:r w:rsidRPr="007B3361">
        <w:rPr>
          <w:rFonts w:ascii="Times New Roman" w:eastAsia="宋体" w:hAnsi="Times New Roman"/>
        </w:rPr>
        <w:t>和</w:t>
      </w:r>
      <w:proofErr w:type="spellStart"/>
      <w:r w:rsidRPr="007B3361">
        <w:rPr>
          <w:rFonts w:ascii="Times New Roman" w:eastAsia="宋体" w:hAnsi="Times New Roman"/>
        </w:rPr>
        <w:t>makeRDD</w:t>
      </w:r>
      <w:proofErr w:type="spellEnd"/>
    </w:p>
    <w:p w14:paraId="386B39D7" w14:textId="2A70EB97" w:rsidR="009A2D36" w:rsidRPr="007B3361" w:rsidRDefault="00684B9D" w:rsidP="00684B9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.create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object createrdd01_arra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arallelize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paralleliz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</w:t>
      </w:r>
      <w:proofErr w:type="spellEnd"/>
      <w:r w:rsidR="00A4197B" w:rsidRPr="00A4197B">
        <w:rPr>
          <w:rFonts w:ascii="Times New Roman" w:eastAsia="宋体" w:hAnsi="Times New Roman" w:cs="Times New Roman"/>
          <w:sz w:val="21"/>
          <w:szCs w:val="21"/>
        </w:rPr>
        <w:t>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1306354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有两种重构方法，重构方法一如下，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和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功能一样。</w:t>
      </w:r>
    </w:p>
    <w:p w14:paraId="385F2D10" w14:textId="77777777" w:rsidR="009A2D36" w:rsidRPr="007B3361" w:rsidRDefault="009A2D36" w:rsidP="009A2D3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T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assTa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](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seq: Seq[T],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Slic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efaultParallelism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parallelize(seq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Slic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6508459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的重构方法二，增加了位置信息</w:t>
      </w:r>
    </w:p>
    <w:p w14:paraId="49F21EDA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只需要知道</w:t>
      </w:r>
      <w:proofErr w:type="spellStart"/>
      <w:r w:rsidRPr="007B3361">
        <w:rPr>
          <w:rFonts w:ascii="Times New Roman" w:eastAsia="宋体" w:hAnsi="Times New Roman"/>
          <w:szCs w:val="21"/>
        </w:rPr>
        <w:t>makeRDD</w:t>
      </w:r>
      <w:proofErr w:type="spellEnd"/>
      <w:r w:rsidRPr="007B3361">
        <w:rPr>
          <w:rFonts w:ascii="Times New Roman" w:eastAsia="宋体" w:hAnsi="Times New Roman"/>
          <w:szCs w:val="21"/>
        </w:rPr>
        <w:t>不完全等于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即可。</w:t>
      </w:r>
    </w:p>
    <w:p w14:paraId="258F1848" w14:textId="1A3A69C8" w:rsidR="009A2D36" w:rsidRPr="007B3361" w:rsidRDefault="009A2D36" w:rsidP="00684B9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T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lassTa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](seq: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[(T, Seq[String])]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ssertNotStoppe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ToPref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zipWithIndex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t =&gt; (t._2, t._1._2)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o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allelCollection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T](this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_._1)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th.max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q.siz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1)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ToPref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9C4F4C3" w14:textId="5988D96F" w:rsidR="0065766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531D7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</w:t>
      </w:r>
      <w:r w:rsidR="00A71C60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外部存储系统的数据集创建</w:t>
      </w:r>
    </w:p>
    <w:p w14:paraId="60468318" w14:textId="5E3C492C" w:rsidR="00A71C60" w:rsidRPr="007B3361" w:rsidRDefault="00117BA3" w:rsidP="00117BA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外部存储系统的数据</w:t>
      </w:r>
      <w:proofErr w:type="gramStart"/>
      <w:r w:rsidRPr="007B3361">
        <w:rPr>
          <w:rFonts w:ascii="Times New Roman" w:eastAsia="宋体" w:hAnsi="Times New Roman"/>
          <w:szCs w:val="21"/>
        </w:rPr>
        <w:t>集创建</w:t>
      </w:r>
      <w:proofErr w:type="gramEnd"/>
      <w:r w:rsidRPr="007B3361">
        <w:rPr>
          <w:rFonts w:ascii="Times New Roman" w:eastAsia="宋体" w:hAnsi="Times New Roman"/>
          <w:szCs w:val="21"/>
        </w:rPr>
        <w:t>RDD</w:t>
      </w:r>
      <w:r w:rsidR="00A71C60" w:rsidRPr="007B3361">
        <w:rPr>
          <w:rFonts w:ascii="Times New Roman" w:eastAsia="宋体" w:hAnsi="Times New Roman"/>
          <w:szCs w:val="21"/>
        </w:rPr>
        <w:t>包括</w:t>
      </w:r>
      <w:r w:rsidRPr="007B3361">
        <w:rPr>
          <w:rFonts w:ascii="Times New Roman" w:eastAsia="宋体" w:hAnsi="Times New Roman"/>
          <w:szCs w:val="21"/>
        </w:rPr>
        <w:t>：</w:t>
      </w:r>
      <w:r w:rsidR="00A71C60" w:rsidRPr="007B3361">
        <w:rPr>
          <w:rFonts w:ascii="Times New Roman" w:eastAsia="宋体" w:hAnsi="Times New Roman"/>
          <w:szCs w:val="21"/>
        </w:rPr>
        <w:t>本地的文件系统，还有所有</w:t>
      </w:r>
      <w:r w:rsidR="00A71C60" w:rsidRPr="007B3361">
        <w:rPr>
          <w:rFonts w:ascii="Times New Roman" w:eastAsia="宋体" w:hAnsi="Times New Roman"/>
          <w:szCs w:val="21"/>
        </w:rPr>
        <w:t>Hadoop</w:t>
      </w:r>
      <w:r w:rsidR="00A71C60" w:rsidRPr="007B3361">
        <w:rPr>
          <w:rFonts w:ascii="Times New Roman" w:eastAsia="宋体" w:hAnsi="Times New Roman"/>
          <w:szCs w:val="21"/>
        </w:rPr>
        <w:t>支持的数据集，比如</w:t>
      </w:r>
      <w:r w:rsidR="00A71C60" w:rsidRPr="007B3361">
        <w:rPr>
          <w:rFonts w:ascii="Times New Roman" w:eastAsia="宋体" w:hAnsi="Times New Roman"/>
          <w:szCs w:val="21"/>
        </w:rPr>
        <w:t>HDFS</w:t>
      </w:r>
      <w:r w:rsidR="00A71C60" w:rsidRPr="007B3361">
        <w:rPr>
          <w:rFonts w:ascii="Times New Roman" w:eastAsia="宋体" w:hAnsi="Times New Roman"/>
          <w:szCs w:val="21"/>
        </w:rPr>
        <w:t>、</w:t>
      </w:r>
      <w:r w:rsidR="00A71C60" w:rsidRPr="007B3361">
        <w:rPr>
          <w:rFonts w:ascii="Times New Roman" w:eastAsia="宋体" w:hAnsi="Times New Roman"/>
          <w:szCs w:val="21"/>
        </w:rPr>
        <w:t>HBase</w:t>
      </w:r>
      <w:r w:rsidR="00A71C60" w:rsidRPr="007B3361">
        <w:rPr>
          <w:rFonts w:ascii="Times New Roman" w:eastAsia="宋体" w:hAnsi="Times New Roman"/>
          <w:szCs w:val="21"/>
        </w:rPr>
        <w:t>等</w:t>
      </w:r>
      <w:r w:rsidR="006968E9" w:rsidRPr="007B3361">
        <w:rPr>
          <w:rFonts w:ascii="Times New Roman" w:eastAsia="宋体" w:hAnsi="Times New Roman"/>
          <w:szCs w:val="21"/>
        </w:rPr>
        <w:t>。</w:t>
      </w:r>
    </w:p>
    <w:p w14:paraId="6B7DE904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数据准备</w:t>
      </w:r>
    </w:p>
    <w:p w14:paraId="69E9E08C" w14:textId="640D50A4" w:rsidR="008D6BD0" w:rsidRPr="007B3361" w:rsidRDefault="008D6BD0" w:rsidP="008D6BD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新建的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parkCoreTes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项目名称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新建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在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分别新建</w:t>
      </w:r>
      <w:r w:rsidRPr="007B3361">
        <w:rPr>
          <w:rFonts w:ascii="Times New Roman" w:eastAsia="宋体" w:hAnsi="Times New Roman"/>
          <w:kern w:val="2"/>
          <w:szCs w:val="21"/>
        </w:rPr>
        <w:t>1.txt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kern w:val="2"/>
          <w:szCs w:val="21"/>
        </w:rPr>
        <w:t>2.txt</w:t>
      </w:r>
      <w:r w:rsidRPr="007B3361">
        <w:rPr>
          <w:rFonts w:ascii="Times New Roman" w:eastAsia="宋体" w:hAnsi="Times New Roman"/>
          <w:kern w:val="2"/>
          <w:szCs w:val="21"/>
        </w:rPr>
        <w:t>。每个文件里面准备一些</w:t>
      </w:r>
      <w:r w:rsidRPr="007B3361">
        <w:rPr>
          <w:rFonts w:ascii="Times New Roman" w:eastAsia="宋体" w:hAnsi="Times New Roman"/>
          <w:kern w:val="2"/>
          <w:szCs w:val="21"/>
        </w:rPr>
        <w:t>word</w:t>
      </w:r>
      <w:r w:rsidRPr="007B3361">
        <w:rPr>
          <w:rFonts w:ascii="Times New Roman" w:eastAsia="宋体" w:hAnsi="Times New Roman"/>
          <w:kern w:val="2"/>
          <w:szCs w:val="21"/>
        </w:rPr>
        <w:t>单词。</w:t>
      </w:r>
    </w:p>
    <w:p w14:paraId="4615EC92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创建</w:t>
      </w:r>
      <w:r w:rsidRPr="007B3361">
        <w:rPr>
          <w:rFonts w:ascii="Times New Roman" w:eastAsia="宋体" w:hAnsi="Times New Roman"/>
          <w:szCs w:val="21"/>
        </w:rPr>
        <w:t>RDD</w:t>
      </w:r>
    </w:p>
    <w:p w14:paraId="6A828E0A" w14:textId="3D2697AD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m.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.createrdd</w:t>
      </w:r>
      <w:proofErr w:type="gramEnd"/>
    </w:p>
    <w:p w14:paraId="2D8FF5D8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D71BA4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054C1097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225123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3801D8" w14:textId="5738AA0F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object createrdd0</w:t>
      </w:r>
      <w:r w:rsidR="00E8219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e {</w:t>
      </w:r>
    </w:p>
    <w:p w14:paraId="46ABBB12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5348844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B5C73AB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CE2E3A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4D04F5F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681C35B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305DB7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87FF49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1596A2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999A8" w14:textId="3582FF0F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文件</w:t>
      </w:r>
      <w:r w:rsidR="004C585E" w:rsidRPr="007B3361">
        <w:rPr>
          <w:rFonts w:ascii="Times New Roman" w:eastAsia="宋体" w:hAnsi="Times New Roman" w:cs="Times New Roman"/>
          <w:sz w:val="21"/>
          <w:szCs w:val="21"/>
        </w:rPr>
        <w:t>。如果是集群路径：</w:t>
      </w:r>
      <w:r w:rsidR="004C585E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://hadoop102:9000/input</w:t>
      </w:r>
    </w:p>
    <w:p w14:paraId="28988CD0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neWord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input")</w:t>
      </w:r>
    </w:p>
    <w:p w14:paraId="30D0863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AB92FAA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3D665E21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WordRdd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B35FBDF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0C525D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</w:t>
      </w:r>
    </w:p>
    <w:p w14:paraId="50C05DAD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ED68FE9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945304" w14:textId="085BCFB0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D1926FD" w14:textId="1242B9A3" w:rsidR="007A0622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其他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</w:p>
    <w:p w14:paraId="1D7A4A24" w14:textId="67337D1A" w:rsidR="00EC63B1" w:rsidRPr="007B3361" w:rsidRDefault="00EC63B1" w:rsidP="00EC63B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主要是通过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运算完后，再产生新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E429FF6" w14:textId="160A4842" w:rsidR="007B60EA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B60EA" w:rsidRPr="007B3361">
        <w:rPr>
          <w:rFonts w:ascii="Times New Roman" w:eastAsia="宋体" w:hAnsi="Times New Roman"/>
          <w:color w:val="auto"/>
          <w:sz w:val="28"/>
          <w:szCs w:val="28"/>
        </w:rPr>
        <w:t>分区规则</w:t>
      </w:r>
    </w:p>
    <w:p w14:paraId="2BF547AA" w14:textId="6D44B0CA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1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7BCAFD53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默认分区数源码解读</w:t>
      </w:r>
    </w:p>
    <w:p w14:paraId="35655EAD" w14:textId="024ADA12" w:rsidR="006E31F9" w:rsidRPr="007B3361" w:rsidRDefault="00862A74" w:rsidP="006E31F9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C9CA3A2" wp14:editId="76635610">
            <wp:extent cx="5274310" cy="33242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E0AB" w14:textId="64688319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创建一个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partition</w:t>
      </w:r>
      <w:proofErr w:type="gramEnd"/>
    </w:p>
    <w:p w14:paraId="2715FB4E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3</w:t>
      </w:r>
      <w:r w:rsidRPr="007B3361">
        <w:rPr>
          <w:rFonts w:ascii="Times New Roman" w:eastAsia="宋体" w:hAnsi="Times New Roman"/>
          <w:szCs w:val="21"/>
        </w:rPr>
        <w:t>）代码验证</w:t>
      </w:r>
    </w:p>
    <w:p w14:paraId="1156AA7E" w14:textId="2502C616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m.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.partition</w:t>
      </w:r>
      <w:proofErr w:type="gramEnd"/>
    </w:p>
    <w:p w14:paraId="44D75E5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4C17A4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233399B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9DB31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ED3600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1_default {</w:t>
      </w:r>
    </w:p>
    <w:p w14:paraId="283D8F5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B1DC3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2E5B213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16545B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8AF204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176B331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1C51F6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25208D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029B47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FDE27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,4))</w:t>
      </w:r>
    </w:p>
    <w:p w14:paraId="58E6053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63CFC1" w14:textId="77777777" w:rsidR="006E31F9" w:rsidRPr="00B33BDC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数据，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产生了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个分区</w:t>
      </w:r>
    </w:p>
    <w:p w14:paraId="0F25C36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36C536C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D368A1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761B76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AC5351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A91C0C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F2782E9" w14:textId="338DB48E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09D60CB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（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数据从集合中创建）</w:t>
      </w:r>
    </w:p>
    <w:p w14:paraId="73B2D42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2_Array {</w:t>
      </w:r>
    </w:p>
    <w:p w14:paraId="2E817F76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039AA0" w14:textId="6A183BDA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EBD1022" w14:textId="77777777" w:rsidR="002B49EE" w:rsidRPr="007B3361" w:rsidRDefault="002B49EE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FADE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DCFAFEB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39C8FE7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498057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</w:p>
    <w:p w14:paraId="06CD40E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 4)</w:t>
      </w:r>
    </w:p>
    <w:p w14:paraId="0B3FB9B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C41BC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,4</w:t>
      </w:r>
    </w:p>
    <w:p w14:paraId="4C6ACF5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 3)</w:t>
      </w:r>
    </w:p>
    <w:p w14:paraId="38A187A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7DE41A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</w:p>
    <w:p w14:paraId="148A572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, 5), 3)</w:t>
      </w:r>
    </w:p>
    <w:p w14:paraId="1A3F1E36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76AE5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</w:p>
    <w:p w14:paraId="1E0A5C2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7F02C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999F09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1AEE2EF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44D91F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254A3C20" w14:textId="309A7496" w:rsidR="006E31F9" w:rsidRPr="007B3361" w:rsidRDefault="00862A74" w:rsidP="006E31F9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307775A3" wp14:editId="6DCD2330">
            <wp:extent cx="5274310" cy="273177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16481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开始位置</w:t>
      </w:r>
      <w:r w:rsidRPr="007B3361">
        <w:rPr>
          <w:rFonts w:ascii="Times New Roman" w:eastAsia="宋体" w:hAnsi="Times New Roman"/>
          <w:szCs w:val="21"/>
        </w:rPr>
        <w:t xml:space="preserve"> = </w:t>
      </w:r>
      <w:r w:rsidRPr="007B3361">
        <w:rPr>
          <w:rFonts w:ascii="Times New Roman" w:eastAsia="宋体" w:hAnsi="Times New Roman"/>
          <w:szCs w:val="21"/>
        </w:rPr>
        <w:t>分区号</w:t>
      </w:r>
      <w:r w:rsidRPr="007B3361">
        <w:rPr>
          <w:rFonts w:ascii="Times New Roman" w:eastAsia="宋体" w:hAnsi="Times New Roman"/>
          <w:szCs w:val="21"/>
        </w:rPr>
        <w:t xml:space="preserve"> 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66A96A46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结束位置</w:t>
      </w:r>
      <w:r w:rsidRPr="007B3361">
        <w:rPr>
          <w:rFonts w:ascii="Times New Roman" w:eastAsia="宋体" w:hAnsi="Times New Roman"/>
          <w:szCs w:val="21"/>
        </w:rPr>
        <w:t xml:space="preserve"> =</w:t>
      </w:r>
      <w:r w:rsidRPr="007B3361">
        <w:rPr>
          <w:rFonts w:ascii="Times New Roman" w:eastAsia="宋体" w:hAnsi="Times New Roman"/>
          <w:szCs w:val="21"/>
        </w:rPr>
        <w:t>（分区号</w:t>
      </w:r>
      <w:r w:rsidRPr="007B3361">
        <w:rPr>
          <w:rFonts w:ascii="Times New Roman" w:eastAsia="宋体" w:hAnsi="Times New Roman"/>
          <w:szCs w:val="21"/>
        </w:rPr>
        <w:t xml:space="preserve"> + 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 xml:space="preserve">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0C5EEF3A" w14:textId="6A9283A6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3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文件中读取后创建）</w:t>
      </w:r>
    </w:p>
    <w:p w14:paraId="310C37D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</w:t>
      </w:r>
    </w:p>
    <w:p w14:paraId="12A0A720" w14:textId="77777777" w:rsidR="002B49EE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3_file_defaul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CC74704" w14:textId="6A6A7F40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默认分区的数量：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默认取值为当前核数和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的最小值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3FC2D5C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3C64F225" w14:textId="65B30B87" w:rsidR="006E31F9" w:rsidRPr="007B3361" w:rsidRDefault="00862A74" w:rsidP="006E31F9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20CE2890" wp14:editId="6EE3DAF2">
            <wp:extent cx="5274310" cy="393192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A5979" w14:textId="28AC6CE3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4 </w:t>
      </w:r>
      <w:r w:rsidRPr="007B3361">
        <w:rPr>
          <w:rFonts w:ascii="Times New Roman" w:eastAsia="宋体" w:hAnsi="Times New Roman" w:cs="Times New Roman"/>
        </w:rPr>
        <w:t>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文件中读取后创建）</w:t>
      </w:r>
    </w:p>
    <w:p w14:paraId="2D373D3E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</w:t>
      </w:r>
    </w:p>
    <w:p w14:paraId="5D43DE29" w14:textId="77777777" w:rsidR="002B49EE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4_file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353589" w14:textId="28ACDC83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输入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t>1-4</w:t>
      </w:r>
      <w:r w:rsidRPr="007B3361">
        <w:rPr>
          <w:rFonts w:ascii="Times New Roman" w:eastAsia="宋体" w:hAnsi="Times New Roman" w:cs="Times New Roman"/>
          <w:sz w:val="21"/>
          <w:szCs w:val="21"/>
        </w:rPr>
        <w:t>，每行一个数字；输出：</w:t>
      </w:r>
      <w:r w:rsidRPr="007B3361">
        <w:rPr>
          <w:rFonts w:ascii="Times New Roman" w:eastAsia="宋体" w:hAnsi="Times New Roman" w:cs="Times New Roman"/>
          <w:sz w:val="21"/>
          <w:szCs w:val="21"/>
        </w:rPr>
        <w:t>0=&gt;{1</w:t>
      </w:r>
      <w:r w:rsidRPr="007B3361">
        <w:rPr>
          <w:rFonts w:ascii="Times New Roman" w:eastAsia="宋体" w:hAnsi="Times New Roman" w:cs="Times New Roman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sz w:val="21"/>
          <w:szCs w:val="21"/>
        </w:rPr>
        <w:t>2} 1=&gt;{3} 2=&gt;{4} 3=&gt;{</w:t>
      </w:r>
      <w:r w:rsidRPr="007B3361">
        <w:rPr>
          <w:rFonts w:ascii="Times New Roman" w:eastAsia="宋体" w:hAnsi="Times New Roman" w:cs="Times New Roman"/>
          <w:sz w:val="21"/>
          <w:szCs w:val="21"/>
        </w:rPr>
        <w:t>空</w:t>
      </w: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3.txt",</w:t>
      </w:r>
      <w:r w:rsidR="002B49EE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saveAs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353A396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源码解析</w:t>
      </w:r>
    </w:p>
    <w:p w14:paraId="3AB76AAA" w14:textId="38B013E8" w:rsidR="006E31F9" w:rsidRPr="007B3361" w:rsidRDefault="00862A74" w:rsidP="006E31F9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55F86F04" wp14:editId="0572CAB6">
            <wp:extent cx="5274310" cy="2639695"/>
            <wp:effectExtent l="0" t="0" r="2540" b="825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2380F" w14:textId="4D363D7F" w:rsidR="006E31F9" w:rsidRPr="007B3361" w:rsidRDefault="00977568" w:rsidP="008D09DE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注意：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getSplits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文件返回的是切片规划，真正读取是在</w:t>
      </w:r>
      <w:r w:rsidRPr="007B3361">
        <w:rPr>
          <w:rFonts w:ascii="Times New Roman" w:eastAsia="宋体" w:hAnsi="Times New Roman"/>
          <w:color w:val="FF0000"/>
          <w:highlight w:val="yellow"/>
        </w:rPr>
        <w:t>compute</w:t>
      </w:r>
      <w:r w:rsidRPr="007B3361">
        <w:rPr>
          <w:rFonts w:ascii="Times New Roman" w:eastAsia="宋体" w:hAnsi="Times New Roman"/>
          <w:color w:val="FF0000"/>
          <w:highlight w:val="yellow"/>
        </w:rPr>
        <w:t>方法中创建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LineRecordReader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读取的，有两个关键变量</w:t>
      </w:r>
      <w:r w:rsidR="008D09DE">
        <w:rPr>
          <w:rFonts w:ascii="Times New Roman" w:eastAsia="宋体" w:hAnsi="Times New Roman" w:hint="eastAsia"/>
          <w:color w:val="FF0000"/>
          <w:highlight w:val="yellow"/>
        </w:rPr>
        <w:t>：</w:t>
      </w:r>
      <w:r w:rsidR="008D09DE">
        <w:rPr>
          <w:rFonts w:ascii="Times New Roman" w:eastAsia="宋体" w:hAnsi="Times New Roman" w:hint="eastAsia"/>
          <w:color w:val="FF0000"/>
          <w:highlight w:val="yellow"/>
        </w:rPr>
        <w:t xml:space="preserve"> 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start = </w:t>
      </w:r>
      <w:proofErr w:type="spellStart"/>
      <w:proofErr w:type="gramStart"/>
      <w:r w:rsidRPr="007B3361">
        <w:rPr>
          <w:rFonts w:ascii="Times New Roman" w:eastAsia="宋体" w:hAnsi="Times New Roman"/>
          <w:color w:val="FF0000"/>
          <w:highlight w:val="yellow"/>
        </w:rPr>
        <w:t>split.getStart</w:t>
      </w:r>
      <w:proofErr w:type="spellEnd"/>
      <w:proofErr w:type="gramEnd"/>
      <w:r w:rsidRPr="007B3361">
        <w:rPr>
          <w:rFonts w:ascii="Times New Roman" w:eastAsia="宋体" w:hAnsi="Times New Roman"/>
          <w:color w:val="FF0000"/>
          <w:highlight w:val="yellow"/>
        </w:rPr>
        <w:t>()</w:t>
      </w:r>
      <w:r w:rsidRPr="007B3361">
        <w:rPr>
          <w:rFonts w:ascii="Times New Roman" w:eastAsia="宋体" w:hAnsi="Times New Roman"/>
          <w:color w:val="FF0000"/>
          <w:highlight w:val="yellow"/>
        </w:rPr>
        <w:tab/>
        <w:t xml:space="preserve">   end = start + </w:t>
      </w:r>
      <w:proofErr w:type="spellStart"/>
      <w:r w:rsidRPr="007B3361">
        <w:rPr>
          <w:rFonts w:ascii="Times New Roman" w:eastAsia="宋体" w:hAnsi="Times New Roman"/>
          <w:color w:val="FF0000"/>
          <w:highlight w:val="yellow"/>
        </w:rPr>
        <w:t>split.getLength</w:t>
      </w:r>
      <w:proofErr w:type="spellEnd"/>
    </w:p>
    <w:p w14:paraId="6C0FB2C6" w14:textId="3D868726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4308A3" w:rsidRPr="007B3361">
        <w:rPr>
          <w:rFonts w:ascii="Times New Roman" w:eastAsia="宋体" w:hAnsi="Times New Roman"/>
          <w:color w:val="auto"/>
          <w:sz w:val="28"/>
          <w:szCs w:val="28"/>
        </w:rPr>
        <w:t>Transformation</w:t>
      </w:r>
      <w:r w:rsidR="001A6E2E" w:rsidRPr="007B3361">
        <w:rPr>
          <w:rFonts w:ascii="Times New Roman" w:eastAsia="宋体" w:hAnsi="Times New Roman"/>
          <w:color w:val="auto"/>
          <w:sz w:val="28"/>
          <w:szCs w:val="28"/>
        </w:rPr>
        <w:t>转换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  <w:r w:rsidR="004A46ED" w:rsidRPr="007B3361">
        <w:rPr>
          <w:rFonts w:ascii="Times New Roman" w:eastAsia="宋体" w:hAnsi="Times New Roman"/>
          <w:color w:val="auto"/>
          <w:sz w:val="28"/>
          <w:szCs w:val="28"/>
        </w:rPr>
        <w:t>（面试开发重点）</w:t>
      </w:r>
    </w:p>
    <w:p w14:paraId="12802AE9" w14:textId="418D4C86" w:rsidR="00074D71" w:rsidRPr="007B3361" w:rsidRDefault="00074D71" w:rsidP="00117BA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整体上分为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类型</w:t>
      </w:r>
      <w:r w:rsidR="00056D1F" w:rsidRPr="007B3361">
        <w:rPr>
          <w:rFonts w:ascii="Times New Roman" w:eastAsia="宋体" w:hAnsi="Times New Roman"/>
          <w:szCs w:val="21"/>
        </w:rPr>
        <w:t>、双</w:t>
      </w:r>
      <w:r w:rsidR="00056D1F" w:rsidRPr="007B3361">
        <w:rPr>
          <w:rFonts w:ascii="Times New Roman" w:eastAsia="宋体" w:hAnsi="Times New Roman"/>
          <w:szCs w:val="21"/>
        </w:rPr>
        <w:t>Value</w:t>
      </w:r>
      <w:r w:rsidR="00056D1F" w:rsidRPr="007B3361">
        <w:rPr>
          <w:rFonts w:ascii="Times New Roman" w:eastAsia="宋体" w:hAnsi="Times New Roman"/>
          <w:szCs w:val="21"/>
        </w:rPr>
        <w:t>类型和</w:t>
      </w:r>
      <w:r w:rsidRPr="007B3361">
        <w:rPr>
          <w:rFonts w:ascii="Times New Roman" w:eastAsia="宋体" w:hAnsi="Times New Roman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类型</w:t>
      </w:r>
    </w:p>
    <w:p w14:paraId="6B09E39F" w14:textId="0A2E10DC" w:rsidR="00181067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8066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V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lue</w:t>
      </w:r>
      <w:r w:rsidR="00074D7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类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型</w:t>
      </w:r>
    </w:p>
    <w:p w14:paraId="4083C407" w14:textId="27CD279E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value</w:t>
      </w:r>
      <w:proofErr w:type="gramEnd"/>
    </w:p>
    <w:p w14:paraId="570A6AF3" w14:textId="2FFD5E95" w:rsidR="00657FF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 </w:t>
      </w:r>
      <w:r w:rsidR="003251ED" w:rsidRPr="007B3361">
        <w:rPr>
          <w:rFonts w:ascii="Times New Roman" w:eastAsia="宋体" w:hAnsi="Times New Roman"/>
        </w:rPr>
        <w:t>map()</w:t>
      </w:r>
      <w:r w:rsidR="00BD7011" w:rsidRPr="007B3361">
        <w:rPr>
          <w:rFonts w:ascii="Times New Roman" w:eastAsia="宋体" w:hAnsi="Times New Roman"/>
        </w:rPr>
        <w:t>映射</w:t>
      </w:r>
    </w:p>
    <w:p w14:paraId="3696CF67" w14:textId="573D5599" w:rsidR="007E1E98" w:rsidRPr="007B3361" w:rsidRDefault="00862A74" w:rsidP="00EE630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6709BB00" wp14:editId="5267FB23">
            <wp:extent cx="5274310" cy="2680970"/>
            <wp:effectExtent l="0" t="0" r="2540" b="508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9C7C1" w14:textId="73C0082E" w:rsidR="005906AA" w:rsidRPr="007B3361" w:rsidRDefault="00606F4F" w:rsidP="00EE630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117BA3"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35D0C651" w14:textId="291A4F7C" w:rsidR="00606F4F" w:rsidRPr="007B3361" w:rsidRDefault="00606F4F" w:rsidP="00606F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1_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,</w:t>
      </w:r>
      <w:r w:rsidR="00734ED4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r w:rsidRPr="007B3361">
        <w:rPr>
          <w:rFonts w:ascii="Times New Roman" w:eastAsia="宋体" w:hAnsi="Times New Roman" w:cs="Times New Roman"/>
          <w:sz w:val="21"/>
          <w:szCs w:val="21"/>
        </w:rPr>
        <w:t>map</w:t>
      </w:r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*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1D135B3" w14:textId="09EB9196" w:rsidR="007F6B6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2 </w:t>
      </w:r>
      <w:proofErr w:type="spellStart"/>
      <w:r w:rsidR="007F6B61" w:rsidRPr="007B3361">
        <w:rPr>
          <w:rFonts w:ascii="Times New Roman" w:eastAsia="宋体" w:hAnsi="Times New Roman"/>
        </w:rPr>
        <w:t>mapPartitions</w:t>
      </w:r>
      <w:proofErr w:type="spellEnd"/>
      <w:r w:rsidR="007F6B61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以分区为单位执行</w:t>
      </w:r>
      <w:r w:rsidR="00BD7011" w:rsidRPr="007B3361">
        <w:rPr>
          <w:rFonts w:ascii="Times New Roman" w:eastAsia="宋体" w:hAnsi="Times New Roman"/>
        </w:rPr>
        <w:t>Map</w:t>
      </w:r>
    </w:p>
    <w:p w14:paraId="609AE5D7" w14:textId="6042A41D" w:rsidR="009E3FDA" w:rsidRPr="007B3361" w:rsidRDefault="00862A74" w:rsidP="007F6B61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779ED8F4" wp14:editId="34BE3CAA">
            <wp:extent cx="5274310" cy="2774315"/>
            <wp:effectExtent l="0" t="0" r="2540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5307" w14:textId="0098FCBC" w:rsidR="007A0216" w:rsidRPr="007B3361" w:rsidRDefault="007A0216" w:rsidP="007F6B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具体实现</w:t>
      </w:r>
    </w:p>
    <w:p w14:paraId="43B04B39" w14:textId="2E6D2A3C" w:rsidR="007A0216" w:rsidRPr="007B3361" w:rsidRDefault="007A0216" w:rsidP="007A021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2_mapPartitions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</w:t>
      </w:r>
      <w:r w:rsidR="00CA64B5" w:rsidRPr="007B3361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x=&gt;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*2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03E13B8" w14:textId="11F1360C" w:rsidR="00DF4B26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3 </w:t>
      </w:r>
      <w:r w:rsidR="00DF4B26" w:rsidRPr="007B3361">
        <w:rPr>
          <w:rFonts w:ascii="Times New Roman" w:eastAsia="宋体" w:hAnsi="Times New Roman"/>
        </w:rPr>
        <w:t>map()</w:t>
      </w:r>
      <w:r w:rsidR="00DF4B26" w:rsidRPr="007B3361">
        <w:rPr>
          <w:rFonts w:ascii="Times New Roman" w:eastAsia="宋体" w:hAnsi="Times New Roman"/>
        </w:rPr>
        <w:t>和</w:t>
      </w:r>
      <w:proofErr w:type="spellStart"/>
      <w:r w:rsidR="00DF4B26" w:rsidRPr="007B3361">
        <w:rPr>
          <w:rFonts w:ascii="Times New Roman" w:eastAsia="宋体" w:hAnsi="Times New Roman"/>
        </w:rPr>
        <w:t>mapPartition</w:t>
      </w:r>
      <w:r w:rsidR="00D35097" w:rsidRPr="007B3361">
        <w:rPr>
          <w:rFonts w:ascii="Times New Roman" w:eastAsia="宋体" w:hAnsi="Times New Roman"/>
        </w:rPr>
        <w:t>s</w:t>
      </w:r>
      <w:proofErr w:type="spellEnd"/>
      <w:r w:rsidR="00DF4B26" w:rsidRPr="007B3361">
        <w:rPr>
          <w:rFonts w:ascii="Times New Roman" w:eastAsia="宋体" w:hAnsi="Times New Roman"/>
        </w:rPr>
        <w:t>()</w:t>
      </w:r>
      <w:r w:rsidR="00DF4B26" w:rsidRPr="007B3361">
        <w:rPr>
          <w:rFonts w:ascii="Times New Roman" w:eastAsia="宋体" w:hAnsi="Times New Roman"/>
        </w:rPr>
        <w:t>区别</w:t>
      </w:r>
    </w:p>
    <w:p w14:paraId="1515BE44" w14:textId="0024AC09" w:rsidR="005429B1" w:rsidRPr="007B3361" w:rsidRDefault="00862A74" w:rsidP="00DF4B2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19E887D9" wp14:editId="6F707C85">
            <wp:extent cx="5274310" cy="2728595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966B6" w14:textId="0AC33578" w:rsidR="009A6B0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4 </w:t>
      </w:r>
      <w:proofErr w:type="spellStart"/>
      <w:r w:rsidR="009A6B07" w:rsidRPr="007B3361">
        <w:rPr>
          <w:rFonts w:ascii="Times New Roman" w:eastAsia="宋体" w:hAnsi="Times New Roman"/>
        </w:rPr>
        <w:t>mapPartitionsWithIndex</w:t>
      </w:r>
      <w:proofErr w:type="spellEnd"/>
      <w:r w:rsidR="009A6B07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带分区号</w:t>
      </w:r>
    </w:p>
    <w:p w14:paraId="1D9F376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001E4005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mapPartitionsWithIndex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](</w:t>
      </w:r>
    </w:p>
    <w:p w14:paraId="238AB71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f: (Int,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) =&gt;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, // Int</w:t>
      </w:r>
      <w:r w:rsidRPr="007B3361">
        <w:rPr>
          <w:rFonts w:ascii="Times New Roman" w:eastAsia="宋体" w:hAnsi="Times New Roman"/>
          <w:kern w:val="2"/>
          <w:szCs w:val="21"/>
        </w:rPr>
        <w:t>表示分区编号</w:t>
      </w:r>
    </w:p>
    <w:p w14:paraId="1B9FAF54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reservesPartitionin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Boolean = false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5815D89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类似于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map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比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map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多一个整数参数表示分区号</w:t>
      </w:r>
    </w:p>
    <w:p w14:paraId="592235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使每个元素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跟所在分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区号形成一个元组，组成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06E2EC2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E048098" wp14:editId="3DC6494B">
            <wp:extent cx="3633231" cy="1637108"/>
            <wp:effectExtent l="0" t="0" r="5715" b="127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45674" cy="16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50E7" w14:textId="54264531" w:rsidR="00F71E30" w:rsidRPr="007B3361" w:rsidRDefault="00F71E30" w:rsidP="009A6B0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4</w:t>
      </w:r>
      <w:r w:rsidRPr="007B3361">
        <w:rPr>
          <w:rFonts w:ascii="Times New Roman" w:eastAsia="宋体" w:hAnsi="Times New Roman"/>
          <w:kern w:val="2"/>
          <w:szCs w:val="21"/>
        </w:rPr>
        <w:t>）具体实现</w:t>
      </w:r>
    </w:p>
    <w:p w14:paraId="4BBA1312" w14:textId="2A11F48D" w:rsidR="00F71E30" w:rsidRPr="007B3361" w:rsidRDefault="00F71E30" w:rsidP="006D2914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>03_mapPartitionsWithInde</w:t>
      </w:r>
      <w:r w:rsidR="00B057F0" w:rsidRPr="007B3361">
        <w:rPr>
          <w:rFonts w:ascii="Times New Roman" w:eastAsia="宋体" w:hAnsi="Times New Roman" w:cs="Times New Roman"/>
          <w:sz w:val="21"/>
          <w:szCs w:val="21"/>
        </w:rPr>
        <w:t>x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bookmarkStart w:id="0" w:name="_Hlk28021223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bookmarkEnd w:id="0"/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,</w:t>
      </w:r>
      <w:r w:rsidR="00E765D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，使每个元素</w:t>
      </w:r>
      <w:proofErr w:type="gramStart"/>
      <w:r w:rsidR="00635B62" w:rsidRPr="007B3361">
        <w:rPr>
          <w:rFonts w:ascii="Times New Roman" w:eastAsia="宋体" w:hAnsi="Times New Roman" w:cs="Times New Roman"/>
          <w:sz w:val="21"/>
          <w:szCs w:val="21"/>
        </w:rPr>
        <w:t>跟所在分</w:t>
      </w:r>
      <w:proofErr w:type="gramEnd"/>
      <w:r w:rsidR="00635B62" w:rsidRPr="007B3361">
        <w:rPr>
          <w:rFonts w:ascii="Times New Roman" w:eastAsia="宋体" w:hAnsi="Times New Roman" w:cs="Times New Roman"/>
          <w:sz w:val="21"/>
          <w:szCs w:val="21"/>
        </w:rPr>
        <w:t>区号形成一个元组，组成一个新的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PartitionsWithIndex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dex,item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=&gt;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{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tems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index,_)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}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D2914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320F6EB" w14:textId="22801297" w:rsidR="00885E3C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5 </w:t>
      </w:r>
      <w:proofErr w:type="spellStart"/>
      <w:r w:rsidR="00885E3C" w:rsidRPr="007B3361">
        <w:rPr>
          <w:rFonts w:ascii="Times New Roman" w:eastAsia="宋体" w:hAnsi="Times New Roman"/>
        </w:rPr>
        <w:t>flatMap</w:t>
      </w:r>
      <w:proofErr w:type="spellEnd"/>
      <w:r w:rsidR="00885E3C" w:rsidRPr="007B3361">
        <w:rPr>
          <w:rFonts w:ascii="Times New Roman" w:eastAsia="宋体" w:hAnsi="Times New Roman"/>
        </w:rPr>
        <w:t>()</w:t>
      </w:r>
      <w:r w:rsidR="002B15FC" w:rsidRPr="007B3361">
        <w:rPr>
          <w:rFonts w:ascii="Times New Roman" w:eastAsia="宋体" w:hAnsi="Times New Roman"/>
        </w:rPr>
        <w:t>扁平化</w:t>
      </w:r>
    </w:p>
    <w:p w14:paraId="0D90956C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flatMap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](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TraversableOnce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7EC11B8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14A45AA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与</w:t>
      </w:r>
      <w:r w:rsidRPr="007B3361">
        <w:rPr>
          <w:rFonts w:ascii="Times New Roman" w:eastAsia="宋体" w:hAnsi="Times New Roman"/>
          <w:kern w:val="2"/>
          <w:szCs w:val="21"/>
        </w:rPr>
        <w:t>map</w:t>
      </w:r>
      <w:r w:rsidRPr="007B3361">
        <w:rPr>
          <w:rFonts w:ascii="Times New Roman" w:eastAsia="宋体" w:hAnsi="Times New Roman"/>
          <w:kern w:val="2"/>
          <w:szCs w:val="21"/>
        </w:rPr>
        <w:t>操作类似，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每一个元素通过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依次转换为新的元素，并封装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295F5E0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区别：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flatMap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操作中，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的返回值是一个集合，并且会将每一个该集合中的元素拆分出来放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4AA61EA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集合，集合里面存储的还是子集合，把所有子集合中数据取出放入到一个大的集合中。</w:t>
      </w:r>
    </w:p>
    <w:p w14:paraId="61F2179F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F8128BF" wp14:editId="3904F623">
            <wp:extent cx="4420667" cy="25414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26353" cy="254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A0D3B" w14:textId="77777777" w:rsidR="006E2DE1" w:rsidRPr="007B3361" w:rsidRDefault="006E2DE1" w:rsidP="006E2DE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117BA3"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具体实现</w:t>
      </w:r>
      <w:r w:rsidR="00885E3C" w:rsidRPr="007B3361">
        <w:rPr>
          <w:rFonts w:ascii="Times New Roman" w:eastAsia="宋体" w:hAnsi="Times New Roman"/>
          <w:kern w:val="2"/>
          <w:szCs w:val="21"/>
        </w:rPr>
        <w:t>：</w:t>
      </w:r>
    </w:p>
    <w:p w14:paraId="2E9984DD" w14:textId="36DB9DFA" w:rsidR="009C1C3A" w:rsidRPr="007B3361" w:rsidRDefault="006E2DE1" w:rsidP="006E2DE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4_flat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s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=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List(1,2),List(3,4),List(5,6),List(7)),</w:t>
      </w:r>
      <w:r w:rsidR="0090036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把所有子集合中数据取出放入到一个大的集合中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stRDD.flat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=&gt;list)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.foreach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835A61B" w14:textId="479B306A" w:rsidR="007F6B6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6 </w:t>
      </w:r>
      <w:r w:rsidR="007F6B61" w:rsidRPr="007B3361">
        <w:rPr>
          <w:rFonts w:ascii="Times New Roman" w:eastAsia="宋体" w:hAnsi="Times New Roman"/>
        </w:rPr>
        <w:t>glom</w:t>
      </w:r>
      <w:r w:rsidR="00E30798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分区转换数组</w:t>
      </w:r>
    </w:p>
    <w:p w14:paraId="730B00F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glom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Array[T]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83144D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652A09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</w:t>
      </w:r>
      <w:r w:rsidRPr="007B3361">
        <w:rPr>
          <w:rFonts w:ascii="Times New Roman" w:eastAsia="宋体" w:hAnsi="Times New Roman"/>
          <w:kern w:val="2"/>
          <w:szCs w:val="21"/>
        </w:rPr>
        <w:t>该操作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分区变成一个数组，并放置在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，数组中元素的类型与原分区中元素类型一致</w:t>
      </w:r>
    </w:p>
    <w:p w14:paraId="18BE2BB7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每个分区的数据放到一个数组，求出每个分区的最大值</w:t>
      </w:r>
    </w:p>
    <w:p w14:paraId="529FC0C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5B28B92" wp14:editId="3DA1499D">
            <wp:extent cx="3411474" cy="2279282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16218" cy="2282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A0CD" w14:textId="7E01869C" w:rsidR="00CE5419" w:rsidRPr="007B3361" w:rsidRDefault="003D7791" w:rsidP="007F6B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38336A" w:rsidRPr="007B3361">
        <w:rPr>
          <w:rFonts w:ascii="Times New Roman" w:eastAsia="宋体" w:hAnsi="Times New Roman"/>
          <w:kern w:val="2"/>
          <w:szCs w:val="21"/>
        </w:rPr>
        <w:t>）</w:t>
      </w:r>
      <w:r w:rsidR="00F22962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0D669236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5_glom {</w:t>
      </w:r>
    </w:p>
    <w:p w14:paraId="3303C7D5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3160248" w14:textId="7C54BF49" w:rsidR="00076708" w:rsidRPr="007B3361" w:rsidRDefault="00076708" w:rsidP="00076708">
      <w:pPr>
        <w:pStyle w:val="affc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D3D1B80" w14:textId="77777777" w:rsidR="00076708" w:rsidRPr="007B3361" w:rsidRDefault="00076708" w:rsidP="00076708">
      <w:pPr>
        <w:pStyle w:val="affc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6E625E11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EBFB12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AFD070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0479A7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BBE623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978D130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DFDAB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F98428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4FAFE5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1 to 4, 2)</w:t>
      </w:r>
    </w:p>
    <w:p w14:paraId="3B1BDB54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9F82A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每个分区的最大值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0-&gt;1,2   1-&gt;3,4</w:t>
      </w:r>
    </w:p>
    <w:p w14:paraId="17722426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x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lom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map(_.max)</w:t>
      </w:r>
    </w:p>
    <w:p w14:paraId="10E184D3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13CEA" w14:textId="7C6F3E05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所有分区的最大值的和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2 + 4</w:t>
      </w:r>
    </w:p>
    <w:p w14:paraId="487AA191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xRdd.colle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sum)</w:t>
      </w:r>
    </w:p>
    <w:p w14:paraId="2395193C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F5D94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79E5C40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145F80F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6D8105" w14:textId="244A5E79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9777614" w14:textId="512601C0" w:rsidR="00DF133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7 </w:t>
      </w:r>
      <w:proofErr w:type="spellStart"/>
      <w:r w:rsidR="00DF1331" w:rsidRPr="007B3361">
        <w:rPr>
          <w:rFonts w:ascii="Times New Roman" w:eastAsia="宋体" w:hAnsi="Times New Roman"/>
        </w:rPr>
        <w:t>groupBy</w:t>
      </w:r>
      <w:proofErr w:type="spellEnd"/>
      <w:r w:rsidR="00DF1331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分组</w:t>
      </w:r>
    </w:p>
    <w:p w14:paraId="08759555" w14:textId="2C9E237F" w:rsidR="00F34202" w:rsidRPr="007B3361" w:rsidRDefault="00862A74" w:rsidP="005C564F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49C496A7" wp14:editId="66AFD3DF">
            <wp:extent cx="5274310" cy="268605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31B99" w14:textId="55C9BB79" w:rsidR="00703490" w:rsidRPr="007B3361" w:rsidRDefault="00756443" w:rsidP="005C56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01619A" w:rsidRPr="007B3361">
        <w:rPr>
          <w:rFonts w:ascii="Times New Roman" w:eastAsia="宋体" w:hAnsi="Times New Roman"/>
          <w:kern w:val="2"/>
          <w:szCs w:val="21"/>
        </w:rPr>
        <w:t>）</w:t>
      </w:r>
      <w:r w:rsidR="00131720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206EA0E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6_groupby {</w:t>
      </w:r>
    </w:p>
    <w:p w14:paraId="4F20C71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781B3A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D5539A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F4F73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BBC7C6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9EBE0E2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1EEB6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23AD70A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658930B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DE2F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2C7F82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C874694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1 to 4, 2)</w:t>
      </w:r>
    </w:p>
    <w:p w14:paraId="6CABA34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FA4FE2B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每个分区的数据放到一个数组并收集到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打印</w:t>
      </w:r>
    </w:p>
    <w:p w14:paraId="47B783D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roup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% 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6649051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54986D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A683E0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hello","hive",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,"spark",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)</w:t>
      </w:r>
    </w:p>
    <w:p w14:paraId="4C1F6CE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A0B646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首字母第一个单词相同分组</w:t>
      </w:r>
    </w:p>
    <w:p w14:paraId="6C7D80A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.groupBy(str=&gt;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r.sub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,1)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25BD962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36506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FB6568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DE785E4" w14:textId="5C1A9184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F4005BB" w14:textId="32FFADF5" w:rsidR="001B6A72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groupBy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会存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过程</w:t>
      </w:r>
    </w:p>
    <w:p w14:paraId="15C15CCF" w14:textId="59011C82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：将不同的分区数据进行打乱重组的过程</w:t>
      </w:r>
    </w:p>
    <w:p w14:paraId="50192785" w14:textId="0436205F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一定会落盘。可以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local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模式下执行程序，通过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4040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看效果。</w:t>
      </w:r>
    </w:p>
    <w:p w14:paraId="0DF322F8" w14:textId="29AF92B4" w:rsidR="001B6A7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8 </w:t>
      </w:r>
      <w:proofErr w:type="spellStart"/>
      <w:r w:rsidR="009C584A" w:rsidRPr="007B3361">
        <w:rPr>
          <w:rFonts w:ascii="Times New Roman" w:eastAsia="宋体" w:hAnsi="Times New Roman"/>
        </w:rPr>
        <w:t>GroupBy</w:t>
      </w:r>
      <w:proofErr w:type="spellEnd"/>
      <w:r w:rsidR="009C584A" w:rsidRPr="007B3361">
        <w:rPr>
          <w:rFonts w:ascii="Times New Roman" w:eastAsia="宋体" w:hAnsi="Times New Roman"/>
        </w:rPr>
        <w:t>之</w:t>
      </w:r>
      <w:proofErr w:type="spellStart"/>
      <w:r w:rsidR="009C584A" w:rsidRPr="007B3361">
        <w:rPr>
          <w:rFonts w:ascii="Times New Roman" w:eastAsia="宋体" w:hAnsi="Times New Roman"/>
        </w:rPr>
        <w:t>WordCount</w:t>
      </w:r>
      <w:proofErr w:type="spellEnd"/>
    </w:p>
    <w:p w14:paraId="2E17B820" w14:textId="663D1B68" w:rsidR="00C86943" w:rsidRPr="007B3361" w:rsidRDefault="00862A74" w:rsidP="00C8694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51515300" wp14:editId="224D5FA8">
            <wp:extent cx="5274310" cy="2370455"/>
            <wp:effectExtent l="0" t="0" r="254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A59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object value07_groupby_wordcount {</w:t>
      </w:r>
    </w:p>
    <w:p w14:paraId="5D507F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FC7EC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DE5970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DFCFC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5B532D">
        <w:rPr>
          <w:rFonts w:ascii="Times New Roman" w:eastAsia="宋体" w:hAnsi="Times New Roman" w:cs="Times New Roman"/>
          <w:sz w:val="21"/>
          <w:szCs w:val="21"/>
        </w:rPr>
        <w:t>App</w:t>
      </w:r>
      <w:r w:rsidRPr="005B532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432857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conf = new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13627F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A8793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5B532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5B532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3DF85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6CC32D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88573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5B532D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F867F7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5B532D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5D5EC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trLi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String] = List("Hello Scala", "Hello Spark", "Hello World")</w:t>
      </w:r>
    </w:p>
    <w:p w14:paraId="2AE6666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strLis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F302BC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BCE28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字符串拆分成一个一个的单词</w:t>
      </w:r>
    </w:p>
    <w:p w14:paraId="754B350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.flatMap</w:t>
      </w:r>
      <w:proofErr w:type="spellEnd"/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 =&gt;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str.split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" "))</w:t>
      </w:r>
    </w:p>
    <w:p w14:paraId="613E1B3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A8014D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单词结果进行转换：</w:t>
      </w:r>
      <w:r w:rsidRPr="005B532D">
        <w:rPr>
          <w:rFonts w:ascii="Times New Roman" w:eastAsia="宋体" w:hAnsi="Times New Roman" w:cs="Times New Roman"/>
          <w:sz w:val="21"/>
          <w:szCs w:val="21"/>
        </w:rPr>
        <w:t>word=&gt;(word,1)</w:t>
      </w:r>
    </w:p>
    <w:p w14:paraId="1646B068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Rdd.map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word =&gt; (word, 1))</w:t>
      </w:r>
    </w:p>
    <w:p w14:paraId="30EA398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AEEA2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转换结构后的数据分组</w:t>
      </w:r>
    </w:p>
    <w:p w14:paraId="6558E34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groupRdd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Iterable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(String, Int)])] = </w:t>
      </w:r>
      <w:proofErr w:type="spell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wordToOneRdd.groupBy</w:t>
      </w:r>
      <w:proofErr w:type="spell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(t =&gt; t._1)</w:t>
      </w:r>
    </w:p>
    <w:p w14:paraId="1E132AB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9F90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分组后的数据进行结构的转换</w:t>
      </w:r>
    </w:p>
    <w:p w14:paraId="76B47ABB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</w:p>
    <w:p w14:paraId="04D54050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t =&gt; (t._1, t._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2.toList.size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10F19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)</w:t>
      </w:r>
    </w:p>
    <w:p w14:paraId="1910EDF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8715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E582123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x =&gt;</w:t>
      </w:r>
    </w:p>
    <w:p w14:paraId="65FBFC8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x match {</w:t>
      </w:r>
    </w:p>
    <w:p w14:paraId="0F13A5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case (word, list) =&gt; {</w:t>
      </w:r>
    </w:p>
    <w:p w14:paraId="7FBF27E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(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word,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list.size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69F3A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}</w:t>
      </w:r>
    </w:p>
    <w:p w14:paraId="72B50C88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}</w:t>
      </w:r>
    </w:p>
    <w:p w14:paraId="26AEA6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}</w:t>
      </w:r>
    </w:p>
    <w:p w14:paraId="1534A3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6F87E3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groupRdd.map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4BCD4C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3B8A7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word, list) =&gt; {</w:t>
      </w:r>
    </w:p>
    <w:p w14:paraId="263AFB1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word, </w:t>
      </w:r>
      <w:proofErr w:type="spellStart"/>
      <w:proofErr w:type="gramStart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list.size</w:t>
      </w:r>
      <w:proofErr w:type="spellEnd"/>
      <w:proofErr w:type="gramEnd"/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FBEE29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1906A64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F259DD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5868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5B532D">
        <w:rPr>
          <w:rFonts w:ascii="Times New Roman" w:eastAsia="宋体" w:hAnsi="Times New Roman" w:cs="Times New Roman"/>
          <w:sz w:val="21"/>
          <w:szCs w:val="21"/>
        </w:rPr>
        <w:t>打印输出</w:t>
      </w:r>
    </w:p>
    <w:p w14:paraId="27A74DE0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wordToSum.collect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5B532D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5B532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86359D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7BB57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5B532D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02EEC22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5B532D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5B532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9AECC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F938AF" w14:textId="7E7A078C" w:rsidR="005B532D" w:rsidRPr="007B3361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9C904D3" w14:textId="280D42EB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9 </w:t>
      </w:r>
      <w:r w:rsidR="003251ED" w:rsidRPr="007B3361">
        <w:rPr>
          <w:rFonts w:ascii="Times New Roman" w:eastAsia="宋体" w:hAnsi="Times New Roman"/>
        </w:rPr>
        <w:t>filter()</w:t>
      </w:r>
      <w:r w:rsidR="006D30B2" w:rsidRPr="007B3361">
        <w:rPr>
          <w:rFonts w:ascii="Times New Roman" w:eastAsia="宋体" w:hAnsi="Times New Roman"/>
        </w:rPr>
        <w:t>过滤</w:t>
      </w:r>
    </w:p>
    <w:p w14:paraId="3F574A11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filter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Boolean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12C151C2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D6A425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接收一个返回值为布尔类型的函数作为参数。当某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调用</w:t>
      </w:r>
      <w:r w:rsidRPr="007B3361">
        <w:rPr>
          <w:rFonts w:ascii="Times New Roman" w:eastAsia="宋体" w:hAnsi="Times New Roman"/>
          <w:kern w:val="2"/>
          <w:szCs w:val="21"/>
        </w:rPr>
        <w:t>filter</w:t>
      </w:r>
      <w:r w:rsidRPr="007B3361">
        <w:rPr>
          <w:rFonts w:ascii="Times New Roman" w:eastAsia="宋体" w:hAnsi="Times New Roman"/>
          <w:kern w:val="2"/>
          <w:szCs w:val="21"/>
        </w:rPr>
        <w:t>方法时，会对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元素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，如果返回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值类型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，则该元素会被添加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107ED1C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过滤出对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取余等于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的数据</w:t>
      </w:r>
    </w:p>
    <w:p w14:paraId="6C437E09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44713EE" wp14:editId="65D48A9E">
            <wp:extent cx="3805656" cy="2143318"/>
            <wp:effectExtent l="0" t="0" r="444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0035" cy="214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03EFA" w14:textId="2E1E127E" w:rsidR="007D12C2" w:rsidRPr="007B3361" w:rsidRDefault="007D12C2" w:rsidP="00A9773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5A85EC7" w14:textId="69DD7CE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</w:t>
      </w:r>
      <w:r w:rsidR="002B15FC" w:rsidRPr="007B3361">
        <w:rPr>
          <w:rFonts w:ascii="Times New Roman" w:eastAsia="宋体" w:hAnsi="Times New Roman" w:cs="Times New Roman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ter {</w:t>
      </w:r>
    </w:p>
    <w:p w14:paraId="3748D96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C9077C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30C2F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B449EF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78530B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BAA9C9E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4745D3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4E5CD5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14C458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13FFF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84FA237" w14:textId="5D02941C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),</w:t>
      </w:r>
      <w:r w:rsidR="00F055EB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120EE41C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1CEA0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符合条件的数据</w:t>
      </w:r>
    </w:p>
    <w:p w14:paraId="3D70C2C4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lter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% 2 == 0)</w:t>
      </w:r>
    </w:p>
    <w:p w14:paraId="29ECAF99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819449D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并打印数据</w:t>
      </w:r>
    </w:p>
    <w:p w14:paraId="7C6A3889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lterRdd.colle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207E991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9814A6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5D0E40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1F8A74F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2F9C931" w14:textId="2B37576B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36F6F71" w14:textId="17EEEB65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0 </w:t>
      </w:r>
      <w:r w:rsidR="003251ED" w:rsidRPr="007B3361">
        <w:rPr>
          <w:rFonts w:ascii="Times New Roman" w:eastAsia="宋体" w:hAnsi="Times New Roman"/>
        </w:rPr>
        <w:t>sample()</w:t>
      </w:r>
      <w:r w:rsidR="006D30B2" w:rsidRPr="007B3361">
        <w:rPr>
          <w:rFonts w:ascii="Times New Roman" w:eastAsia="宋体" w:hAnsi="Times New Roman"/>
        </w:rPr>
        <w:t>采样</w:t>
      </w:r>
    </w:p>
    <w:p w14:paraId="7BDF13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380A835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sample(</w:t>
      </w:r>
      <w:proofErr w:type="gramEnd"/>
    </w:p>
    <w:p w14:paraId="065E84E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withReplacemen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Boolean,</w:t>
      </w:r>
    </w:p>
    <w:p w14:paraId="731CED33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fraction: Double,</w:t>
      </w:r>
    </w:p>
    <w:p w14:paraId="37C4BD9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seed: Long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Utils.random.nextLong</w:t>
      </w:r>
      <w:proofErr w:type="spellEnd"/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T]</w:t>
      </w:r>
    </w:p>
    <w:p w14:paraId="11A9C0F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//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withReplacement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</w:t>
      </w:r>
      <w:r w:rsidRPr="007B3361">
        <w:rPr>
          <w:rFonts w:ascii="Times New Roman" w:eastAsia="宋体" w:hAnsi="Times New Roman"/>
          <w:kern w:val="2"/>
          <w:szCs w:val="21"/>
        </w:rPr>
        <w:t xml:space="preserve"> true</w:t>
      </w:r>
      <w:r w:rsidRPr="007B3361">
        <w:rPr>
          <w:rFonts w:ascii="Times New Roman" w:eastAsia="宋体" w:hAnsi="Times New Roman"/>
          <w:kern w:val="2"/>
          <w:szCs w:val="21"/>
        </w:rPr>
        <w:t>为有放回的抽样，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为无放回的抽样；</w:t>
      </w:r>
    </w:p>
    <w:p w14:paraId="385B9FC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fraction</w:t>
      </w:r>
      <w:r w:rsidRPr="007B3361">
        <w:rPr>
          <w:rFonts w:ascii="Times New Roman" w:eastAsia="宋体" w:hAnsi="Times New Roman"/>
          <w:kern w:val="2"/>
          <w:szCs w:val="21"/>
        </w:rPr>
        <w:t>表示：以指定的随机种子随机抽样出数量为</w:t>
      </w:r>
      <w:r w:rsidRPr="007B3361">
        <w:rPr>
          <w:rFonts w:ascii="Times New Roman" w:eastAsia="宋体" w:hAnsi="Times New Roman"/>
          <w:kern w:val="2"/>
          <w:szCs w:val="21"/>
        </w:rPr>
        <w:t>fraction</w:t>
      </w:r>
      <w:r w:rsidRPr="007B3361">
        <w:rPr>
          <w:rFonts w:ascii="Times New Roman" w:eastAsia="宋体" w:hAnsi="Times New Roman"/>
          <w:kern w:val="2"/>
          <w:szCs w:val="21"/>
        </w:rPr>
        <w:t>的数据；</w:t>
      </w:r>
    </w:p>
    <w:p w14:paraId="2E0DD1B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seed</w:t>
      </w:r>
      <w:r w:rsidRPr="007B3361">
        <w:rPr>
          <w:rFonts w:ascii="Times New Roman" w:eastAsia="宋体" w:hAnsi="Times New Roman"/>
          <w:kern w:val="2"/>
          <w:szCs w:val="21"/>
        </w:rPr>
        <w:t>表示：指定随机数生成器种子。</w:t>
      </w:r>
    </w:p>
    <w:p w14:paraId="633412D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FC340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从大量的数据中采样</w:t>
      </w:r>
    </w:p>
    <w:p w14:paraId="6095421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-10</w:t>
      </w:r>
      <w:r w:rsidRPr="007B3361">
        <w:rPr>
          <w:rFonts w:ascii="Times New Roman" w:eastAsia="宋体" w:hAnsi="Times New Roman"/>
          <w:kern w:val="2"/>
          <w:szCs w:val="21"/>
        </w:rPr>
        <w:t>），从中选择放回和不放回抽样</w:t>
      </w:r>
    </w:p>
    <w:p w14:paraId="5915D90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634C05C" wp14:editId="20C44DD5">
            <wp:extent cx="3766338" cy="1773351"/>
            <wp:effectExtent l="0" t="0" r="571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6159" cy="17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4577" w14:textId="6CFC8242" w:rsidR="004E6D48" w:rsidRPr="007B3361" w:rsidRDefault="004E6D48" w:rsidP="0021478E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C3A4D3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object value09_sample {</w:t>
      </w:r>
    </w:p>
    <w:p w14:paraId="03B054E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B5DE50" w14:textId="46F8E3F1" w:rsid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54D725C" w14:textId="77777777" w:rsidR="00F055EB" w:rsidRPr="0028454B" w:rsidRDefault="00F055E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21E65F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8454B">
        <w:rPr>
          <w:rFonts w:ascii="Times New Roman" w:eastAsia="宋体" w:hAnsi="Times New Roman" w:cs="Times New Roman"/>
          <w:sz w:val="21"/>
          <w:szCs w:val="21"/>
        </w:rPr>
        <w:t>App</w:t>
      </w:r>
      <w:r w:rsidRPr="0028454B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33AE32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52996B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7461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8454B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8454B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97C96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915417C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7E3B8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1 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8454B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8BF02F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List(1,2,3,4,5,6))</w:t>
      </w:r>
    </w:p>
    <w:p w14:paraId="02E16B7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E379E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</w:t>
      </w:r>
      <w:proofErr w:type="gram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放回（伯努利算法）</w:t>
      </w:r>
    </w:p>
    <w:p w14:paraId="5DC7B6E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伯努利算法：又叫</w:t>
      </w: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  <w:r w:rsidRPr="0028454B">
        <w:rPr>
          <w:rFonts w:ascii="Times New Roman" w:eastAsia="宋体" w:hAnsi="Times New Roman" w:cs="Times New Roman"/>
          <w:sz w:val="21"/>
          <w:szCs w:val="21"/>
        </w:rPr>
        <w:t>、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分布。例如扔硬币，要么正面，要么反面。</w:t>
      </w:r>
    </w:p>
    <w:p w14:paraId="51C0D10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具体实现：根据种子和随机算法算出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一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个数和第二个参数设置几率比较，小于第二个参数要，大于不要</w:t>
      </w:r>
    </w:p>
    <w:p w14:paraId="6D1FBED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放回</w:t>
      </w:r>
    </w:p>
    <w:p w14:paraId="75E98BB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抽取的几率，范围在</w:t>
      </w:r>
      <w:r w:rsidRPr="0028454B">
        <w:rPr>
          <w:rFonts w:ascii="Times New Roman" w:eastAsia="宋体" w:hAnsi="Times New Roman" w:cs="Times New Roman"/>
          <w:sz w:val="21"/>
          <w:szCs w:val="21"/>
        </w:rPr>
        <w:t>[0,1]</w:t>
      </w:r>
      <w:r w:rsidRPr="0028454B">
        <w:rPr>
          <w:rFonts w:ascii="Times New Roman" w:eastAsia="宋体" w:hAnsi="Times New Roman" w:cs="Times New Roman"/>
          <w:sz w:val="21"/>
          <w:szCs w:val="21"/>
        </w:rPr>
        <w:t>之间</w:t>
      </w:r>
      <w:r w:rsidRPr="0028454B">
        <w:rPr>
          <w:rFonts w:ascii="Times New Roman" w:eastAsia="宋体" w:hAnsi="Times New Roman" w:cs="Times New Roman"/>
          <w:sz w:val="21"/>
          <w:szCs w:val="21"/>
        </w:rPr>
        <w:t>,0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不取；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取；</w:t>
      </w:r>
    </w:p>
    <w:p w14:paraId="1BA188C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1F09150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sampleRDD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dataRDD.sample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(false, 0.5)</w:t>
      </w:r>
    </w:p>
    <w:p w14:paraId="3A78AC7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ampleRDD.collect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27D6C4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AEF2B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32A184E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73B35B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放回（泊松算法）</w:t>
      </w:r>
    </w:p>
    <w:p w14:paraId="66B4A16B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tru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放回；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不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放回</w:t>
      </w:r>
    </w:p>
    <w:p w14:paraId="3AA16D5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重复数据的几率，范围大于等于</w:t>
      </w:r>
      <w:r w:rsidRPr="0028454B">
        <w:rPr>
          <w:rFonts w:ascii="Times New Roman" w:eastAsia="宋体" w:hAnsi="Times New Roman" w:cs="Times New Roman"/>
          <w:sz w:val="21"/>
          <w:szCs w:val="21"/>
        </w:rPr>
        <w:t>0.</w:t>
      </w:r>
      <w:r w:rsidRPr="0028454B">
        <w:rPr>
          <w:rFonts w:ascii="Times New Roman" w:eastAsia="宋体" w:hAnsi="Times New Roman" w:cs="Times New Roman"/>
          <w:sz w:val="21"/>
          <w:szCs w:val="21"/>
        </w:rPr>
        <w:t>表示每一个元素被期望抽取到的次数</w:t>
      </w:r>
    </w:p>
    <w:p w14:paraId="5DECC34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5F0B58D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sampleRDD1: RDD[Int] = </w:t>
      </w:r>
      <w:proofErr w:type="spellStart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dataRDD.sample</w:t>
      </w:r>
      <w:proofErr w:type="spellEnd"/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(true, 2)</w:t>
      </w:r>
    </w:p>
    <w:p w14:paraId="515D4F0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ampleRDD1.collect(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3AEC97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72C97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28454B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A7DD2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3DB215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9AE51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537F12" w14:textId="77777777" w:rsidR="0028454B" w:rsidRPr="0028454B" w:rsidRDefault="0028454B" w:rsidP="0028454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28454B">
        <w:rPr>
          <w:rFonts w:ascii="Times New Roman" w:eastAsia="宋体" w:hAnsi="Times New Roman"/>
          <w:kern w:val="2"/>
          <w:szCs w:val="21"/>
        </w:rPr>
        <w:t>5</w:t>
      </w:r>
      <w:r w:rsidRPr="0028454B">
        <w:rPr>
          <w:rFonts w:ascii="Times New Roman" w:eastAsia="宋体" w:hAnsi="Times New Roman"/>
          <w:kern w:val="2"/>
          <w:szCs w:val="21"/>
        </w:rPr>
        <w:t>）随机数测试</w:t>
      </w:r>
    </w:p>
    <w:p w14:paraId="633E959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public class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TestRandom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2FE1A6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4792A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public static void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main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String[]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) {</w:t>
      </w:r>
    </w:p>
    <w:p w14:paraId="69D1AAD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92FCD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随机算法相同，种子相同，那么随机数就相同</w:t>
      </w:r>
    </w:p>
    <w:p w14:paraId="40FA0FE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1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100);</w:t>
      </w:r>
    </w:p>
    <w:p w14:paraId="544013C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不输入参数，种子取的当前时间的纳秒值，所以随机结果就不相同了</w:t>
      </w:r>
    </w:p>
    <w:p w14:paraId="3943F92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1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);</w:t>
      </w:r>
    </w:p>
    <w:p w14:paraId="7FBB60E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2808BA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0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&lt; 5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++) {</w:t>
      </w:r>
    </w:p>
    <w:p w14:paraId="287A5F8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AECFE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r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1.nextInt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10));</w:t>
      </w:r>
    </w:p>
    <w:p w14:paraId="426A83F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B54A93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EC75B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"--------------");</w:t>
      </w:r>
    </w:p>
    <w:p w14:paraId="0F6C424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364C2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2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100);</w:t>
      </w:r>
    </w:p>
    <w:p w14:paraId="0913F87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2 = new 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Random(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);</w:t>
      </w:r>
    </w:p>
    <w:p w14:paraId="5E2EC81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3BEE74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= 0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&lt; 5;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i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++) {</w:t>
      </w:r>
    </w:p>
    <w:p w14:paraId="0DBC8A1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0A0CF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28454B">
        <w:rPr>
          <w:rFonts w:ascii="Times New Roman" w:eastAsia="宋体" w:hAnsi="Times New Roman" w:cs="Times New Roman"/>
          <w:sz w:val="21"/>
          <w:szCs w:val="21"/>
        </w:rPr>
        <w:t>System.out.println</w:t>
      </w:r>
      <w:proofErr w:type="spellEnd"/>
      <w:r w:rsidRPr="0028454B">
        <w:rPr>
          <w:rFonts w:ascii="Times New Roman" w:eastAsia="宋体" w:hAnsi="Times New Roman" w:cs="Times New Roman"/>
          <w:sz w:val="21"/>
          <w:szCs w:val="21"/>
        </w:rPr>
        <w:t>(r</w:t>
      </w:r>
      <w:proofErr w:type="gramStart"/>
      <w:r w:rsidRPr="0028454B">
        <w:rPr>
          <w:rFonts w:ascii="Times New Roman" w:eastAsia="宋体" w:hAnsi="Times New Roman" w:cs="Times New Roman"/>
          <w:sz w:val="21"/>
          <w:szCs w:val="21"/>
        </w:rPr>
        <w:t>2.nextInt</w:t>
      </w:r>
      <w:proofErr w:type="gramEnd"/>
      <w:r w:rsidRPr="0028454B">
        <w:rPr>
          <w:rFonts w:ascii="Times New Roman" w:eastAsia="宋体" w:hAnsi="Times New Roman" w:cs="Times New Roman"/>
          <w:sz w:val="21"/>
          <w:szCs w:val="21"/>
        </w:rPr>
        <w:t>(10));</w:t>
      </w:r>
    </w:p>
    <w:p w14:paraId="3D9F2DB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EA9160E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7BFCB6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3EA668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6D74BD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lastRenderedPageBreak/>
        <w:t>种子相同时的输出结果：</w:t>
      </w:r>
    </w:p>
    <w:p w14:paraId="3C2422A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5151DF5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4CF1334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5C498A4D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0C4BA5C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D24B70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--------------</w:t>
      </w:r>
    </w:p>
    <w:p w14:paraId="148DCC8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1EEB1F3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3D1A781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3B7D2F9E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4C989B8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FF5540D" w14:textId="5E707B62" w:rsidR="004E6D48" w:rsidRPr="0028454B" w:rsidRDefault="004E6D48" w:rsidP="004E6D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1D9CC" w14:textId="1C4B1ECA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1 </w:t>
      </w:r>
      <w:r w:rsidR="003251ED" w:rsidRPr="007B3361">
        <w:rPr>
          <w:rFonts w:ascii="Times New Roman" w:eastAsia="宋体" w:hAnsi="Times New Roman"/>
        </w:rPr>
        <w:t>distinct()</w:t>
      </w:r>
      <w:r w:rsidR="006D30B2" w:rsidRPr="007B3361">
        <w:rPr>
          <w:rFonts w:ascii="Times New Roman" w:eastAsia="宋体" w:hAnsi="Times New Roman"/>
        </w:rPr>
        <w:t>去重</w:t>
      </w:r>
    </w:p>
    <w:p w14:paraId="3795B301" w14:textId="170350B2" w:rsidR="0076424F" w:rsidRPr="007B3361" w:rsidRDefault="00862A74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753B8604" wp14:editId="4D61F779">
            <wp:extent cx="5274310" cy="2787015"/>
            <wp:effectExtent l="0" t="0" r="254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3F698" w14:textId="52B830A2" w:rsidR="0037323E" w:rsidRPr="007B3361" w:rsidRDefault="0037323E" w:rsidP="00EE72F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22A3371B" w14:textId="538E2EDD" w:rsidR="0037323E" w:rsidRPr="007B3361" w:rsidRDefault="0037323E" w:rsidP="0037323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1363C2" w:rsidRPr="007B3361">
        <w:rPr>
          <w:rFonts w:ascii="Times New Roman" w:eastAsia="宋体" w:hAnsi="Times New Roman" w:cs="Times New Roman"/>
          <w:sz w:val="21"/>
          <w:szCs w:val="21"/>
        </w:rPr>
        <w:t>10</w:t>
      </w:r>
      <w:r w:rsidRPr="007B3361">
        <w:rPr>
          <w:rFonts w:ascii="Times New Roman" w:eastAsia="宋体" w:hAnsi="Times New Roman" w:cs="Times New Roman"/>
          <w:sz w:val="21"/>
          <w:szCs w:val="21"/>
        </w:rPr>
        <w:t>_distin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istinc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1,2,1,5,2,9,6,1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去重后生成的新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采用多个</w:t>
      </w:r>
      <w:r w:rsidRPr="007B3361">
        <w:rPr>
          <w:rFonts w:ascii="Times New Roman" w:eastAsia="宋体" w:hAnsi="Times New Roman" w:cs="Times New Roman"/>
          <w:sz w:val="21"/>
          <w:szCs w:val="21"/>
        </w:rPr>
        <w:t>Task</w:t>
      </w:r>
      <w:r w:rsidRPr="007B3361">
        <w:rPr>
          <w:rFonts w:ascii="Times New Roman" w:eastAsia="宋体" w:hAnsi="Times New Roman" w:cs="Times New Roman"/>
          <w:sz w:val="21"/>
          <w:szCs w:val="21"/>
        </w:rPr>
        <w:t>去重，提高并发度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FE829B6" w14:textId="6D88B83D" w:rsidR="00C431B3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2 </w:t>
      </w:r>
      <w:r w:rsidR="00C431B3" w:rsidRPr="007B3361">
        <w:rPr>
          <w:rFonts w:ascii="Times New Roman" w:eastAsia="宋体" w:hAnsi="Times New Roman"/>
        </w:rPr>
        <w:t>coalesce()</w:t>
      </w:r>
      <w:r w:rsidR="0076424F" w:rsidRPr="007B3361">
        <w:rPr>
          <w:rFonts w:ascii="Times New Roman" w:eastAsia="宋体" w:hAnsi="Times New Roman"/>
        </w:rPr>
        <w:t>合并分区</w:t>
      </w:r>
    </w:p>
    <w:p w14:paraId="036108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算子包括：配置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和配置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两种方式。</w:t>
      </w:r>
    </w:p>
    <w:p w14:paraId="3C8D23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1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不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D97C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11C23C36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coalesce(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, 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shuffle: Boolean = false,</w:t>
      </w:r>
      <w:r w:rsidRPr="007B3361">
        <w:rPr>
          <w:rFonts w:ascii="Times New Roman" w:eastAsia="宋体" w:hAnsi="Times New Roman"/>
          <w:kern w:val="2"/>
          <w:szCs w:val="21"/>
        </w:rPr>
        <w:t xml:space="preserve">  //</w:t>
      </w:r>
      <w:r w:rsidRPr="007B3361">
        <w:rPr>
          <w:rFonts w:ascii="Times New Roman" w:eastAsia="宋体" w:hAnsi="Times New Roman"/>
          <w:kern w:val="2"/>
          <w:szCs w:val="21"/>
        </w:rPr>
        <w:t>默认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</w:p>
    <w:p w14:paraId="638CA1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rtitionCoalesc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Option[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PartitionCoalesc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] =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ption.empt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</w:t>
      </w:r>
    </w:p>
    <w:p w14:paraId="2519F38C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(implicit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Ordering[T] = null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) :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 RDD[T]</w:t>
      </w:r>
    </w:p>
    <w:p w14:paraId="6FA0FB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缩减分区数，用于大数据集过滤后，提高小数据集的执行效率。</w:t>
      </w:r>
    </w:p>
    <w:p w14:paraId="0DE22B0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：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合并为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</w:t>
      </w:r>
    </w:p>
    <w:p w14:paraId="389A6A5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824D22B" wp14:editId="479F995B">
            <wp:extent cx="2930789" cy="2036280"/>
            <wp:effectExtent l="0" t="0" r="3175" b="254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45525" cy="20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F470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分区源码</w:t>
      </w:r>
    </w:p>
    <w:p w14:paraId="7485B2AF" w14:textId="5855A0CB" w:rsidR="0076424F" w:rsidRPr="007B3361" w:rsidRDefault="005F6AF9" w:rsidP="0076424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>
        <w:rPr>
          <w:noProof/>
        </w:rPr>
        <w:drawing>
          <wp:inline distT="0" distB="0" distL="0" distR="0" wp14:anchorId="68066C40" wp14:editId="2021A1B8">
            <wp:extent cx="5274310" cy="2748915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88D0C" w14:textId="2318B25D" w:rsidR="00C01752" w:rsidRPr="007B3361" w:rsidRDefault="00C75A93" w:rsidP="00C431B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5</w:t>
      </w:r>
      <w:r w:rsidR="00C01752"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F3C37C1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object value11_coalesce {</w:t>
      </w:r>
    </w:p>
    <w:p w14:paraId="2433C27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B79FB9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77764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500E47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F09FF">
        <w:rPr>
          <w:rFonts w:ascii="Times New Roman" w:eastAsia="宋体" w:hAnsi="Times New Roman" w:cs="Times New Roman"/>
          <w:sz w:val="21"/>
          <w:szCs w:val="21"/>
        </w:rPr>
        <w:t>App</w:t>
      </w:r>
      <w:r w:rsidRPr="002F09FF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E4AB52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3146AE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6737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F09FF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F09FF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97872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C279EA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FD75A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498835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Array(1, 2, 3, 4), 4)</w:t>
      </w:r>
    </w:p>
    <w:p w14:paraId="59F315A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930707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6C81837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coalesce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.coalesce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3F9C4F1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939C8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BE96341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sc.makeRDD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Array(1, 2, 3, 4, 5, 6), 3)</w:t>
      </w:r>
    </w:p>
    <w:p w14:paraId="03917787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7EA3316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coalesceRDD</w:t>
      </w:r>
      <w:proofErr w:type="spell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rdd.coalesce</w:t>
      </w:r>
      <w:proofErr w:type="spellEnd"/>
      <w:proofErr w:type="gramEnd"/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55AA7768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B3C5E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2F09FF">
        <w:rPr>
          <w:rFonts w:ascii="Times New Roman" w:eastAsia="宋体" w:hAnsi="Times New Roman" w:cs="Times New Roman"/>
          <w:sz w:val="21"/>
          <w:szCs w:val="21"/>
        </w:rPr>
        <w:t>查看对应分区数据</w:t>
      </w:r>
    </w:p>
    <w:p w14:paraId="16BBB85D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coalesceRDD.mapPartitionsWithIndex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</w:p>
    <w:p w14:paraId="3A9C76E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1F8AD28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index, _))</w:t>
      </w:r>
    </w:p>
    <w:p w14:paraId="2BBACDD3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876D02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411C19F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1E1D7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6 </w:t>
      </w:r>
      <w:r w:rsidRPr="002F09FF">
        <w:rPr>
          <w:rFonts w:ascii="Times New Roman" w:eastAsia="宋体" w:hAnsi="Times New Roman" w:cs="Times New Roman"/>
          <w:sz w:val="21"/>
          <w:szCs w:val="21"/>
        </w:rPr>
        <w:t>打印数据</w:t>
      </w:r>
    </w:p>
    <w:p w14:paraId="145CF8D5" w14:textId="192CA80D" w:rsid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137C5E0" w14:textId="2F81604D" w:rsid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83B7F" w14:textId="6C9FAE95" w:rsidR="002F09FF" w:rsidRDefault="002F09FF" w:rsidP="002F09FF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//</w:t>
      </w:r>
      <w:r>
        <w:rPr>
          <w:rFonts w:ascii="Times New Roman" w:eastAsia="宋体" w:hAnsi="Times New Roman" w:cs="Times New Roman"/>
          <w:sz w:val="21"/>
          <w:szCs w:val="21"/>
        </w:rPr>
        <w:t>8</w:t>
      </w: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延迟一段时间，观察</w:t>
      </w:r>
      <w:r>
        <w:rPr>
          <w:rFonts w:ascii="Times New Roman" w:eastAsia="宋体" w:hAnsi="Times New Roman" w:cs="Times New Roman"/>
          <w:sz w:val="21"/>
          <w:szCs w:val="21"/>
        </w:rPr>
        <w:fldChar w:fldCharType="begin"/>
      </w:r>
      <w:r>
        <w:rPr>
          <w:rFonts w:ascii="Times New Roman" w:eastAsia="宋体" w:hAnsi="Times New Roman" w:cs="Times New Roman"/>
          <w:sz w:val="21"/>
          <w:szCs w:val="21"/>
        </w:rPr>
        <w:instrText xml:space="preserve"> HYPERLINK "</w:instrText>
      </w:r>
      <w:r w:rsidRPr="002F09FF">
        <w:rPr>
          <w:rFonts w:ascii="Times New Roman" w:eastAsia="宋体" w:hAnsi="Times New Roman" w:cs="Times New Roman"/>
          <w:sz w:val="21"/>
          <w:szCs w:val="21"/>
        </w:rPr>
        <w:instrText>http://localhost:4040</w:instrText>
      </w:r>
      <w:r>
        <w:rPr>
          <w:rFonts w:ascii="Times New Roman" w:eastAsia="宋体" w:hAnsi="Times New Roman" w:cs="Times New Roman"/>
          <w:sz w:val="21"/>
          <w:szCs w:val="21"/>
        </w:rPr>
        <w:instrText xml:space="preserve">" </w:instrText>
      </w:r>
      <w:r>
        <w:rPr>
          <w:rFonts w:ascii="Times New Roman" w:eastAsia="宋体" w:hAnsi="Times New Roman" w:cs="Times New Roman"/>
          <w:sz w:val="21"/>
          <w:szCs w:val="21"/>
        </w:rPr>
        <w:fldChar w:fldCharType="separate"/>
      </w:r>
      <w:r w:rsidRPr="00D402A2">
        <w:rPr>
          <w:rStyle w:val="aa"/>
          <w:rFonts w:ascii="Times New Roman" w:eastAsia="宋体" w:hAnsi="Times New Roman" w:cs="Times New Roman"/>
          <w:sz w:val="21"/>
          <w:szCs w:val="21"/>
        </w:rPr>
        <w:t>http://localhost:4040</w:t>
      </w:r>
      <w:r>
        <w:rPr>
          <w:rFonts w:ascii="Times New Roman" w:eastAsia="宋体" w:hAnsi="Times New Roman" w:cs="Times New Roman"/>
          <w:sz w:val="21"/>
          <w:szCs w:val="21"/>
        </w:rPr>
        <w:fldChar w:fldCharType="end"/>
      </w:r>
      <w:r>
        <w:rPr>
          <w:rFonts w:ascii="Times New Roman" w:eastAsia="宋体" w:hAnsi="Times New Roman" w:cs="Times New Roman" w:hint="eastAsia"/>
          <w:sz w:val="21"/>
          <w:szCs w:val="21"/>
        </w:rPr>
        <w:t>页面，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查看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Shuffle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读写时间</w:t>
      </w:r>
    </w:p>
    <w:p w14:paraId="5C1FAF5D" w14:textId="779CC9E7" w:rsidR="002F09FF" w:rsidRPr="002F09FF" w:rsidRDefault="002F09FF" w:rsidP="002F09FF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2F09FF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2F09FF">
        <w:rPr>
          <w:rFonts w:ascii="Times New Roman" w:eastAsia="宋体" w:hAnsi="Times New Roman" w:cs="Times New Roman"/>
          <w:sz w:val="21"/>
          <w:szCs w:val="21"/>
        </w:rPr>
        <w:t>(100000)</w:t>
      </w:r>
    </w:p>
    <w:p w14:paraId="4DC2C97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B6A128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7.</w:t>
      </w:r>
      <w:r w:rsidRPr="002F09FF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D5162B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2F09FF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2F09FF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644982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96E025C" w14:textId="308E5801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6B4086" w14:textId="790EB56E" w:rsidR="00BE5A12" w:rsidRPr="007B3361" w:rsidRDefault="00BE5A12" w:rsidP="00BE5A12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2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891CD0F" w14:textId="45E0117E" w:rsidR="00BE5A12" w:rsidRPr="007B3361" w:rsidRDefault="00BE5A12" w:rsidP="00BE5A1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1, 2, 3, 4, 5, 6), 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//3.1 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执行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alesc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coalesc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C4E24B9" w14:textId="11183EAF" w:rsidR="00FF7115" w:rsidRPr="007B3361" w:rsidRDefault="00FF7115" w:rsidP="00FF711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输出结果：</w:t>
      </w:r>
    </w:p>
    <w:p w14:paraId="61AE98A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1)</w:t>
      </w:r>
    </w:p>
    <w:p w14:paraId="02245EE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4)</w:t>
      </w:r>
    </w:p>
    <w:p w14:paraId="4859518E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5)</w:t>
      </w:r>
    </w:p>
    <w:p w14:paraId="259A90AD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2)</w:t>
      </w:r>
    </w:p>
    <w:p w14:paraId="35AD106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3)</w:t>
      </w:r>
    </w:p>
    <w:p w14:paraId="17FDF96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(1,6) </w:t>
      </w:r>
    </w:p>
    <w:p w14:paraId="3F868A97" w14:textId="7A4DDC01" w:rsidR="00FF7115" w:rsidRPr="007B3361" w:rsidRDefault="00FF7115" w:rsidP="002F09F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lastRenderedPageBreak/>
        <w:t>3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原理</w:t>
      </w:r>
    </w:p>
    <w:p w14:paraId="3D561B53" w14:textId="6F2D76C7" w:rsidR="00FF7115" w:rsidRPr="007B3361" w:rsidRDefault="005F6AF9" w:rsidP="00FF7115">
      <w:pPr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3E32A914" wp14:editId="3B22256F">
            <wp:extent cx="5274310" cy="278193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B83A9" w14:textId="73BF8CC1" w:rsidR="00783C9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3 </w:t>
      </w:r>
      <w:r w:rsidR="00783C97" w:rsidRPr="007B3361">
        <w:rPr>
          <w:rFonts w:ascii="Times New Roman" w:eastAsia="宋体" w:hAnsi="Times New Roman"/>
        </w:rPr>
        <w:t>repartition()</w:t>
      </w:r>
      <w:r w:rsidR="006D30B2" w:rsidRPr="007B3361">
        <w:rPr>
          <w:rFonts w:ascii="Times New Roman" w:eastAsia="宋体" w:hAnsi="Times New Roman"/>
        </w:rPr>
        <w:t>重新分区</w:t>
      </w:r>
      <w:r w:rsidR="00BD7011" w:rsidRPr="007B3361">
        <w:rPr>
          <w:rFonts w:ascii="Times New Roman" w:eastAsia="宋体" w:hAnsi="Times New Roman"/>
        </w:rPr>
        <w:t>（执行</w:t>
      </w:r>
      <w:r w:rsidR="00BD7011" w:rsidRPr="007B3361">
        <w:rPr>
          <w:rFonts w:ascii="Times New Roman" w:eastAsia="宋体" w:hAnsi="Times New Roman"/>
        </w:rPr>
        <w:t>Shuffle</w:t>
      </w:r>
      <w:r w:rsidR="00BD7011" w:rsidRPr="007B3361">
        <w:rPr>
          <w:rFonts w:ascii="Times New Roman" w:eastAsia="宋体" w:hAnsi="Times New Roman"/>
        </w:rPr>
        <w:t>）</w:t>
      </w:r>
    </w:p>
    <w:p w14:paraId="7090604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repartition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Ordering[T] = null): RDD[T]</w:t>
      </w:r>
    </w:p>
    <w:p w14:paraId="6DCB7F3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2DCCD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内部其实执行的是</w:t>
      </w: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操作，参数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的默认值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。无论是将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还是将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</w:t>
      </w:r>
      <w:r w:rsidRPr="007B3361">
        <w:rPr>
          <w:rFonts w:ascii="Times New Roman" w:eastAsia="宋体" w:hAnsi="Times New Roman"/>
          <w:kern w:val="2"/>
          <w:szCs w:val="21"/>
        </w:rPr>
        <w:t>repartition</w:t>
      </w:r>
      <w:r w:rsidRPr="007B3361">
        <w:rPr>
          <w:rFonts w:ascii="Times New Roman" w:eastAsia="宋体" w:hAnsi="Times New Roman"/>
          <w:kern w:val="2"/>
          <w:szCs w:val="21"/>
        </w:rPr>
        <w:t>操作都可以完成，因为无论如何都会经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5BCB5E8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。</w:t>
      </w:r>
    </w:p>
    <w:p w14:paraId="23F75F5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410E903" wp14:editId="77C80D93">
            <wp:extent cx="5274310" cy="198247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70D" w14:textId="7F2E8DEA" w:rsidR="007C656C" w:rsidRPr="007B3361" w:rsidRDefault="007C656C" w:rsidP="00783C9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CD7127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object value12_repartition {</w:t>
      </w:r>
    </w:p>
    <w:p w14:paraId="41EB7415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D12D36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3C0337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F82C3E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并设置</w:t>
      </w:r>
      <w:r w:rsidRPr="004D4429">
        <w:rPr>
          <w:rFonts w:ascii="Times New Roman" w:eastAsia="宋体" w:hAnsi="Times New Roman" w:cs="Times New Roman"/>
          <w:sz w:val="21"/>
          <w:szCs w:val="21"/>
        </w:rPr>
        <w:t>App</w:t>
      </w:r>
      <w:r w:rsidRPr="004D4429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6A172E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lastRenderedPageBreak/>
        <w:t>SparkConf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AC2759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601FD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4D4429">
        <w:rPr>
          <w:rFonts w:ascii="Times New Roman" w:eastAsia="宋体" w:hAnsi="Times New Roman" w:cs="Times New Roman"/>
          <w:sz w:val="21"/>
          <w:szCs w:val="21"/>
        </w:rPr>
        <w:t>Spark App</w:t>
      </w:r>
      <w:r w:rsidRPr="004D4429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A272279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A62547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4E871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4D4429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4A2140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Array(1, 2, 3, 4, 5, 6), 3)</w:t>
      </w:r>
    </w:p>
    <w:p w14:paraId="68E6A50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55297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4D4429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2524E871" w14:textId="61F47E8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coalesce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rdd.coalesce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2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D4429">
        <w:rPr>
          <w:rFonts w:ascii="Times New Roman" w:eastAsia="宋体" w:hAnsi="Times New Roman" w:cs="Times New Roman"/>
          <w:sz w:val="21"/>
          <w:szCs w:val="21"/>
        </w:rPr>
        <w:t>true)</w:t>
      </w:r>
    </w:p>
    <w:p w14:paraId="13F5F6A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E04B9C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重新分区</w:t>
      </w:r>
    </w:p>
    <w:p w14:paraId="76575E2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repartitionRdd</w:t>
      </w:r>
      <w:proofErr w:type="spell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rdd.repartition</w:t>
      </w:r>
      <w:proofErr w:type="spellEnd"/>
      <w:proofErr w:type="gramEnd"/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10C4091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B9D61D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6FBF4E9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repartitionRdd.mapPartitionsWithIndex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</w:p>
    <w:p w14:paraId="19360C3C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) =&gt; {</w:t>
      </w:r>
    </w:p>
    <w:p w14:paraId="4980218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index, _))</w:t>
      </w:r>
    </w:p>
    <w:p w14:paraId="5392252F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8A9555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033AC4B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99747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1A16378E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4D4429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4D4429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15DF4C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847E3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6. </w:t>
      </w:r>
      <w:r w:rsidRPr="004D4429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EA128A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4D4429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4D4429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BD611F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0798927" w14:textId="5E7C4F21" w:rsidR="004D4429" w:rsidRPr="007B3361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8948B5E" w14:textId="6F621C85" w:rsidR="00AE3785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4 </w:t>
      </w:r>
      <w:r w:rsidR="00AE3785" w:rsidRPr="007B3361">
        <w:rPr>
          <w:rFonts w:ascii="Times New Roman" w:eastAsia="宋体" w:hAnsi="Times New Roman"/>
        </w:rPr>
        <w:t>coalesce</w:t>
      </w:r>
      <w:r w:rsidR="00AE3785" w:rsidRPr="007B3361">
        <w:rPr>
          <w:rFonts w:ascii="Times New Roman" w:eastAsia="宋体" w:hAnsi="Times New Roman"/>
        </w:rPr>
        <w:t>和</w:t>
      </w:r>
      <w:r w:rsidR="00AE3785" w:rsidRPr="007B3361">
        <w:rPr>
          <w:rFonts w:ascii="Times New Roman" w:eastAsia="宋体" w:hAnsi="Times New Roman"/>
        </w:rPr>
        <w:t>repartition</w:t>
      </w:r>
      <w:r w:rsidR="00AE3785" w:rsidRPr="007B3361">
        <w:rPr>
          <w:rFonts w:ascii="Times New Roman" w:eastAsia="宋体" w:hAnsi="Times New Roman"/>
        </w:rPr>
        <w:t>区别</w:t>
      </w:r>
    </w:p>
    <w:p w14:paraId="19E3B9BB" w14:textId="5034C43E" w:rsidR="00C93F6A" w:rsidRPr="007B3361" w:rsidRDefault="00B92685" w:rsidP="00EE0DC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6D3E57" w:rsidRPr="007B3361">
        <w:rPr>
          <w:rFonts w:ascii="Times New Roman" w:eastAsia="宋体" w:hAnsi="Times New Roman"/>
          <w:kern w:val="2"/>
          <w:szCs w:val="21"/>
        </w:rPr>
        <w:t>coalesce</w:t>
      </w:r>
      <w:r w:rsidR="006D3E57" w:rsidRPr="007B3361">
        <w:rPr>
          <w:rFonts w:ascii="Times New Roman" w:eastAsia="宋体" w:hAnsi="Times New Roman"/>
          <w:kern w:val="2"/>
          <w:szCs w:val="21"/>
        </w:rPr>
        <w:t>重新分区，可以选择是否</w:t>
      </w:r>
      <w:r w:rsidR="00A11C67" w:rsidRPr="007B3361">
        <w:rPr>
          <w:rFonts w:ascii="Times New Roman" w:eastAsia="宋体" w:hAnsi="Times New Roman"/>
          <w:kern w:val="2"/>
          <w:szCs w:val="21"/>
        </w:rPr>
        <w:t>进行</w:t>
      </w:r>
      <w:r w:rsidR="00A11C67" w:rsidRPr="007B3361">
        <w:rPr>
          <w:rFonts w:ascii="Times New Roman" w:eastAsia="宋体" w:hAnsi="Times New Roman"/>
          <w:kern w:val="2"/>
          <w:szCs w:val="21"/>
        </w:rPr>
        <w:t>shuffle</w:t>
      </w:r>
      <w:r w:rsidR="00A11C67" w:rsidRPr="007B3361">
        <w:rPr>
          <w:rFonts w:ascii="Times New Roman" w:eastAsia="宋体" w:hAnsi="Times New Roman"/>
          <w:kern w:val="2"/>
          <w:szCs w:val="21"/>
        </w:rPr>
        <w:t>过程</w:t>
      </w:r>
      <w:r w:rsidR="00C93F6A" w:rsidRPr="007B3361">
        <w:rPr>
          <w:rFonts w:ascii="Times New Roman" w:eastAsia="宋体" w:hAnsi="Times New Roman"/>
          <w:kern w:val="2"/>
          <w:szCs w:val="21"/>
        </w:rPr>
        <w:t>。由参数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: Boolean = false/true</w:t>
      </w:r>
      <w:r w:rsidR="00C93F6A" w:rsidRPr="007B3361">
        <w:rPr>
          <w:rFonts w:ascii="Times New Roman" w:eastAsia="宋体" w:hAnsi="Times New Roman"/>
          <w:kern w:val="2"/>
          <w:szCs w:val="21"/>
        </w:rPr>
        <w:t>决定。</w:t>
      </w:r>
    </w:p>
    <w:p w14:paraId="4FDA795C" w14:textId="4F3B1111" w:rsidR="00C470C9" w:rsidRPr="007B3361" w:rsidRDefault="00B92685" w:rsidP="006D3E5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3729E6" w:rsidRPr="007B3361">
        <w:rPr>
          <w:rFonts w:ascii="Times New Roman" w:eastAsia="宋体" w:hAnsi="Times New Roman"/>
          <w:kern w:val="2"/>
          <w:szCs w:val="21"/>
        </w:rPr>
        <w:t>r</w:t>
      </w:r>
      <w:r w:rsidR="00C93F6A" w:rsidRPr="007B3361">
        <w:rPr>
          <w:rFonts w:ascii="Times New Roman" w:eastAsia="宋体" w:hAnsi="Times New Roman"/>
          <w:kern w:val="2"/>
          <w:szCs w:val="21"/>
        </w:rPr>
        <w:t>epartition</w:t>
      </w:r>
      <w:r w:rsidR="00C93F6A" w:rsidRPr="007B3361">
        <w:rPr>
          <w:rFonts w:ascii="Times New Roman" w:eastAsia="宋体" w:hAnsi="Times New Roman"/>
          <w:kern w:val="2"/>
          <w:szCs w:val="21"/>
        </w:rPr>
        <w:t>实际上是调用的</w:t>
      </w:r>
      <w:r w:rsidR="00C93F6A" w:rsidRPr="007B3361">
        <w:rPr>
          <w:rFonts w:ascii="Times New Roman" w:eastAsia="宋体" w:hAnsi="Times New Roman"/>
          <w:kern w:val="2"/>
          <w:szCs w:val="21"/>
        </w:rPr>
        <w:t>coalesce</w:t>
      </w:r>
      <w:r w:rsidR="00C93F6A" w:rsidRPr="007B3361">
        <w:rPr>
          <w:rFonts w:ascii="Times New Roman" w:eastAsia="宋体" w:hAnsi="Times New Roman"/>
          <w:kern w:val="2"/>
          <w:szCs w:val="21"/>
        </w:rPr>
        <w:t>，进行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</w:t>
      </w:r>
      <w:r w:rsidR="003401B7" w:rsidRPr="007B3361">
        <w:rPr>
          <w:rFonts w:ascii="Times New Roman" w:eastAsia="宋体" w:hAnsi="Times New Roman"/>
          <w:kern w:val="2"/>
          <w:szCs w:val="21"/>
        </w:rPr>
        <w:t>。</w:t>
      </w:r>
      <w:r w:rsidR="00E750DD" w:rsidRPr="007B3361">
        <w:rPr>
          <w:rFonts w:ascii="Times New Roman" w:eastAsia="宋体" w:hAnsi="Times New Roman"/>
          <w:kern w:val="2"/>
          <w:szCs w:val="21"/>
        </w:rPr>
        <w:t>源码如下：</w:t>
      </w:r>
    </w:p>
    <w:p w14:paraId="54F73F7A" w14:textId="5B87C49E" w:rsidR="00A11C67" w:rsidRPr="007B3361" w:rsidRDefault="00A11C67" w:rsidP="00CF60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partitio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Ordering[T] = null): RDD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</w:t>
      </w:r>
      <w:r w:rsidR="00E30798"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sz w:val="21"/>
          <w:szCs w:val="21"/>
        </w:rPr>
        <w:t>coalesce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 = 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F25873" w14:textId="4D931AB9" w:rsidR="009C7518" w:rsidRPr="00E27D57" w:rsidRDefault="009C7518" w:rsidP="009C7518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coalesc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一般为缩减分区</w:t>
      </w:r>
      <w:r w:rsidRPr="007B3361">
        <w:rPr>
          <w:rFonts w:ascii="Times New Roman" w:eastAsia="宋体" w:hAnsi="Times New Roman"/>
          <w:kern w:val="2"/>
          <w:szCs w:val="21"/>
        </w:rPr>
        <w:t>，如果扩大分区，不使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是没有意义的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repartition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扩大分区执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shuffl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。</w:t>
      </w:r>
    </w:p>
    <w:p w14:paraId="7685A4DA" w14:textId="20A64C10" w:rsidR="00BF0BF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5 </w:t>
      </w:r>
      <w:proofErr w:type="spellStart"/>
      <w:r w:rsidR="00BF0BF2" w:rsidRPr="007B3361">
        <w:rPr>
          <w:rFonts w:ascii="Times New Roman" w:eastAsia="宋体" w:hAnsi="Times New Roman"/>
        </w:rPr>
        <w:t>sortBy</w:t>
      </w:r>
      <w:proofErr w:type="spellEnd"/>
      <w:r w:rsidR="00BF0BF2" w:rsidRPr="007B3361">
        <w:rPr>
          <w:rFonts w:ascii="Times New Roman" w:eastAsia="宋体" w:hAnsi="Times New Roman"/>
        </w:rPr>
        <w:t>()</w:t>
      </w:r>
      <w:r w:rsidR="006D30B2" w:rsidRPr="007B3361">
        <w:rPr>
          <w:rFonts w:ascii="Times New Roman" w:eastAsia="宋体" w:hAnsi="Times New Roman"/>
        </w:rPr>
        <w:t>排序</w:t>
      </w:r>
    </w:p>
    <w:p w14:paraId="48905A4E" w14:textId="5A1CAF1B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64E5307C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ortB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K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 f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: (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</w:p>
    <w:p w14:paraId="4781F032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为正序排列</w:t>
      </w:r>
    </w:p>
    <w:p w14:paraId="5EE87E43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this.partitions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.length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</w:t>
      </w:r>
    </w:p>
    <w:p w14:paraId="1840B0DA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(implicit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Ordering[K]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[K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4CD4C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30AF14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该操作用于排序数据。在排序之前，可以将数据通过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进行处理，之后按照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处理的结果进行排序，默认为正序排列。排序后新产生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与原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一致。</w:t>
      </w:r>
    </w:p>
    <w:p w14:paraId="65D66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按照数字大小分别实现正序和倒序排序</w:t>
      </w:r>
    </w:p>
    <w:p w14:paraId="6C42A01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3048C43" wp14:editId="7085D48F">
            <wp:extent cx="3671621" cy="1693952"/>
            <wp:effectExtent l="0" t="0" r="5080" b="1905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88965" cy="170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0EC8" w14:textId="04437DF6" w:rsidR="00CC35C8" w:rsidRPr="007B3361" w:rsidRDefault="00CC35C8" w:rsidP="00BF0BF2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ECDB6CC" w14:textId="03ED1F5E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1</w:t>
      </w:r>
      <w:r w:rsidR="00A94C12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sortBy {</w:t>
      </w:r>
    </w:p>
    <w:p w14:paraId="14EA9A3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2AC4E4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ED005F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80C15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F86422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CA4D5AB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A5D27E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6890FA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2A586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8D4B7F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6995FAD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9C4E150" w14:textId="22DCFEC3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2, 1, 3, 4, 6, 5))</w:t>
      </w:r>
    </w:p>
    <w:p w14:paraId="13264F8A" w14:textId="77777777" w:rsidR="002B49EE" w:rsidRPr="007B3361" w:rsidRDefault="002B49EE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951A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默认是升序排</w:t>
      </w:r>
    </w:p>
    <w:p w14:paraId="37D8D48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num =&gt; num)</w:t>
      </w:r>
    </w:p>
    <w:p w14:paraId="145DD680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or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EFA9A5B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0753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配置为倒序排</w:t>
      </w:r>
    </w:p>
    <w:p w14:paraId="6F9CB46F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sortRdd2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num =&gt; num, false)</w:t>
      </w:r>
    </w:p>
    <w:p w14:paraId="69C30C2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ortRdd2.collec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AB5D12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261D6A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D432760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1", "22", "12", "2", "3"))</w:t>
      </w:r>
    </w:p>
    <w:p w14:paraId="244A6CBC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3A407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字符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nt</w:t>
      </w:r>
      <w:r w:rsidRPr="007B3361">
        <w:rPr>
          <w:rFonts w:ascii="Times New Roman" w:eastAsia="宋体" w:hAnsi="Times New Roman" w:cs="Times New Roman"/>
          <w:sz w:val="21"/>
          <w:szCs w:val="21"/>
        </w:rPr>
        <w:t>值排序</w:t>
      </w:r>
    </w:p>
    <w:p w14:paraId="13C8CD3C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rRdd.sortB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num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.toIn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97637C3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45F9D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28DE02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2, 1), (1, 2), (1, 1), (2, 2)))</w:t>
      </w:r>
    </w:p>
    <w:p w14:paraId="17DD237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A66A4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7B3361">
        <w:rPr>
          <w:rFonts w:ascii="Times New Roman" w:eastAsia="宋体" w:hAnsi="Times New Roman" w:cs="Times New Roman"/>
          <w:sz w:val="21"/>
          <w:szCs w:val="21"/>
        </w:rPr>
        <w:t>先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tuple</w:t>
      </w:r>
      <w:r w:rsidRPr="007B3361">
        <w:rPr>
          <w:rFonts w:ascii="Times New Roman" w:eastAsia="宋体" w:hAnsi="Times New Roman" w:cs="Times New Roman"/>
          <w:sz w:val="21"/>
          <w:szCs w:val="21"/>
        </w:rPr>
        <w:t>的第一个值排序，相等再按照第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个值排</w:t>
      </w:r>
    </w:p>
    <w:p w14:paraId="2047A1F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rdd3.sortBy(t=&gt;t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71D9D2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23D1B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22C61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ADD749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E4C005C" w14:textId="6CCE4ED2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5B04F4C" w14:textId="4BB53582" w:rsidR="00CD3A09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6 </w:t>
      </w:r>
      <w:r w:rsidR="00CD3A09" w:rsidRPr="007B3361">
        <w:rPr>
          <w:rFonts w:ascii="Times New Roman" w:eastAsia="宋体" w:hAnsi="Times New Roman"/>
        </w:rPr>
        <w:t>pipe()</w:t>
      </w:r>
      <w:r w:rsidR="00BD7011" w:rsidRPr="007B3361">
        <w:rPr>
          <w:rFonts w:ascii="Times New Roman" w:eastAsia="宋体" w:hAnsi="Times New Roman"/>
        </w:rPr>
        <w:t>调用脚本</w:t>
      </w:r>
    </w:p>
    <w:p w14:paraId="63B40B2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pipe(</w:t>
      </w:r>
      <w:proofErr w:type="gramEnd"/>
      <w:r w:rsidRPr="00C96A36">
        <w:rPr>
          <w:rFonts w:ascii="Times New Roman" w:eastAsia="宋体" w:hAnsi="Times New Roman"/>
          <w:color w:val="FF0000"/>
          <w:kern w:val="2"/>
          <w:szCs w:val="21"/>
        </w:rPr>
        <w:t>command</w:t>
      </w:r>
      <w:r w:rsidRPr="007B3361">
        <w:rPr>
          <w:rFonts w:ascii="Times New Roman" w:eastAsia="宋体" w:hAnsi="Times New Roman"/>
          <w:kern w:val="2"/>
          <w:szCs w:val="21"/>
        </w:rPr>
        <w:t>: String): RDD[String]</w:t>
      </w:r>
    </w:p>
    <w:p w14:paraId="0D1D99D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3A2799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管道，针对每个分区，都调用一次</w:t>
      </w:r>
      <w:r w:rsidRPr="007B3361">
        <w:rPr>
          <w:rFonts w:ascii="Times New Roman" w:eastAsia="宋体" w:hAnsi="Times New Roman"/>
          <w:kern w:val="2"/>
          <w:szCs w:val="21"/>
        </w:rPr>
        <w:t>shell</w:t>
      </w:r>
      <w:r w:rsidRPr="007B3361">
        <w:rPr>
          <w:rFonts w:ascii="Times New Roman" w:eastAsia="宋体" w:hAnsi="Times New Roman"/>
          <w:kern w:val="2"/>
          <w:szCs w:val="21"/>
        </w:rPr>
        <w:t>脚本，返回输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B1F2BBC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注意：在</w:t>
      </w:r>
      <w:r w:rsidRPr="007B3361">
        <w:rPr>
          <w:rFonts w:ascii="Times New Roman" w:eastAsia="宋体" w:hAnsi="Times New Roman"/>
          <w:kern w:val="2"/>
          <w:szCs w:val="21"/>
        </w:rPr>
        <w:t>Worker</w:t>
      </w:r>
      <w:r w:rsidRPr="007B3361">
        <w:rPr>
          <w:rFonts w:ascii="Times New Roman" w:eastAsia="宋体" w:hAnsi="Times New Roman"/>
          <w:kern w:val="2"/>
          <w:szCs w:val="21"/>
        </w:rPr>
        <w:t>节点可以访问到的位置脚本需要放</w:t>
      </w:r>
    </w:p>
    <w:p w14:paraId="05DDA6A3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34E7ECD" wp14:editId="1563522C">
            <wp:extent cx="4127831" cy="2120881"/>
            <wp:effectExtent l="0" t="0" r="6350" b="0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33638" cy="21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B4FBA" w14:textId="6C4CF4CF" w:rsidR="00CD3A09" w:rsidRPr="007B3361" w:rsidRDefault="009D2974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CD3A09" w:rsidRPr="007B3361">
        <w:rPr>
          <w:rFonts w:ascii="Times New Roman" w:eastAsia="宋体" w:hAnsi="Times New Roman"/>
          <w:kern w:val="2"/>
          <w:szCs w:val="21"/>
        </w:rPr>
        <w:t>需求</w:t>
      </w:r>
      <w:r w:rsidR="00381A7D" w:rsidRPr="007B3361">
        <w:rPr>
          <w:rFonts w:ascii="Times New Roman" w:eastAsia="宋体" w:hAnsi="Times New Roman"/>
          <w:kern w:val="2"/>
          <w:szCs w:val="21"/>
        </w:rPr>
        <w:t>说明</w:t>
      </w:r>
      <w:r w:rsidR="00CD3A09" w:rsidRPr="007B3361">
        <w:rPr>
          <w:rFonts w:ascii="Times New Roman" w:eastAsia="宋体" w:hAnsi="Times New Roman"/>
          <w:kern w:val="2"/>
          <w:szCs w:val="21"/>
        </w:rPr>
        <w:t>：编写一个脚本，使用管道将脚本作用于</w:t>
      </w:r>
      <w:r w:rsidR="00CD3A09" w:rsidRPr="007B3361">
        <w:rPr>
          <w:rFonts w:ascii="Times New Roman" w:eastAsia="宋体" w:hAnsi="Times New Roman"/>
          <w:kern w:val="2"/>
          <w:szCs w:val="21"/>
        </w:rPr>
        <w:t>RDD</w:t>
      </w:r>
      <w:r w:rsidR="00CD3A09" w:rsidRPr="007B3361">
        <w:rPr>
          <w:rFonts w:ascii="Times New Roman" w:eastAsia="宋体" w:hAnsi="Times New Roman"/>
          <w:kern w:val="2"/>
          <w:szCs w:val="21"/>
        </w:rPr>
        <w:t>上。</w:t>
      </w:r>
    </w:p>
    <w:p w14:paraId="417E7DA5" w14:textId="322D5C65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编写一个脚本</w:t>
      </w:r>
      <w:r w:rsidR="00E42B6A" w:rsidRPr="007B3361">
        <w:rPr>
          <w:rFonts w:ascii="Times New Roman" w:eastAsia="宋体" w:hAnsi="Times New Roman"/>
          <w:kern w:val="2"/>
          <w:szCs w:val="21"/>
        </w:rPr>
        <w:t>，并增加执行权限</w:t>
      </w:r>
    </w:p>
    <w:p w14:paraId="3F45B804" w14:textId="2F91BEDF" w:rsidR="00E42B6A" w:rsidRPr="007B3361" w:rsidRDefault="00E42B6A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@hadoop10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proofErr w:type="gramStart"/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vim pipe.sh</w:t>
      </w:r>
    </w:p>
    <w:p w14:paraId="30AC2CD5" w14:textId="77777777" w:rsidR="002B49EE" w:rsidRPr="007B3361" w:rsidRDefault="002B49EE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BE330B" w14:textId="4118D0F1" w:rsidR="00CD3A09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#!/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bin/</w:t>
      </w:r>
      <w:r w:rsidR="00C96A36">
        <w:rPr>
          <w:rFonts w:ascii="Times New Roman" w:eastAsia="宋体" w:hAnsi="Times New Roman" w:cs="Times New Roman"/>
          <w:sz w:val="21"/>
          <w:szCs w:val="21"/>
        </w:rPr>
        <w:t>bash</w:t>
      </w:r>
    </w:p>
    <w:p w14:paraId="70147255" w14:textId="77777777" w:rsidR="00C96A36" w:rsidRPr="007B3361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DB8DA2E" w14:textId="52AC8451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echo "</w:t>
      </w:r>
      <w:r w:rsidR="00E42B6A" w:rsidRPr="007B3361">
        <w:rPr>
          <w:rFonts w:ascii="Times New Roman" w:eastAsia="宋体" w:hAnsi="Times New Roman" w:cs="Times New Roman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0796DE7F" w14:textId="77777777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while read LINE; do</w:t>
      </w:r>
    </w:p>
    <w:p w14:paraId="41E26210" w14:textId="77777777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echo "&gt;&gt;&gt;"${LINE}</w:t>
      </w:r>
    </w:p>
    <w:p w14:paraId="24D8D4EF" w14:textId="14568FAB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one</w:t>
      </w:r>
    </w:p>
    <w:p w14:paraId="57D24CBD" w14:textId="77777777" w:rsidR="00C801A5" w:rsidRPr="007B3361" w:rsidRDefault="00C801A5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CBB686" w14:textId="0C752E22" w:rsidR="00E42B6A" w:rsidRPr="007B3361" w:rsidRDefault="00E42B6A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@hadoop10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proofErr w:type="gramStart"/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hmo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777 pipe.sh</w:t>
      </w:r>
    </w:p>
    <w:p w14:paraId="2D6D957D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创建一个只有一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2810CD48" w14:textId="2FCE09EF" w:rsidR="00C96A36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96A36">
        <w:rPr>
          <w:rFonts w:ascii="Times New Roman" w:eastAsia="宋体" w:hAnsi="Times New Roman" w:cs="Times New Roman"/>
          <w:sz w:val="21"/>
          <w:szCs w:val="21"/>
        </w:rPr>
        <w:t>[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C96A36">
        <w:rPr>
          <w:rFonts w:ascii="Times New Roman" w:eastAsia="宋体" w:hAnsi="Times New Roman" w:cs="Times New Roman"/>
          <w:sz w:val="21"/>
          <w:szCs w:val="21"/>
        </w:rPr>
        <w:t>@hadoop102 spark-</w:t>
      </w:r>
      <w:proofErr w:type="gramStart"/>
      <w:r>
        <w:rPr>
          <w:rFonts w:ascii="Times New Roman" w:eastAsia="宋体" w:hAnsi="Times New Roman" w:cs="Times New Roman"/>
          <w:sz w:val="21"/>
          <w:szCs w:val="21"/>
        </w:rPr>
        <w:t>local</w:t>
      </w:r>
      <w:r w:rsidRPr="00C96A36">
        <w:rPr>
          <w:rFonts w:ascii="Times New Roman" w:eastAsia="宋体" w:hAnsi="Times New Roman" w:cs="Times New Roman"/>
          <w:sz w:val="21"/>
          <w:szCs w:val="21"/>
        </w:rPr>
        <w:t>]$</w:t>
      </w:r>
      <w:proofErr w:type="gramEnd"/>
      <w:r w:rsidRPr="00C96A36">
        <w:rPr>
          <w:rFonts w:ascii="Times New Roman" w:eastAsia="宋体" w:hAnsi="Times New Roman" w:cs="Times New Roman"/>
          <w:sz w:val="21"/>
          <w:szCs w:val="21"/>
        </w:rPr>
        <w:t xml:space="preserve"> bin/spark-shell</w:t>
      </w:r>
    </w:p>
    <w:p w14:paraId="1D2A965A" w14:textId="77777777" w:rsidR="00C96A36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0CACE2" w14:textId="7B98981F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proofErr w:type="gramEnd"/>
      <w:r w:rsidR="009D197C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i","Hello","how","are","yo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</w:t>
      </w:r>
      <w:r w:rsidR="002B49EE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1)</w:t>
      </w:r>
    </w:p>
    <w:p w14:paraId="03BB30CC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3F4BA181" w14:textId="7385D7A5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.pip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37FAFD3" w14:textId="76421E5E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res18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i, &gt;&gt;&gt;Hello, &gt;&gt;&gt;how, &gt;&gt;&gt;are, &gt;&gt;&gt;you)</w:t>
      </w:r>
    </w:p>
    <w:p w14:paraId="648902F3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创建一个有两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743012F" w14:textId="244DDCA2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i","Hello","how","are","you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</w:t>
      </w:r>
      <w:r w:rsidR="00C96A3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46B32E05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62F95A5E" w14:textId="43183152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pip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E4199A6" w14:textId="452C75B2" w:rsidR="00CD3A09" w:rsidRPr="007B3361" w:rsidRDefault="00CD3A09" w:rsidP="00181067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res19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&gt;&gt;&gt;hi, &gt;&gt;&gt;Hello, 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ow, &gt;&gt;&gt;are, &gt;&gt;&gt;you)</w:t>
      </w:r>
    </w:p>
    <w:p w14:paraId="45B999B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C96A36">
        <w:rPr>
          <w:rFonts w:ascii="Times New Roman" w:eastAsia="宋体" w:hAnsi="Times New Roman"/>
          <w:kern w:val="2"/>
          <w:szCs w:val="21"/>
          <w:highlight w:val="yellow"/>
        </w:rPr>
        <w:t>说明：一个分区调用一次脚本。</w:t>
      </w:r>
    </w:p>
    <w:p w14:paraId="7AC4848E" w14:textId="321B4936" w:rsidR="0076424F" w:rsidRPr="007B3361" w:rsidRDefault="0076424F" w:rsidP="0076424F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双</w:t>
      </w:r>
      <w:r w:rsidRPr="007B3361">
        <w:rPr>
          <w:rFonts w:ascii="Times New Roman" w:eastAsia="宋体" w:hAnsi="Times New Roman" w:cs="Times New Roman"/>
        </w:rPr>
        <w:t>Value</w:t>
      </w:r>
      <w:r w:rsidRPr="007B3361">
        <w:rPr>
          <w:rFonts w:ascii="Times New Roman" w:eastAsia="宋体" w:hAnsi="Times New Roman" w:cs="Times New Roman"/>
        </w:rPr>
        <w:t>类型交互</w:t>
      </w:r>
    </w:p>
    <w:p w14:paraId="0DF72401" w14:textId="0E6681DE" w:rsidR="001D7CF9" w:rsidRPr="007B3361" w:rsidRDefault="001D7CF9" w:rsidP="001D7C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doublevalue</w:t>
      </w:r>
      <w:proofErr w:type="gramEnd"/>
    </w:p>
    <w:p w14:paraId="601E22D6" w14:textId="08C5257A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1 intersection()</w:t>
      </w:r>
      <w:r w:rsidRPr="007B3361">
        <w:rPr>
          <w:rFonts w:ascii="Times New Roman" w:eastAsia="宋体" w:hAnsi="Times New Roman"/>
        </w:rPr>
        <w:t>交集</w:t>
      </w:r>
    </w:p>
    <w:p w14:paraId="7F2B5144" w14:textId="0D003B2C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intersection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3BD9A2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2740B6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交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8B79EE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C8AA99E" wp14:editId="08E33838">
            <wp:extent cx="2136198" cy="583745"/>
            <wp:effectExtent l="0" t="0" r="0" b="6985"/>
            <wp:docPr id="239" name="图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9519"/>
                    <a:stretch/>
                  </pic:blipFill>
                  <pic:spPr bwMode="auto">
                    <a:xfrm>
                      <a:off x="0" y="0"/>
                      <a:ext cx="2143330" cy="585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721B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交集：只有</w:t>
      </w:r>
      <w:r w:rsidRPr="007B3361">
        <w:rPr>
          <w:rFonts w:ascii="Times New Roman" w:eastAsia="宋体" w:hAnsi="Times New Roman"/>
          <w:kern w:val="2"/>
          <w:szCs w:val="21"/>
        </w:rPr>
        <w:t>3</w:t>
      </w:r>
    </w:p>
    <w:p w14:paraId="24B431D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交集</w:t>
      </w:r>
    </w:p>
    <w:p w14:paraId="2FE88A8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8D42E7" wp14:editId="564C7833">
            <wp:extent cx="3134149" cy="3176031"/>
            <wp:effectExtent l="0" t="0" r="9525" b="5715"/>
            <wp:docPr id="238" name="图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46476" cy="3188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2D57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78D6181A" w14:textId="7D92EB3B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1_intersect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</w:t>
      </w:r>
      <w:r w:rsidR="00B66022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交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rdd1.intersection(rdd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6791CF" w14:textId="1B1CBC02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2 union()</w:t>
      </w:r>
      <w:r w:rsidRPr="007B3361">
        <w:rPr>
          <w:rFonts w:ascii="Times New Roman" w:eastAsia="宋体" w:hAnsi="Times New Roman"/>
        </w:rPr>
        <w:t>并集</w:t>
      </w:r>
    </w:p>
    <w:p w14:paraId="48518F7C" w14:textId="172F4F41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union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7BFA675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05BE9B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并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121313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EAC2607" wp14:editId="3D3BAACB">
            <wp:extent cx="2067636" cy="590550"/>
            <wp:effectExtent l="0" t="0" r="8890" b="0"/>
            <wp:docPr id="225" name="图片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8462" r="3206"/>
                    <a:stretch/>
                  </pic:blipFill>
                  <pic:spPr bwMode="auto">
                    <a:xfrm>
                      <a:off x="0" y="0"/>
                      <a:ext cx="2074607" cy="592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93BB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并集：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全包括</w:t>
      </w:r>
    </w:p>
    <w:p w14:paraId="5D2461F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并集</w:t>
      </w:r>
    </w:p>
    <w:p w14:paraId="57D06C4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3513F5D4" wp14:editId="59CA95D0">
            <wp:extent cx="3407601" cy="3225800"/>
            <wp:effectExtent l="0" t="0" r="2540" b="0"/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03" t="1955" r="4888" b="1438"/>
                    <a:stretch/>
                  </pic:blipFill>
                  <pic:spPr bwMode="auto">
                    <a:xfrm>
                      <a:off x="0" y="0"/>
                      <a:ext cx="3410911" cy="322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67DD6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A674B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2_un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并集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1.union(rdd2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8D8D252" w14:textId="21D720BE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3 subtract()</w:t>
      </w:r>
      <w:r w:rsidRPr="007B3361">
        <w:rPr>
          <w:rFonts w:ascii="Times New Roman" w:eastAsia="宋体" w:hAnsi="Times New Roman"/>
        </w:rPr>
        <w:t>差集</w:t>
      </w:r>
    </w:p>
    <w:p w14:paraId="210969F5" w14:textId="0FF077C4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subtract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other: RDD[T]): RDD[T]</w:t>
      </w:r>
    </w:p>
    <w:p w14:paraId="0132B1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0D038A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计算差的一种函数，去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相同元素，不同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将保留下来</w:t>
      </w:r>
    </w:p>
    <w:p w14:paraId="1F19CDD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BE2378F" wp14:editId="407A5179">
            <wp:extent cx="2136198" cy="597393"/>
            <wp:effectExtent l="0" t="0" r="0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7404"/>
                    <a:stretch/>
                  </pic:blipFill>
                  <pic:spPr bwMode="auto">
                    <a:xfrm>
                      <a:off x="0" y="0"/>
                      <a:ext cx="2143330" cy="599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9688F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差集：只有</w:t>
      </w:r>
      <w:r w:rsidRPr="007B3361">
        <w:rPr>
          <w:rFonts w:ascii="Times New Roman" w:eastAsia="宋体" w:hAnsi="Times New Roman"/>
          <w:kern w:val="2"/>
          <w:szCs w:val="21"/>
        </w:rPr>
        <w:t>1</w:t>
      </w:r>
    </w:p>
    <w:p w14:paraId="6A2D1CC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第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与第二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差集</w:t>
      </w:r>
    </w:p>
    <w:p w14:paraId="5FB643A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F9477B5" wp14:editId="6DC1320B">
            <wp:extent cx="3437316" cy="3452627"/>
            <wp:effectExtent l="0" t="0" r="0" b="0"/>
            <wp:docPr id="236" name="图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44249" cy="345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487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3DEAA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3_subtra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差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ubtrac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E60973B" w14:textId="5A16BCD1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4 zip()</w:t>
      </w:r>
      <w:r w:rsidRPr="007B3361">
        <w:rPr>
          <w:rFonts w:ascii="Times New Roman" w:eastAsia="宋体" w:hAnsi="Times New Roman"/>
        </w:rPr>
        <w:t>拉链</w:t>
      </w:r>
    </w:p>
    <w:p w14:paraId="5A96AEF7" w14:textId="5CEAB032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zip[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U: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ClassTag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]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T, U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1C30F5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331A0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该操作可以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以键值对的形式进行合并。其中，键值对中的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</w:t>
      </w:r>
      <w:r w:rsidRPr="007B3361">
        <w:rPr>
          <w:rFonts w:ascii="Times New Roman" w:eastAsia="宋体" w:hAnsi="Times New Roman"/>
          <w:kern w:val="2"/>
          <w:szCs w:val="21"/>
        </w:rPr>
        <w:t>Value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。</w:t>
      </w:r>
    </w:p>
    <w:p w14:paraId="71F88AA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成</w:t>
      </w:r>
      <w:r w:rsidRPr="007B3361">
        <w:rPr>
          <w:rFonts w:ascii="Times New Roman" w:eastAsia="宋体" w:hAnsi="Times New Roman"/>
          <w:kern w:val="2"/>
          <w:szCs w:val="21"/>
        </w:rPr>
        <w:t>Key/Value</w:t>
      </w:r>
      <w:r w:rsidRPr="007B3361">
        <w:rPr>
          <w:rFonts w:ascii="Times New Roman" w:eastAsia="宋体" w:hAnsi="Times New Roman"/>
          <w:kern w:val="2"/>
          <w:szCs w:val="21"/>
        </w:rPr>
        <w:t>形式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这里默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partition</w:t>
      </w:r>
      <w:r w:rsidRPr="007B3361">
        <w:rPr>
          <w:rFonts w:ascii="Times New Roman" w:eastAsia="宋体" w:hAnsi="Times New Roman"/>
          <w:kern w:val="2"/>
          <w:szCs w:val="21"/>
        </w:rPr>
        <w:t>数量以及元素数量都相同，否则会抛出异常。</w:t>
      </w:r>
    </w:p>
    <w:p w14:paraId="66EB2218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到一起形成一个</w:t>
      </w:r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k,v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RDD</w:t>
      </w:r>
    </w:p>
    <w:p w14:paraId="6587EA3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7A9C14A" wp14:editId="3668FFF0">
            <wp:extent cx="2860699" cy="3247654"/>
            <wp:effectExtent l="0" t="0" r="0" b="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64509" cy="325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1A86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E1688D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4_zip {</w:t>
      </w:r>
    </w:p>
    <w:p w14:paraId="518D02B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CFE9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CAED85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AE6F6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0F393C2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B786A2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8DD4A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D23ED3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64F91E6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9CEC4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002099A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DB3C1A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),3)</w:t>
      </w:r>
    </w:p>
    <w:p w14:paraId="74184A8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EF193E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9A84C66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2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","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3)</w:t>
      </w:r>
    </w:p>
    <w:p w14:paraId="1887959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3502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CA595EB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2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7753E5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E5BE5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3C3D98F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2.zip(rdd1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B7E278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BE508F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三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0D256FD8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3)</w:t>
      </w:r>
    </w:p>
    <w:p w14:paraId="7040688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F7636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6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元素个数不同，不能拉链</w:t>
      </w:r>
    </w:p>
    <w:p w14:paraId="3AAC53C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 only zip RDDs with same number of elements in each partition</w:t>
      </w:r>
    </w:p>
    <w:p w14:paraId="00170DE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3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F7C2BA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2B6D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7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四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624D97E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4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","b","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2)</w:t>
      </w:r>
    </w:p>
    <w:p w14:paraId="55C8CD2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7374BD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//3.8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数不同，不能拉链</w:t>
      </w:r>
    </w:p>
    <w:p w14:paraId="4F523E24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't zip RDDs with unequal numbers of partitions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st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, 2)</w:t>
      </w:r>
    </w:p>
    <w:p w14:paraId="2126CFD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4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900EA2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240C6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FD69C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D0736E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E8FEF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610C9EF" w14:textId="7E479566" w:rsidR="0064650C" w:rsidRPr="007B3361" w:rsidRDefault="0064650C" w:rsidP="0064650C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>.3 Key-Value</w:t>
      </w:r>
      <w:r w:rsidRPr="007B3361">
        <w:rPr>
          <w:rFonts w:ascii="Times New Roman" w:eastAsia="宋体" w:hAnsi="Times New Roman" w:cs="Times New Roman"/>
        </w:rPr>
        <w:t>类型</w:t>
      </w:r>
    </w:p>
    <w:p w14:paraId="26A39DB0" w14:textId="0AB9E25E" w:rsidR="0074126E" w:rsidRPr="007B3361" w:rsidRDefault="0074126E" w:rsidP="0074126E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keyvalue</w:t>
      </w:r>
      <w:proofErr w:type="gramEnd"/>
    </w:p>
    <w:p w14:paraId="0D1FB536" w14:textId="5442A916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 </w:t>
      </w:r>
      <w:proofErr w:type="spellStart"/>
      <w:r w:rsidRPr="007B3361">
        <w:rPr>
          <w:rFonts w:ascii="Times New Roman" w:eastAsia="宋体" w:hAnsi="Times New Roman"/>
        </w:rPr>
        <w:t>partitionB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区</w:t>
      </w:r>
    </w:p>
    <w:p w14:paraId="147794DD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partitionB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partitioner: Partitioner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A96974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0E35A8E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按照指定</w:t>
      </w:r>
      <w:r w:rsidRPr="007B3361">
        <w:rPr>
          <w:rFonts w:ascii="Times New Roman" w:eastAsia="宋体" w:hAnsi="Times New Roman"/>
          <w:kern w:val="2"/>
          <w:szCs w:val="21"/>
        </w:rPr>
        <w:t>Partitioner</w:t>
      </w:r>
      <w:r w:rsidRPr="007B3361">
        <w:rPr>
          <w:rFonts w:ascii="Times New Roman" w:eastAsia="宋体" w:hAnsi="Times New Roman"/>
          <w:kern w:val="2"/>
          <w:szCs w:val="21"/>
        </w:rPr>
        <w:t>重新进行分区；</w:t>
      </w:r>
    </w:p>
    <w:p w14:paraId="3B9E5FC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如果原有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是一致的话就不进行分区，否则会产生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45CDC47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</w:t>
      </w:r>
    </w:p>
    <w:p w14:paraId="01F6DB48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5542157" wp14:editId="478FE64A">
            <wp:extent cx="3580522" cy="2549765"/>
            <wp:effectExtent l="0" t="0" r="1270" b="3175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87987" cy="255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708A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E241B62" w14:textId="2A342BA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1_partitionB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"aaa"),(2,"bbb"),(3,"ccc")),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重新分区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2: RDD[(Int, String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partitionB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new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.spark.Hash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  <w:r w:rsidR="00A06DA6">
        <w:rPr>
          <w:rFonts w:ascii="Times New Roman" w:eastAsia="宋体" w:hAnsi="Times New Roman" w:cs="Times New Roman" w:hint="eastAsia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0,(2,bbb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1,aaa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3,ccc))</w:t>
      </w:r>
    </w:p>
    <w:p w14:paraId="6A3B3CDD" w14:textId="3DCEEBC6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rdd</w:t>
      </w:r>
      <w:r w:rsidR="00E407B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.mapPartitionsWithIndex(</w:t>
      </w:r>
    </w:p>
    <w:p w14:paraId="7D9AE85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ndex,_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3ACF32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9DDF34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2CA420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4540DEF" w14:textId="4C2AF8F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2 </w:t>
      </w:r>
      <w:r w:rsidRPr="007B3361">
        <w:rPr>
          <w:rFonts w:ascii="Times New Roman" w:eastAsia="宋体" w:hAnsi="Times New Roman"/>
        </w:rPr>
        <w:t>自定义分区</w:t>
      </w:r>
    </w:p>
    <w:p w14:paraId="57A792A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HashPartitioner</w:t>
      </w:r>
      <w:proofErr w:type="spellEnd"/>
      <w:r w:rsidRPr="007B3361">
        <w:rPr>
          <w:rFonts w:ascii="Times New Roman" w:eastAsia="宋体" w:hAnsi="Times New Roman"/>
          <w:szCs w:val="21"/>
        </w:rPr>
        <w:t>源码解读</w:t>
      </w:r>
    </w:p>
    <w:p w14:paraId="52B1917E" w14:textId="4DF7BB9B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partitions: Int) extends Partitioner {</w:t>
      </w:r>
    </w:p>
    <w:p w14:paraId="33E508D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27688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quir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partitions &gt;= 0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"Numb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of partitions ($partitions) cannot be negative.")</w:t>
      </w:r>
    </w:p>
    <w:p w14:paraId="5FE240D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5DE2F4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: Int = partitions</w:t>
      </w:r>
    </w:p>
    <w:p w14:paraId="37C7A9E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1CED6B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Partitio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: Any): Int = key match {</w:t>
      </w:r>
    </w:p>
    <w:p w14:paraId="771020B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null =&gt; 0</w:t>
      </w:r>
    </w:p>
    <w:p w14:paraId="40C3FE7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_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Utils.nonNegativeMo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.hashCod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A0556D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}</w:t>
      </w:r>
    </w:p>
    <w:p w14:paraId="79E0965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37F4A8E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equals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other: Any): Boolean = other match {</w:t>
      </w:r>
    </w:p>
    <w:p w14:paraId="400168C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h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&gt;</w:t>
      </w:r>
    </w:p>
    <w:p w14:paraId="111DB4F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h.numPartitio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</w:p>
    <w:p w14:paraId="3BB37E2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_ =&gt;</w:t>
      </w:r>
    </w:p>
    <w:p w14:paraId="6FFBA0F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false</w:t>
      </w:r>
    </w:p>
    <w:p w14:paraId="235C0F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DD182B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990626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Cod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</w:p>
    <w:p w14:paraId="031CAF1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E74CCE1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自定义分区器</w:t>
      </w:r>
    </w:p>
    <w:p w14:paraId="61E4CC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要实现自定义分区器，需要继承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org.apache.spark.Partition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类，并实现下面三个方法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17E7A6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Int:</w:t>
      </w:r>
      <w:r w:rsidRPr="007B3361">
        <w:rPr>
          <w:rFonts w:ascii="Times New Roman" w:eastAsia="宋体" w:hAnsi="Times New Roman"/>
          <w:kern w:val="2"/>
          <w:szCs w:val="21"/>
        </w:rPr>
        <w:t>返回创建出来的分区数。</w:t>
      </w:r>
    </w:p>
    <w:p w14:paraId="0C2B298D" w14:textId="2EC9A138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getPartition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key: Any): Int:</w:t>
      </w:r>
      <w:r w:rsidRPr="007B3361">
        <w:rPr>
          <w:rFonts w:ascii="Times New Roman" w:eastAsia="宋体" w:hAnsi="Times New Roman"/>
          <w:kern w:val="2"/>
          <w:szCs w:val="21"/>
        </w:rPr>
        <w:t>返回给定键的分区编号</w:t>
      </w:r>
      <w:r w:rsidR="00BC618E">
        <w:rPr>
          <w:rFonts w:ascii="Times New Roman" w:eastAsia="宋体" w:hAnsi="Times New Roman" w:hint="eastAsia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到</w:t>
      </w:r>
      <w:r w:rsidRPr="007B3361">
        <w:rPr>
          <w:rFonts w:ascii="Times New Roman" w:eastAsia="宋体" w:hAnsi="Times New Roman"/>
          <w:kern w:val="2"/>
          <w:szCs w:val="21"/>
        </w:rPr>
        <w:t>numPartitions-1</w:t>
      </w:r>
      <w:r w:rsidR="00BC618E">
        <w:rPr>
          <w:rFonts w:ascii="Times New Roman" w:eastAsia="宋体" w:hAnsi="Times New Roman" w:hint="eastAsia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EE5AF0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 xml:space="preserve">equals():Java </w:t>
      </w:r>
      <w:r w:rsidRPr="007B3361">
        <w:rPr>
          <w:rFonts w:ascii="Times New Roman" w:eastAsia="宋体" w:hAnsi="Times New Roman"/>
          <w:kern w:val="2"/>
          <w:szCs w:val="21"/>
        </w:rPr>
        <w:t>判断相等性的标准方法。这个方法的实现非常重要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需要用这个方法来检查你的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对象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是否和其他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实例相同，这样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才可以判断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方式是否相同</w:t>
      </w:r>
    </w:p>
    <w:p w14:paraId="7C79AC0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1_partitionBy {</w:t>
      </w:r>
    </w:p>
    <w:p w14:paraId="62CAC4F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F2376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243584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9FA0E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2EC550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F85926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4D619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DA6B4B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F70249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39216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6C3571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F1E68C" w14:textId="5AE846C1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aa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(2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bbb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(3, "ccc")), 3)</w:t>
      </w:r>
    </w:p>
    <w:p w14:paraId="1BEF300F" w14:textId="77777777" w:rsidR="00E478EB" w:rsidRPr="007B3361" w:rsidRDefault="00E478EB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26821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5D59A8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3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.partitionB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new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y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3A8425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0619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7A1A07D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rdd3.mapPartitionsWithIndex(</w:t>
      </w:r>
    </w:p>
    <w:p w14:paraId="53ABF94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s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ndex,_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)</w:t>
      </w:r>
    </w:p>
    <w:p w14:paraId="0786225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FDFEA0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22C00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dex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2D95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BBCCD2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16FD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DF7ACD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1ADFC3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B16A2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41248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4523B6F2" w14:textId="4213700A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y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um: Int) extends Partitioner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EBDF922" w14:textId="77777777" w:rsidR="00E478EB" w:rsidRPr="007B3361" w:rsidRDefault="00E478EB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2E429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的分区数</w:t>
      </w:r>
    </w:p>
    <w:p w14:paraId="37BCC10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numPartitio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Int = num</w:t>
      </w:r>
    </w:p>
    <w:p w14:paraId="5F45987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F6B0D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具体分区逻辑</w:t>
      </w:r>
    </w:p>
    <w:p w14:paraId="11EA4CD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getPartitio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key: Any): Int = {</w:t>
      </w:r>
    </w:p>
    <w:p w14:paraId="6492CB2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88FC2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key.isInstanceOf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Int]) {</w:t>
      </w:r>
    </w:p>
    <w:p w14:paraId="183E1B3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A7E07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eyI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key.asInstanceOf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Int]</w:t>
      </w:r>
    </w:p>
    <w:p w14:paraId="405BA90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if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keyI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% 2 == 0)</w:t>
      </w:r>
    </w:p>
    <w:p w14:paraId="17710D7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0</w:t>
      </w:r>
    </w:p>
    <w:p w14:paraId="671DB15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else</w:t>
      </w:r>
    </w:p>
    <w:p w14:paraId="792867A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1</w:t>
      </w:r>
    </w:p>
    <w:p w14:paraId="1E1CB1A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}els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4DD9358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0</w:t>
      </w:r>
    </w:p>
    <w:p w14:paraId="20E85E2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}</w:t>
      </w:r>
    </w:p>
    <w:p w14:paraId="0D70E8A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F99B9B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775742D" w14:textId="7D09134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3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聚合</w:t>
      </w:r>
      <w:r w:rsidRPr="007B3361">
        <w:rPr>
          <w:rFonts w:ascii="Times New Roman" w:eastAsia="宋体" w:hAnsi="Times New Roman"/>
        </w:rPr>
        <w:t>V</w:t>
      </w:r>
    </w:p>
    <w:p w14:paraId="3FF690A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71183A3F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func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, V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): RDD[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97F6C16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/>
          <w:kern w:val="2"/>
          <w:szCs w:val="21"/>
        </w:rPr>
        <w:t>func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(V, V) =&gt; V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: Int): RDD[(K, V)]</w:t>
      </w:r>
    </w:p>
    <w:p w14:paraId="386262B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该操作可以将</w:t>
      </w:r>
      <w:r w:rsidRPr="007B3361">
        <w:rPr>
          <w:rFonts w:ascii="Times New Roman" w:eastAsia="宋体" w:hAnsi="Times New Roman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元素按照相同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对</w:t>
      </w:r>
      <w:r w:rsidRPr="007B3361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进行聚合。其存在多种重载形式，还可以设置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。</w:t>
      </w:r>
    </w:p>
    <w:p w14:paraId="3172788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统计单词出现次数</w:t>
      </w:r>
    </w:p>
    <w:p w14:paraId="0F8594C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6827CFF" wp14:editId="070233DB">
            <wp:extent cx="4204335" cy="2843626"/>
            <wp:effectExtent l="0" t="0" r="5715" b="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2263"/>
                    <a:stretch/>
                  </pic:blipFill>
                  <pic:spPr bwMode="auto">
                    <a:xfrm>
                      <a:off x="0" y="0"/>
                      <a:ext cx="4211265" cy="2848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A4F3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2AACF90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2_reduc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"a",1),("b",5),("a",5),("b",2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的相加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duce: RDD[(String, Int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(v1,v2) =&gt; v1+v2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DA1613" w14:textId="0E7630F4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4 </w:t>
      </w:r>
      <w:proofErr w:type="spellStart"/>
      <w:r w:rsidRPr="007B3361">
        <w:rPr>
          <w:rFonts w:ascii="Times New Roman" w:eastAsia="宋体" w:hAnsi="Times New Roman"/>
        </w:rPr>
        <w:t>group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组</w:t>
      </w:r>
    </w:p>
    <w:p w14:paraId="718DA7E6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): RDD[(</w:t>
      </w:r>
      <w:r w:rsidRPr="008B2E69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 xml:space="preserve">, </w:t>
      </w:r>
      <w:proofErr w:type="spellStart"/>
      <w:r w:rsidRPr="008B2E69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8B2E69">
        <w:rPr>
          <w:rFonts w:ascii="Times New Roman" w:eastAsia="宋体" w:hAnsi="Times New Roman"/>
          <w:color w:val="FF0000"/>
          <w:kern w:val="2"/>
          <w:szCs w:val="21"/>
        </w:rPr>
        <w:t>[V]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26F09F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8DDC8F4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proofErr w:type="spell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对每个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操作，但只生成一个</w:t>
      </w:r>
      <w:r w:rsidRPr="007B3361">
        <w:rPr>
          <w:rFonts w:ascii="Times New Roman" w:eastAsia="宋体" w:hAnsi="Times New Roman"/>
          <w:kern w:val="2"/>
          <w:szCs w:val="21"/>
        </w:rPr>
        <w:t>seq</w:t>
      </w:r>
      <w:r w:rsidRPr="007B3361">
        <w:rPr>
          <w:rFonts w:ascii="Times New Roman" w:eastAsia="宋体" w:hAnsi="Times New Roman"/>
          <w:kern w:val="2"/>
          <w:szCs w:val="21"/>
        </w:rPr>
        <w:t>，并不进行聚合。</w:t>
      </w:r>
    </w:p>
    <w:p w14:paraId="4F73276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可以指定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或者分区数（默认使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HashPartitioner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）</w:t>
      </w:r>
    </w:p>
    <w:p w14:paraId="0FBAC647" w14:textId="26A23816" w:rsidR="0064650C" w:rsidRPr="004E555A" w:rsidRDefault="0064650C" w:rsidP="0064650C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4E555A">
        <w:rPr>
          <w:rFonts w:ascii="Times New Roman" w:eastAsia="宋体" w:hAnsi="Times New Roman"/>
          <w:color w:val="FF0000"/>
          <w:kern w:val="2"/>
          <w:szCs w:val="21"/>
        </w:rPr>
        <w:t>3</w:t>
      </w:r>
      <w:r w:rsidRPr="004E555A">
        <w:rPr>
          <w:rFonts w:ascii="Times New Roman" w:eastAsia="宋体" w:hAnsi="Times New Roman"/>
          <w:color w:val="FF0000"/>
          <w:kern w:val="2"/>
          <w:szCs w:val="21"/>
        </w:rPr>
        <w:t>）需求说明：统计单词出现次数</w:t>
      </w:r>
      <w:r w:rsidR="004E555A">
        <w:rPr>
          <w:rFonts w:ascii="Times New Roman" w:eastAsia="宋体" w:hAnsi="Times New Roman" w:hint="eastAsia"/>
          <w:color w:val="FF0000"/>
          <w:kern w:val="2"/>
          <w:szCs w:val="21"/>
        </w:rPr>
        <w:t>（重画一下图）</w:t>
      </w:r>
    </w:p>
    <w:p w14:paraId="0B5545F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A8C1DB7" wp14:editId="6C5CE86B">
            <wp:extent cx="4141394" cy="3049799"/>
            <wp:effectExtent l="0" t="0" r="0" b="0"/>
            <wp:docPr id="244" name="图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55259" cy="30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9189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7E09A1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3_groupByKey {</w:t>
      </w:r>
    </w:p>
    <w:p w14:paraId="1E834FC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98315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FAA1C0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029D5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5C3B5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C5EA10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534FA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2354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E61C12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3CD25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535DF1C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612270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("a",1),("b",5),("a",5),("b",2)))</w:t>
      </w:r>
    </w:p>
    <w:p w14:paraId="1170246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31CD6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聚合到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中</w:t>
      </w:r>
    </w:p>
    <w:p w14:paraId="0FA29D0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group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terab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Int]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roup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6C6FB60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4A69D6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</w:p>
    <w:p w14:paraId="56F2670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group.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C67E1E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2852D4C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相加结果</w:t>
      </w:r>
    </w:p>
    <w:p w14:paraId="0CBAB3E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roup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t=&gt;(t._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,t._2.sum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194B9A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A3047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F06B4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4F84D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CA7F8F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079CF6" w14:textId="3761DF0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5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和</w:t>
      </w:r>
      <w:proofErr w:type="spellStart"/>
      <w:r w:rsidRPr="007B3361">
        <w:rPr>
          <w:rFonts w:ascii="Times New Roman" w:eastAsia="宋体" w:hAnsi="Times New Roman"/>
        </w:rPr>
        <w:t>groupByKey</w:t>
      </w:r>
      <w:proofErr w:type="spellEnd"/>
      <w:r w:rsidRPr="007B3361">
        <w:rPr>
          <w:rFonts w:ascii="Times New Roman" w:eastAsia="宋体" w:hAnsi="Times New Roman"/>
        </w:rPr>
        <w:t>区别</w:t>
      </w:r>
    </w:p>
    <w:p w14:paraId="461D52CC" w14:textId="7A2B9ED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聚合，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之前有</w:t>
      </w:r>
      <w:r w:rsidRPr="007B3361">
        <w:rPr>
          <w:rFonts w:ascii="Times New Roman" w:eastAsia="宋体" w:hAnsi="Times New Roman"/>
          <w:kern w:val="2"/>
          <w:szCs w:val="21"/>
        </w:rPr>
        <w:t>combine</w:t>
      </w:r>
      <w:r w:rsidRPr="007B3361">
        <w:rPr>
          <w:rFonts w:ascii="Times New Roman" w:eastAsia="宋体" w:hAnsi="Times New Roman"/>
          <w:kern w:val="2"/>
          <w:szCs w:val="21"/>
        </w:rPr>
        <w:t>（预聚合）操作，返回结果是</w:t>
      </w:r>
      <w:r w:rsidRPr="007B3361">
        <w:rPr>
          <w:rFonts w:ascii="Times New Roman" w:eastAsia="宋体" w:hAnsi="Times New Roman"/>
          <w:kern w:val="2"/>
          <w:szCs w:val="21"/>
        </w:rPr>
        <w:t>RDD[</w:t>
      </w:r>
      <w:r w:rsidR="009C54B4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  <w:r w:rsidR="009C54B4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]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6DFE363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group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分组，直接进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C73FC6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开发指导：在不影响业务逻辑的前提下，优先选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reduce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。求和操作不影响业务逻辑，求平均值影响业务逻辑。</w:t>
      </w:r>
    </w:p>
    <w:p w14:paraId="18A7F762" w14:textId="38BCCFC3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6 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处理分区内和分区间逻辑</w:t>
      </w:r>
    </w:p>
    <w:p w14:paraId="7ECA21E5" w14:textId="29F2EAB9" w:rsidR="0064650C" w:rsidRPr="007B3361" w:rsidRDefault="005F6AF9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672389A8" wp14:editId="12503F18">
            <wp:extent cx="5274310" cy="2750820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3505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需求分析</w:t>
      </w:r>
    </w:p>
    <w:p w14:paraId="67AE0713" w14:textId="036311B8" w:rsidR="0064650C" w:rsidRPr="007B3361" w:rsidRDefault="005F6AF9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lastRenderedPageBreak/>
        <w:drawing>
          <wp:inline distT="0" distB="0" distL="0" distR="0" wp14:anchorId="0AAB5F51" wp14:editId="5C1B6C2E">
            <wp:extent cx="5274310" cy="2701290"/>
            <wp:effectExtent l="0" t="0" r="2540" b="381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24C3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62423AB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4_aggregat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"a", 3), ("a", 2), ("c", 4), ("b", 3), ("c", 6), ("c", 8)),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取出每个分区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对应值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的最大值，然后相加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th.max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, _), _ + 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1D421F4" w14:textId="1A91915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7 </w:t>
      </w:r>
      <w:proofErr w:type="spellStart"/>
      <w:r w:rsidRPr="007B3361">
        <w:rPr>
          <w:rFonts w:ascii="Times New Roman" w:eastAsia="宋体" w:hAnsi="Times New Roman"/>
        </w:rPr>
        <w:t>fold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分区内和分区间相同的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()</w:t>
      </w:r>
    </w:p>
    <w:p w14:paraId="62275771" w14:textId="4C28DAB7" w:rsidR="0064650C" w:rsidRPr="007B3361" w:rsidRDefault="005F6AF9" w:rsidP="0064650C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65B8BBA" wp14:editId="4D1CD042">
            <wp:extent cx="5274310" cy="2694940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2870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：</w:t>
      </w:r>
    </w:p>
    <w:p w14:paraId="6B1316D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5_foldByKey {</w:t>
      </w:r>
    </w:p>
    <w:p w14:paraId="56604D9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E3E4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6F8E7A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DB45F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818B25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67F36C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9657BD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54B966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FD6D8D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048C87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33FE88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5C784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list: List[(String, Int)] = List(("a",1),("a",1),("a",1),("b",1),("b",1),("b",1),("b",1),("a",1))</w:t>
      </w:r>
    </w:p>
    <w:p w14:paraId="522711C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,2)</w:t>
      </w:r>
    </w:p>
    <w:p w14:paraId="3FE2188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FD3919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求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count</w:t>
      </w:r>
    </w:p>
    <w:p w14:paraId="5286121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ByKe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,_+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7C7014C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2DAFBA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oldByKey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5F40C6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CBF2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88F39E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9AD25D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926C0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47DD42" w14:textId="66DE7F18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8 </w:t>
      </w:r>
      <w:proofErr w:type="spellStart"/>
      <w:r w:rsidRPr="007B3361">
        <w:rPr>
          <w:rFonts w:ascii="Times New Roman" w:eastAsia="宋体" w:hAnsi="Times New Roman"/>
        </w:rPr>
        <w:t>combine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转换结构后分区内和分区间操作</w:t>
      </w:r>
    </w:p>
    <w:p w14:paraId="0DFFD8BD" w14:textId="7E111D55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</w:p>
    <w:p w14:paraId="2B2A812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def 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>[C</w:t>
      </w:r>
      <w:proofErr w:type="gramStart"/>
      <w:r w:rsidRPr="007B3361">
        <w:rPr>
          <w:rFonts w:ascii="Times New Roman" w:eastAsia="宋体" w:hAnsi="Times New Roman"/>
          <w:szCs w:val="21"/>
        </w:rPr>
        <w:t>](</w:t>
      </w:r>
      <w:proofErr w:type="gramEnd"/>
    </w:p>
    <w:p w14:paraId="18A8D13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szCs w:val="21"/>
        </w:rPr>
        <w:t>:</w:t>
      </w:r>
      <w:r w:rsidRPr="00C04B05">
        <w:rPr>
          <w:rFonts w:ascii="Times New Roman" w:eastAsia="宋体" w:hAnsi="Times New Roman"/>
          <w:color w:val="FF0000"/>
          <w:szCs w:val="21"/>
        </w:rPr>
        <w:t xml:space="preserve"> 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1F6EF8F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szCs w:val="21"/>
        </w:rPr>
        <w:t>: (</w:t>
      </w:r>
      <w:r w:rsidRPr="00C04B05">
        <w:rPr>
          <w:rFonts w:ascii="Times New Roman" w:eastAsia="宋体" w:hAnsi="Times New Roman"/>
          <w:color w:val="FF0000"/>
          <w:szCs w:val="21"/>
        </w:rPr>
        <w:t>C, V</w:t>
      </w:r>
      <w:r w:rsidRPr="007B3361">
        <w:rPr>
          <w:rFonts w:ascii="Times New Roman" w:eastAsia="宋体" w:hAnsi="Times New Roman"/>
          <w:szCs w:val="21"/>
        </w:rPr>
        <w:t xml:space="preserve">)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7F52926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</w:t>
      </w:r>
      <w:proofErr w:type="spellStart"/>
      <w:r w:rsidRPr="007B3361">
        <w:rPr>
          <w:rFonts w:ascii="Times New Roman" w:eastAsia="宋体" w:hAnsi="Times New Roman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: (C, C) =&gt; C): </w:t>
      </w:r>
      <w:proofErr w:type="gramStart"/>
      <w:r w:rsidRPr="007B3361">
        <w:rPr>
          <w:rFonts w:ascii="Times New Roman" w:eastAsia="宋体" w:hAnsi="Times New Roman"/>
          <w:szCs w:val="21"/>
        </w:rPr>
        <w:t>RDD[</w:t>
      </w:r>
      <w:proofErr w:type="gramEnd"/>
      <w:r w:rsidRPr="007B3361">
        <w:rPr>
          <w:rFonts w:ascii="Times New Roman" w:eastAsia="宋体" w:hAnsi="Times New Roman"/>
          <w:szCs w:val="21"/>
        </w:rPr>
        <w:t>(</w:t>
      </w:r>
      <w:r w:rsidRPr="00C04B05">
        <w:rPr>
          <w:rFonts w:ascii="Times New Roman" w:eastAsia="宋体" w:hAnsi="Times New Roman"/>
          <w:color w:val="FF0000"/>
          <w:szCs w:val="21"/>
        </w:rPr>
        <w:t>K, C</w:t>
      </w:r>
      <w:r w:rsidRPr="007B3361">
        <w:rPr>
          <w:rFonts w:ascii="Times New Roman" w:eastAsia="宋体" w:hAnsi="Times New Roman"/>
          <w:szCs w:val="21"/>
        </w:rPr>
        <w:t>)]</w:t>
      </w:r>
    </w:p>
    <w:p w14:paraId="1DC7050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转换数据的结构）</w:t>
      </w:r>
      <w:r w:rsidRPr="007B3361">
        <w:rPr>
          <w:rFonts w:ascii="Times New Roman" w:eastAsia="宋体" w:hAnsi="Times New Roman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() </w:t>
      </w:r>
      <w:r w:rsidRPr="007B3361">
        <w:rPr>
          <w:rFonts w:ascii="Times New Roman" w:eastAsia="宋体" w:hAnsi="Times New Roman"/>
          <w:szCs w:val="21"/>
        </w:rPr>
        <w:t>会遍历分区中的所有元素，因此每个元素的键要么还没有遇到过，要么就</w:t>
      </w:r>
      <w:proofErr w:type="gramStart"/>
      <w:r w:rsidRPr="007B3361">
        <w:rPr>
          <w:rFonts w:ascii="Times New Roman" w:eastAsia="宋体" w:hAnsi="Times New Roman"/>
          <w:szCs w:val="21"/>
        </w:rPr>
        <w:t>和之前</w:t>
      </w:r>
      <w:proofErr w:type="gramEnd"/>
      <w:r w:rsidRPr="007B3361">
        <w:rPr>
          <w:rFonts w:ascii="Times New Roman" w:eastAsia="宋体" w:hAnsi="Times New Roman"/>
          <w:szCs w:val="21"/>
        </w:rPr>
        <w:t>的某个元素的键相同。如果这是一个新的元素，</w:t>
      </w:r>
      <w:proofErr w:type="spellStart"/>
      <w:r w:rsidRPr="007B3361">
        <w:rPr>
          <w:rFonts w:ascii="Times New Roman" w:eastAsia="宋体" w:hAnsi="Times New Roman"/>
          <w:szCs w:val="21"/>
        </w:rPr>
        <w:t>combineByKey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会使用一个</w:t>
      </w:r>
      <w:proofErr w:type="gramStart"/>
      <w:r w:rsidRPr="007B3361">
        <w:rPr>
          <w:rFonts w:ascii="Times New Roman" w:eastAsia="宋体" w:hAnsi="Times New Roman"/>
          <w:szCs w:val="21"/>
        </w:rPr>
        <w:t>叫作</w:t>
      </w:r>
      <w:proofErr w:type="spellStart"/>
      <w:proofErr w:type="gramEnd"/>
      <w:r w:rsidRPr="007B3361">
        <w:rPr>
          <w:rFonts w:ascii="Times New Roman" w:eastAsia="宋体" w:hAnsi="Times New Roman"/>
          <w:szCs w:val="21"/>
        </w:rPr>
        <w:t>createCombiner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的函数来创建那个键对应的累加器的初始值</w:t>
      </w:r>
    </w:p>
    <w:p w14:paraId="7718E3B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分区内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如果这是一个在处理当前分区之前已经遇到的键，它会使用</w:t>
      </w:r>
      <w:proofErr w:type="spellStart"/>
      <w:r w:rsidRPr="007B3361">
        <w:rPr>
          <w:rFonts w:ascii="Times New Roman" w:eastAsia="宋体" w:hAnsi="Times New Roman"/>
          <w:szCs w:val="21"/>
        </w:rPr>
        <w:t>mergeValue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将该键的累加器对应的当前值与这个新的值进行合并</w:t>
      </w:r>
    </w:p>
    <w:p w14:paraId="10E5AFB7" w14:textId="719F379E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（分区间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由于每个分区都是独立处理的，因此对于同一个键可以有多个累加器。如果有两个或者更多的分区都有对应同一个键的累加器，就需要使用用户提供的</w:t>
      </w:r>
      <w:proofErr w:type="spellStart"/>
      <w:r w:rsidRPr="007B3361">
        <w:rPr>
          <w:rFonts w:ascii="Times New Roman" w:eastAsia="宋体" w:hAnsi="Times New Roman"/>
          <w:szCs w:val="21"/>
        </w:rPr>
        <w:t>mergeCombiners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将各个分区的结果进行合并。</w:t>
      </w:r>
    </w:p>
    <w:p w14:paraId="5692C23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</w:t>
      </w:r>
    </w:p>
    <w:p w14:paraId="5732984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针对相同</w:t>
      </w:r>
      <w:r w:rsidRPr="007B3361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，将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合并成一个集合。</w:t>
      </w:r>
    </w:p>
    <w:p w14:paraId="4B0951E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根据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计算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均值。（先计算每个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出现的次数以及可以</w:t>
      </w:r>
      <w:proofErr w:type="gramStart"/>
      <w:r w:rsidRPr="007B3361">
        <w:rPr>
          <w:rFonts w:ascii="Times New Roman" w:eastAsia="宋体" w:hAnsi="Times New Roman"/>
          <w:szCs w:val="21"/>
        </w:rPr>
        <w:t>对应值</w:t>
      </w:r>
      <w:proofErr w:type="gramEnd"/>
      <w:r w:rsidRPr="007B3361">
        <w:rPr>
          <w:rFonts w:ascii="Times New Roman" w:eastAsia="宋体" w:hAnsi="Times New Roman"/>
          <w:szCs w:val="21"/>
        </w:rPr>
        <w:t>的总和，再相除得到结果）</w:t>
      </w:r>
    </w:p>
    <w:p w14:paraId="3F990BC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需求分析：</w:t>
      </w:r>
    </w:p>
    <w:p w14:paraId="6D649AFD" w14:textId="405171D0" w:rsidR="0064650C" w:rsidRPr="007B3361" w:rsidRDefault="005F6AF9" w:rsidP="0064650C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F8820B7" wp14:editId="38C6AE05">
            <wp:extent cx="5274310" cy="2691130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DEB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B5FB1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6_combineByKey {</w:t>
      </w:r>
    </w:p>
    <w:p w14:paraId="4136028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0CFB0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D07BFB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51DC5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7DE24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05F536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0F6F7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F32C7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A0BDDE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4C8A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770418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list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st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String, Int)] = List(("a", 88), ("b", 95), ("a", 91), ("b", 93), ("a", 95), ("b", 98))</w:t>
      </w:r>
    </w:p>
    <w:p w14:paraId="388E7A2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input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, 2)</w:t>
      </w:r>
    </w:p>
    <w:p w14:paraId="4CF05CF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C2C52A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对应的值相加，同时记录该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出现的次数，放入一个二元组</w:t>
      </w:r>
    </w:p>
    <w:p w14:paraId="0B6C2E2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mbi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String, (Int, Int)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put.combin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</w:p>
    <w:p w14:paraId="50338BA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_, 1),</w:t>
      </w:r>
    </w:p>
    <w:p w14:paraId="648228D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acc: (Int, Int), v) =&gt; (acc._1 + v, acc._2 + 1),</w:t>
      </w:r>
    </w:p>
    <w:p w14:paraId="7065946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acc1: (Int, Int), acc2: (Int, Int)) =&gt; (acc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._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 + acc2._1, acc1._2 + acc2._2)</w:t>
      </w:r>
    </w:p>
    <w:p w14:paraId="03FAF42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)</w:t>
      </w:r>
    </w:p>
    <w:p w14:paraId="4D7579F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D51E5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合并后的结果</w:t>
      </w:r>
    </w:p>
    <w:p w14:paraId="40F919F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mbi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F65DAF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8E257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平均值</w:t>
      </w:r>
    </w:p>
    <w:p w14:paraId="753F7FF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mbine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{</w:t>
      </w:r>
    </w:p>
    <w:p w14:paraId="201C58B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key, value) =&gt; {</w:t>
      </w:r>
    </w:p>
    <w:p w14:paraId="7A84D47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key,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ue._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 / value._2.toDouble)</w:t>
      </w:r>
    </w:p>
    <w:p w14:paraId="54D81E4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020EF24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}.collec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272194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0F0E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C6656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D1E1AD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6F7C44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31B767" w14:textId="2CDD0C5B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9 </w:t>
      </w:r>
      <w:proofErr w:type="spellStart"/>
      <w:r w:rsidRPr="007B3361">
        <w:rPr>
          <w:rFonts w:ascii="Times New Roman" w:eastAsia="宋体" w:hAnsi="Times New Roman"/>
        </w:rPr>
        <w:t>reduce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fold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aggregateByKey</w:t>
      </w:r>
      <w:proofErr w:type="spellEnd"/>
      <w:r w:rsidRPr="007B3361">
        <w:rPr>
          <w:rFonts w:ascii="Times New Roman" w:eastAsia="宋体" w:hAnsi="Times New Roman"/>
        </w:rPr>
        <w:t>、</w:t>
      </w:r>
      <w:proofErr w:type="spellStart"/>
      <w:r w:rsidRPr="007B3361">
        <w:rPr>
          <w:rFonts w:ascii="Times New Roman" w:eastAsia="宋体" w:hAnsi="Times New Roman"/>
        </w:rPr>
        <w:t>combineByKey</w:t>
      </w:r>
      <w:proofErr w:type="spellEnd"/>
    </w:p>
    <w:p w14:paraId="7055BB90" w14:textId="2D423B3C" w:rsidR="0064650C" w:rsidRPr="007B3361" w:rsidRDefault="005F6AF9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60E72AFC" wp14:editId="3993652B">
            <wp:extent cx="5274310" cy="3441700"/>
            <wp:effectExtent l="0" t="0" r="2540" b="635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978A7" w14:textId="7CB2467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0 </w:t>
      </w:r>
      <w:proofErr w:type="spellStart"/>
      <w:r w:rsidRPr="007B3361">
        <w:rPr>
          <w:rFonts w:ascii="Times New Roman" w:eastAsia="宋体" w:hAnsi="Times New Roman"/>
        </w:rPr>
        <w:t>sortByKey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进行排序</w:t>
      </w:r>
    </w:p>
    <w:p w14:paraId="1A66638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505091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sortByKey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(</w:t>
      </w:r>
      <w:proofErr w:type="gramEnd"/>
    </w:p>
    <w:p w14:paraId="0D3B539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，升序</w:t>
      </w:r>
    </w:p>
    <w:p w14:paraId="38016D5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/>
          <w:kern w:val="2"/>
          <w:szCs w:val="21"/>
        </w:rPr>
        <w:t>self.partitions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>.length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)  : RDD[(</w:t>
      </w:r>
      <w:r w:rsidRPr="00C93DB3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29CD6F8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93BCF8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一个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必须实现</w:t>
      </w:r>
      <w:r w:rsidRPr="007B3361">
        <w:rPr>
          <w:rFonts w:ascii="Times New Roman" w:eastAsia="宋体" w:hAnsi="Times New Roman"/>
          <w:kern w:val="2"/>
          <w:szCs w:val="21"/>
        </w:rPr>
        <w:t>Ordered</w:t>
      </w:r>
      <w:r w:rsidRPr="007B3361">
        <w:rPr>
          <w:rFonts w:ascii="Times New Roman" w:eastAsia="宋体" w:hAnsi="Times New Roman"/>
          <w:kern w:val="2"/>
          <w:szCs w:val="21"/>
        </w:rPr>
        <w:t>接口，返回一个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排序的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69641B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的正序和倒序进行排序</w:t>
      </w:r>
    </w:p>
    <w:p w14:paraId="1D630B9A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34D4349" wp14:editId="061B2F73">
            <wp:extent cx="3343351" cy="1613746"/>
            <wp:effectExtent l="0" t="0" r="0" b="5715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44010" cy="161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E6C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3262B70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7_sort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3,"aa"),(6,"cc"),(2,"bb"),(1,"dd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正序（默认顺序）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true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bookmarkStart w:id="1" w:name="_Hlk27207851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倒序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or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false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bookmarkEnd w:id="1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14C497" w14:textId="66EE1D87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11 </w:t>
      </w:r>
      <w:proofErr w:type="spellStart"/>
      <w:r w:rsidRPr="007B3361">
        <w:rPr>
          <w:rFonts w:ascii="Times New Roman" w:eastAsia="宋体" w:hAnsi="Times New Roman"/>
        </w:rPr>
        <w:t>mapValues</w:t>
      </w:r>
      <w:proofErr w:type="spellEnd"/>
      <w:r w:rsidRPr="007B3361">
        <w:rPr>
          <w:rFonts w:ascii="Times New Roman" w:eastAsia="宋体" w:hAnsi="Times New Roman"/>
        </w:rPr>
        <w:t>()</w:t>
      </w:r>
      <w:r w:rsidRPr="007B3361">
        <w:rPr>
          <w:rFonts w:ascii="Times New Roman" w:eastAsia="宋体" w:hAnsi="Times New Roman"/>
        </w:rPr>
        <w:t>只对</w:t>
      </w:r>
      <w:r w:rsidRPr="007B3361">
        <w:rPr>
          <w:rFonts w:ascii="Times New Roman" w:eastAsia="宋体" w:hAnsi="Times New Roman"/>
        </w:rPr>
        <w:t>V</w:t>
      </w:r>
      <w:r w:rsidRPr="007B3361">
        <w:rPr>
          <w:rFonts w:ascii="Times New Roman" w:eastAsia="宋体" w:hAnsi="Times New Roman"/>
        </w:rPr>
        <w:t>进行操作</w:t>
      </w:r>
    </w:p>
    <w:p w14:paraId="07C6930D" w14:textId="2108FA7B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r w:rsidRPr="007B3361">
        <w:rPr>
          <w:rFonts w:ascii="Times New Roman" w:eastAsia="宋体" w:hAnsi="Times New Roman"/>
          <w:szCs w:val="21"/>
        </w:rPr>
        <w:t>mapValues</w:t>
      </w:r>
      <w:proofErr w:type="spellEnd"/>
      <w:r w:rsidRPr="007B3361">
        <w:rPr>
          <w:rFonts w:ascii="Times New Roman" w:eastAsia="宋体" w:hAnsi="Times New Roman"/>
          <w:szCs w:val="21"/>
        </w:rPr>
        <w:t>[U</w:t>
      </w:r>
      <w:proofErr w:type="gramStart"/>
      <w:r w:rsidRPr="007B3361">
        <w:rPr>
          <w:rFonts w:ascii="Times New Roman" w:eastAsia="宋体" w:hAnsi="Times New Roman"/>
          <w:szCs w:val="21"/>
        </w:rPr>
        <w:t>](</w:t>
      </w:r>
      <w:proofErr w:type="gramEnd"/>
      <w:r w:rsidRPr="007B3361">
        <w:rPr>
          <w:rFonts w:ascii="Times New Roman" w:eastAsia="宋体" w:hAnsi="Times New Roman"/>
          <w:szCs w:val="21"/>
        </w:rPr>
        <w:t xml:space="preserve">f: </w:t>
      </w:r>
      <w:r w:rsidRPr="00C93DB3">
        <w:rPr>
          <w:rFonts w:ascii="Times New Roman" w:eastAsia="宋体" w:hAnsi="Times New Roman"/>
          <w:color w:val="FF0000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: RDD[(</w:t>
      </w:r>
      <w:r w:rsidRPr="00C93DB3">
        <w:rPr>
          <w:rFonts w:ascii="Times New Roman" w:eastAsia="宋体" w:hAnsi="Times New Roman"/>
          <w:color w:val="FF0000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 xml:space="preserve">,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]</w:t>
      </w:r>
    </w:p>
    <w:p w14:paraId="6804040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针对于</w:t>
      </w:r>
      <w:r w:rsidRPr="007B3361">
        <w:rPr>
          <w:rFonts w:ascii="Times New Roman" w:eastAsia="宋体" w:hAnsi="Times New Roman"/>
          <w:szCs w:val="21"/>
        </w:rPr>
        <w:t>(K,V)</w:t>
      </w:r>
      <w:r w:rsidRPr="007B3361">
        <w:rPr>
          <w:rFonts w:ascii="Times New Roman" w:eastAsia="宋体" w:hAnsi="Times New Roman"/>
          <w:szCs w:val="21"/>
        </w:rPr>
        <w:t>形式的类型只对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进行操作</w:t>
      </w:r>
    </w:p>
    <w:p w14:paraId="7D1C7EF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添加字符串</w:t>
      </w:r>
      <w:r w:rsidRPr="007B3361">
        <w:rPr>
          <w:rFonts w:ascii="Times New Roman" w:eastAsia="宋体" w:hAnsi="Times New Roman"/>
          <w:szCs w:val="21"/>
        </w:rPr>
        <w:t>"|||"</w:t>
      </w:r>
    </w:p>
    <w:p w14:paraId="49401A41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BF7FFC7" wp14:editId="541C6D8D">
            <wp:extent cx="2915492" cy="1613535"/>
            <wp:effectExtent l="0" t="0" r="0" b="5715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1955" t="4084"/>
                    <a:stretch/>
                  </pic:blipFill>
                  <pic:spPr bwMode="auto">
                    <a:xfrm>
                      <a:off x="0" y="0"/>
                      <a:ext cx="2925518" cy="1619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C1CE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：</w:t>
      </w:r>
    </w:p>
    <w:p w14:paraId="0C2ED7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8_mapValues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a"), (1, "d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Pr="007B3361">
        <w:rPr>
          <w:rFonts w:ascii="Times New Roman" w:eastAsia="宋体" w:hAnsi="Times New Roman" w:cs="Times New Roman"/>
          <w:sz w:val="21"/>
          <w:szCs w:val="21"/>
        </w:rPr>
        <w:t>添加字符串</w:t>
      </w:r>
      <w:r w:rsidRPr="007B3361">
        <w:rPr>
          <w:rFonts w:ascii="Times New Roman" w:eastAsia="宋体" w:hAnsi="Times New Roman" w:cs="Times New Roman"/>
          <w:sz w:val="21"/>
          <w:szCs w:val="21"/>
        </w:rPr>
        <w:t>"|||"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Value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 + "|||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C022885" w14:textId="22F825B1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2 join()</w:t>
      </w:r>
      <w:r w:rsidRPr="007B3361">
        <w:rPr>
          <w:rFonts w:ascii="Times New Roman" w:eastAsia="宋体" w:hAnsi="Times New Roman"/>
        </w:rPr>
        <w:t>连接</w:t>
      </w:r>
    </w:p>
    <w:p w14:paraId="79D97F9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8006E57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join[W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</w:t>
      </w:r>
      <w:proofErr w:type="gramEnd"/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, W</w:t>
      </w:r>
      <w:r w:rsidRPr="007B3361">
        <w:rPr>
          <w:rFonts w:ascii="Times New Roman" w:eastAsia="宋体" w:hAnsi="Times New Roman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 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V, W</w:t>
      </w:r>
      <w:r w:rsidRPr="007B3361">
        <w:rPr>
          <w:rFonts w:ascii="Times New Roman" w:eastAsia="宋体" w:hAnsi="Times New Roman"/>
          <w:kern w:val="2"/>
          <w:szCs w:val="21"/>
        </w:rPr>
        <w:t>))]</w:t>
      </w:r>
    </w:p>
    <w:p w14:paraId="3395D925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join[W</w:t>
      </w:r>
      <w:proofErr w:type="gramStart"/>
      <w:r w:rsidRPr="007B3361">
        <w:rPr>
          <w:rFonts w:ascii="Times New Roman" w:eastAsia="宋体" w:hAnsi="Times New Roman"/>
          <w:kern w:val="2"/>
          <w:szCs w:val="21"/>
        </w:rPr>
        <w:t>](</w:t>
      </w:r>
      <w:proofErr w:type="gramEnd"/>
      <w:r w:rsidRPr="007B3361">
        <w:rPr>
          <w:rFonts w:ascii="Times New Roman" w:eastAsia="宋体" w:hAnsi="Times New Roman"/>
          <w:kern w:val="2"/>
          <w:szCs w:val="21"/>
        </w:rPr>
        <w:t xml:space="preserve">other: RDD[(K, W)], 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numPartitions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 xml:space="preserve">: Int): RDD[(K, (V, W))] </w:t>
      </w:r>
    </w:p>
    <w:p w14:paraId="16B83C9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4F9C9D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返回一个相同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对应的所有元素对在一起的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V,W)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6DC04A0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相同的数据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聚合到一个元组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04E455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1A3A884" wp14:editId="5E84B82D">
            <wp:extent cx="2801711" cy="3119285"/>
            <wp:effectExtent l="0" t="0" r="0" b="508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13435" cy="313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EFF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A0BC3A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9_joi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"a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 4), (2, 5), (4, 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join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并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joi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5CE7F5" w14:textId="1139A11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3 cogroup()</w:t>
      </w:r>
      <w:proofErr w:type="gramStart"/>
      <w:r w:rsidRPr="007B3361">
        <w:rPr>
          <w:rFonts w:ascii="Times New Roman" w:eastAsia="宋体" w:hAnsi="Times New Roman"/>
        </w:rPr>
        <w:t>类似全</w:t>
      </w:r>
      <w:proofErr w:type="gramEnd"/>
      <w:r w:rsidRPr="007B3361">
        <w:rPr>
          <w:rFonts w:ascii="Times New Roman" w:eastAsia="宋体" w:hAnsi="Times New Roman"/>
        </w:rPr>
        <w:t>连接，但是在同一个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中对</w:t>
      </w:r>
      <w:r w:rsidRPr="007B3361">
        <w:rPr>
          <w:rFonts w:ascii="Times New Roman" w:eastAsia="宋体" w:hAnsi="Times New Roman"/>
        </w:rPr>
        <w:t>key</w:t>
      </w:r>
      <w:r w:rsidRPr="007B3361">
        <w:rPr>
          <w:rFonts w:ascii="Times New Roman" w:eastAsia="宋体" w:hAnsi="Times New Roman"/>
        </w:rPr>
        <w:t>聚合</w:t>
      </w:r>
    </w:p>
    <w:p w14:paraId="1DFCD6C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def cogroup[W</w:t>
      </w:r>
      <w:proofErr w:type="gramStart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](</w:t>
      </w:r>
      <w:proofErr w:type="gramEnd"/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W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, (</w:t>
      </w:r>
      <w:proofErr w:type="spellStart"/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462A55">
        <w:rPr>
          <w:rFonts w:ascii="Times New Roman" w:eastAsia="宋体" w:hAnsi="Times New Roman"/>
          <w:color w:val="FF0000"/>
          <w:kern w:val="2"/>
          <w:szCs w:val="21"/>
        </w:rPr>
        <w:t>[V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proofErr w:type="spellStart"/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462A55">
        <w:rPr>
          <w:rFonts w:ascii="Times New Roman" w:eastAsia="宋体" w:hAnsi="Times New Roman"/>
          <w:color w:val="FF0000"/>
          <w:kern w:val="2"/>
          <w:szCs w:val="21"/>
        </w:rPr>
        <w:t>[W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)]</w:t>
      </w:r>
    </w:p>
    <w:p w14:paraId="07C98F7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功能说明</w:t>
      </w:r>
    </w:p>
    <w:p w14:paraId="5A9211B6" w14:textId="6F72B0A5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lastRenderedPageBreak/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上调用，返回一个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&lt;V&gt;,</w:t>
      </w:r>
      <w:proofErr w:type="spellStart"/>
      <w:r w:rsidRPr="007B3361">
        <w:rPr>
          <w:rFonts w:ascii="Times New Roman" w:eastAsia="宋体" w:hAnsi="Times New Roman"/>
          <w:color w:val="FF0000"/>
          <w:kern w:val="2"/>
          <w:szCs w:val="21"/>
        </w:rPr>
        <w:t>Iterabl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&lt;W&gt;)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类型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</w:p>
    <w:p w14:paraId="0D456BDE" w14:textId="77777777" w:rsidR="0090745D" w:rsidRPr="007B3361" w:rsidRDefault="0090745D" w:rsidP="0090745D">
      <w:pPr>
        <w:pStyle w:val="a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操作两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V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元素，每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相同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ey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元素分别聚合成一个集合。</w:t>
      </w:r>
    </w:p>
    <w:p w14:paraId="30BE5D8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3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需求说明：创建两个</w:t>
      </w:r>
      <w:proofErr w:type="spellStart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key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相同的数据聚合到一个迭代器。</w:t>
      </w:r>
    </w:p>
    <w:p w14:paraId="1216681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49A8997" wp14:editId="579D2744">
            <wp:extent cx="3129382" cy="3236440"/>
            <wp:effectExtent l="0" t="0" r="0" b="254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36942" cy="324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441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4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代码实现：</w:t>
      </w:r>
    </w:p>
    <w:p w14:paraId="00C77B42" w14:textId="77777777" w:rsidR="00FD6DB2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10_cogroup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"a"),(2,"b"),(3,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dd1: RDD[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4),(2,5),(</w:t>
      </w:r>
      <w:r w:rsidR="00462A55">
        <w:rPr>
          <w:rFonts w:ascii="Times New Roman" w:eastAsia="宋体" w:hAnsi="Times New Roman" w:cs="Times New Roman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sz w:val="21"/>
          <w:szCs w:val="21"/>
        </w:rPr>
        <w:t>,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cogroup</w:t>
      </w:r>
      <w:r w:rsidRPr="007B3361">
        <w:rPr>
          <w:rFonts w:ascii="Times New Roman" w:eastAsia="宋体" w:hAnsi="Times New Roman" w:cs="Times New Roman"/>
          <w:sz w:val="21"/>
          <w:szCs w:val="21"/>
        </w:rPr>
        <w:t>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结果</w:t>
      </w:r>
    </w:p>
    <w:p w14:paraId="2F988FD3" w14:textId="5B2FC6E2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1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a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4)))</w:t>
      </w:r>
    </w:p>
    <w:p w14:paraId="0AD2595D" w14:textId="70303AC0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2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b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5)))</w:t>
      </w:r>
    </w:p>
    <w:p w14:paraId="42BAF1BE" w14:textId="5F3FD807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FD6DB2">
        <w:rPr>
          <w:rFonts w:ascii="Times New Roman" w:eastAsia="宋体" w:hAnsi="Times New Roman" w:cs="Times New Roman"/>
          <w:sz w:val="21"/>
          <w:szCs w:val="21"/>
        </w:rPr>
        <w:t>3,(</w:t>
      </w:r>
      <w:proofErr w:type="spellStart"/>
      <w:proofErr w:type="gramEnd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c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)))</w:t>
      </w:r>
    </w:p>
    <w:p w14:paraId="0613EC12" w14:textId="30DB7D8A" w:rsidR="0064650C" w:rsidRPr="007B3361" w:rsidRDefault="00FD6DB2" w:rsidP="005F6AF9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</w:t>
      </w:r>
      <w:r>
        <w:rPr>
          <w:rFonts w:ascii="Times New Roman" w:eastAsia="宋体" w:hAnsi="Times New Roman" w:cs="Times New Roman"/>
          <w:sz w:val="21"/>
          <w:szCs w:val="21"/>
        </w:rPr>
        <w:t xml:space="preserve">/ </w:t>
      </w:r>
      <w:r w:rsidRPr="00FD6DB2">
        <w:rPr>
          <w:rFonts w:ascii="Times New Roman" w:eastAsia="宋体" w:hAnsi="Times New Roman" w:cs="Times New Roman"/>
          <w:sz w:val="21"/>
          <w:szCs w:val="21"/>
        </w:rPr>
        <w:t>(4,(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),</w:t>
      </w:r>
      <w:proofErr w:type="spellStart"/>
      <w:r w:rsidRPr="00FD6DB2">
        <w:rPr>
          <w:rFonts w:ascii="Times New Roman" w:eastAsia="宋体" w:hAnsi="Times New Roman" w:cs="Times New Roman"/>
          <w:sz w:val="21"/>
          <w:szCs w:val="21"/>
        </w:rPr>
        <w:t>CompactBuffer</w:t>
      </w:r>
      <w:proofErr w:type="spellEnd"/>
      <w:r w:rsidRPr="00FD6DB2">
        <w:rPr>
          <w:rFonts w:ascii="Times New Roman" w:eastAsia="宋体" w:hAnsi="Times New Roman" w:cs="Times New Roman"/>
          <w:sz w:val="21"/>
          <w:szCs w:val="21"/>
        </w:rPr>
        <w:t>(6))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group</w:t>
      </w:r>
      <w:proofErr w:type="spellEnd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rdd1).collect().foreach(</w:t>
      </w:r>
      <w:proofErr w:type="spellStart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4.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4650C"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="0064650C"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="0064650C"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64650C"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4D1284D" w14:textId="2490E45C" w:rsidR="007217B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217B1" w:rsidRPr="007B3361">
        <w:rPr>
          <w:rFonts w:ascii="Times New Roman" w:eastAsia="宋体" w:hAnsi="Times New Roman"/>
          <w:color w:val="auto"/>
          <w:sz w:val="28"/>
          <w:szCs w:val="28"/>
        </w:rPr>
        <w:t>Action</w:t>
      </w:r>
      <w:r w:rsidR="009959F8" w:rsidRPr="007B3361">
        <w:rPr>
          <w:rFonts w:ascii="Times New Roman" w:eastAsia="宋体" w:hAnsi="Times New Roman"/>
          <w:color w:val="auto"/>
          <w:sz w:val="28"/>
          <w:szCs w:val="28"/>
        </w:rPr>
        <w:t>行动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</w:p>
    <w:p w14:paraId="25EB424D" w14:textId="00DA8C16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t>行动算子是触发了整个作业的执行。因为转换算子都是</w:t>
      </w:r>
      <w:proofErr w:type="gramStart"/>
      <w:r w:rsidRPr="007B3361">
        <w:rPr>
          <w:rFonts w:ascii="Times New Roman" w:eastAsia="宋体" w:hAnsi="Times New Roman"/>
        </w:rPr>
        <w:t>懒</w:t>
      </w:r>
      <w:proofErr w:type="gramEnd"/>
      <w:r w:rsidRPr="007B3361">
        <w:rPr>
          <w:rFonts w:ascii="Times New Roman" w:eastAsia="宋体" w:hAnsi="Times New Roman"/>
        </w:rPr>
        <w:t>加载，并不会立即执</w:t>
      </w:r>
      <w:r w:rsidRPr="007B3361">
        <w:rPr>
          <w:rFonts w:ascii="Times New Roman" w:eastAsia="宋体" w:hAnsi="Times New Roman"/>
          <w:szCs w:val="21"/>
        </w:rPr>
        <w:t>行。</w:t>
      </w:r>
    </w:p>
    <w:p w14:paraId="4A4BEA4A" w14:textId="32461106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action</w:t>
      </w:r>
      <w:proofErr w:type="gramEnd"/>
    </w:p>
    <w:p w14:paraId="4D5B598A" w14:textId="2D362EC1" w:rsidR="00AB2D21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educ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聚合</w:t>
      </w:r>
    </w:p>
    <w:p w14:paraId="4486ED9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reduce(</w:t>
      </w:r>
      <w:proofErr w:type="gramEnd"/>
      <w:r w:rsidRPr="007B3361">
        <w:rPr>
          <w:rFonts w:ascii="Times New Roman" w:eastAsia="宋体" w:hAnsi="Times New Roman"/>
          <w:szCs w:val="21"/>
        </w:rPr>
        <w:t>f: (T, T) =&gt; T): T</w:t>
      </w:r>
    </w:p>
    <w:p w14:paraId="0756316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</w:t>
      </w:r>
      <w:r w:rsidRPr="007B3361">
        <w:rPr>
          <w:rFonts w:ascii="Times New Roman" w:eastAsia="宋体" w:hAnsi="Times New Roman"/>
          <w:szCs w:val="21"/>
        </w:rPr>
        <w:t>f</w:t>
      </w:r>
      <w:r w:rsidRPr="007B3361">
        <w:rPr>
          <w:rFonts w:ascii="Times New Roman" w:eastAsia="宋体" w:hAnsi="Times New Roman"/>
          <w:szCs w:val="21"/>
        </w:rPr>
        <w:t>函数聚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所有元素，先聚合分区内数据，再聚合分区间数据。</w:t>
      </w:r>
    </w:p>
    <w:p w14:paraId="10B2B51C" w14:textId="2FAD3720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828D4A5" wp14:editId="569440F3">
            <wp:extent cx="2506980" cy="1569085"/>
            <wp:effectExtent l="19050" t="19050" r="26670" b="12065"/>
            <wp:docPr id="235" name="图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56908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AA17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聚合得到结果</w:t>
      </w:r>
    </w:p>
    <w:p w14:paraId="37BF736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1_reduce {</w:t>
      </w:r>
    </w:p>
    <w:p w14:paraId="46BAC36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5E64A5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EBEA6DF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14ACD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37FA23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D8413D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EF9F42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1835D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9D733E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FEE1B5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9C12A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846B0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450AED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590C4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聚合数据</w:t>
      </w:r>
    </w:p>
    <w:p w14:paraId="2637F16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4B35DE4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9E2BE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7276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C7F058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00358CB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936CF91" w14:textId="50CD5B34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2227DD1" w14:textId="7A02E08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llec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以数组的形式返回数据集</w:t>
      </w:r>
    </w:p>
    <w:p w14:paraId="3041B0D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collect(</w:t>
      </w:r>
      <w:proofErr w:type="gramEnd"/>
      <w:r w:rsidRPr="007B3361">
        <w:rPr>
          <w:rFonts w:ascii="Times New Roman" w:eastAsia="宋体" w:hAnsi="Times New Roman"/>
          <w:szCs w:val="21"/>
        </w:rPr>
        <w:t>): Array[T]</w:t>
      </w:r>
    </w:p>
    <w:p w14:paraId="632AE460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在驱动程序中，以数组</w:t>
      </w:r>
      <w:r w:rsidRPr="007B3361">
        <w:rPr>
          <w:rFonts w:ascii="Times New Roman" w:eastAsia="宋体" w:hAnsi="Times New Roman"/>
          <w:szCs w:val="21"/>
        </w:rPr>
        <w:t>Array</w:t>
      </w:r>
      <w:r w:rsidRPr="007B3361">
        <w:rPr>
          <w:rFonts w:ascii="Times New Roman" w:eastAsia="宋体" w:hAnsi="Times New Roman"/>
          <w:szCs w:val="21"/>
        </w:rPr>
        <w:t>的形式返回数据集的所有元素。</w:t>
      </w:r>
    </w:p>
    <w:p w14:paraId="7F882BC2" w14:textId="19B6E214" w:rsidR="00AB2D21" w:rsidRPr="007B3361" w:rsidRDefault="00772DB7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hAnsiTheme="minorHAnsi" w:cs="微软雅黑" w:hint="eastAsia"/>
          <w:noProof/>
          <w:color w:val="004080"/>
          <w:sz w:val="24"/>
          <w:lang w:val="zh-CN"/>
        </w:rPr>
        <w:drawing>
          <wp:inline distT="0" distB="0" distL="0" distR="0" wp14:anchorId="7DD40B0D" wp14:editId="422C6CB3">
            <wp:extent cx="2224948" cy="2292596"/>
            <wp:effectExtent l="0" t="0" r="444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01" cy="230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3BF7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所有的数据都会被拉取到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Driver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端，慎用</w:t>
      </w:r>
    </w:p>
    <w:p w14:paraId="78D51A29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内容收集到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打印</w:t>
      </w:r>
    </w:p>
    <w:p w14:paraId="5E846DD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2_collect {</w:t>
      </w:r>
    </w:p>
    <w:p w14:paraId="1977CF78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45EDEB3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692440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48B9E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5119CD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FBA41C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77AB4E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79F50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6BAE15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63BCE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F5355F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14DED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6AB57AE0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37D9FC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收集数据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</w:p>
    <w:p w14:paraId="2CB286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7F18E1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E43389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99F74C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EB0E0FF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88A3682" w14:textId="0EEA0E64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9A723E2" w14:textId="5AAFED5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元素个数</w:t>
      </w:r>
    </w:p>
    <w:p w14:paraId="4C1889B1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count(</w:t>
      </w:r>
      <w:proofErr w:type="gramEnd"/>
      <w:r w:rsidRPr="007B3361">
        <w:rPr>
          <w:rFonts w:ascii="Times New Roman" w:eastAsia="宋体" w:hAnsi="Times New Roman"/>
          <w:szCs w:val="21"/>
        </w:rPr>
        <w:t>): Long</w:t>
      </w:r>
    </w:p>
    <w:p w14:paraId="6467170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元素的个数</w:t>
      </w:r>
    </w:p>
    <w:p w14:paraId="61EC4010" w14:textId="39437F54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3615AFBB" wp14:editId="6F8E4C16">
            <wp:extent cx="2513330" cy="1799590"/>
            <wp:effectExtent l="19050" t="19050" r="20320" b="1016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330" cy="17995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286B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统计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条数</w:t>
      </w:r>
    </w:p>
    <w:p w14:paraId="03068D4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3_count {</w:t>
      </w:r>
    </w:p>
    <w:p w14:paraId="2D65B13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14C19B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84768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7C4C19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24454F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27C52A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67BE97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AB7A24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1D8DB1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75A4A7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DE77EC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4F7D0C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5210D0A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22AF7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4FB2B65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un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Long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un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160AB58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coun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3E1AD5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3C2D0A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3CB2A1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419F68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0BEC2C" w14:textId="2313EB98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A10495" w14:textId="4C1C81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irs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的第一个元素</w:t>
      </w:r>
    </w:p>
    <w:p w14:paraId="4E398E7C" w14:textId="32241A5B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first(</w:t>
      </w:r>
      <w:proofErr w:type="gramEnd"/>
      <w:r w:rsidRPr="007B3361">
        <w:rPr>
          <w:rFonts w:ascii="Times New Roman" w:eastAsia="宋体" w:hAnsi="Times New Roman"/>
          <w:szCs w:val="21"/>
        </w:rPr>
        <w:t>): T</w:t>
      </w:r>
    </w:p>
    <w:p w14:paraId="111C1A65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7E2D4504" w14:textId="199CA48C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90374A5" wp14:editId="45CCB76A">
            <wp:extent cx="2849245" cy="1751965"/>
            <wp:effectExtent l="19050" t="19050" r="27305" b="1968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175196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BDB0B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543B872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4_first {</w:t>
      </w:r>
    </w:p>
    <w:p w14:paraId="0ABC47F9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421D16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06B543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08B1F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45734D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09295E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28CFC6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5BB0A0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37D756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F0CF03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E684FF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2D166D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666410D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7E6D8F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5E1DE21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rst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rs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3B77FB0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rst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E51D00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962EF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0957D4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1F3A658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E5F8A4" w14:textId="447C35C0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754514" w14:textId="24FD177E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5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由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proofErr w:type="gram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</w:t>
      </w:r>
      <w:proofErr w:type="gram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元素组成的数组</w:t>
      </w:r>
    </w:p>
    <w:p w14:paraId="3FE7DA12" w14:textId="2E13DAD1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/>
          <w:szCs w:val="21"/>
        </w:rPr>
        <w:t>take(</w:t>
      </w:r>
      <w:proofErr w:type="gramEnd"/>
      <w:r w:rsidRPr="007B3361">
        <w:rPr>
          <w:rFonts w:ascii="Times New Roman" w:eastAsia="宋体" w:hAnsi="Times New Roman"/>
          <w:szCs w:val="21"/>
        </w:rPr>
        <w:t>num: Int): Array[T]</w:t>
      </w:r>
    </w:p>
    <w:p w14:paraId="3CA5BB28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一个由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前</w:t>
      </w:r>
      <w:r w:rsidRPr="007B3361">
        <w:rPr>
          <w:rFonts w:ascii="Times New Roman" w:eastAsia="宋体" w:hAnsi="Times New Roman"/>
          <w:szCs w:val="21"/>
        </w:rPr>
        <w:t>n</w:t>
      </w:r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元素组成的数组</w:t>
      </w:r>
    </w:p>
    <w:p w14:paraId="3D09C679" w14:textId="5C4BCFD5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149EC45F" wp14:editId="23859490">
            <wp:extent cx="3421380" cy="1811020"/>
            <wp:effectExtent l="19050" t="19050" r="26670" b="1778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181102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FDAB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统计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条数</w:t>
      </w:r>
    </w:p>
    <w:p w14:paraId="4CF275F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5_take {</w:t>
      </w:r>
    </w:p>
    <w:p w14:paraId="0CA4FDD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0AC05C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265FB0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D5D338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8ED46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1765D4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E4ACE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C90FE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373D46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DA94CB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2EFD5C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5E904F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3770511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E4E07C" w14:textId="6FB429C3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前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2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个元素</w:t>
      </w:r>
    </w:p>
    <w:p w14:paraId="6984E72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ake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tak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2AA50250" w14:textId="0ABC021E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akeResult</w:t>
      </w:r>
      <w:r w:rsidR="00CF5626">
        <w:rPr>
          <w:rFonts w:ascii="Times New Roman" w:eastAsia="宋体" w:hAnsi="Times New Roman" w:cs="Times New Roman"/>
          <w:sz w:val="21"/>
          <w:szCs w:val="21"/>
        </w:rPr>
        <w:t>.mkString</w:t>
      </w:r>
      <w:proofErr w:type="spellEnd"/>
      <w:r w:rsidR="00CF5626">
        <w:rPr>
          <w:rFonts w:ascii="Times New Roman" w:eastAsia="宋体" w:hAnsi="Times New Roman" w:cs="Times New Roman"/>
          <w:sz w:val="21"/>
          <w:szCs w:val="21"/>
        </w:rPr>
        <w:t>(</w:t>
      </w:r>
      <w:r w:rsidR="00CF5626" w:rsidRPr="00CF5626">
        <w:rPr>
          <w:rFonts w:ascii="Times New Roman" w:eastAsia="宋体" w:hAnsi="Times New Roman" w:cs="Times New Roman"/>
          <w:sz w:val="21"/>
          <w:szCs w:val="21"/>
        </w:rPr>
        <w:t>","</w:t>
      </w:r>
      <w:r w:rsidR="00CF5626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56788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5B899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BB6EC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E95B63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751A762" w14:textId="507C215D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7AE0B6" w14:textId="340C112A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6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Ordered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该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排序后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proofErr w:type="gram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</w:t>
      </w:r>
      <w:proofErr w:type="gram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元素组成的数组</w:t>
      </w:r>
    </w:p>
    <w:p w14:paraId="7F0B9130" w14:textId="24F39451" w:rsidR="00AB2D21" w:rsidRPr="00D34419" w:rsidRDefault="00AB2D21" w:rsidP="00ED6E9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takeOrdered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gramEnd"/>
      <w:r w:rsidRPr="00D34419">
        <w:rPr>
          <w:rFonts w:ascii="Times New Roman" w:eastAsia="宋体" w:hAnsi="Times New Roman"/>
          <w:color w:val="FF0000"/>
          <w:szCs w:val="21"/>
        </w:rPr>
        <w:t>num</w:t>
      </w:r>
      <w:r w:rsidRPr="007B3361">
        <w:rPr>
          <w:rFonts w:ascii="Times New Roman" w:eastAsia="宋体" w:hAnsi="Times New Roman"/>
          <w:szCs w:val="21"/>
        </w:rPr>
        <w:t xml:space="preserve">: Int)(implicit </w:t>
      </w:r>
      <w:proofErr w:type="spellStart"/>
      <w:r w:rsidRPr="007B3361">
        <w:rPr>
          <w:rFonts w:ascii="Times New Roman" w:eastAsia="宋体" w:hAnsi="Times New Roman"/>
          <w:szCs w:val="21"/>
        </w:rPr>
        <w:t>ord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: Ordering[T]): </w:t>
      </w:r>
      <w:r w:rsidRPr="00D34419">
        <w:rPr>
          <w:rFonts w:ascii="Times New Roman" w:eastAsia="宋体" w:hAnsi="Times New Roman"/>
          <w:color w:val="FF0000"/>
          <w:szCs w:val="21"/>
        </w:rPr>
        <w:t>Array[T]</w:t>
      </w:r>
    </w:p>
    <w:p w14:paraId="79CDCDE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排序后的前</w:t>
      </w:r>
      <w:r w:rsidRPr="007B3361">
        <w:rPr>
          <w:rFonts w:ascii="Times New Roman" w:eastAsia="宋体" w:hAnsi="Times New Roman"/>
          <w:szCs w:val="21"/>
        </w:rPr>
        <w:t>n</w:t>
      </w:r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元素组成的数组</w:t>
      </w:r>
    </w:p>
    <w:p w14:paraId="67620816" w14:textId="7D467FA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9E02FAE" wp14:editId="11748567">
            <wp:extent cx="3345180" cy="1781810"/>
            <wp:effectExtent l="19050" t="19050" r="26670" b="2794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17818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3DFC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takeOrdere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num: Int)(implici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Ordering[T]): Array[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ithSco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25CB90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......</w:t>
      </w:r>
    </w:p>
    <w:p w14:paraId="2A32EBF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RDDs.partitions.lengt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= 0) {</w:t>
      </w:r>
    </w:p>
    <w:p w14:paraId="7E92D92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ray.empty</w:t>
      </w:r>
      <w:proofErr w:type="spellEnd"/>
    </w:p>
    <w:p w14:paraId="62A10A5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 else {</w:t>
      </w:r>
    </w:p>
    <w:p w14:paraId="571600A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s.reduc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{ 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queue1, queue2) =&gt;</w:t>
      </w:r>
    </w:p>
    <w:p w14:paraId="02249D4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 ++= queue2</w:t>
      </w:r>
    </w:p>
    <w:p w14:paraId="51B1872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</w:t>
      </w:r>
    </w:p>
    <w:p w14:paraId="2299BF8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}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oArray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e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r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F5573E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48FB06A" w14:textId="0C4C91A2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2B3F73" w14:textId="51F12692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</w:t>
      </w:r>
      <w:r w:rsidR="00CE58BB" w:rsidRPr="007B3361">
        <w:rPr>
          <w:rFonts w:ascii="Times New Roman" w:eastAsia="宋体" w:hAnsi="Times New Roman"/>
          <w:szCs w:val="21"/>
        </w:rPr>
        <w:t>获取该</w:t>
      </w:r>
      <w:r w:rsidR="00CE58BB" w:rsidRPr="007B3361">
        <w:rPr>
          <w:rFonts w:ascii="Times New Roman" w:eastAsia="宋体" w:hAnsi="Times New Roman"/>
          <w:szCs w:val="21"/>
        </w:rPr>
        <w:t>RDD</w:t>
      </w:r>
      <w:r w:rsidR="00CE58BB" w:rsidRPr="007B3361">
        <w:rPr>
          <w:rFonts w:ascii="Times New Roman" w:eastAsia="宋体" w:hAnsi="Times New Roman"/>
          <w:szCs w:val="21"/>
        </w:rPr>
        <w:t>排序后的前</w:t>
      </w:r>
      <w:r w:rsidR="00CE58BB" w:rsidRPr="007B3361">
        <w:rPr>
          <w:rFonts w:ascii="Times New Roman" w:eastAsia="宋体" w:hAnsi="Times New Roman"/>
          <w:szCs w:val="21"/>
        </w:rPr>
        <w:t>2</w:t>
      </w:r>
      <w:r w:rsidR="00CE58BB" w:rsidRPr="007B3361">
        <w:rPr>
          <w:rFonts w:ascii="Times New Roman" w:eastAsia="宋体" w:hAnsi="Times New Roman"/>
          <w:szCs w:val="21"/>
        </w:rPr>
        <w:t>个元素</w:t>
      </w:r>
      <w:r w:rsidR="00CE58BB" w:rsidRPr="007B3361">
        <w:rPr>
          <w:rFonts w:ascii="Times New Roman" w:eastAsia="宋体" w:hAnsi="Times New Roman"/>
          <w:szCs w:val="21"/>
        </w:rPr>
        <w:t xml:space="preserve"> </w:t>
      </w:r>
    </w:p>
    <w:p w14:paraId="7712346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6_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takeOrdered{</w:t>
      </w:r>
      <w:proofErr w:type="gramEnd"/>
    </w:p>
    <w:p w14:paraId="10702C2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A5BAA5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9A3A0D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55DC63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9895C8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65B09F1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3D4C1C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419AEA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84E169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C52AC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069CE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9BE6C3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(1,3,2,4))</w:t>
      </w:r>
    </w:p>
    <w:p w14:paraId="794A3E1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03CD677" w14:textId="7B8D505B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416CB6">
        <w:rPr>
          <w:rFonts w:ascii="Times New Roman" w:eastAsia="宋体" w:hAnsi="Times New Roman" w:cs="Times New Roman" w:hint="eastAsia"/>
          <w:sz w:val="21"/>
          <w:szCs w:val="21"/>
        </w:rPr>
        <w:t>排完序后的前两个元素</w:t>
      </w:r>
    </w:p>
    <w:p w14:paraId="28FC727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rray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Int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takeOrdere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2)</w:t>
      </w:r>
    </w:p>
    <w:p w14:paraId="77C013E5" w14:textId="1945D83D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Start"/>
      <w:r w:rsidR="00414D3B" w:rsidRPr="007B3361">
        <w:rPr>
          <w:rFonts w:ascii="Times New Roman" w:eastAsia="宋体" w:hAnsi="Times New Roman" w:cs="Times New Roman"/>
          <w:sz w:val="21"/>
          <w:szCs w:val="21"/>
        </w:rPr>
        <w:t>result.mkString</w:t>
      </w:r>
      <w:proofErr w:type="spellEnd"/>
      <w:proofErr w:type="gramEnd"/>
      <w:r w:rsidR="00414D3B" w:rsidRPr="007B3361">
        <w:rPr>
          <w:rFonts w:ascii="Times New Roman" w:eastAsia="宋体" w:hAnsi="Times New Roman" w:cs="Times New Roman"/>
          <w:sz w:val="21"/>
          <w:szCs w:val="21"/>
        </w:rPr>
        <w:t>(","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EC8422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DFBA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ECB0AD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E6B61D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C135945" w14:textId="6894AA53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E265F1C" w14:textId="3AE8B904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7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ggregat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案例</w:t>
      </w:r>
    </w:p>
    <w:p w14:paraId="411B85DF" w14:textId="4216B975" w:rsidR="00AB2D21" w:rsidRPr="007B3361" w:rsidRDefault="005F6AF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CD59EC2" wp14:editId="48057680">
            <wp:extent cx="5274310" cy="2826385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878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</w:p>
    <w:p w14:paraId="22463E3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7_aggregate {</w:t>
      </w:r>
    </w:p>
    <w:p w14:paraId="7BCD49D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D9603F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F21D16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6B0D4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8E8FA6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CDA9E8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9FF7BF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943F9B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FD0B24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54603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3FB81E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2B29085" w14:textId="42EA966C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 2, 3, 4),</w:t>
      </w:r>
      <w:r w:rsidR="00414D3B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2B0D56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75F1AD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96038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2412F05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esult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aggregat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0)(_ + _, _ + _)</w:t>
      </w:r>
    </w:p>
    <w:p w14:paraId="059B3BA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aggregat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10)(_ + _, _ + _)</w:t>
      </w:r>
    </w:p>
    <w:p w14:paraId="2F4D68A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7B41AA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result)</w:t>
      </w:r>
    </w:p>
    <w:p w14:paraId="636FE9B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765D1E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33064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885A15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C27575C" w14:textId="198AAF9E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5E967C" w14:textId="07130EA5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8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ld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案例</w:t>
      </w:r>
    </w:p>
    <w:p w14:paraId="75BFBC68" w14:textId="2AB1E90B" w:rsidR="00AB2D21" w:rsidRPr="007B3361" w:rsidRDefault="005F6AF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6460C1D" wp14:editId="4908CE2D">
            <wp:extent cx="5274310" cy="3179445"/>
            <wp:effectExtent l="0" t="0" r="2540" b="190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BC5C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</w:p>
    <w:p w14:paraId="1A74AF8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8_fold {</w:t>
      </w:r>
    </w:p>
    <w:p w14:paraId="097EFDF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7E2262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9DF7BB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D990BF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36DEF2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B7DA4B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E257EC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F7DD1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8DE6F4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5F3C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89828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059F68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 2, 3, 4))</w:t>
      </w:r>
    </w:p>
    <w:p w14:paraId="46548D4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4BD12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5475983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oldResul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Int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old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0)(_+_)</w:t>
      </w:r>
    </w:p>
    <w:p w14:paraId="3E5DD63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oldResul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0F0D4F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22652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33BE67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053B2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42406A" w14:textId="0FB9F09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7ADFCD" w14:textId="17D62A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9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ByKey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统计每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ey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的个数</w:t>
      </w:r>
    </w:p>
    <w:p w14:paraId="49E87C36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countByKey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gramEnd"/>
      <w:r w:rsidRPr="007B3361">
        <w:rPr>
          <w:rFonts w:ascii="Times New Roman" w:eastAsia="宋体" w:hAnsi="Times New Roman"/>
          <w:szCs w:val="21"/>
        </w:rPr>
        <w:t>): Map[K, Long]</w:t>
      </w:r>
    </w:p>
    <w:p w14:paraId="76F1FB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3C394751" w14:textId="7737878A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BB3772C" wp14:editId="1637CE4A">
            <wp:extent cx="3404235" cy="2265045"/>
            <wp:effectExtent l="19050" t="19050" r="24765" b="20955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235" cy="22650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1B23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proofErr w:type="spellStart"/>
      <w:r w:rsidRPr="007B3361">
        <w:rPr>
          <w:rFonts w:ascii="Times New Roman" w:eastAsia="宋体" w:hAnsi="Times New Roman"/>
          <w:szCs w:val="21"/>
        </w:rPr>
        <w:t>PairRDD</w:t>
      </w:r>
      <w:proofErr w:type="spellEnd"/>
      <w:r w:rsidRPr="007B3361">
        <w:rPr>
          <w:rFonts w:ascii="Times New Roman" w:eastAsia="宋体" w:hAnsi="Times New Roman"/>
          <w:szCs w:val="21"/>
        </w:rPr>
        <w:t>，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5B1818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9_countByKey {</w:t>
      </w:r>
    </w:p>
    <w:p w14:paraId="466C863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C66270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F3133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93564F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6E7FB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A2572B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9AF4A1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04B982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5BC04EE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9F9D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6190D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FDB50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Stri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1, "a"), (1, "a"), (1, "a"), (2, "b"), (3, "c"), (3, "c")))</w:t>
      </w:r>
    </w:p>
    <w:p w14:paraId="7215FD1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9A726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统计每种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个数</w:t>
      </w:r>
    </w:p>
    <w:p w14:paraId="5022E12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esult: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ion.Map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[Int, Long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unt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6524A74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result)</w:t>
      </w:r>
    </w:p>
    <w:p w14:paraId="4A3230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72D35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A223EE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ED48B7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F6DDF4" w14:textId="1AF68F9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F80B537" w14:textId="3F0F9BF4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0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av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相关算子</w:t>
      </w:r>
    </w:p>
    <w:p w14:paraId="77B4DBB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8"/>
        </w:rPr>
      </w:pPr>
      <w:r w:rsidRPr="007B3361">
        <w:rPr>
          <w:rFonts w:ascii="Times New Roman" w:eastAsia="宋体" w:hAnsi="Times New Roman"/>
          <w:b/>
          <w:bCs/>
          <w:szCs w:val="21"/>
        </w:rPr>
        <w:t>1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8"/>
        </w:rPr>
        <w:t>saveAsTextFile</w:t>
      </w:r>
      <w:proofErr w:type="spellEnd"/>
      <w:r w:rsidRPr="007B3361">
        <w:rPr>
          <w:rFonts w:ascii="Times New Roman" w:eastAsia="宋体" w:hAnsi="Times New Roman"/>
          <w:b/>
          <w:bCs/>
          <w:szCs w:val="28"/>
        </w:rPr>
        <w:t>(path)</w:t>
      </w:r>
      <w:r w:rsidRPr="007B3361">
        <w:rPr>
          <w:rFonts w:ascii="Times New Roman" w:eastAsia="宋体" w:hAnsi="Times New Roman"/>
          <w:b/>
          <w:bCs/>
          <w:szCs w:val="28"/>
        </w:rPr>
        <w:t>保存成</w:t>
      </w:r>
      <w:r w:rsidRPr="007B3361">
        <w:rPr>
          <w:rFonts w:ascii="Times New Roman" w:eastAsia="宋体" w:hAnsi="Times New Roman"/>
          <w:b/>
          <w:bCs/>
          <w:szCs w:val="28"/>
        </w:rPr>
        <w:t>Text</w:t>
      </w:r>
      <w:r w:rsidRPr="007B3361">
        <w:rPr>
          <w:rFonts w:ascii="Times New Roman" w:eastAsia="宋体" w:hAnsi="Times New Roman"/>
          <w:b/>
          <w:bCs/>
          <w:szCs w:val="28"/>
        </w:rPr>
        <w:t>文件</w:t>
      </w:r>
    </w:p>
    <w:p w14:paraId="705EDCE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024DF592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的元素以</w:t>
      </w:r>
      <w:proofErr w:type="spellStart"/>
      <w:r w:rsidRPr="007B3361">
        <w:rPr>
          <w:rFonts w:ascii="Times New Roman" w:eastAsia="宋体" w:hAnsi="Times New Roman"/>
          <w:szCs w:val="21"/>
        </w:rPr>
        <w:t>textfile</w:t>
      </w:r>
      <w:proofErr w:type="spellEnd"/>
      <w:r w:rsidRPr="007B3361">
        <w:rPr>
          <w:rFonts w:ascii="Times New Roman" w:eastAsia="宋体" w:hAnsi="Times New Roman"/>
          <w:szCs w:val="21"/>
        </w:rPr>
        <w:t>的形式保存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文件系统或者其他支持的文件系统，对于每个元素，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将会调用</w:t>
      </w:r>
      <w:proofErr w:type="spellStart"/>
      <w:r w:rsidRPr="007B3361">
        <w:rPr>
          <w:rFonts w:ascii="Times New Roman" w:eastAsia="宋体" w:hAnsi="Times New Roman"/>
          <w:szCs w:val="21"/>
        </w:rPr>
        <w:t>toString</w:t>
      </w:r>
      <w:proofErr w:type="spellEnd"/>
      <w:r w:rsidRPr="007B3361">
        <w:rPr>
          <w:rFonts w:ascii="Times New Roman" w:eastAsia="宋体" w:hAnsi="Times New Roman"/>
          <w:szCs w:val="21"/>
        </w:rPr>
        <w:t>方法，将它装换为文件中的文本</w:t>
      </w:r>
    </w:p>
    <w:p w14:paraId="03D29F8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2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aveAsSequence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(path) </w:t>
      </w:r>
      <w:r w:rsidRPr="007B3361">
        <w:rPr>
          <w:rFonts w:ascii="Times New Roman" w:eastAsia="宋体" w:hAnsi="Times New Roman"/>
          <w:b/>
          <w:bCs/>
          <w:szCs w:val="21"/>
        </w:rPr>
        <w:t>保存成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文件</w:t>
      </w:r>
    </w:p>
    <w:p w14:paraId="423FE94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28E5E9DD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中的元素以</w:t>
      </w:r>
      <w:r w:rsidRPr="007B3361">
        <w:rPr>
          <w:rFonts w:ascii="Times New Roman" w:eastAsia="宋体" w:hAnsi="Times New Roman"/>
          <w:szCs w:val="21"/>
        </w:rPr>
        <w:t xml:space="preserve">Hadoop </w:t>
      </w: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的格式保存到指定的目录下，可以使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或者其他</w:t>
      </w:r>
      <w:r w:rsidRPr="007B3361">
        <w:rPr>
          <w:rFonts w:ascii="Times New Roman" w:eastAsia="宋体" w:hAnsi="Times New Roman"/>
          <w:szCs w:val="21"/>
        </w:rPr>
        <w:t>Hadoop</w:t>
      </w:r>
      <w:r w:rsidRPr="007B3361">
        <w:rPr>
          <w:rFonts w:ascii="Times New Roman" w:eastAsia="宋体" w:hAnsi="Times New Roman"/>
          <w:szCs w:val="21"/>
        </w:rPr>
        <w:t>支持的文件系统。</w:t>
      </w:r>
    </w:p>
    <w:p w14:paraId="17498CA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只有</w:t>
      </w:r>
      <w:proofErr w:type="spellStart"/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kv</w:t>
      </w:r>
      <w:proofErr w:type="spellEnd"/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类型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有该操作，单值的没有</w:t>
      </w:r>
    </w:p>
    <w:p w14:paraId="7BA542B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3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b/>
          <w:bCs/>
          <w:szCs w:val="21"/>
        </w:rPr>
        <w:t>saveAsObjectFile</w:t>
      </w:r>
      <w:proofErr w:type="spellEnd"/>
      <w:r w:rsidRPr="007B3361">
        <w:rPr>
          <w:rFonts w:ascii="Times New Roman" w:eastAsia="宋体" w:hAnsi="Times New Roman"/>
          <w:b/>
          <w:bCs/>
          <w:szCs w:val="21"/>
        </w:rPr>
        <w:t>(path) </w:t>
      </w:r>
      <w:r w:rsidRPr="007B3361">
        <w:rPr>
          <w:rFonts w:ascii="Times New Roman" w:eastAsia="宋体" w:hAnsi="Times New Roman"/>
          <w:b/>
          <w:bCs/>
          <w:szCs w:val="21"/>
        </w:rPr>
        <w:t>序列化</w:t>
      </w:r>
      <w:proofErr w:type="gramStart"/>
      <w:r w:rsidRPr="007B3361">
        <w:rPr>
          <w:rFonts w:ascii="Times New Roman" w:eastAsia="宋体" w:hAnsi="Times New Roman"/>
          <w:b/>
          <w:bCs/>
          <w:szCs w:val="21"/>
        </w:rPr>
        <w:t>成对象</w:t>
      </w:r>
      <w:proofErr w:type="gramEnd"/>
      <w:r w:rsidRPr="007B3361">
        <w:rPr>
          <w:rFonts w:ascii="Times New Roman" w:eastAsia="宋体" w:hAnsi="Times New Roman"/>
          <w:b/>
          <w:bCs/>
          <w:szCs w:val="21"/>
        </w:rPr>
        <w:t>保存到文件</w:t>
      </w:r>
    </w:p>
    <w:p w14:paraId="0DFE8B0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792960B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用于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元素序列化成对象，存储到文件中。</w:t>
      </w:r>
    </w:p>
    <w:p w14:paraId="436F408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018DA12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0_save {</w:t>
      </w:r>
    </w:p>
    <w:p w14:paraId="316BCCE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FA17AB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0EC881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D2CD95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C9BBD9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DC45C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190D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21B87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DAEA2B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A53F7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18185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0F189C6" w14:textId="65B839C2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,</w:t>
      </w:r>
      <w:r w:rsidR="00224D19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3D3F418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EC2A92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ex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4CDFD1F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4188108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1BEE222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成对象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到文件</w:t>
      </w:r>
    </w:p>
    <w:p w14:paraId="19A0B3E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saveAsObjec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1")</w:t>
      </w:r>
    </w:p>
    <w:p w14:paraId="4522127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72C050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7EC9992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ma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(_,1)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aveAsSequence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2")</w:t>
      </w:r>
    </w:p>
    <w:p w14:paraId="1706906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DE30F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408FEA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81ED40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A84E184" w14:textId="71B96F7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0C48E98" w14:textId="7DB6D9E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reach(f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遍历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每一个元素</w:t>
      </w:r>
    </w:p>
    <w:p w14:paraId="2F9F2D52" w14:textId="3817A037" w:rsidR="00AB2D21" w:rsidRPr="007B3361" w:rsidRDefault="005F6AF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D6A3C9D" wp14:editId="666AE452">
            <wp:extent cx="5274310" cy="2624455"/>
            <wp:effectExtent l="0" t="0" r="2540" b="444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A5C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对每个元素进行打印</w:t>
      </w:r>
    </w:p>
    <w:p w14:paraId="7A8F133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1_foreach {</w:t>
      </w:r>
    </w:p>
    <w:p w14:paraId="5DE1AB4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575A65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D7AB9E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3BE25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C67C9D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14B76F4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C351B1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C5DE7F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9991D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0948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92AED9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EA45D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,2)</w:t>
      </w:r>
    </w:p>
    <w:p w14:paraId="7C8771D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1,2,3,4))</w:t>
      </w:r>
    </w:p>
    <w:p w14:paraId="73286D9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007A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后打印</w:t>
      </w:r>
    </w:p>
    <w:p w14:paraId="3A58AE88" w14:textId="5DEB38CB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.foreach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72C59B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7AB82A" w14:textId="405CA353" w:rsidR="00C74C4D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****************")</w:t>
      </w:r>
    </w:p>
    <w:p w14:paraId="3CF2789A" w14:textId="77777777" w:rsidR="00A04D0A" w:rsidRPr="007B3361" w:rsidRDefault="00A04D0A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DF818A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布式打印</w:t>
      </w:r>
    </w:p>
    <w:p w14:paraId="21D74A3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oreac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B47D22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55699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0C0E71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36EA61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F641A3D" w14:textId="46E68B6F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454201C" w14:textId="10337FE3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序列化</w:t>
      </w:r>
    </w:p>
    <w:p w14:paraId="3A60B813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在实际开发中我们往往需要自己定义一些对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操作，那么此时需要注意的是，初始化工作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进行的，而实际运行程序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进行的，这就涉及到了跨进程通信，是需要序列化的。下面我们看几个例子：</w:t>
      </w:r>
    </w:p>
    <w:p w14:paraId="2B828BF1" w14:textId="07FFC215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D91D7A3" wp14:editId="27C63FDA">
            <wp:extent cx="3752215" cy="3073400"/>
            <wp:effectExtent l="19050" t="19050" r="19685" b="12700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30734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F6AA0" w14:textId="6AA748A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闭包检查</w:t>
      </w:r>
    </w:p>
    <w:p w14:paraId="10CF364F" w14:textId="5AFD376B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serializable</w:t>
      </w:r>
      <w:proofErr w:type="gramEnd"/>
    </w:p>
    <w:p w14:paraId="7DEA604D" w14:textId="24FE237D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闭包引入</w:t>
      </w:r>
      <w:r w:rsidR="00B20D08">
        <w:rPr>
          <w:rFonts w:ascii="Times New Roman" w:eastAsia="宋体" w:hAnsi="Times New Roman" w:hint="eastAsia"/>
          <w:szCs w:val="21"/>
        </w:rPr>
        <w:t>（</w:t>
      </w:r>
      <w:r w:rsidR="00B20D08" w:rsidRPr="00B20D08">
        <w:rPr>
          <w:rFonts w:ascii="Times New Roman" w:eastAsia="宋体" w:hAnsi="Times New Roman" w:hint="eastAsia"/>
          <w:color w:val="FF0000"/>
          <w:szCs w:val="21"/>
        </w:rPr>
        <w:t>有闭包就需要进行序列化</w:t>
      </w:r>
      <w:r w:rsidR="00B20D08">
        <w:rPr>
          <w:rFonts w:ascii="Times New Roman" w:eastAsia="宋体" w:hAnsi="Times New Roman" w:hint="eastAsia"/>
          <w:szCs w:val="21"/>
        </w:rPr>
        <w:t>）</w:t>
      </w:r>
    </w:p>
    <w:p w14:paraId="773B438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1_object {</w:t>
      </w:r>
    </w:p>
    <w:p w14:paraId="379AA0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02D48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19FFCA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ABB88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3D2FF8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0A2371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290F2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43821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8705B5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96BDCE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两个对象</w:t>
      </w:r>
    </w:p>
    <w:p w14:paraId="3A06B01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1 = new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D9EF78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1.name =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zhangsa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468A588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472D0C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2 = new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3C0B37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2.name =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si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2121C844" w14:textId="77777777" w:rsidR="004277E2" w:rsidRPr="007B3361" w:rsidRDefault="004277E2" w:rsidP="004277E2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FAFC965" w14:textId="353A858A" w:rsidR="00C74C4D" w:rsidRPr="007B3361" w:rsidRDefault="004277E2" w:rsidP="004277E2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="00C74C4D"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="00C74C4D" w:rsidRPr="007B3361">
        <w:rPr>
          <w:rFonts w:ascii="Times New Roman" w:eastAsia="宋体" w:hAnsi="Times New Roman" w:cs="Times New Roman"/>
          <w:sz w:val="21"/>
          <w:szCs w:val="21"/>
        </w:rPr>
        <w:t xml:space="preserve"> userRDD1: RDD[User] = </w:t>
      </w:r>
      <w:proofErr w:type="spellStart"/>
      <w:proofErr w:type="gramStart"/>
      <w:r w:rsidR="00C74C4D"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="00C74C4D" w:rsidRPr="007B3361">
        <w:rPr>
          <w:rFonts w:ascii="Times New Roman" w:eastAsia="宋体" w:hAnsi="Times New Roman" w:cs="Times New Roman"/>
          <w:sz w:val="21"/>
          <w:szCs w:val="21"/>
        </w:rPr>
        <w:t>(List(user1, user2))</w:t>
      </w:r>
    </w:p>
    <w:p w14:paraId="45CE0B4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C933F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</w:t>
      </w:r>
      <w:r w:rsidRPr="007B3361">
        <w:rPr>
          <w:rFonts w:ascii="Times New Roman" w:eastAsia="宋体" w:hAnsi="Times New Roman" w:cs="Times New Roman"/>
          <w:sz w:val="21"/>
          <w:szCs w:val="21"/>
        </w:rPr>
        <w:t>报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java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o.NotSerializableException</w:t>
      </w:r>
      <w:proofErr w:type="spellEnd"/>
      <w:proofErr w:type="gramEnd"/>
    </w:p>
    <w:p w14:paraId="07F1CE5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userRDD1.foreach(user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user.name))</w:t>
      </w:r>
    </w:p>
    <w:p w14:paraId="6284A78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61AF4E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32111F" w14:textId="3974E4E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>RIGHT</w:t>
      </w:r>
      <w:r w:rsidR="004F2C7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722D88">
        <w:rPr>
          <w:rFonts w:ascii="Times New Roman" w:eastAsia="宋体" w:hAnsi="Times New Roman" w:cs="Times New Roman" w:hint="eastAsia"/>
          <w:sz w:val="21"/>
          <w:szCs w:val="21"/>
        </w:rPr>
        <w:t>（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因为没有</w:t>
      </w:r>
      <w:proofErr w:type="gramStart"/>
      <w:r w:rsidR="004F2C75">
        <w:rPr>
          <w:rFonts w:ascii="Times New Roman" w:eastAsia="宋体" w:hAnsi="Times New Roman" w:cs="Times New Roman" w:hint="eastAsia"/>
          <w:sz w:val="21"/>
          <w:szCs w:val="21"/>
        </w:rPr>
        <w:t>传对象</w:t>
      </w:r>
      <w:proofErr w:type="gramEnd"/>
      <w:r w:rsidR="004F2C75">
        <w:rPr>
          <w:rFonts w:ascii="Times New Roman" w:eastAsia="宋体" w:hAnsi="Times New Roman" w:cs="Times New Roman" w:hint="eastAsia"/>
          <w:sz w:val="21"/>
          <w:szCs w:val="21"/>
        </w:rPr>
        <w:t>到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Executor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端</w:t>
      </w:r>
      <w:r w:rsidR="00722D88">
        <w:rPr>
          <w:rFonts w:ascii="Times New Roman" w:eastAsia="宋体" w:hAnsi="Times New Roman" w:cs="Times New Roman" w:hint="eastAsia"/>
          <w:sz w:val="21"/>
          <w:szCs w:val="21"/>
        </w:rPr>
        <w:t>）</w:t>
      </w:r>
    </w:p>
    <w:p w14:paraId="52C7858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userRDD2: RDD[</w:t>
      </w:r>
      <w:r w:rsidRPr="00F1596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))</w:t>
      </w:r>
    </w:p>
    <w:p w14:paraId="4B59D5B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userRDD2.foreach(user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user.name))</w:t>
      </w:r>
    </w:p>
    <w:p w14:paraId="5068D99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708FA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ERROR Task not serializable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注意：没执行就报错了</w:t>
      </w:r>
    </w:p>
    <w:p w14:paraId="364502E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RDD2.foreach(user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Pr="004F2C75">
        <w:rPr>
          <w:rFonts w:ascii="Times New Roman" w:eastAsia="宋体" w:hAnsi="Times New Roman" w:cs="Times New Roman"/>
          <w:color w:val="FF0000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.name))</w:t>
      </w:r>
    </w:p>
    <w:p w14:paraId="108CC84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EB673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E4722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EFBA6E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73E748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09816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1B68A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class User {</w:t>
      </w:r>
    </w:p>
    <w:p w14:paraId="52EF767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   var name: String = _</w:t>
      </w:r>
    </w:p>
    <w:p w14:paraId="47A12C4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}</w:t>
      </w:r>
    </w:p>
    <w:p w14:paraId="0D2D216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User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17670BF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r name: String = _</w:t>
      </w:r>
    </w:p>
    <w:p w14:paraId="60DF903E" w14:textId="6742C843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EE2FF6" w14:textId="0A3550D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方法和属性</w:t>
      </w:r>
    </w:p>
    <w:p w14:paraId="2EB2DC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说明</w:t>
      </w:r>
    </w:p>
    <w:p w14:paraId="1ECFE4B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：算子以外的代码都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28867044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：算子里面的代码都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488D992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7A14742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2_function {</w:t>
      </w:r>
    </w:p>
    <w:p w14:paraId="7DBA092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FD6A71" w14:textId="4540D082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28BD567" w14:textId="77777777" w:rsidR="00F94095" w:rsidRPr="007B3361" w:rsidRDefault="00F94095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E94C1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918DC6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29CD4C2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3EED54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79A4B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1B1E8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349AF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1A2A7CE2" w14:textId="2DD0706C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"hello world", "hello spark", "hive", "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"))</w:t>
      </w:r>
    </w:p>
    <w:p w14:paraId="6B059A9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1080D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Search</w:t>
      </w:r>
      <w:r w:rsidRPr="007B3361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3CFEFE9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earch = new Search("hello")</w:t>
      </w:r>
    </w:p>
    <w:p w14:paraId="1D7A272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23BAD8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以外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767DB32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里面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4F4F54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3160478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5A436C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7D5F6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06649C1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e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.collect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CC5115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F383C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B7151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54C68B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F59B98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2E43D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9EE190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Search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query: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5E42EDA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8A4A7F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: String): Boolean = {</w:t>
      </w:r>
    </w:p>
    <w:p w14:paraId="6FCB94D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query)</w:t>
      </w:r>
    </w:p>
    <w:p w14:paraId="70195F6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6E03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7FB2C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序列化案例</w:t>
      </w:r>
    </w:p>
    <w:p w14:paraId="70FB224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1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6D6027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is.isMatch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1CDC6FB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FB612B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FA18B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39394A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序列化案例</w:t>
      </w:r>
    </w:p>
    <w:p w14:paraId="1FB99E0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2EF085E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is.quer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)</w:t>
      </w:r>
    </w:p>
    <w:p w14:paraId="5C4EB9F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query))</w:t>
      </w:r>
    </w:p>
    <w:p w14:paraId="53408BD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 = query</w:t>
      </w:r>
    </w:p>
    <w:p w14:paraId="6E41E53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))</w:t>
      </w:r>
    </w:p>
    <w:p w14:paraId="710434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9859BC5" w14:textId="494F5BF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1456E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问题</w:t>
      </w:r>
      <w:proofErr w:type="gramStart"/>
      <w:r w:rsidRPr="007B3361">
        <w:rPr>
          <w:rFonts w:ascii="Times New Roman" w:eastAsia="宋体" w:hAnsi="Times New Roman"/>
          <w:szCs w:val="21"/>
        </w:rPr>
        <w:t>一</w:t>
      </w:r>
      <w:proofErr w:type="gramEnd"/>
      <w:r w:rsidRPr="007B3361">
        <w:rPr>
          <w:rFonts w:ascii="Times New Roman" w:eastAsia="宋体" w:hAnsi="Times New Roman"/>
          <w:szCs w:val="21"/>
        </w:rPr>
        <w:t>说明</w:t>
      </w:r>
    </w:p>
    <w:p w14:paraId="41A6FCB8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E39FFF4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1 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521CF6B3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580158F" w14:textId="3C3120AC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DD8460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proofErr w:type="spellStart"/>
      <w:r w:rsidRPr="007B3361">
        <w:rPr>
          <w:rFonts w:ascii="Times New Roman" w:eastAsia="宋体" w:hAnsi="Times New Roman"/>
          <w:szCs w:val="21"/>
        </w:rPr>
        <w:t>isMatch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，实际上调用的是</w:t>
      </w:r>
      <w:r w:rsidRPr="007B3361">
        <w:rPr>
          <w:rFonts w:ascii="Times New Roman" w:eastAsia="宋体" w:hAnsi="Times New Roman"/>
          <w:szCs w:val="21"/>
        </w:rPr>
        <w:t xml:space="preserve">this. </w:t>
      </w:r>
      <w:proofErr w:type="spellStart"/>
      <w:r w:rsidRPr="007B3361">
        <w:rPr>
          <w:rFonts w:ascii="Times New Roman" w:eastAsia="宋体" w:hAnsi="Times New Roman"/>
          <w:szCs w:val="21"/>
        </w:rPr>
        <w:t>isMatch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7D034D69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</w:t>
      </w:r>
    </w:p>
    <w:p w14:paraId="02BDB14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类继承</w:t>
      </w:r>
      <w:proofErr w:type="spellStart"/>
      <w:r w:rsidRPr="007B3361">
        <w:rPr>
          <w:rFonts w:ascii="Times New Roman" w:eastAsia="宋体" w:hAnsi="Times New Roman"/>
          <w:szCs w:val="21"/>
        </w:rPr>
        <w:t>scala.Serializable</w:t>
      </w:r>
      <w:proofErr w:type="spellEnd"/>
      <w:r w:rsidRPr="007B3361">
        <w:rPr>
          <w:rFonts w:ascii="Times New Roman" w:eastAsia="宋体" w:hAnsi="Times New Roman"/>
          <w:szCs w:val="21"/>
        </w:rPr>
        <w:t>即可。</w:t>
      </w:r>
    </w:p>
    <w:p w14:paraId="4247B010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extends Serializable{...}</w:t>
      </w:r>
    </w:p>
    <w:p w14:paraId="533A2E87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问题二说明</w:t>
      </w:r>
    </w:p>
    <w:p w14:paraId="7A17E448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19D85F0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1327EB55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uery))</w:t>
      </w:r>
    </w:p>
    <w:p w14:paraId="7D7BD69F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2E586B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字段，实际上调用的是</w:t>
      </w:r>
      <w:r w:rsidRPr="007B3361">
        <w:rPr>
          <w:rFonts w:ascii="Times New Roman" w:eastAsia="宋体" w:hAnsi="Times New Roman"/>
          <w:szCs w:val="21"/>
        </w:rPr>
        <w:t>this. query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0A6CE5D5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一</w:t>
      </w:r>
    </w:p>
    <w:p w14:paraId="0EB9D25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（</w:t>
      </w:r>
      <w:r w:rsidRPr="007B3361">
        <w:rPr>
          <w:rFonts w:ascii="Times New Roman" w:eastAsia="宋体" w:hAnsi="Times New Roman"/>
          <w:szCs w:val="21"/>
        </w:rPr>
        <w:t>a</w:t>
      </w:r>
      <w:r w:rsidRPr="007B3361">
        <w:rPr>
          <w:rFonts w:ascii="Times New Roman" w:eastAsia="宋体" w:hAnsi="Times New Roman"/>
          <w:szCs w:val="21"/>
        </w:rPr>
        <w:t>）类继承</w:t>
      </w:r>
      <w:proofErr w:type="spellStart"/>
      <w:r w:rsidRPr="007B3361">
        <w:rPr>
          <w:rFonts w:ascii="Times New Roman" w:eastAsia="宋体" w:hAnsi="Times New Roman"/>
          <w:szCs w:val="21"/>
        </w:rPr>
        <w:t>scala.Serializable</w:t>
      </w:r>
      <w:proofErr w:type="spellEnd"/>
      <w:r w:rsidRPr="007B3361">
        <w:rPr>
          <w:rFonts w:ascii="Times New Roman" w:eastAsia="宋体" w:hAnsi="Times New Roman"/>
          <w:szCs w:val="21"/>
        </w:rPr>
        <w:t>即可。</w:t>
      </w:r>
    </w:p>
    <w:p w14:paraId="09C6B1F7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extends Serializable{...}</w:t>
      </w:r>
    </w:p>
    <w:p w14:paraId="26A6153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b</w:t>
      </w:r>
      <w:r w:rsidRPr="007B3361">
        <w:rPr>
          <w:rFonts w:ascii="Times New Roman" w:eastAsia="宋体" w:hAnsi="Times New Roman"/>
          <w:szCs w:val="21"/>
        </w:rPr>
        <w:t>）</w:t>
      </w:r>
      <w:proofErr w:type="gramStart"/>
      <w:r w:rsidRPr="007B3361">
        <w:rPr>
          <w:rFonts w:ascii="Times New Roman" w:eastAsia="宋体" w:hAnsi="Times New Roman"/>
          <w:szCs w:val="21"/>
        </w:rPr>
        <w:t>将类变量</w:t>
      </w:r>
      <w:proofErr w:type="gramEnd"/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赋值给局部变量</w:t>
      </w:r>
    </w:p>
    <w:p w14:paraId="4C88B99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修改</w:t>
      </w:r>
      <w:r w:rsidRPr="007B3361">
        <w:rPr>
          <w:rFonts w:ascii="Times New Roman" w:eastAsia="宋体" w:hAnsi="Times New Roman"/>
          <w:szCs w:val="21"/>
        </w:rPr>
        <w:t>getMatche2</w:t>
      </w:r>
      <w:r w:rsidRPr="007B3361">
        <w:rPr>
          <w:rFonts w:ascii="Times New Roman" w:eastAsia="宋体" w:hAnsi="Times New Roman"/>
          <w:szCs w:val="21"/>
        </w:rPr>
        <w:t>为</w:t>
      </w:r>
    </w:p>
    <w:p w14:paraId="3443E0AB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B0ED6AA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: RDD[String] = {</w:t>
      </w:r>
    </w:p>
    <w:p w14:paraId="734E09BA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quer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将类变量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赋值给局部变量</w:t>
      </w:r>
    </w:p>
    <w:p w14:paraId="13D819D6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x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x.contain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q))</w:t>
      </w:r>
    </w:p>
    <w:p w14:paraId="6463E48E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744162B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解决方案二</w:t>
      </w:r>
    </w:p>
    <w:p w14:paraId="3A134FC1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把</w:t>
      </w:r>
      <w:r w:rsidRPr="007B3361">
        <w:rPr>
          <w:rFonts w:ascii="Times New Roman" w:eastAsia="宋体" w:hAnsi="Times New Roman"/>
          <w:szCs w:val="21"/>
        </w:rPr>
        <w:t>Search</w:t>
      </w:r>
      <w:proofErr w:type="gramStart"/>
      <w:r w:rsidRPr="007B3361">
        <w:rPr>
          <w:rFonts w:ascii="Times New Roman" w:eastAsia="宋体" w:hAnsi="Times New Roman"/>
          <w:szCs w:val="21"/>
        </w:rPr>
        <w:t>类变成样</w:t>
      </w:r>
      <w:proofErr w:type="gramEnd"/>
      <w:r w:rsidRPr="007B3361">
        <w:rPr>
          <w:rFonts w:ascii="Times New Roman" w:eastAsia="宋体" w:hAnsi="Times New Roman"/>
          <w:szCs w:val="21"/>
        </w:rPr>
        <w:t>例类，样</w:t>
      </w:r>
      <w:proofErr w:type="gramStart"/>
      <w:r w:rsidRPr="007B3361">
        <w:rPr>
          <w:rFonts w:ascii="Times New Roman" w:eastAsia="宋体" w:hAnsi="Times New Roman"/>
          <w:szCs w:val="21"/>
        </w:rPr>
        <w:t>例类默认</w:t>
      </w:r>
      <w:proofErr w:type="gramEnd"/>
      <w:r w:rsidRPr="007B3361">
        <w:rPr>
          <w:rFonts w:ascii="Times New Roman" w:eastAsia="宋体" w:hAnsi="Times New Roman"/>
          <w:szCs w:val="21"/>
        </w:rPr>
        <w:t>是序列化的。</w:t>
      </w:r>
    </w:p>
    <w:p w14:paraId="11E77AAE" w14:textId="48BB17F0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>class Search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query:String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 {...}</w:t>
      </w:r>
    </w:p>
    <w:p w14:paraId="785A1756" w14:textId="309C4A58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ryo</w:t>
      </w:r>
      <w:bookmarkStart w:id="2" w:name="kryo-序列化框架"/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框架</w:t>
      </w:r>
      <w:bookmarkEnd w:id="2"/>
    </w:p>
    <w:p w14:paraId="333E2BF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参考地址</w:t>
      </w:r>
      <w:r w:rsidRPr="007B3361">
        <w:rPr>
          <w:rFonts w:ascii="Times New Roman" w:eastAsia="宋体" w:hAnsi="Times New Roman"/>
          <w:szCs w:val="21"/>
        </w:rPr>
        <w:t>: https://github.com/EsotericSoftware/kryo</w:t>
      </w:r>
    </w:p>
    <w:p w14:paraId="73286D07" w14:textId="78E0B37D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Java</w:t>
      </w:r>
      <w:r w:rsidR="00B546F4" w:rsidRPr="007B3361">
        <w:rPr>
          <w:rFonts w:ascii="Times New Roman" w:eastAsia="宋体" w:hAnsi="Times New Roman"/>
          <w:szCs w:val="21"/>
        </w:rPr>
        <w:t>的序列化能够序列化任何的类。但是比较重，序列化</w:t>
      </w:r>
      <w:proofErr w:type="gramStart"/>
      <w:r w:rsidR="00B546F4" w:rsidRPr="007B3361">
        <w:rPr>
          <w:rFonts w:ascii="Times New Roman" w:eastAsia="宋体" w:hAnsi="Times New Roman"/>
          <w:szCs w:val="21"/>
        </w:rPr>
        <w:t>后对象</w:t>
      </w:r>
      <w:proofErr w:type="gramEnd"/>
      <w:r w:rsidR="00B546F4" w:rsidRPr="007B3361">
        <w:rPr>
          <w:rFonts w:ascii="Times New Roman" w:eastAsia="宋体" w:hAnsi="Times New Roman"/>
          <w:szCs w:val="21"/>
        </w:rPr>
        <w:t>的体积</w:t>
      </w:r>
      <w:r w:rsidRPr="007B3361">
        <w:rPr>
          <w:rFonts w:ascii="Times New Roman" w:eastAsia="宋体" w:hAnsi="Times New Roman"/>
          <w:szCs w:val="21"/>
        </w:rPr>
        <w:t>也比较大</w:t>
      </w:r>
      <w:r w:rsidR="00E0152C" w:rsidRPr="007B3361">
        <w:rPr>
          <w:rFonts w:ascii="Times New Roman" w:eastAsia="宋体" w:hAnsi="Times New Roman"/>
          <w:szCs w:val="21"/>
        </w:rPr>
        <w:t>。</w:t>
      </w:r>
    </w:p>
    <w:p w14:paraId="70EB9363" w14:textId="09AC4060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出于性能的考虑，</w:t>
      </w:r>
      <w:r w:rsidRPr="007B3361">
        <w:rPr>
          <w:rFonts w:ascii="Times New Roman" w:eastAsia="宋体" w:hAnsi="Times New Roman"/>
          <w:szCs w:val="21"/>
        </w:rPr>
        <w:t>Spark2.0</w:t>
      </w:r>
      <w:r w:rsidRPr="007B3361">
        <w:rPr>
          <w:rFonts w:ascii="Times New Roman" w:eastAsia="宋体" w:hAnsi="Times New Roman"/>
          <w:szCs w:val="21"/>
        </w:rPr>
        <w:t>开始支持另外一种</w:t>
      </w:r>
      <w:proofErr w:type="spellStart"/>
      <w:r w:rsidRPr="007B3361">
        <w:rPr>
          <w:rFonts w:ascii="Times New Roman" w:eastAsia="宋体" w:hAnsi="Times New Roman"/>
          <w:szCs w:val="21"/>
        </w:rPr>
        <w:t>Kryo</w:t>
      </w:r>
      <w:proofErr w:type="spellEnd"/>
      <w:r w:rsidRPr="007B3361">
        <w:rPr>
          <w:rFonts w:ascii="Times New Roman" w:eastAsia="宋体" w:hAnsi="Times New Roman"/>
          <w:szCs w:val="21"/>
        </w:rPr>
        <w:t>序列化机制。</w:t>
      </w:r>
      <w:proofErr w:type="spellStart"/>
      <w:r w:rsidRPr="00B872BB">
        <w:rPr>
          <w:rFonts w:ascii="Times New Roman" w:eastAsia="宋体" w:hAnsi="Times New Roman"/>
          <w:color w:val="FF0000"/>
          <w:szCs w:val="21"/>
        </w:rPr>
        <w:t>Kryo</w:t>
      </w:r>
      <w:proofErr w:type="spellEnd"/>
      <w:r w:rsidRPr="00B872BB">
        <w:rPr>
          <w:rFonts w:ascii="Times New Roman" w:eastAsia="宋体" w:hAnsi="Times New Roman"/>
          <w:color w:val="FF0000"/>
          <w:szCs w:val="21"/>
        </w:rPr>
        <w:t>速度是</w:t>
      </w:r>
      <w:r w:rsidRPr="00B872BB">
        <w:rPr>
          <w:rFonts w:ascii="Times New Roman" w:eastAsia="宋体" w:hAnsi="Times New Roman"/>
          <w:color w:val="FF0000"/>
          <w:szCs w:val="21"/>
        </w:rPr>
        <w:t>Serializable</w:t>
      </w:r>
      <w:r w:rsidRPr="00B872BB">
        <w:rPr>
          <w:rFonts w:ascii="Times New Roman" w:eastAsia="宋体" w:hAnsi="Times New Roman"/>
          <w:color w:val="FF0000"/>
          <w:szCs w:val="21"/>
        </w:rPr>
        <w:t>的</w:t>
      </w:r>
      <w:r w:rsidRPr="00B872BB">
        <w:rPr>
          <w:rFonts w:ascii="Times New Roman" w:eastAsia="宋体" w:hAnsi="Times New Roman"/>
          <w:color w:val="FF0000"/>
          <w:szCs w:val="21"/>
        </w:rPr>
        <w:t>10</w:t>
      </w:r>
      <w:r w:rsidRPr="00B872BB">
        <w:rPr>
          <w:rFonts w:ascii="Times New Roman" w:eastAsia="宋体" w:hAnsi="Times New Roman"/>
          <w:color w:val="FF0000"/>
          <w:szCs w:val="21"/>
        </w:rPr>
        <w:t>倍</w:t>
      </w:r>
      <w:r w:rsidRPr="007B3361">
        <w:rPr>
          <w:rFonts w:ascii="Times New Roman" w:eastAsia="宋体" w:hAnsi="Times New Roman"/>
          <w:szCs w:val="21"/>
        </w:rPr>
        <w:t>。当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在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数据的时候，简单数据类型、数组和字符串类型已经在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内部使用</w:t>
      </w:r>
      <w:proofErr w:type="spellStart"/>
      <w:r w:rsidR="0031540B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ryo</w:t>
      </w:r>
      <w:proofErr w:type="spellEnd"/>
      <w:r w:rsidRPr="007B3361">
        <w:rPr>
          <w:rFonts w:ascii="Times New Roman" w:eastAsia="宋体" w:hAnsi="Times New Roman"/>
          <w:szCs w:val="21"/>
        </w:rPr>
        <w:t>来序列化。</w:t>
      </w:r>
    </w:p>
    <w:p w14:paraId="188221BF" w14:textId="7A6EE67D" w:rsidR="00AB2D21" w:rsidRPr="00E61378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E61378">
        <w:rPr>
          <w:rFonts w:ascii="Times New Roman" w:eastAsia="宋体" w:hAnsi="Times New Roman"/>
          <w:szCs w:val="21"/>
          <w:highlight w:val="yellow"/>
        </w:rPr>
        <w:t>注意：即使使用</w:t>
      </w:r>
      <w:proofErr w:type="spellStart"/>
      <w:r w:rsidR="0031540B" w:rsidRPr="00E61378">
        <w:rPr>
          <w:rFonts w:ascii="Times New Roman" w:eastAsia="宋体" w:hAnsi="Times New Roman"/>
          <w:szCs w:val="21"/>
          <w:highlight w:val="yellow"/>
        </w:rPr>
        <w:t>K</w:t>
      </w:r>
      <w:r w:rsidRPr="00E61378">
        <w:rPr>
          <w:rFonts w:ascii="Times New Roman" w:eastAsia="宋体" w:hAnsi="Times New Roman"/>
          <w:szCs w:val="21"/>
          <w:highlight w:val="yellow"/>
        </w:rPr>
        <w:t>ryo</w:t>
      </w:r>
      <w:proofErr w:type="spellEnd"/>
      <w:r w:rsidRPr="00E61378">
        <w:rPr>
          <w:rFonts w:ascii="Times New Roman" w:eastAsia="宋体" w:hAnsi="Times New Roman"/>
          <w:szCs w:val="21"/>
          <w:highlight w:val="yellow"/>
        </w:rPr>
        <w:t>序列化，也要继承</w:t>
      </w:r>
      <w:r w:rsidRPr="00E61378">
        <w:rPr>
          <w:rFonts w:ascii="Times New Roman" w:eastAsia="宋体" w:hAnsi="Times New Roman"/>
          <w:szCs w:val="21"/>
          <w:highlight w:val="yellow"/>
        </w:rPr>
        <w:t>Serializable</w:t>
      </w:r>
      <w:r w:rsidRPr="00E61378">
        <w:rPr>
          <w:rFonts w:ascii="Times New Roman" w:eastAsia="宋体" w:hAnsi="Times New Roman"/>
          <w:szCs w:val="21"/>
          <w:highlight w:val="yellow"/>
        </w:rPr>
        <w:t>接口。</w:t>
      </w:r>
    </w:p>
    <w:p w14:paraId="2EFE6008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3_Kryo {</w:t>
      </w:r>
    </w:p>
    <w:p w14:paraId="6FB6E36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3DDD3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E5CBD9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E1C9D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F09B06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rDemo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1C10A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55C55B1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替换默认的序列化机制</w:t>
      </w:r>
    </w:p>
    <w:p w14:paraId="0F451D5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set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park.serializ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, 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.spark.serializer.KryoSerializ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</w:p>
    <w:p w14:paraId="69832FC0" w14:textId="7BBE67A1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注册需要使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ryo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的自定义类</w:t>
      </w:r>
    </w:p>
    <w:p w14:paraId="68CBCBD6" w14:textId="4ABB18A9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gisterKryoClasses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Array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lassOf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]))</w:t>
      </w:r>
    </w:p>
    <w:p w14:paraId="6D57D0F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CF7A59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398450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9D2012" w14:textId="731B9D81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Array("hello world", "hello 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", "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ha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, 2)</w:t>
      </w:r>
    </w:p>
    <w:p w14:paraId="5DE4160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22EBD74" w14:textId="06ADEEE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hello")</w:t>
      </w:r>
    </w:p>
    <w:p w14:paraId="2626BE9E" w14:textId="2AD2778E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result: RDD[String] =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e.getMatchedRDD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1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76B851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2DCDCE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sult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E1464A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F677FB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9A754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9205AD" w14:textId="49B04D2C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ear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uery: String) {</w:t>
      </w:r>
    </w:p>
    <w:p w14:paraId="0CF0925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42BF5C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: String) = {</w:t>
      </w:r>
    </w:p>
    <w:p w14:paraId="258137D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query)</w:t>
      </w:r>
    </w:p>
    <w:p w14:paraId="694773A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2C3A2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CC1149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1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 = {</w:t>
      </w:r>
    </w:p>
    <w:p w14:paraId="563F8D8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Mat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 </w:t>
      </w:r>
    </w:p>
    <w:p w14:paraId="5F25D92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A09585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38F800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2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RDD[String]) = {</w:t>
      </w:r>
    </w:p>
    <w:p w14:paraId="1330B9F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q = query</w:t>
      </w:r>
    </w:p>
    <w:p w14:paraId="4F5AC52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_.contains(q))</w:t>
      </w:r>
    </w:p>
    <w:p w14:paraId="684AE24D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4DEC169" w14:textId="1BD8A274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E32F9E0" w14:textId="1135D991" w:rsidR="00760FB4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6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依赖关系</w:t>
      </w:r>
    </w:p>
    <w:p w14:paraId="44A8E9F4" w14:textId="4213D66C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血缘关系</w:t>
      </w:r>
    </w:p>
    <w:p w14:paraId="1F241ED8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只支持粗粒度转换，即在大量记录上执行的单个操作。将创建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（血统）记录下来，以便恢复丢失的分区。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会记录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元数据信息和转换行为，当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部分分区数据丢失时，它可以根据这些信息来重新运算和恢复丢失的数据分区。</w:t>
      </w:r>
    </w:p>
    <w:p w14:paraId="47BFF8D8" w14:textId="58D7F7F6" w:rsidR="00760FB4" w:rsidRPr="007B3361" w:rsidRDefault="005F6AF9" w:rsidP="00760FB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0507533" wp14:editId="5A820B6A">
            <wp:extent cx="5274310" cy="2710180"/>
            <wp:effectExtent l="0" t="0" r="254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71071" w14:textId="25D328A7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dependency</w:t>
      </w:r>
      <w:proofErr w:type="gramEnd"/>
    </w:p>
    <w:p w14:paraId="2ABA4F09" w14:textId="77F06F48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076D901" w14:textId="100A5876" w:rsidR="00F012EB" w:rsidRPr="007B3361" w:rsidRDefault="005E703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</w:t>
      </w:r>
      <w:r w:rsidR="00F012EB" w:rsidRPr="007B3361">
        <w:rPr>
          <w:rFonts w:ascii="Times New Roman" w:eastAsia="宋体" w:hAnsi="Times New Roman" w:cs="Times New Roman"/>
          <w:sz w:val="21"/>
          <w:szCs w:val="21"/>
        </w:rPr>
        <w:t>bject Lineage01 {</w:t>
      </w:r>
    </w:p>
    <w:p w14:paraId="5A6FB8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EAEB6" w14:textId="747C6605" w:rsidR="00F012EB" w:rsidRPr="007B3361" w:rsidRDefault="00F012EB" w:rsidP="004171FB">
      <w:pPr>
        <w:pStyle w:val="affc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5B80BA6A" w14:textId="77777777" w:rsidR="004171FB" w:rsidRPr="007B3361" w:rsidRDefault="004171FB" w:rsidP="004171FB">
      <w:pPr>
        <w:pStyle w:val="affc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4D51284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D81F89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E2999E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D0335B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F2FDFA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AA307E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729EF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1.txt")</w:t>
      </w:r>
    </w:p>
    <w:p w14:paraId="2748CA6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il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E89FAF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7E6E4B0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41D95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_.spli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413C7BB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862AE1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0CBC777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53F563D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_,1))</w:t>
      </w:r>
    </w:p>
    <w:p w14:paraId="59DC255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map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D9284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28FABDE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653CA7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478A192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esult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F2FD2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E685CD" w14:textId="5F5C624B" w:rsidR="00F012EB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633C5B0" w14:textId="454BCC0E" w:rsidR="003B2C5B" w:rsidRDefault="003B2C5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FBAC6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11294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16893E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6D29718" w14:textId="53FEF755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D46EC8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24ED8EC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input/1.txt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488A3823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79986F2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67EC2BB6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6A55E684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7C794A63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5427C28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145DC986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3] at map at Lineage01.scala:23 []</w:t>
      </w:r>
    </w:p>
    <w:p w14:paraId="6D08DA6A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07B0125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08BB600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175ED125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2B8A368F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huffle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4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27 []</w:t>
      </w:r>
    </w:p>
    <w:p w14:paraId="705BD5AD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+-(2)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3] at map at Lineage01.scala:23 []</w:t>
      </w:r>
    </w:p>
    <w:p w14:paraId="0E2143DD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2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9 []</w:t>
      </w:r>
    </w:p>
    <w:p w14:paraId="2D352C0F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Partitions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1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6BE80CD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|  input/1.tx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doo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[0] a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t Lineage01.scala:15 []</w:t>
      </w:r>
    </w:p>
    <w:p w14:paraId="4040B82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圆括号中的数字表示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并行度，也就是有几个分区</w:t>
      </w:r>
    </w:p>
    <w:p w14:paraId="0DE62869" w14:textId="7318C5DE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依赖关系</w:t>
      </w:r>
    </w:p>
    <w:p w14:paraId="51A8EF01" w14:textId="403BDC1B" w:rsidR="00760FB4" w:rsidRPr="007B3361" w:rsidRDefault="005F6AF9" w:rsidP="00760FB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377C522" wp14:editId="1592160D">
            <wp:extent cx="5274310" cy="2696845"/>
            <wp:effectExtent l="0" t="0" r="2540" b="825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F4E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1BD685B9" w14:textId="25EE7683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Lineage0</w:t>
      </w:r>
      <w:r w:rsidR="004F035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FD4D78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35D67A0" w14:textId="6362D523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1977B5A" w14:textId="77777777" w:rsidR="004171FB" w:rsidRPr="007B3361" w:rsidRDefault="004171F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5D628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69ABE1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97C919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AEB128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732540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0CE76F8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B6ED9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/1.txt")</w:t>
      </w:r>
    </w:p>
    <w:p w14:paraId="63C6CB5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ile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C72EB9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3FC5FCA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979FD2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fil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_.spli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47F2091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B530F6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2C835CD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68D0C8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_,1))</w:t>
      </w:r>
    </w:p>
    <w:p w14:paraId="2C25826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map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607DB6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-----")</w:t>
      </w:r>
    </w:p>
    <w:p w14:paraId="66796E5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B8ACA9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768B95B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esult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FA8B0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DB482C2" w14:textId="0A4A1671" w:rsidR="00F012EB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74BA4A5" w14:textId="0BF8459B" w:rsidR="007933F1" w:rsidRDefault="007933F1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8BB1163" w14:textId="20A4A3C7" w:rsidR="007933F1" w:rsidRDefault="007933F1" w:rsidP="007933F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// </w:t>
      </w:r>
      <w:r>
        <w:rPr>
          <w:rFonts w:ascii="Times New Roman" w:eastAsia="宋体" w:hAnsi="Times New Roman" w:cs="Times New Roman" w:hint="eastAsia"/>
          <w:sz w:val="21"/>
          <w:szCs w:val="21"/>
        </w:rPr>
        <w:t>查看</w:t>
      </w:r>
      <w:r>
        <w:rPr>
          <w:rFonts w:ascii="Times New Roman" w:eastAsia="宋体" w:hAnsi="Times New Roman" w:cs="Times New Roman"/>
          <w:sz w:val="21"/>
          <w:szCs w:val="21"/>
        </w:rPr>
        <w:t>localhost:4040</w:t>
      </w:r>
      <w:r>
        <w:rPr>
          <w:rFonts w:ascii="Times New Roman" w:eastAsia="宋体" w:hAnsi="Times New Roman" w:cs="Times New Roman" w:hint="eastAsia"/>
          <w:sz w:val="21"/>
          <w:szCs w:val="21"/>
        </w:rPr>
        <w:t>页面，观察</w:t>
      </w:r>
      <w:r>
        <w:rPr>
          <w:rFonts w:ascii="Times New Roman" w:eastAsia="宋体" w:hAnsi="Times New Roman" w:cs="Times New Roman" w:hint="eastAsia"/>
          <w:sz w:val="21"/>
          <w:szCs w:val="21"/>
        </w:rPr>
        <w:t>DAG</w:t>
      </w:r>
      <w:r>
        <w:rPr>
          <w:rFonts w:ascii="Times New Roman" w:eastAsia="宋体" w:hAnsi="Times New Roman" w:cs="Times New Roman" w:hint="eastAsia"/>
          <w:sz w:val="21"/>
          <w:szCs w:val="21"/>
        </w:rPr>
        <w:t>图</w:t>
      </w:r>
    </w:p>
    <w:p w14:paraId="3B96F335" w14:textId="77777777" w:rsidR="007933F1" w:rsidRPr="007B3361" w:rsidRDefault="007933F1" w:rsidP="007933F1">
      <w:pPr>
        <w:pStyle w:val="affc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3B2C5B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3B2C5B">
        <w:rPr>
          <w:rFonts w:ascii="Times New Roman" w:eastAsia="宋体" w:hAnsi="Times New Roman" w:cs="Times New Roman"/>
          <w:sz w:val="21"/>
          <w:szCs w:val="21"/>
        </w:rPr>
        <w:t>(10000000)</w:t>
      </w:r>
    </w:p>
    <w:p w14:paraId="4E9301DB" w14:textId="77777777" w:rsidR="007933F1" w:rsidRPr="007B3361" w:rsidRDefault="007933F1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41A5F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E88960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8EF4A5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379B90C" w14:textId="7F043C0D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}</w:t>
      </w:r>
    </w:p>
    <w:p w14:paraId="00B34264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49D41AC6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f2ce6b)</w:t>
      </w:r>
    </w:p>
    <w:p w14:paraId="6913EB67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3C3AC794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692fd26)</w:t>
      </w:r>
    </w:p>
    <w:p w14:paraId="36074797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505248FE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.spark.OneToOneDependency@627d8516)</w:t>
      </w:r>
    </w:p>
    <w:p w14:paraId="7FC709A4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0A23EB70" w14:textId="11C9E2D3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spark.ShuffleDependency</w:t>
      </w:r>
      <w:r w:rsidRPr="007B3361">
        <w:rPr>
          <w:rFonts w:ascii="Times New Roman" w:eastAsia="宋体" w:hAnsi="Times New Roman" w:cs="Times New Roman"/>
          <w:sz w:val="21"/>
          <w:szCs w:val="21"/>
        </w:rPr>
        <w:t>@a518813)</w:t>
      </w:r>
    </w:p>
    <w:p w14:paraId="66023363" w14:textId="0B08202D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全局搜索</w:t>
      </w:r>
      <w:r w:rsidR="003B2C5B">
        <w:rPr>
          <w:rFonts w:ascii="Times New Roman" w:eastAsia="宋体" w:hAnsi="Times New Roman" w:hint="eastAsia"/>
          <w:szCs w:val="21"/>
        </w:rPr>
        <w:t>（</w:t>
      </w:r>
      <w:proofErr w:type="spellStart"/>
      <w:r w:rsidR="003B2C5B">
        <w:rPr>
          <w:rFonts w:ascii="Times New Roman" w:eastAsia="宋体" w:hAnsi="Times New Roman" w:hint="eastAsia"/>
          <w:szCs w:val="21"/>
        </w:rPr>
        <w:t>ctrl</w:t>
      </w:r>
      <w:r w:rsidR="003B2C5B">
        <w:rPr>
          <w:rFonts w:ascii="Times New Roman" w:eastAsia="宋体" w:hAnsi="Times New Roman"/>
          <w:szCs w:val="21"/>
        </w:rPr>
        <w:t>+n</w:t>
      </w:r>
      <w:proofErr w:type="spellEnd"/>
      <w:r w:rsidR="003B2C5B">
        <w:rPr>
          <w:rFonts w:ascii="Times New Roman" w:eastAsia="宋体" w:hAnsi="Times New Roman" w:hint="eastAsia"/>
          <w:szCs w:val="21"/>
        </w:rPr>
        <w:t>）</w:t>
      </w:r>
      <w:proofErr w:type="spellStart"/>
      <w:r w:rsidRPr="007B3361">
        <w:rPr>
          <w:rFonts w:ascii="Times New Roman" w:eastAsia="宋体" w:hAnsi="Times New Roman"/>
          <w:szCs w:val="21"/>
        </w:rPr>
        <w:t>org.</w:t>
      </w:r>
      <w:proofErr w:type="gramStart"/>
      <w:r w:rsidRPr="007B3361">
        <w:rPr>
          <w:rFonts w:ascii="Times New Roman" w:eastAsia="宋体" w:hAnsi="Times New Roman"/>
          <w:szCs w:val="21"/>
        </w:rPr>
        <w:t>apache.spark</w:t>
      </w:r>
      <w:proofErr w:type="gramEnd"/>
      <w:r w:rsidRPr="007B3361">
        <w:rPr>
          <w:rFonts w:ascii="Times New Roman" w:eastAsia="宋体" w:hAnsi="Times New Roman"/>
          <w:szCs w:val="21"/>
        </w:rPr>
        <w:t>.OneToOneDependency</w:t>
      </w:r>
      <w:proofErr w:type="spellEnd"/>
    </w:p>
    <w:p w14:paraId="7D7A4928" w14:textId="77777777" w:rsidR="00760FB4" w:rsidRPr="007B3361" w:rsidRDefault="00760FB4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neToOneDependenc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T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]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T]) extends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arrowDependenc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T]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getParent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Int): List[Int] = List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I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7558ED2" w14:textId="77777777" w:rsidR="00760FB4" w:rsidRPr="007B3361" w:rsidRDefault="00760FB4" w:rsidP="00760FB4">
      <w:pPr>
        <w:rPr>
          <w:rFonts w:ascii="Times New Roman" w:eastAsia="宋体" w:hAnsi="Times New Roman"/>
          <w:color w:val="FF0000"/>
          <w:highlight w:val="yellow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注意：要想理解</w:t>
      </w:r>
      <w:r w:rsidRPr="007B3361">
        <w:rPr>
          <w:rFonts w:ascii="Times New Roman" w:eastAsia="宋体" w:hAnsi="Times New Roman"/>
          <w:color w:val="FF0000"/>
          <w:highlight w:val="yellow"/>
        </w:rPr>
        <w:t>RDDS</w:t>
      </w:r>
      <w:r w:rsidRPr="007B3361">
        <w:rPr>
          <w:rFonts w:ascii="Times New Roman" w:eastAsia="宋体" w:hAnsi="Times New Roman"/>
          <w:color w:val="FF0000"/>
          <w:highlight w:val="yellow"/>
        </w:rPr>
        <w:t>是如何工作的，最重要的就是理解</w:t>
      </w:r>
      <w:r w:rsidRPr="007B3361">
        <w:rPr>
          <w:rFonts w:ascii="Times New Roman" w:eastAsia="宋体" w:hAnsi="Times New Roman"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085501E8" w14:textId="26AA95CC" w:rsidR="00760FB4" w:rsidRPr="007B3361" w:rsidRDefault="00760FB4" w:rsidP="00760FB4">
      <w:pPr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关系可以从两个维度来理解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color w:val="FF0000"/>
          <w:highlight w:val="yellow"/>
        </w:rPr>
        <w:t>一个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是从哪些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转换而来</w:t>
      </w:r>
      <w:r w:rsidR="004171FB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也就是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 RDD</w:t>
      </w:r>
      <w:r w:rsidRPr="007B3361">
        <w:rPr>
          <w:rFonts w:ascii="Times New Roman" w:eastAsia="宋体" w:hAnsi="Times New Roman"/>
          <w:color w:val="FF0000"/>
          <w:highlight w:val="yellow"/>
        </w:rPr>
        <w:t>的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是什么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; </w:t>
      </w:r>
      <w:r w:rsidRPr="007B3361">
        <w:rPr>
          <w:rFonts w:ascii="Times New Roman" w:eastAsia="宋体" w:hAnsi="Times New Roman"/>
          <w:color w:val="FF0000"/>
          <w:highlight w:val="yellow"/>
        </w:rPr>
        <w:t>另一个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依赖于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的哪些</w:t>
      </w:r>
      <w:r w:rsidRPr="007B3361">
        <w:rPr>
          <w:rFonts w:ascii="Times New Roman" w:eastAsia="宋体" w:hAnsi="Times New Roman"/>
          <w:color w:val="FF0000"/>
          <w:highlight w:val="yellow"/>
        </w:rPr>
        <w:t>Partition(s)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这种关系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依赖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036DF2C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和它依赖的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s</w:t>
      </w:r>
      <w:r w:rsidRPr="007B3361">
        <w:rPr>
          <w:rFonts w:ascii="Times New Roman" w:eastAsia="宋体" w:hAnsi="Times New Roman"/>
          <w:szCs w:val="21"/>
        </w:rPr>
        <w:t>）的关系有两种不同的类型，即窄依赖（</w:t>
      </w:r>
      <w:r w:rsidRPr="007B3361">
        <w:rPr>
          <w:rFonts w:ascii="Times New Roman" w:eastAsia="宋体" w:hAnsi="Times New Roman"/>
          <w:szCs w:val="21"/>
        </w:rPr>
        <w:t>narrow dependency</w:t>
      </w:r>
      <w:r w:rsidRPr="007B3361">
        <w:rPr>
          <w:rFonts w:ascii="Times New Roman" w:eastAsia="宋体" w:hAnsi="Times New Roman"/>
          <w:szCs w:val="21"/>
        </w:rPr>
        <w:t>）和宽依赖（</w:t>
      </w:r>
      <w:r w:rsidRPr="007B3361">
        <w:rPr>
          <w:rFonts w:ascii="Times New Roman" w:eastAsia="宋体" w:hAnsi="Times New Roman"/>
          <w:szCs w:val="21"/>
        </w:rPr>
        <w:t>wide dependency</w:t>
      </w:r>
      <w:r w:rsidRPr="007B3361">
        <w:rPr>
          <w:rFonts w:ascii="Times New Roman" w:eastAsia="宋体" w:hAnsi="Times New Roman"/>
          <w:szCs w:val="21"/>
        </w:rPr>
        <w:t>）。</w:t>
      </w:r>
    </w:p>
    <w:p w14:paraId="141C762D" w14:textId="793A7D7F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窄依赖</w:t>
      </w:r>
    </w:p>
    <w:p w14:paraId="22EE520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proofErr w:type="gramStart"/>
      <w:r w:rsidRPr="007B3361">
        <w:rPr>
          <w:rFonts w:ascii="Times New Roman" w:eastAsia="宋体" w:hAnsi="Times New Roman"/>
          <w:szCs w:val="21"/>
        </w:rPr>
        <w:t>窄</w:t>
      </w:r>
      <w:proofErr w:type="gramEnd"/>
      <w:r w:rsidRPr="007B3361">
        <w:rPr>
          <w:rFonts w:ascii="Times New Roman" w:eastAsia="宋体" w:hAnsi="Times New Roman"/>
          <w:szCs w:val="21"/>
        </w:rPr>
        <w:t>依赖表示每一个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最多被子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个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使用，窄依赖我们形象的比喻为独生子女。</w:t>
      </w:r>
    </w:p>
    <w:p w14:paraId="2BCC7F93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716554D" wp14:editId="593100BD">
            <wp:extent cx="4082415" cy="2513330"/>
            <wp:effectExtent l="19050" t="19050" r="13335" b="20320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15" cy="25133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46FF5F" w14:textId="5392B16C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宽依赖</w:t>
      </w:r>
    </w:p>
    <w:p w14:paraId="41BFB89A" w14:textId="77777777" w:rsidR="00760FB4" w:rsidRPr="007B3361" w:rsidRDefault="00760FB4" w:rsidP="00760FB4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宽依赖表示同一个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被多个子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依赖，会引起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，总结：宽依赖我们形象的比喻为超生。</w:t>
      </w:r>
    </w:p>
    <w:p w14:paraId="7319C4A8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0346FED5" wp14:editId="283825A0">
            <wp:extent cx="3893820" cy="1616710"/>
            <wp:effectExtent l="19050" t="19050" r="11430" b="21590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16167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A63A2" w14:textId="36373619" w:rsidR="00760FB4" w:rsidRPr="007B3361" w:rsidRDefault="00760FB4" w:rsidP="0062608D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具有宽依赖的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包括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sort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reduceByKey</w:t>
      </w:r>
      <w:proofErr w:type="spellEnd"/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groupByKey</w:t>
      </w:r>
      <w:proofErr w:type="spellEnd"/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join</w:t>
      </w:r>
      <w:r w:rsidRPr="007B3361">
        <w:rPr>
          <w:rFonts w:ascii="Times New Roman" w:eastAsia="宋体" w:hAnsi="Times New Roman"/>
          <w:color w:val="FF0000"/>
          <w:highlight w:val="yellow"/>
        </w:rPr>
        <w:t>和调用</w:t>
      </w:r>
      <w:proofErr w:type="spellStart"/>
      <w:r w:rsidRPr="007B3361">
        <w:rPr>
          <w:rFonts w:ascii="Times New Roman" w:eastAsia="宋体" w:hAnsi="Times New Roman"/>
          <w:i/>
          <w:color w:val="FF0000"/>
          <w:highlight w:val="yellow"/>
        </w:rPr>
        <w:t>rePartition</w:t>
      </w:r>
      <w:proofErr w:type="spellEnd"/>
      <w:r w:rsidRPr="007B3361">
        <w:rPr>
          <w:rFonts w:ascii="Times New Roman" w:eastAsia="宋体" w:hAnsi="Times New Roman"/>
          <w:color w:val="FF0000"/>
          <w:highlight w:val="yellow"/>
        </w:rPr>
        <w:t>函数的任何操作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3ED0868" w14:textId="14359459" w:rsidR="00760FB4" w:rsidRPr="007B3361" w:rsidRDefault="00760FB4" w:rsidP="0062608D">
      <w:pPr>
        <w:pStyle w:val="FirstParagraph"/>
        <w:spacing w:before="0" w:after="0" w:line="360" w:lineRule="auto"/>
        <w:rPr>
          <w:rFonts w:ascii="Times New Roman" w:eastAsia="宋体" w:hAnsi="Times New Roman" w:cs="Times New Roman"/>
          <w:color w:val="FF0000"/>
          <w:szCs w:val="21"/>
          <w:lang w:eastAsia="zh-CN"/>
        </w:rPr>
      </w:pP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宽依赖对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Spark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去评估一个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transformations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有更加重要的影响</w:t>
      </w:r>
      <w:r w:rsidR="0062608D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比如对性能的影响</w:t>
      </w:r>
      <w:r w:rsidR="004F035A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。</w:t>
      </w:r>
    </w:p>
    <w:p w14:paraId="15EB5028" w14:textId="6B02A682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FD5E0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tage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任务划分</w:t>
      </w:r>
    </w:p>
    <w:p w14:paraId="7F6ECCC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有向无环图</w:t>
      </w:r>
    </w:p>
    <w:p w14:paraId="5A053423" w14:textId="77777777" w:rsidR="00FD5E0A" w:rsidRPr="007B3361" w:rsidRDefault="00FD5E0A" w:rsidP="00FD5E0A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Directed Acyclic Graph</w:t>
      </w:r>
      <w:r w:rsidRPr="007B3361">
        <w:rPr>
          <w:rFonts w:ascii="Times New Roman" w:eastAsia="宋体" w:hAnsi="Times New Roman"/>
          <w:szCs w:val="21"/>
        </w:rPr>
        <w:t>）有向无环图是由点和线组成的拓扑图形，该图形具有方向，不会闭环。例如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记录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转换过程和任务的阶段。</w:t>
      </w:r>
    </w:p>
    <w:p w14:paraId="357BB2D7" w14:textId="11F2448E" w:rsidR="00760FB4" w:rsidRPr="007B3361" w:rsidRDefault="00760FB4" w:rsidP="008B6ECC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  <w:szCs w:val="21"/>
        </w:rPr>
        <w:drawing>
          <wp:inline distT="0" distB="0" distL="0" distR="0" wp14:anchorId="3347E6DB" wp14:editId="4BF45EF7">
            <wp:extent cx="2200275" cy="1628140"/>
            <wp:effectExtent l="19050" t="19050" r="28575" b="10160"/>
            <wp:docPr id="224" name="图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9" t="2522" r="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35559" w14:textId="102DF52D" w:rsidR="00FD5E0A" w:rsidRDefault="00FD5E0A" w:rsidP="00FD5E0A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任务运行的整体流程</w:t>
      </w:r>
    </w:p>
    <w:p w14:paraId="4E2383D5" w14:textId="0C31EFB7" w:rsidR="00E61378" w:rsidRPr="007B3361" w:rsidRDefault="005F6AF9" w:rsidP="00FD5E0A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72C5E3F8" wp14:editId="6D7035F2">
            <wp:extent cx="5274310" cy="2785745"/>
            <wp:effectExtent l="0" t="0" r="254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CB78" w14:textId="0D9A69FC" w:rsidR="00334B0A" w:rsidRPr="00334B0A" w:rsidRDefault="00FD5E0A" w:rsidP="00E61378">
      <w:pPr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346D5E2" wp14:editId="2B39B4E2">
            <wp:extent cx="5148967" cy="2743200"/>
            <wp:effectExtent l="19050" t="19050" r="13970" b="1905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9"/>
                    <a:stretch/>
                  </pic:blipFill>
                  <pic:spPr bwMode="auto">
                    <a:xfrm>
                      <a:off x="0" y="0"/>
                      <a:ext cx="5154121" cy="2745946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8A577" w14:textId="70E3BD4E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RDD</w:t>
      </w:r>
      <w:r w:rsidR="00760FB4" w:rsidRPr="007B3361">
        <w:rPr>
          <w:rFonts w:ascii="Times New Roman" w:eastAsia="宋体" w:hAnsi="Times New Roman"/>
          <w:szCs w:val="21"/>
        </w:rPr>
        <w:t>任务切分中间分为：</w:t>
      </w:r>
      <w:r w:rsidR="00760FB4" w:rsidRPr="007B3361">
        <w:rPr>
          <w:rFonts w:ascii="Times New Roman" w:eastAsia="宋体" w:hAnsi="Times New Roman"/>
          <w:szCs w:val="21"/>
        </w:rPr>
        <w:t>Application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和</w:t>
      </w:r>
      <w:r w:rsidR="00760FB4" w:rsidRPr="007B3361">
        <w:rPr>
          <w:rFonts w:ascii="Times New Roman" w:eastAsia="宋体" w:hAnsi="Times New Roman"/>
          <w:szCs w:val="21"/>
        </w:rPr>
        <w:t>Task</w:t>
      </w:r>
    </w:p>
    <w:p w14:paraId="4640AB62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：初始化一个</w:t>
      </w:r>
      <w:proofErr w:type="spellStart"/>
      <w:r w:rsidRPr="007B3361">
        <w:rPr>
          <w:rFonts w:ascii="Times New Roman" w:eastAsia="宋体" w:hAnsi="Times New Roman"/>
          <w:szCs w:val="21"/>
        </w:rPr>
        <w:t>SparkContext</w:t>
      </w:r>
      <w:proofErr w:type="spellEnd"/>
      <w:r w:rsidRPr="007B3361">
        <w:rPr>
          <w:rFonts w:ascii="Times New Roman" w:eastAsia="宋体" w:hAnsi="Times New Roman"/>
          <w:szCs w:val="21"/>
        </w:rPr>
        <w:t>即生成一个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；</w:t>
      </w:r>
    </w:p>
    <w:p w14:paraId="39FBB0AF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算子就会生成一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；</w:t>
      </w:r>
    </w:p>
    <w:p w14:paraId="07B5FA8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：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等于宽依赖的个数加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；</w:t>
      </w:r>
    </w:p>
    <w:p w14:paraId="6B57BA91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阶段中，最后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分区个数就是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的个数。</w:t>
      </w:r>
    </w:p>
    <w:p w14:paraId="1F9D441D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r w:rsidRPr="007B3361">
        <w:rPr>
          <w:rFonts w:ascii="Times New Roman" w:eastAsia="宋体" w:hAnsi="Times New Roman"/>
          <w:szCs w:val="21"/>
        </w:rPr>
        <w:t>Application-&gt;Job-&gt;Stage-&gt;Task</w:t>
      </w:r>
      <w:r w:rsidRPr="007B3361">
        <w:rPr>
          <w:rFonts w:ascii="Times New Roman" w:eastAsia="宋体" w:hAnsi="Times New Roman"/>
          <w:szCs w:val="21"/>
        </w:rPr>
        <w:t>每一层都是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对</w:t>
      </w:r>
      <w:r w:rsidRPr="007B3361">
        <w:rPr>
          <w:rFonts w:ascii="Times New Roman" w:eastAsia="宋体" w:hAnsi="Times New Roman"/>
          <w:szCs w:val="21"/>
        </w:rPr>
        <w:t>n</w:t>
      </w:r>
      <w:r w:rsidRPr="007B3361">
        <w:rPr>
          <w:rFonts w:ascii="Times New Roman" w:eastAsia="宋体" w:hAnsi="Times New Roman"/>
          <w:szCs w:val="21"/>
        </w:rPr>
        <w:t>的关系。</w:t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7EE48B37" w14:textId="13DE5BD7" w:rsidR="00FD5E0A" w:rsidRPr="007B3361" w:rsidRDefault="005F6AF9" w:rsidP="00FD5E0A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54760E10" wp14:editId="336DB8F5">
            <wp:extent cx="5274310" cy="2719070"/>
            <wp:effectExtent l="0" t="0" r="2540" b="508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8A154" w14:textId="7C380F24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="00760FB4" w:rsidRPr="007B3361">
        <w:rPr>
          <w:rFonts w:ascii="Times New Roman" w:eastAsia="宋体" w:hAnsi="Times New Roman"/>
          <w:szCs w:val="21"/>
        </w:rPr>
        <w:t>）代码实现</w:t>
      </w:r>
    </w:p>
    <w:p w14:paraId="7D2C0FA8" w14:textId="77777777" w:rsidR="00334B0A" w:rsidRDefault="00760FB4" w:rsidP="00586A33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tage01 {</w:t>
      </w:r>
    </w:p>
    <w:p w14:paraId="3FE1DC45" w14:textId="42818084" w:rsidR="00760FB4" w:rsidRPr="007B3361" w:rsidRDefault="00760FB4" w:rsidP="00586A33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 Applica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：初始化一个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即生成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Applica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；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c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1,2,3,4,1,2),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聚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(_,1)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Job</w:t>
      </w:r>
      <w:r w:rsidRPr="007B3361">
        <w:rPr>
          <w:rFonts w:ascii="Times New Roman" w:eastAsia="宋体" w:hAnsi="Times New Roman" w:cs="Times New Roman"/>
          <w:sz w:val="21"/>
          <w:szCs w:val="21"/>
        </w:rPr>
        <w:t>：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Ac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算子就会生成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sz w:val="21"/>
          <w:szCs w:val="21"/>
        </w:rPr>
        <w:t>；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job1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到控制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</w:t>
      </w:r>
      <w:r w:rsidRPr="005F3256">
        <w:rPr>
          <w:rFonts w:ascii="Times New Roman" w:eastAsia="宋体" w:hAnsi="Times New Roman" w:cs="Times New Roman"/>
          <w:color w:val="FF0000"/>
          <w:sz w:val="21"/>
          <w:szCs w:val="21"/>
        </w:rPr>
        <w:t>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job2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到磁盘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esultRDD.</w:t>
      </w:r>
      <w:r w:rsidRPr="005F3256">
        <w:rPr>
          <w:rFonts w:ascii="Times New Roman" w:eastAsia="宋体" w:hAnsi="Times New Roman" w:cs="Times New Roman"/>
          <w:color w:val="FF0000"/>
          <w:sz w:val="21"/>
          <w:szCs w:val="21"/>
        </w:rPr>
        <w:t>saveAs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000000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6CC2B37" w14:textId="482B904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5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71A2C94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szCs w:val="21"/>
        </w:rPr>
        <w:t>查看</w:t>
      </w:r>
      <w:hyperlink r:id="rId67" w:history="1">
        <w:r w:rsidRPr="007B3361">
          <w:rPr>
            <w:rStyle w:val="aa"/>
            <w:rFonts w:ascii="Times New Roman" w:eastAsia="宋体" w:hAnsi="Times New Roman"/>
          </w:rPr>
          <w:t>http://localhost:4040/jobs/</w:t>
        </w:r>
      </w:hyperlink>
      <w:r w:rsidRPr="007B3361">
        <w:rPr>
          <w:rFonts w:ascii="Times New Roman" w:eastAsia="宋体" w:hAnsi="Times New Roman"/>
        </w:rPr>
        <w:t>，发现</w:t>
      </w:r>
      <w:r w:rsidRPr="007B3361">
        <w:rPr>
          <w:rFonts w:ascii="Times New Roman" w:eastAsia="宋体" w:hAnsi="Times New Roman"/>
        </w:rPr>
        <w:t>Job</w:t>
      </w:r>
      <w:r w:rsidRPr="007B3361">
        <w:rPr>
          <w:rFonts w:ascii="Times New Roman" w:eastAsia="宋体" w:hAnsi="Times New Roman"/>
        </w:rPr>
        <w:t>有两个。</w:t>
      </w:r>
    </w:p>
    <w:p w14:paraId="0D0F8826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63E4EA5" wp14:editId="6300CB0E">
            <wp:extent cx="5274310" cy="1450975"/>
            <wp:effectExtent l="19050" t="19050" r="21590" b="1587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509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6E2DD" w14:textId="396DE493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6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5F99EF95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2F8902E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8B93A91" wp14:editId="523C8A05">
            <wp:extent cx="2200275" cy="1628140"/>
            <wp:effectExtent l="19050" t="19050" r="28575" b="1016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9" t="2522" r="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41B867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24C28C1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314DF3B" wp14:editId="4DCA3666">
            <wp:extent cx="3121025" cy="2200275"/>
            <wp:effectExtent l="19050" t="19050" r="22225" b="285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" t="1849" b="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025" cy="22002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C425B8" w14:textId="792E386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7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Task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15E7C0C3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76DAC62A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60CE510" wp14:editId="4A809CC6">
            <wp:extent cx="5274310" cy="483870"/>
            <wp:effectExtent l="19050" t="19050" r="21590" b="1143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4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387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1247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5B1159D3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4E12C55" wp14:editId="4354EE46">
            <wp:extent cx="5280025" cy="501650"/>
            <wp:effectExtent l="19050" t="19050" r="15875" b="1270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6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025" cy="5016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D702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2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4BD83C05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5C5F11A" wp14:editId="4B31B735">
            <wp:extent cx="5274310" cy="383540"/>
            <wp:effectExtent l="19050" t="19050" r="21590" b="165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7"/>
                    <pic:cNvPicPr>
                      <a:picLocks noChangeAspect="1" noChangeArrowheads="1"/>
                    </pic:cNvPicPr>
                  </pic:nvPicPr>
                  <pic:blipFill>
                    <a:blip r:embed="rId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35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372E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3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6ADC78CF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7A79524" wp14:editId="59BDED3F">
            <wp:extent cx="5274310" cy="489585"/>
            <wp:effectExtent l="19050" t="19050" r="21590" b="2476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8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58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139C6E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如果存在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过程，系统会自动进行缓存，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UI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界面显示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kippe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的部分</w:t>
      </w:r>
    </w:p>
    <w:p w14:paraId="3664EBC6" w14:textId="40F27C1D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FD5E0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tage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任务划分源码分析</w:t>
      </w:r>
    </w:p>
    <w:p w14:paraId="58B5CD2A" w14:textId="60031D14" w:rsidR="00760FB4" w:rsidRPr="007B3361" w:rsidRDefault="005F6AF9" w:rsidP="00760FB4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727F7CED" wp14:editId="7505442D">
            <wp:extent cx="5274310" cy="3072130"/>
            <wp:effectExtent l="0" t="0" r="254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CB3FA" w14:textId="67A66000" w:rsidR="00760FB4" w:rsidRPr="007B3361" w:rsidRDefault="005F6AF9" w:rsidP="00760FB4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74BDBE7B" wp14:editId="691267D1">
            <wp:extent cx="5274310" cy="2767965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150FE" w14:textId="54672890" w:rsidR="00760FB4" w:rsidRPr="007B3361" w:rsidRDefault="005F6AF9" w:rsidP="00760FB4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148C0930" wp14:editId="7A576948">
            <wp:extent cx="5274310" cy="2890520"/>
            <wp:effectExtent l="0" t="0" r="2540" b="508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CEB93" w14:textId="362EE832" w:rsidR="00760FB4" w:rsidRPr="007B3361" w:rsidRDefault="005F6AF9" w:rsidP="00760FB4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408EA76C" wp14:editId="614CC7A2">
            <wp:extent cx="5274310" cy="2872105"/>
            <wp:effectExtent l="0" t="0" r="2540" b="444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C5A54" w14:textId="035735D7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7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持久化</w:t>
      </w:r>
    </w:p>
    <w:p w14:paraId="6F622067" w14:textId="2FF358B1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 Cach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</w:t>
      </w:r>
    </w:p>
    <w:p w14:paraId="2282121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通过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或者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方法将前面的计算结果缓存，默认情况下会把数据以序列化的形式缓存在</w:t>
      </w:r>
      <w:r w:rsidRPr="007B3361">
        <w:rPr>
          <w:rFonts w:ascii="Times New Roman" w:eastAsia="宋体" w:hAnsi="Times New Roman"/>
          <w:szCs w:val="21"/>
        </w:rPr>
        <w:t>JVM</w:t>
      </w:r>
      <w:r w:rsidRPr="007B3361">
        <w:rPr>
          <w:rFonts w:ascii="Times New Roman" w:eastAsia="宋体" w:hAnsi="Times New Roman"/>
          <w:szCs w:val="21"/>
        </w:rPr>
        <w:t>的堆内存中。但是</w:t>
      </w:r>
      <w:r w:rsidRPr="007B3361">
        <w:rPr>
          <w:rFonts w:ascii="Times New Roman" w:eastAsia="宋体" w:hAnsi="Times New Roman"/>
          <w:color w:val="FF0000"/>
          <w:szCs w:val="21"/>
        </w:rPr>
        <w:t>并不是这两个方法被调用时立即缓存</w:t>
      </w:r>
      <w:r w:rsidRPr="007B3361">
        <w:rPr>
          <w:rFonts w:ascii="Times New Roman" w:eastAsia="宋体" w:hAnsi="Times New Roman"/>
          <w:szCs w:val="21"/>
        </w:rPr>
        <w:t>，而是触发后面的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时，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将会被缓存在计算节点的内存中，并供后面重用。</w:t>
      </w:r>
    </w:p>
    <w:p w14:paraId="72FCF42A" w14:textId="02DA88CB" w:rsidR="00AB2D21" w:rsidRPr="007B3361" w:rsidRDefault="005F6AF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14BE92C4" wp14:editId="30E00B49">
            <wp:extent cx="5274310" cy="270637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090CC" w14:textId="049ACA3E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cache</w:t>
      </w:r>
      <w:proofErr w:type="gramEnd"/>
    </w:p>
    <w:p w14:paraId="6D2FDA1A" w14:textId="3E67CC26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2EAED374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ache01 {</w:t>
      </w:r>
    </w:p>
    <w:p w14:paraId="03F2DA5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6AFF7BB" w14:textId="529A9714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FA2C365" w14:textId="77777777" w:rsidR="008E2CD0" w:rsidRPr="007B3361" w:rsidRDefault="008E2CD0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7BF818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D8BB30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D91DB41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953D01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B523AE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1CA9E30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C77E90D" w14:textId="4ADE0DCB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proofErr w:type="spellEnd"/>
    </w:p>
    <w:p w14:paraId="5F34593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</w:p>
    <w:p w14:paraId="764F3D0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8E4987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4BA218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03A48A57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5BE6B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12AF2D1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6562663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************")</w:t>
      </w:r>
    </w:p>
    <w:p w14:paraId="0AF7F3B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word, 1)</w:t>
      </w:r>
    </w:p>
    <w:p w14:paraId="654CB17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4A418FE7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03A710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0FDB4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</w:p>
    <w:p w14:paraId="145C580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ToOn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5A9327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7030FF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缓存。</w:t>
      </w:r>
    </w:p>
    <w:p w14:paraId="0B87A0A4" w14:textId="1C1C7B75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BB90A27" w14:textId="77777777" w:rsidR="00ED0D5F" w:rsidRPr="007B3361" w:rsidRDefault="00ED0D5F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2A725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6 </w:t>
      </w:r>
      <w:r w:rsidRPr="007B3361">
        <w:rPr>
          <w:rFonts w:ascii="Times New Roman" w:eastAsia="宋体" w:hAnsi="Times New Roman" w:cs="Times New Roman"/>
          <w:sz w:val="21"/>
          <w:szCs w:val="21"/>
        </w:rPr>
        <w:t>可以更改存储级别</w:t>
      </w:r>
    </w:p>
    <w:p w14:paraId="1072623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persi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StorageLevel.MEMORY_AND_DISK_2)</w:t>
      </w:r>
    </w:p>
    <w:p w14:paraId="0F2F426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145D5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触发执行逻辑</w:t>
      </w:r>
    </w:p>
    <w:p w14:paraId="5F4E85B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26D6C0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AD6A74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-----------------")</w:t>
      </w:r>
    </w:p>
    <w:p w14:paraId="37DD35D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wordToOne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C67AFD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0D23F3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再次触发执行逻辑</w:t>
      </w:r>
    </w:p>
    <w:p w14:paraId="4CD03F4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C1965D4" w14:textId="762A6AA7" w:rsidR="005E7034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44A807A" w14:textId="77407322" w:rsidR="00A0507D" w:rsidRDefault="00A0507D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000000)</w:t>
      </w:r>
    </w:p>
    <w:p w14:paraId="45FC3314" w14:textId="77777777" w:rsidR="00A0507D" w:rsidRPr="007B3361" w:rsidRDefault="00A0507D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56475B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A03F4E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4D7D19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11DF55" w14:textId="5972B281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EE99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源码解析</w:t>
      </w:r>
    </w:p>
    <w:p w14:paraId="1E89A1F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118477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ach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ty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persist()</w:t>
      </w:r>
    </w:p>
    <w:p w14:paraId="3B7B8BC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ersist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is.typ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persist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orageLevel.MEMORY_ONL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DAE5DC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550B19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3BA22A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NE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false, false, false)</w:t>
      </w:r>
    </w:p>
    <w:p w14:paraId="06D06C6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DISK_ONLY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false, false, false)</w:t>
      </w:r>
    </w:p>
    <w:p w14:paraId="04DBC8C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DISK_ONLY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false, false, false, 2)</w:t>
      </w:r>
    </w:p>
    <w:p w14:paraId="7EB1F21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MEMORY_ONL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true)</w:t>
      </w:r>
    </w:p>
    <w:p w14:paraId="0BA2972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true, 2)</w:t>
      </w:r>
    </w:p>
    <w:p w14:paraId="778EACB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SER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false)</w:t>
      </w:r>
    </w:p>
    <w:p w14:paraId="378566C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ONLY_SER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false, true, false, false, 2)</w:t>
      </w:r>
    </w:p>
    <w:p w14:paraId="13C519B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true)</w:t>
      </w:r>
    </w:p>
    <w:p w14:paraId="0B79570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true, 2)</w:t>
      </w:r>
    </w:p>
    <w:p w14:paraId="490B980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SER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false)</w:t>
      </w:r>
    </w:p>
    <w:p w14:paraId="5CD530F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MEMORY_AND_DISK_SER_2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false, false, 2)</w:t>
      </w:r>
    </w:p>
    <w:p w14:paraId="7B8FA462" w14:textId="79C56D4A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OFF_HEAP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rageLeve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true, true, true, false, 1)</w:t>
      </w:r>
    </w:p>
    <w:p w14:paraId="3286007A" w14:textId="59CD0E61" w:rsidR="007C0807" w:rsidRPr="007B3361" w:rsidRDefault="007C0807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默认的存储级别都是仅在内存存储一份。在存储级别的末尾加上</w:t>
      </w:r>
      <w:r w:rsidRPr="007B3361">
        <w:rPr>
          <w:rFonts w:ascii="Times New Roman" w:eastAsia="宋体" w:hAnsi="Times New Roman"/>
          <w:szCs w:val="21"/>
        </w:rPr>
        <w:t>“_2”</w:t>
      </w:r>
      <w:r w:rsidRPr="007B3361">
        <w:rPr>
          <w:rFonts w:ascii="Times New Roman" w:eastAsia="宋体" w:hAnsi="Times New Roman"/>
          <w:szCs w:val="21"/>
        </w:rPr>
        <w:t>表示持久化的数据存为两份。</w:t>
      </w:r>
      <w:r w:rsidRPr="007B3361">
        <w:rPr>
          <w:rFonts w:ascii="Times New Roman" w:eastAsia="宋体" w:hAnsi="Times New Roman"/>
          <w:szCs w:val="21"/>
        </w:rPr>
        <w:t>SER</w:t>
      </w:r>
      <w:r w:rsidRPr="007B3361">
        <w:rPr>
          <w:rFonts w:ascii="Times New Roman" w:eastAsia="宋体" w:hAnsi="Times New Roman"/>
          <w:szCs w:val="21"/>
        </w:rPr>
        <w:t>：表示序列化。</w:t>
      </w:r>
    </w:p>
    <w:p w14:paraId="0BD881D1" w14:textId="06114348" w:rsidR="00AB2D21" w:rsidRPr="007B3361" w:rsidRDefault="00AB2D21" w:rsidP="007C0807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  <w:szCs w:val="21"/>
        </w:rPr>
        <w:drawing>
          <wp:inline distT="0" distB="0" distL="0" distR="0" wp14:anchorId="7842ED11" wp14:editId="77ABA9A2">
            <wp:extent cx="5226685" cy="1710690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0BF8D41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缓存有可能丢失，或者存储于内存的数据由于内存不足而被删除，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缓存容错机制保证了即使缓存丢失也能保证计算的正确执行。通过基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转换，丢失的数据会被重算，由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各个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是相对独立的，因此只需要计算丢失的部分即可，并不需要重算全部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。</w:t>
      </w:r>
    </w:p>
    <w:p w14:paraId="63ED53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3</w:t>
      </w:r>
      <w:r w:rsidRPr="007B3361">
        <w:rPr>
          <w:rFonts w:ascii="Times New Roman" w:eastAsia="宋体" w:hAnsi="Times New Roman"/>
          <w:szCs w:val="21"/>
        </w:rPr>
        <w:t>）自带缓存算子</w:t>
      </w:r>
    </w:p>
    <w:p w14:paraId="22B459A1" w14:textId="13976F09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会自动对一些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操作的中间数据做持久化操作</w:t>
      </w:r>
      <w:r w:rsidR="007C0807"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比如：</w:t>
      </w:r>
      <w:proofErr w:type="spellStart"/>
      <w:r w:rsidRPr="007B3361">
        <w:rPr>
          <w:rFonts w:ascii="Times New Roman" w:eastAsia="宋体" w:hAnsi="Times New Roman"/>
          <w:szCs w:val="21"/>
        </w:rPr>
        <w:t>reduceByKey</w:t>
      </w:r>
      <w:proofErr w:type="spellEnd"/>
      <w:r w:rsidR="007C0807"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。这样做的目的是为了当一个节点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失败了避免重新计算整个输入。但是，在实际使用的时候，如果想重用数据，仍然建议调用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或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0BA055B" w14:textId="77777777" w:rsidR="00847159" w:rsidRPr="007B3361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ache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3C6F744" w14:textId="7BE8C1B5" w:rsidR="00A06A27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c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************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1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</w:p>
    <w:p w14:paraId="22D1A56C" w14:textId="77777777" w:rsidR="00A06A27" w:rsidRDefault="00A06A2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57D7F8" w14:textId="77777777" w:rsidR="00A0507D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采用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自带缓存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ByKey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(String, Int)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reduceByKe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_+_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5 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数据缓存。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-----------------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toDebugString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ByKeyRDD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812F665" w14:textId="77777777" w:rsidR="00A0507D" w:rsidRDefault="00A0507D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DF48E1" w14:textId="5A833238" w:rsidR="00AB2D21" w:rsidRPr="007B3361" w:rsidRDefault="00A0507D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1000000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AB2D21"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="00AB2D21"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="00AB2D21"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FFBE64F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访问</w:t>
      </w:r>
      <w:r w:rsidR="00881660">
        <w:fldChar w:fldCharType="begin"/>
      </w:r>
      <w:r w:rsidR="00881660">
        <w:instrText xml:space="preserve"> HYPERLINK "http://localhost:4040/jobs/" </w:instrText>
      </w:r>
      <w:r w:rsidR="00881660">
        <w:fldChar w:fldCharType="separate"/>
      </w:r>
      <w:r w:rsidRPr="007B3361">
        <w:rPr>
          <w:rStyle w:val="aa"/>
          <w:rFonts w:ascii="Times New Roman" w:eastAsia="宋体" w:hAnsi="Times New Roman"/>
          <w:szCs w:val="21"/>
        </w:rPr>
        <w:t>http://localhost:4040/jobs/</w:t>
      </w:r>
      <w:r w:rsidR="00881660">
        <w:rPr>
          <w:rStyle w:val="aa"/>
          <w:rFonts w:ascii="Times New Roman" w:eastAsia="宋体" w:hAnsi="Times New Roman"/>
          <w:szCs w:val="21"/>
        </w:rPr>
        <w:fldChar w:fldCharType="end"/>
      </w:r>
      <w:r w:rsidRPr="007B3361">
        <w:rPr>
          <w:rFonts w:ascii="Times New Roman" w:eastAsia="宋体" w:hAnsi="Times New Roman"/>
          <w:szCs w:val="21"/>
        </w:rPr>
        <w:t>页面，查看第一个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说明：增加缓存后血缘依赖关系仍然有，但是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取的数据是从缓存中取的。</w:t>
      </w:r>
    </w:p>
    <w:p w14:paraId="3DBF473B" w14:textId="64CACC5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A8D8AB4" wp14:editId="21FF8906">
            <wp:extent cx="1875790" cy="2253615"/>
            <wp:effectExtent l="19050" t="19050" r="10160" b="133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22536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   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30EFA06" wp14:editId="5AE14A98">
            <wp:extent cx="1820223" cy="2246989"/>
            <wp:effectExtent l="19050" t="19050" r="27940" b="203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27" cy="225205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1C76CD" w14:textId="46AB0E9F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RDD </w:t>
      </w:r>
      <w:proofErr w:type="spellStart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heckPoint</w:t>
      </w:r>
      <w:proofErr w:type="spellEnd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</w:t>
      </w:r>
    </w:p>
    <w:p w14:paraId="550684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检查点：</w:t>
      </w:r>
      <w:r w:rsidRPr="007B3361">
        <w:rPr>
          <w:rFonts w:ascii="Times New Roman" w:eastAsia="宋体" w:hAnsi="Times New Roman"/>
          <w:color w:val="FF0000"/>
          <w:szCs w:val="21"/>
        </w:rPr>
        <w:t>是通过将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间结果写入磁盘。</w:t>
      </w:r>
    </w:p>
    <w:p w14:paraId="76179BE3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为什么要做检查点？</w:t>
      </w:r>
    </w:p>
    <w:p w14:paraId="02C45A0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于血缘依赖过长会造成容错成本过高，这样就不如在中间阶段做检查点容错，如果检查点之后有节点出现问题，可以从检查点开始重做血缘，减少了开销。</w:t>
      </w:r>
    </w:p>
    <w:p w14:paraId="41BEEDC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检查点存储路径：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是</w:t>
      </w:r>
      <w:r w:rsidRPr="004A48C3">
        <w:rPr>
          <w:rFonts w:ascii="Times New Roman" w:eastAsia="宋体" w:hAnsi="Times New Roman"/>
          <w:color w:val="FF0000"/>
          <w:szCs w:val="21"/>
        </w:rPr>
        <w:t>存</w:t>
      </w:r>
      <w:r w:rsidRPr="007B3361">
        <w:rPr>
          <w:rFonts w:ascii="Times New Roman" w:eastAsia="宋体" w:hAnsi="Times New Roman"/>
          <w:color w:val="FF0000"/>
          <w:szCs w:val="21"/>
        </w:rPr>
        <w:t>储在</w:t>
      </w:r>
      <w:r w:rsidRPr="007B3361">
        <w:rPr>
          <w:rFonts w:ascii="Times New Roman" w:eastAsia="宋体" w:hAnsi="Times New Roman"/>
          <w:color w:val="FF0000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</w:t>
      </w:r>
    </w:p>
    <w:p w14:paraId="54B5A5D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检查点数据存储格式为：</w:t>
      </w:r>
      <w:r w:rsidRPr="007B3361">
        <w:rPr>
          <w:rFonts w:ascii="Times New Roman" w:eastAsia="宋体" w:hAnsi="Times New Roman"/>
          <w:color w:val="FF0000"/>
          <w:szCs w:val="21"/>
        </w:rPr>
        <w:t>二进制的文件</w:t>
      </w:r>
    </w:p>
    <w:p w14:paraId="57A82E2D" w14:textId="65D57BC1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5</w:t>
      </w:r>
      <w:r w:rsidRPr="007B3361">
        <w:rPr>
          <w:rFonts w:ascii="Times New Roman" w:eastAsia="宋体" w:hAnsi="Times New Roman"/>
          <w:color w:val="FF0000"/>
          <w:szCs w:val="21"/>
        </w:rPr>
        <w:t>）检查点切断血缘：在</w:t>
      </w:r>
      <w:r w:rsidRPr="007B3361">
        <w:rPr>
          <w:rFonts w:ascii="Times New Roman" w:eastAsia="宋体" w:hAnsi="Times New Roman"/>
          <w:color w:val="FF0000"/>
          <w:szCs w:val="21"/>
        </w:rPr>
        <w:t>Check</w:t>
      </w:r>
      <w:r w:rsidR="007C0807" w:rsidRPr="007B3361">
        <w:rPr>
          <w:rFonts w:ascii="Times New Roman" w:eastAsia="宋体" w:hAnsi="Times New Roman"/>
          <w:color w:val="FF0000"/>
          <w:szCs w:val="21"/>
        </w:rPr>
        <w:t>p</w:t>
      </w:r>
      <w:r w:rsidRPr="007B3361">
        <w:rPr>
          <w:rFonts w:ascii="Times New Roman" w:eastAsia="宋体" w:hAnsi="Times New Roman"/>
          <w:color w:val="FF0000"/>
          <w:szCs w:val="21"/>
        </w:rPr>
        <w:t>oint</w:t>
      </w:r>
      <w:r w:rsidRPr="007B3361">
        <w:rPr>
          <w:rFonts w:ascii="Times New Roman" w:eastAsia="宋体" w:hAnsi="Times New Roman"/>
          <w:color w:val="FF0000"/>
          <w:szCs w:val="21"/>
        </w:rPr>
        <w:t>的过程中，该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所有依赖于父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的信息将全部被移除。</w:t>
      </w:r>
    </w:p>
    <w:p w14:paraId="6A0064F6" w14:textId="241E9DE8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6</w:t>
      </w:r>
      <w:r w:rsidRPr="007B3361">
        <w:rPr>
          <w:rFonts w:ascii="Times New Roman" w:eastAsia="宋体" w:hAnsi="Times New Roman"/>
          <w:szCs w:val="21"/>
        </w:rPr>
        <w:t>）检查点触发时间：对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进行</w:t>
      </w:r>
      <w:r w:rsidR="007C0807" w:rsidRPr="007B3361">
        <w:rPr>
          <w:rFonts w:ascii="Times New Roman" w:eastAsia="宋体" w:hAnsi="Times New Roman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heckpoint</w:t>
      </w:r>
      <w:r w:rsidRPr="007B3361">
        <w:rPr>
          <w:rFonts w:ascii="Times New Roman" w:eastAsia="宋体" w:hAnsi="Times New Roman"/>
          <w:szCs w:val="21"/>
        </w:rPr>
        <w:t>操作并不会马上被执行，必须执行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操作才能触发。</w:t>
      </w:r>
      <w:r w:rsidR="0025652B" w:rsidRPr="007B3361">
        <w:rPr>
          <w:rFonts w:ascii="Times New Roman" w:eastAsia="宋体" w:hAnsi="Times New Roman"/>
          <w:color w:val="FF0000"/>
          <w:szCs w:val="21"/>
          <w:highlight w:val="yellow"/>
        </w:rPr>
        <w:t>但是检查点为了数据安全，会从血缘关系的最开始执行一遍</w:t>
      </w:r>
      <w:r w:rsidR="007C0807" w:rsidRPr="007B3361">
        <w:rPr>
          <w:rFonts w:ascii="Times New Roman" w:eastAsia="宋体" w:hAnsi="Times New Roman"/>
          <w:color w:val="FF0000"/>
          <w:szCs w:val="21"/>
          <w:highlight w:val="yellow"/>
        </w:rPr>
        <w:t>。</w:t>
      </w:r>
    </w:p>
    <w:p w14:paraId="2C2E31CC" w14:textId="40851A0C" w:rsidR="00AB2D21" w:rsidRPr="007B3361" w:rsidRDefault="005C14DF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4D450FCE" wp14:editId="3BF31421">
            <wp:extent cx="5274310" cy="2723515"/>
            <wp:effectExtent l="0" t="0" r="2540" b="63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91F5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7</w:t>
      </w:r>
      <w:r w:rsidRPr="007B3361">
        <w:rPr>
          <w:rFonts w:ascii="Times New Roman" w:eastAsia="宋体" w:hAnsi="Times New Roman"/>
          <w:szCs w:val="21"/>
        </w:rPr>
        <w:t>）设置检查点步骤</w:t>
      </w:r>
    </w:p>
    <w:p w14:paraId="4173802E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设置检查点数据存储路径：</w:t>
      </w:r>
      <w:proofErr w:type="spellStart"/>
      <w:proofErr w:type="gramStart"/>
      <w:r w:rsidRPr="007B3361">
        <w:rPr>
          <w:rFonts w:ascii="Times New Roman" w:eastAsia="宋体" w:hAnsi="Times New Roman"/>
          <w:szCs w:val="21"/>
        </w:rPr>
        <w:t>sc.setCheckpointDir</w:t>
      </w:r>
      <w:proofErr w:type="spellEnd"/>
      <w:proofErr w:type="gramEnd"/>
      <w:r w:rsidRPr="007B3361">
        <w:rPr>
          <w:rFonts w:ascii="Times New Roman" w:eastAsia="宋体" w:hAnsi="Times New Roman"/>
          <w:szCs w:val="21"/>
        </w:rPr>
        <w:t>("./checkpoint1")</w:t>
      </w:r>
    </w:p>
    <w:p w14:paraId="07093411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调用检查点方法：</w:t>
      </w:r>
      <w:proofErr w:type="spellStart"/>
      <w:r w:rsidRPr="007B3361">
        <w:rPr>
          <w:rFonts w:ascii="Times New Roman" w:eastAsia="宋体" w:hAnsi="Times New Roman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</w:p>
    <w:p w14:paraId="071F220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8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42B5BF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heckpoint01 {</w:t>
      </w:r>
    </w:p>
    <w:p w14:paraId="517D4E6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3599C9" w14:textId="54C73B0E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A316D76" w14:textId="77777777" w:rsidR="00ED0D5F" w:rsidRPr="007B3361" w:rsidRDefault="00ED0D5F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59A2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AC1FA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314809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9177A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A7C8E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35D46A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1034C6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需要设置路径，否则抛异常：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heckpoint directory has not been set in the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</w:p>
    <w:p w14:paraId="669815B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tCheckpointDi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./checkpoint1")</w:t>
      </w:r>
    </w:p>
    <w:p w14:paraId="7384F93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58E175" w14:textId="448F41B6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proofErr w:type="spellEnd"/>
    </w:p>
    <w:p w14:paraId="1FCE2DB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</w:p>
    <w:p w14:paraId="43BD2BC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B468BF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6C74BF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</w:p>
    <w:p w14:paraId="55D9D46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0B5C79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Lo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8B6955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0F8D02C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word, </w:t>
      </w:r>
      <w:proofErr w:type="spellStart"/>
      <w:r w:rsidRPr="00AA4CAE">
        <w:rPr>
          <w:rFonts w:ascii="Times New Roman" w:eastAsia="宋体" w:hAnsi="Times New Roman" w:cs="Times New Roman"/>
          <w:color w:val="FF0000"/>
          <w:sz w:val="21"/>
          <w:szCs w:val="21"/>
        </w:rPr>
        <w:t>System.currentTimeMillis</w:t>
      </w:r>
      <w:proofErr w:type="spellEnd"/>
      <w:r w:rsidRPr="00AA4CAE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FAF643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76A4F52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15E1BE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61706C" w14:textId="5B989F2F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增加缓存</w:t>
      </w:r>
      <w:r w:rsidR="00AA4CA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</w:p>
    <w:p w14:paraId="6F228A3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1B1E506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4FF752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</w:p>
    <w:p w14:paraId="073D5A8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57C73B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135D51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</w:p>
    <w:p w14:paraId="593B84A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B5BE8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会立即启动一个新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来专门的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运算</w:t>
      </w:r>
    </w:p>
    <w:p w14:paraId="6FFB47E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601AB0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</w:p>
    <w:p w14:paraId="590B042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6AC545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C2C829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99E34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hread.sleep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10000000)</w:t>
      </w:r>
    </w:p>
    <w:p w14:paraId="64B0ABC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BBBA3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4E4435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F885F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2FDBDAC" w14:textId="4E0FE7B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6DD9A5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9</w:t>
      </w:r>
      <w:r w:rsidRPr="007B3361">
        <w:rPr>
          <w:rFonts w:ascii="Times New Roman" w:eastAsia="宋体" w:hAnsi="Times New Roman"/>
          <w:szCs w:val="21"/>
        </w:rPr>
        <w:t>）执行结果</w:t>
      </w:r>
    </w:p>
    <w:p w14:paraId="6E761F9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访问</w:t>
      </w:r>
      <w:hyperlink r:id="rId83" w:history="1">
        <w:r w:rsidRPr="007B3361">
          <w:rPr>
            <w:rStyle w:val="aa"/>
            <w:rFonts w:ascii="Times New Roman" w:eastAsia="宋体" w:hAnsi="Times New Roman"/>
            <w:szCs w:val="21"/>
          </w:rPr>
          <w:t>http://localhost:4040/jobs/</w:t>
        </w:r>
        <w:r w:rsidRPr="007B3361">
          <w:rPr>
            <w:rStyle w:val="aa"/>
            <w:rFonts w:ascii="Times New Roman" w:eastAsia="宋体" w:hAnsi="Times New Roman"/>
            <w:szCs w:val="21"/>
          </w:rPr>
          <w:t>页面，查看</w:t>
        </w:r>
        <w:r w:rsidRPr="007B3361">
          <w:rPr>
            <w:rStyle w:val="aa"/>
            <w:rFonts w:ascii="Times New Roman" w:eastAsia="宋体" w:hAnsi="Times New Roman"/>
            <w:szCs w:val="21"/>
          </w:rPr>
          <w:t>4</w:t>
        </w:r>
      </w:hyperlink>
      <w:proofErr w:type="gramStart"/>
      <w:r w:rsidRPr="007B3361">
        <w:rPr>
          <w:rFonts w:ascii="Times New Roman" w:eastAsia="宋体" w:hAnsi="Times New Roman"/>
          <w:szCs w:val="21"/>
        </w:rPr>
        <w:t>个</w:t>
      </w:r>
      <w:proofErr w:type="gramEnd"/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其中第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个图是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运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第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、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张图说明，</w:t>
      </w:r>
      <w:r w:rsidRPr="007B3361">
        <w:rPr>
          <w:rFonts w:ascii="Times New Roman" w:eastAsia="宋体" w:hAnsi="Times New Roman"/>
          <w:color w:val="FF0000"/>
          <w:szCs w:val="21"/>
        </w:rPr>
        <w:t>检查点切断了血缘依赖关系。</w:t>
      </w:r>
    </w:p>
    <w:p w14:paraId="44A6E1F6" w14:textId="50CF2594" w:rsidR="00AB2D21" w:rsidRPr="007B3361" w:rsidRDefault="00AB2D21" w:rsidP="007C0807">
      <w:pPr>
        <w:spacing w:line="360" w:lineRule="auto"/>
        <w:ind w:firstLine="420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73F2033" wp14:editId="442EC1D7">
            <wp:extent cx="819785" cy="244792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BC32ABB" wp14:editId="7627716D">
            <wp:extent cx="819785" cy="243078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94B187A" wp14:editId="5B13936F">
            <wp:extent cx="885190" cy="152781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F70AA3" wp14:editId="7E911F35">
            <wp:extent cx="885190" cy="14751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768D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）只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没有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55BCFA95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触发了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4DE60C1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215526)</w:t>
      </w:r>
    </w:p>
    <w:p w14:paraId="0D6B49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67FBA0E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215526)</w:t>
      </w:r>
    </w:p>
    <w:p w14:paraId="3B57BC4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215609)</w:t>
      </w:r>
    </w:p>
    <w:p w14:paraId="2FDF59F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。。。。。。</w:t>
      </w:r>
    </w:p>
    <w:p w14:paraId="268A647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215609)</w:t>
      </w:r>
    </w:p>
    <w:p w14:paraId="263C207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adoop,1577960215609)</w:t>
      </w:r>
    </w:p>
    <w:p w14:paraId="6BB7224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6BAB6AA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ello,1577960215609)</w:t>
      </w:r>
    </w:p>
    <w:p w14:paraId="2A26F5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lastRenderedPageBreak/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）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也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33B2E27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数据就保存到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了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直接读取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的数据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70A7F95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642223)</w:t>
      </w:r>
    </w:p>
    <w:p w14:paraId="7715DC0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1CA67C1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642225)</w:t>
      </w:r>
    </w:p>
    <w:p w14:paraId="39F26055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642223)</w:t>
      </w:r>
    </w:p>
    <w:p w14:paraId="226673A6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。。。。。。</w:t>
      </w:r>
    </w:p>
    <w:p w14:paraId="4F6F67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642225)</w:t>
      </w:r>
    </w:p>
    <w:p w14:paraId="7FEEA5D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adoop,1577960642223)</w:t>
      </w:r>
    </w:p>
    <w:p w14:paraId="015C74E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52FCC4D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ello,1577960642225)</w:t>
      </w:r>
    </w:p>
    <w:p w14:paraId="4619260E" w14:textId="19E5D1FB" w:rsidR="00AB2D21" w:rsidRPr="007B3361" w:rsidRDefault="005C14DF" w:rsidP="00AB2D21">
      <w:pPr>
        <w:rPr>
          <w:rFonts w:ascii="Times New Roman" w:eastAsia="宋体" w:hAnsi="Times New Roman"/>
          <w:color w:val="7030A0"/>
          <w:sz w:val="18"/>
          <w:szCs w:val="18"/>
        </w:rPr>
      </w:pPr>
      <w:r>
        <w:rPr>
          <w:noProof/>
        </w:rPr>
        <w:drawing>
          <wp:inline distT="0" distB="0" distL="0" distR="0" wp14:anchorId="20B54F58" wp14:editId="4B8D8233">
            <wp:extent cx="5274310" cy="2649855"/>
            <wp:effectExtent l="0" t="0" r="254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5CF3C" w14:textId="20196482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和检查点区别</w:t>
      </w:r>
    </w:p>
    <w:p w14:paraId="1E7C1D12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只是将数据保存起来，不切断血缘依赖。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检查点切断血缘依赖。</w:t>
      </w:r>
    </w:p>
    <w:p w14:paraId="1A740113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的数据通常存储在磁盘、内存等地方，可靠性低。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存储在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，可靠性高。</w:t>
      </w:r>
    </w:p>
    <w:p w14:paraId="6F59FEF4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建议对</w:t>
      </w:r>
      <w:r w:rsidRPr="007B3361">
        <w:rPr>
          <w:rFonts w:ascii="Times New Roman" w:eastAsia="宋体" w:hAnsi="Times New Roman"/>
          <w:szCs w:val="21"/>
        </w:rPr>
        <w:t>checkpoint()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使用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，这样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只需从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中读取数据即可，否则需要再从头计算一次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7299AA0" w14:textId="6D311A9F" w:rsidR="00B07CBE" w:rsidRPr="007B3361" w:rsidRDefault="00B07CBE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如果使用完了缓存，可以通过</w:t>
      </w:r>
      <w:proofErr w:type="spellStart"/>
      <w:r w:rsidRPr="007B3361">
        <w:rPr>
          <w:rFonts w:ascii="Times New Roman" w:eastAsia="宋体" w:hAnsi="Times New Roman"/>
          <w:szCs w:val="21"/>
        </w:rPr>
        <w:t>unpersist</w:t>
      </w:r>
      <w:proofErr w:type="spellEnd"/>
      <w:r w:rsidR="00847159"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释放缓存</w:t>
      </w:r>
    </w:p>
    <w:p w14:paraId="6A96DAA9" w14:textId="4E8C413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存储到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DFS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集群</w:t>
      </w:r>
    </w:p>
    <w:p w14:paraId="384F878C" w14:textId="77777777" w:rsidR="00AB2D21" w:rsidRPr="007B3361" w:rsidRDefault="00AB2D21" w:rsidP="00ED0D5F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如果检查点数据存储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集群，要注意配置访问集群的用户名。否则会报访问权限异常。</w:t>
      </w:r>
    </w:p>
    <w:p w14:paraId="5E0FCCE4" w14:textId="0DCEFB03" w:rsidR="00AB2D21" w:rsidRPr="007B3361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object checkpoint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访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的用户名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ystem.setProperty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HADOOP_USER_NAME","</w:t>
      </w:r>
      <w:r w:rsidR="00862A74">
        <w:rPr>
          <w:rFonts w:ascii="Times New Roman" w:eastAsia="宋体" w:hAnsi="Times New Roman" w:cs="Times New Roman"/>
          <w:color w:val="FF0000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设置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提前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上创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/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tCheckpointDi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://hadoop102: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/checkpoin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Rdd.flat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line =&gt;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(String, Long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ystem.currentTimeMilli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缓存</w:t>
      </w:r>
      <w:r w:rsidR="00EE0B08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ach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.checkpo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ordToOneRdd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F34282A" w14:textId="6E303148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8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键值对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数据分区</w:t>
      </w:r>
    </w:p>
    <w:p w14:paraId="2EF584DD" w14:textId="0B04ACBC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目前支持</w:t>
      </w:r>
      <w:r w:rsidRPr="007B3361">
        <w:rPr>
          <w:rFonts w:ascii="Times New Roman" w:eastAsia="宋体" w:hAnsi="Times New Roman"/>
          <w:color w:val="FF0000"/>
          <w:szCs w:val="21"/>
        </w:rPr>
        <w:t>Hash</w:t>
      </w:r>
      <w:r w:rsidRPr="007B3361">
        <w:rPr>
          <w:rFonts w:ascii="Times New Roman" w:eastAsia="宋体" w:hAnsi="Times New Roman"/>
          <w:color w:val="FF0000"/>
          <w:szCs w:val="21"/>
        </w:rPr>
        <w:t>分区</w:t>
      </w:r>
      <w:r w:rsidR="00B63F3B" w:rsidRPr="007B3361">
        <w:rPr>
          <w:rFonts w:ascii="Times New Roman" w:eastAsia="宋体" w:hAnsi="Times New Roman"/>
          <w:color w:val="FF0000"/>
          <w:szCs w:val="21"/>
        </w:rPr>
        <w:t>、</w:t>
      </w:r>
      <w:r w:rsidRPr="007B3361">
        <w:rPr>
          <w:rFonts w:ascii="Times New Roman" w:eastAsia="宋体" w:hAnsi="Times New Roman"/>
          <w:color w:val="FF0000"/>
          <w:szCs w:val="21"/>
        </w:rPr>
        <w:t>Range</w:t>
      </w:r>
      <w:r w:rsidRPr="007B3361">
        <w:rPr>
          <w:rFonts w:ascii="Times New Roman" w:eastAsia="宋体" w:hAnsi="Times New Roman"/>
          <w:color w:val="FF0000"/>
          <w:szCs w:val="21"/>
        </w:rPr>
        <w:t>分区和用户自定义分区</w:t>
      </w:r>
      <w:r w:rsidRPr="007B3361">
        <w:rPr>
          <w:rFonts w:ascii="Times New Roman" w:eastAsia="宋体" w:hAnsi="Times New Roman"/>
          <w:szCs w:val="21"/>
        </w:rPr>
        <w:t>。</w:t>
      </w:r>
      <w:r w:rsidRPr="007B3361">
        <w:rPr>
          <w:rFonts w:ascii="Times New Roman" w:eastAsia="宋体" w:hAnsi="Times New Roman"/>
          <w:szCs w:val="21"/>
        </w:rPr>
        <w:t>Hash</w:t>
      </w:r>
      <w:r w:rsidRPr="007B3361">
        <w:rPr>
          <w:rFonts w:ascii="Times New Roman" w:eastAsia="宋体" w:hAnsi="Times New Roman"/>
          <w:szCs w:val="21"/>
        </w:rPr>
        <w:t>分区为当前的默认分区。</w:t>
      </w:r>
      <w:proofErr w:type="gramStart"/>
      <w:r w:rsidRPr="007B3361">
        <w:rPr>
          <w:rFonts w:ascii="Times New Roman" w:eastAsia="宋体" w:hAnsi="Times New Roman"/>
          <w:szCs w:val="21"/>
        </w:rPr>
        <w:t>分区器</w:t>
      </w:r>
      <w:proofErr w:type="gramEnd"/>
      <w:r w:rsidRPr="007B3361">
        <w:rPr>
          <w:rFonts w:ascii="Times New Roman" w:eastAsia="宋体" w:hAnsi="Times New Roman"/>
          <w:szCs w:val="21"/>
        </w:rPr>
        <w:t>直接决定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分区的个数、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每条数据经过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后进入哪个分区和</w:t>
      </w:r>
      <w:r w:rsidRPr="007B3361">
        <w:rPr>
          <w:rFonts w:ascii="Times New Roman" w:eastAsia="宋体" w:hAnsi="Times New Roman"/>
          <w:szCs w:val="21"/>
        </w:rPr>
        <w:t>Reduce</w:t>
      </w:r>
      <w:r w:rsidRPr="007B3361">
        <w:rPr>
          <w:rFonts w:ascii="Times New Roman" w:eastAsia="宋体" w:hAnsi="Times New Roman"/>
          <w:szCs w:val="21"/>
        </w:rPr>
        <w:t>的个数。</w:t>
      </w:r>
    </w:p>
    <w:p w14:paraId="1BF6CF3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注意：</w:t>
      </w:r>
    </w:p>
    <w:p w14:paraId="6677CB3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（</w:t>
      </w:r>
      <w:r w:rsidRPr="007B3361">
        <w:rPr>
          <w:rFonts w:ascii="Times New Roman" w:eastAsia="宋体" w:hAnsi="Times New Roman"/>
          <w:color w:val="FF0000"/>
          <w:szCs w:val="21"/>
        </w:rPr>
        <w:t>1</w:t>
      </w:r>
      <w:r w:rsidRPr="007B3361">
        <w:rPr>
          <w:rFonts w:ascii="Times New Roman" w:eastAsia="宋体" w:hAnsi="Times New Roman"/>
          <w:color w:val="FF0000"/>
          <w:szCs w:val="21"/>
        </w:rPr>
        <w:t>）只有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才有分区器，非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分区的值是</w:t>
      </w:r>
      <w:r w:rsidRPr="007B3361">
        <w:rPr>
          <w:rFonts w:ascii="Times New Roman" w:eastAsia="宋体" w:hAnsi="Times New Roman"/>
          <w:color w:val="FF0000"/>
          <w:szCs w:val="21"/>
        </w:rPr>
        <w:t>None</w:t>
      </w:r>
    </w:p>
    <w:p w14:paraId="1CBBE83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lastRenderedPageBreak/>
        <w:t>（</w:t>
      </w:r>
      <w:r w:rsidRPr="007B3361">
        <w:rPr>
          <w:rFonts w:ascii="Times New Roman" w:eastAsia="宋体" w:hAnsi="Times New Roman"/>
          <w:color w:val="FF0000"/>
          <w:szCs w:val="21"/>
        </w:rPr>
        <w:t>2</w:t>
      </w:r>
      <w:r w:rsidRPr="007B3361">
        <w:rPr>
          <w:rFonts w:ascii="Times New Roman" w:eastAsia="宋体" w:hAnsi="Times New Roman"/>
          <w:color w:val="FF0000"/>
          <w:szCs w:val="21"/>
        </w:rPr>
        <w:t>）每个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分区</w:t>
      </w:r>
      <w:r w:rsidRPr="007B3361">
        <w:rPr>
          <w:rFonts w:ascii="Times New Roman" w:eastAsia="宋体" w:hAnsi="Times New Roman"/>
          <w:color w:val="FF0000"/>
          <w:szCs w:val="21"/>
        </w:rPr>
        <w:t>ID</w:t>
      </w:r>
      <w:r w:rsidRPr="007B3361">
        <w:rPr>
          <w:rFonts w:ascii="Times New Roman" w:eastAsia="宋体" w:hAnsi="Times New Roman"/>
          <w:color w:val="FF0000"/>
          <w:szCs w:val="21"/>
        </w:rPr>
        <w:t>范围：</w:t>
      </w:r>
      <w:r w:rsidRPr="007B3361">
        <w:rPr>
          <w:rFonts w:ascii="Times New Roman" w:eastAsia="宋体" w:hAnsi="Times New Roman"/>
          <w:color w:val="FF0000"/>
          <w:szCs w:val="21"/>
        </w:rPr>
        <w:t>0~numPartitions-1</w:t>
      </w:r>
      <w:r w:rsidRPr="007B3361">
        <w:rPr>
          <w:rFonts w:ascii="Times New Roman" w:eastAsia="宋体" w:hAnsi="Times New Roman"/>
          <w:color w:val="FF0000"/>
          <w:szCs w:val="21"/>
        </w:rPr>
        <w:t>，决定这个值是属于那个分区的。</w:t>
      </w:r>
    </w:p>
    <w:p w14:paraId="6FC7E9F4" w14:textId="05733D86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获取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分区</w:t>
      </w:r>
    </w:p>
    <w:p w14:paraId="328E38F0" w14:textId="50E07082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partitioner</w:t>
      </w:r>
      <w:proofErr w:type="gramEnd"/>
    </w:p>
    <w:p w14:paraId="510DF204" w14:textId="590F7115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258ABD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er01_get {</w:t>
      </w:r>
    </w:p>
    <w:p w14:paraId="2EC4775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2365ED" w14:textId="2E382B2D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BDD3637" w14:textId="77777777" w:rsidR="00E44BFB" w:rsidRPr="007B3361" w:rsidRDefault="00E44BFB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30A11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4563A1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AFEC54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E29DC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2CC314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E8BB4B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A1436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5A3756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1,1),(2,2),(3,3)))</w:t>
      </w:r>
    </w:p>
    <w:p w14:paraId="7ADB9F9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87813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2775B8FC" w14:textId="77777777" w:rsidR="00110FB7" w:rsidRPr="00A50EE5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pairRDD.partitioner</w:t>
      </w:r>
      <w:proofErr w:type="spellEnd"/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6A465B6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82CB58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进行重新分区</w:t>
      </w:r>
    </w:p>
    <w:p w14:paraId="563C468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rtition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airRDD.partitionB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2))</w:t>
      </w:r>
    </w:p>
    <w:p w14:paraId="616B282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F10C7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4878A51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spellStart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artitionRDD.partitione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5763795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E31F73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DE5A3D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DCB450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5630060" w14:textId="0661B78C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F8B72E" w14:textId="1D2F6AA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ash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67984024" w14:textId="5D833E31" w:rsidR="00AB2D21" w:rsidRPr="007B3361" w:rsidRDefault="005C14DF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EF5D251" wp14:editId="08166E40">
            <wp:extent cx="5274310" cy="2887345"/>
            <wp:effectExtent l="0" t="0" r="2540" b="825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19C83" w14:textId="39DE47F7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anger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283E3BF6" w14:textId="6DF6BA8D" w:rsidR="00AB2D21" w:rsidRPr="007B3361" w:rsidRDefault="005C14DF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D5FB2C1" wp14:editId="2CA6E250">
            <wp:extent cx="5274310" cy="2592705"/>
            <wp:effectExtent l="0" t="0" r="254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9C861" w14:textId="6ACBC49B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数据读取与保存</w:t>
      </w:r>
    </w:p>
    <w:p w14:paraId="09D9247B" w14:textId="333A3353" w:rsidR="00AB2D21" w:rsidRPr="007B3361" w:rsidRDefault="002672EE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ab/>
        <w:t>Spark</w:t>
      </w:r>
      <w:r w:rsidR="00AB2D21" w:rsidRPr="007B3361">
        <w:rPr>
          <w:rFonts w:ascii="Times New Roman" w:eastAsia="宋体" w:hAnsi="Times New Roman" w:hint="default"/>
        </w:rPr>
        <w:t>的数据读取及数据保存可以从两个维度</w:t>
      </w:r>
      <w:proofErr w:type="gramStart"/>
      <w:r w:rsidR="00AB2D21" w:rsidRPr="007B3361">
        <w:rPr>
          <w:rFonts w:ascii="Times New Roman" w:eastAsia="宋体" w:hAnsi="Times New Roman" w:hint="default"/>
        </w:rPr>
        <w:t>来作</w:t>
      </w:r>
      <w:proofErr w:type="gramEnd"/>
      <w:r w:rsidR="00AB2D21" w:rsidRPr="007B3361">
        <w:rPr>
          <w:rFonts w:ascii="Times New Roman" w:eastAsia="宋体" w:hAnsi="Times New Roman" w:hint="default"/>
        </w:rPr>
        <w:t>区分：文件格式以及文件系统。</w:t>
      </w:r>
    </w:p>
    <w:p w14:paraId="6A594418" w14:textId="77777777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格式分为：</w:t>
      </w:r>
      <w:r w:rsidRPr="007B3361">
        <w:rPr>
          <w:rFonts w:ascii="Times New Roman" w:eastAsia="宋体" w:hAnsi="Times New Roman" w:hint="default"/>
          <w:color w:val="FF0000"/>
        </w:rPr>
        <w:t>Text</w:t>
      </w:r>
      <w:r w:rsidRPr="007B3361">
        <w:rPr>
          <w:rFonts w:ascii="Times New Roman" w:eastAsia="宋体" w:hAnsi="Times New Roman" w:hint="default"/>
          <w:color w:val="FF0000"/>
        </w:rPr>
        <w:t>文件</w:t>
      </w:r>
      <w:r w:rsidRPr="007B3361">
        <w:rPr>
          <w:rFonts w:ascii="Times New Roman" w:eastAsia="宋体" w:hAnsi="Times New Roman" w:hint="default"/>
        </w:rPr>
        <w:t>、</w:t>
      </w:r>
      <w:r w:rsidRPr="007B3361">
        <w:rPr>
          <w:rFonts w:ascii="Times New Roman" w:eastAsia="宋体" w:hAnsi="Times New Roman" w:hint="default"/>
          <w:color w:val="FF0000"/>
        </w:rPr>
        <w:t>Json</w:t>
      </w:r>
      <w:r w:rsidRPr="007B3361">
        <w:rPr>
          <w:rFonts w:ascii="Times New Roman" w:eastAsia="宋体" w:hAnsi="Times New Roman" w:hint="default"/>
          <w:color w:val="FF0000"/>
        </w:rPr>
        <w:t>文件</w:t>
      </w:r>
      <w:r w:rsidRPr="007B3361">
        <w:rPr>
          <w:rFonts w:ascii="Times New Roman" w:eastAsia="宋体" w:hAnsi="Times New Roman" w:hint="default"/>
        </w:rPr>
        <w:t>、</w:t>
      </w:r>
      <w:r w:rsidRPr="007B3361">
        <w:rPr>
          <w:rFonts w:ascii="Times New Roman" w:eastAsia="宋体" w:hAnsi="Times New Roman" w:hint="default"/>
        </w:rPr>
        <w:t>Csv</w:t>
      </w:r>
      <w:r w:rsidRPr="007B3361">
        <w:rPr>
          <w:rFonts w:ascii="Times New Roman" w:eastAsia="宋体" w:hAnsi="Times New Roman" w:hint="default"/>
        </w:rPr>
        <w:t>文件、</w:t>
      </w:r>
      <w:r w:rsidRPr="007B3361">
        <w:rPr>
          <w:rFonts w:ascii="Times New Roman" w:eastAsia="宋体" w:hAnsi="Times New Roman" w:hint="default"/>
        </w:rPr>
        <w:t>Sequence</w:t>
      </w:r>
      <w:r w:rsidRPr="007B3361">
        <w:rPr>
          <w:rFonts w:ascii="Times New Roman" w:eastAsia="宋体" w:hAnsi="Times New Roman" w:hint="default"/>
        </w:rPr>
        <w:t>文件以及</w:t>
      </w:r>
      <w:r w:rsidRPr="007B3361">
        <w:rPr>
          <w:rFonts w:ascii="Times New Roman" w:eastAsia="宋体" w:hAnsi="Times New Roman" w:hint="default"/>
        </w:rPr>
        <w:t>Object</w:t>
      </w:r>
      <w:r w:rsidRPr="007B3361">
        <w:rPr>
          <w:rFonts w:ascii="Times New Roman" w:eastAsia="宋体" w:hAnsi="Times New Roman" w:hint="default"/>
        </w:rPr>
        <w:t>文件；</w:t>
      </w:r>
    </w:p>
    <w:p w14:paraId="7D963C82" w14:textId="39EC240B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系统分为：本地文件系统、</w:t>
      </w:r>
      <w:r w:rsidRPr="007B3361">
        <w:rPr>
          <w:rFonts w:ascii="Times New Roman" w:eastAsia="宋体" w:hAnsi="Times New Roman" w:hint="default"/>
          <w:color w:val="FF0000"/>
        </w:rPr>
        <w:t>HDFS</w:t>
      </w:r>
      <w:r w:rsidRPr="007B3361">
        <w:rPr>
          <w:rFonts w:ascii="Times New Roman" w:eastAsia="宋体" w:hAnsi="Times New Roman" w:hint="default"/>
        </w:rPr>
        <w:t>以及数据库。</w:t>
      </w:r>
    </w:p>
    <w:p w14:paraId="079C47BB" w14:textId="5C8DF53C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类数据读取与保存</w:t>
      </w:r>
    </w:p>
    <w:p w14:paraId="3C0134C5" w14:textId="05850CA7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readAndSave</w:t>
      </w:r>
      <w:proofErr w:type="gramEnd"/>
    </w:p>
    <w:p w14:paraId="11789832" w14:textId="74A2536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ex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743253CB" w14:textId="1A3F6C76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基本语法</w:t>
      </w:r>
    </w:p>
    <w:p w14:paraId="5A735FAC" w14:textId="2841D5F5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读取：</w:t>
      </w:r>
      <w:proofErr w:type="spellStart"/>
      <w:proofErr w:type="gramStart"/>
      <w:r w:rsidR="00AB2D21" w:rsidRPr="007B3361">
        <w:rPr>
          <w:rFonts w:ascii="Times New Roman" w:eastAsia="宋体" w:hAnsi="Times New Roman"/>
          <w:szCs w:val="21"/>
        </w:rPr>
        <w:t>textFile</w:t>
      </w:r>
      <w:proofErr w:type="spellEnd"/>
      <w:r w:rsidR="00AB2D21" w:rsidRPr="007B3361">
        <w:rPr>
          <w:rFonts w:ascii="Times New Roman" w:eastAsia="宋体" w:hAnsi="Times New Roman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/>
          <w:szCs w:val="21"/>
        </w:rPr>
        <w:t>String)</w:t>
      </w:r>
    </w:p>
    <w:p w14:paraId="172A3B74" w14:textId="29736033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保存：</w:t>
      </w:r>
      <w:proofErr w:type="spellStart"/>
      <w:proofErr w:type="gramStart"/>
      <w:r w:rsidR="00AB2D21" w:rsidRPr="007B3361">
        <w:rPr>
          <w:rFonts w:ascii="Times New Roman" w:eastAsia="宋体" w:hAnsi="Times New Roman"/>
          <w:szCs w:val="21"/>
        </w:rPr>
        <w:t>saveAsTextFile</w:t>
      </w:r>
      <w:proofErr w:type="spellEnd"/>
      <w:r w:rsidR="00AB2D21" w:rsidRPr="007B3361">
        <w:rPr>
          <w:rFonts w:ascii="Times New Roman" w:eastAsia="宋体" w:hAnsi="Times New Roman"/>
          <w:szCs w:val="21"/>
        </w:rPr>
        <w:t>(</w:t>
      </w:r>
      <w:proofErr w:type="gramEnd"/>
      <w:r w:rsidR="00AB2D21" w:rsidRPr="007B3361">
        <w:rPr>
          <w:rFonts w:ascii="Times New Roman" w:eastAsia="宋体" w:hAnsi="Times New Roman"/>
          <w:szCs w:val="21"/>
        </w:rPr>
        <w:t>String)</w:t>
      </w:r>
    </w:p>
    <w:p w14:paraId="4A378F2E" w14:textId="0690C3C1" w:rsidR="00AB2D21" w:rsidRPr="007B3361" w:rsidRDefault="00B63F3B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724E2A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D17A0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E84399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1A181B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F9FDA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83F38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1121C35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74F462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74341C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A40241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9B4B52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输入文件</w:t>
      </w:r>
    </w:p>
    <w:p w14:paraId="0495B7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putR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tex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input/1.txt")</w:t>
      </w:r>
    </w:p>
    <w:p w14:paraId="7E9DA9B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185EDA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保存数据</w:t>
      </w:r>
    </w:p>
    <w:p w14:paraId="09FB4E2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putRDD.saveAsText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08F2EFC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E4E1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BAEC6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30C750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93B5383" w14:textId="2FAE546B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9B1A4E" w14:textId="19F4F62A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注意：如果是集群路径：</w:t>
      </w:r>
      <w:r w:rsidRPr="007B3361">
        <w:rPr>
          <w:rFonts w:ascii="Times New Roman" w:eastAsia="宋体" w:hAnsi="Times New Roman"/>
          <w:color w:val="FF0000"/>
          <w:szCs w:val="21"/>
        </w:rPr>
        <w:t>hdfs://hadoop102:</w:t>
      </w:r>
      <w:r w:rsidR="00D71C95">
        <w:rPr>
          <w:rFonts w:ascii="Times New Roman" w:eastAsia="宋体" w:hAnsi="Times New Roman"/>
          <w:color w:val="FF0000"/>
          <w:szCs w:val="21"/>
        </w:rPr>
        <w:t>802</w:t>
      </w:r>
      <w:r w:rsidRPr="007B3361">
        <w:rPr>
          <w:rFonts w:ascii="Times New Roman" w:eastAsia="宋体" w:hAnsi="Times New Roman"/>
          <w:color w:val="FF0000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/input/1.txt</w:t>
      </w:r>
    </w:p>
    <w:p w14:paraId="6E77C8E8" w14:textId="5CEDE889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equenc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046368D1" w14:textId="25D96F92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color w:val="FF0000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文件是</w:t>
      </w:r>
      <w:r w:rsidRPr="007B3361">
        <w:rPr>
          <w:rFonts w:ascii="Times New Roman" w:eastAsia="宋体" w:hAnsi="Times New Roman"/>
        </w:rPr>
        <w:t>Hadoop</w:t>
      </w:r>
      <w:r w:rsidRPr="007B3361">
        <w:rPr>
          <w:rFonts w:ascii="Times New Roman" w:eastAsia="宋体" w:hAnsi="Times New Roman"/>
          <w:szCs w:val="21"/>
        </w:rPr>
        <w:t>用来存储二进制形式的</w:t>
      </w:r>
      <w:r w:rsidRPr="007B3361">
        <w:rPr>
          <w:rFonts w:ascii="Times New Roman" w:eastAsia="宋体" w:hAnsi="Times New Roman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对而设计的一种平面文件</w:t>
      </w:r>
      <w:r w:rsidRPr="007B3361">
        <w:rPr>
          <w:rFonts w:ascii="Times New Roman" w:eastAsia="宋体" w:hAnsi="Times New Roman"/>
          <w:szCs w:val="21"/>
        </w:rPr>
        <w:t>(Flat File)</w:t>
      </w:r>
      <w:r w:rsidRPr="007B3361">
        <w:rPr>
          <w:rFonts w:ascii="Times New Roman" w:eastAsia="宋体" w:hAnsi="Times New Roman"/>
          <w:szCs w:val="21"/>
        </w:rPr>
        <w:t>。在</w:t>
      </w:r>
      <w:proofErr w:type="spellStart"/>
      <w:r w:rsidRPr="007B3361">
        <w:rPr>
          <w:rFonts w:ascii="Times New Roman" w:eastAsia="宋体" w:hAnsi="Times New Roman"/>
          <w:szCs w:val="21"/>
        </w:rPr>
        <w:t>SparkContext</w:t>
      </w:r>
      <w:proofErr w:type="spellEnd"/>
      <w:r w:rsidRPr="007B3361">
        <w:rPr>
          <w:rFonts w:ascii="Times New Roman" w:eastAsia="宋体" w:hAnsi="Times New Roman"/>
          <w:szCs w:val="21"/>
        </w:rPr>
        <w:t>中，可以调用</w:t>
      </w:r>
      <w:proofErr w:type="spellStart"/>
      <w:r w:rsidRPr="007B3361">
        <w:rPr>
          <w:rFonts w:ascii="Times New Roman" w:eastAsia="宋体" w:hAnsi="Times New Roman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szCs w:val="21"/>
        </w:rPr>
        <w:t>[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keyClass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 xml:space="preserve">, 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valueClass</w:t>
      </w:r>
      <w:proofErr w:type="spellEnd"/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4B8C9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代码实现</w:t>
      </w:r>
    </w:p>
    <w:p w14:paraId="665BDFE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Sequenc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6DA917E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7C0B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4379937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1BD5D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E6574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07AEA93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29E70D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5B6AA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517694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E2D9B4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</w:p>
    <w:p w14:paraId="66AA191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Int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Array((1,2),(3,4),(5,6)))</w:t>
      </w:r>
    </w:p>
    <w:p w14:paraId="2691EA7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6DC9FE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为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</w:p>
    <w:p w14:paraId="18EF8ED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ataRDD.saveAs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3947250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965028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331E74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sequence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nt,In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]("output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27741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40ECF6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6664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CFE617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5E6215" w14:textId="35ED4056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0074F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SequenceFile</w:t>
      </w:r>
      <w:proofErr w:type="spellEnd"/>
      <w:r w:rsidRPr="007B3361">
        <w:rPr>
          <w:rFonts w:ascii="Times New Roman" w:eastAsia="宋体" w:hAnsi="Times New Roman"/>
          <w:color w:val="FF0000"/>
          <w:szCs w:val="21"/>
        </w:rPr>
        <w:t>文件只针对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PairRDD</w:t>
      </w:r>
      <w:proofErr w:type="spellEnd"/>
    </w:p>
    <w:p w14:paraId="03925653" w14:textId="3E3FBA4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Objec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对象文件</w:t>
      </w:r>
    </w:p>
    <w:p w14:paraId="2006611B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对象文件是将对象序列化后保存的文件，采用</w:t>
      </w:r>
      <w:r w:rsidRPr="007B3361">
        <w:rPr>
          <w:rFonts w:ascii="Times New Roman" w:eastAsia="宋体" w:hAnsi="Times New Roman"/>
          <w:szCs w:val="21"/>
        </w:rPr>
        <w:t>Java</w:t>
      </w:r>
      <w:r w:rsidRPr="007B3361">
        <w:rPr>
          <w:rFonts w:ascii="Times New Roman" w:eastAsia="宋体" w:hAnsi="Times New Roman"/>
          <w:szCs w:val="21"/>
        </w:rPr>
        <w:t>的序列化机制。可以通过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objectFile</w:t>
      </w:r>
      <w:proofErr w:type="spellEnd"/>
      <w:r w:rsidRPr="007B3361">
        <w:rPr>
          <w:rFonts w:ascii="Times New Roman" w:eastAsia="宋体" w:hAnsi="Times New Roman"/>
          <w:szCs w:val="21"/>
        </w:rPr>
        <w:t>[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k,v</w:t>
      </w:r>
      <w:proofErr w:type="spellEnd"/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函数接收一个路径，读取对象文件，返回对应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也可以通过调用</w:t>
      </w:r>
      <w:proofErr w:type="spellStart"/>
      <w:r w:rsidRPr="007B3361">
        <w:rPr>
          <w:rFonts w:ascii="Times New Roman" w:eastAsia="宋体" w:hAnsi="Times New Roman"/>
          <w:color w:val="FF0000"/>
          <w:szCs w:val="21"/>
        </w:rPr>
        <w:t>saveAsObjectFile</w:t>
      </w:r>
      <w:proofErr w:type="spellEnd"/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实现对对象文件的输出。因为是序列化所以要指定类型。</w:t>
      </w:r>
    </w:p>
    <w:p w14:paraId="2FC8101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2E94C1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Operate_Obj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B19D2B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B5C30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200873E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F536F3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EDF367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1439AC8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C987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9152B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471EEF4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8CE447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C267D7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Int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Array(1,2,3,4))</w:t>
      </w:r>
    </w:p>
    <w:p w14:paraId="1BA873C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86E9DF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</w:t>
      </w:r>
    </w:p>
    <w:p w14:paraId="36AFE70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ataRDD.saveAsObjectFile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output")</w:t>
      </w:r>
    </w:p>
    <w:p w14:paraId="153FA60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5D13F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数据</w:t>
      </w:r>
    </w:p>
    <w:p w14:paraId="0774328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objectFile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[(Int)]("output").collect().foreach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0FC301F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72F3EE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A8D7D3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210951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2894FD" w14:textId="7D7B9C49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D74E8D" w14:textId="2C4B23D7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系统类数据读取与保存</w:t>
      </w:r>
    </w:p>
    <w:p w14:paraId="46451A4F" w14:textId="77777777" w:rsidR="003C7270" w:rsidRPr="003C7270" w:rsidRDefault="003C7270" w:rsidP="003C727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的整个生态系统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是完全兼容的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所以对于</w:t>
      </w:r>
      <w:r w:rsidRPr="003C7270">
        <w:rPr>
          <w:rFonts w:ascii="Times New Roman" w:eastAsia="宋体" w:hAnsi="Times New Roman"/>
          <w:color w:val="FF0000"/>
          <w:szCs w:val="21"/>
        </w:rPr>
        <w:t>Hadoop</w:t>
      </w:r>
      <w:r w:rsidRPr="003C7270">
        <w:rPr>
          <w:rFonts w:ascii="Times New Roman" w:eastAsia="宋体" w:hAnsi="Times New Roman"/>
          <w:color w:val="FF0000"/>
          <w:szCs w:val="21"/>
        </w:rPr>
        <w:t>所支持的文件类型或者数据库类型</w:t>
      </w:r>
      <w:r w:rsidRPr="003C7270">
        <w:rPr>
          <w:rFonts w:ascii="Times New Roman" w:eastAsia="宋体" w:hAnsi="Times New Roman" w:hint="eastAsia"/>
          <w:color w:val="FF0000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Spark</w:t>
      </w:r>
      <w:r w:rsidRPr="003C7270">
        <w:rPr>
          <w:rFonts w:ascii="Times New Roman" w:eastAsia="宋体" w:hAnsi="Times New Roman"/>
          <w:color w:val="FF0000"/>
          <w:szCs w:val="21"/>
        </w:rPr>
        <w:t>也同样支持</w:t>
      </w:r>
      <w:r w:rsidRPr="003C7270">
        <w:rPr>
          <w:rFonts w:ascii="Times New Roman" w:eastAsia="宋体" w:hAnsi="Times New Roman" w:hint="eastAsia"/>
          <w:color w:val="FF0000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另外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由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的</w:t>
      </w:r>
      <w:r w:rsidRPr="003C7270">
        <w:rPr>
          <w:rFonts w:ascii="Times New Roman" w:eastAsia="宋体" w:hAnsi="Times New Roman"/>
          <w:szCs w:val="21"/>
        </w:rPr>
        <w:t>API</w:t>
      </w:r>
      <w:r w:rsidRPr="003C7270">
        <w:rPr>
          <w:rFonts w:ascii="Times New Roman" w:eastAsia="宋体" w:hAnsi="Times New Roman"/>
          <w:szCs w:val="21"/>
        </w:rPr>
        <w:t>有新旧两个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所以</w:t>
      </w: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为了能够兼容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所有的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也提供了两套创建操作接口</w:t>
      </w:r>
      <w:r w:rsidRPr="003C7270">
        <w:rPr>
          <w:rFonts w:ascii="Times New Roman" w:eastAsia="宋体" w:hAnsi="Times New Roman" w:hint="eastAsia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如</w:t>
      </w:r>
      <w:proofErr w:type="spellStart"/>
      <w:r w:rsidRPr="003C7270">
        <w:rPr>
          <w:rFonts w:ascii="Times New Roman" w:eastAsia="宋体" w:hAnsi="Times New Roman"/>
          <w:szCs w:val="21"/>
        </w:rPr>
        <w:t>TextInputFormat</w:t>
      </w:r>
      <w:proofErr w:type="spellEnd"/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新旧两个版本所引用分别是</w:t>
      </w:r>
      <w:proofErr w:type="spellStart"/>
      <w:r w:rsidRPr="003C7270">
        <w:rPr>
          <w:rFonts w:ascii="Times New Roman" w:eastAsia="宋体" w:hAnsi="Times New Roman"/>
          <w:szCs w:val="21"/>
        </w:rPr>
        <w:t>org.apache.hadoop.mapred.InputFormat</w:t>
      </w:r>
      <w:proofErr w:type="spellEnd"/>
      <w:r w:rsidRPr="003C7270">
        <w:rPr>
          <w:rFonts w:ascii="Times New Roman" w:eastAsia="宋体" w:hAnsi="Times New Roman" w:hint="eastAsia"/>
          <w:szCs w:val="21"/>
        </w:rPr>
        <w:t>、</w:t>
      </w:r>
      <w:proofErr w:type="spellStart"/>
      <w:r w:rsidRPr="003C7270">
        <w:rPr>
          <w:rFonts w:ascii="Times New Roman" w:eastAsia="宋体" w:hAnsi="Times New Roman"/>
          <w:szCs w:val="21"/>
        </w:rPr>
        <w:t>org.</w:t>
      </w:r>
      <w:proofErr w:type="gramStart"/>
      <w:r w:rsidRPr="003C7270">
        <w:rPr>
          <w:rFonts w:ascii="Times New Roman" w:eastAsia="宋体" w:hAnsi="Times New Roman"/>
          <w:szCs w:val="21"/>
        </w:rPr>
        <w:t>apache.hadoop</w:t>
      </w:r>
      <w:proofErr w:type="gramEnd"/>
      <w:r w:rsidRPr="003C7270">
        <w:rPr>
          <w:rFonts w:ascii="Times New Roman" w:eastAsia="宋体" w:hAnsi="Times New Roman"/>
          <w:szCs w:val="21"/>
        </w:rPr>
        <w:t>.mapreduce.InputFormat</w:t>
      </w:r>
      <w:proofErr w:type="spellEnd"/>
      <w:r w:rsidRPr="003C7270">
        <w:rPr>
          <w:rFonts w:ascii="Times New Roman" w:eastAsia="宋体" w:hAnsi="Times New Roman"/>
          <w:szCs w:val="21"/>
        </w:rPr>
        <w:t>(</w:t>
      </w:r>
      <w:proofErr w:type="spellStart"/>
      <w:r w:rsidRPr="003C7270">
        <w:rPr>
          <w:rFonts w:ascii="Times New Roman" w:eastAsia="宋体" w:hAnsi="Times New Roman"/>
          <w:szCs w:val="21"/>
        </w:rPr>
        <w:t>NewInputFormat</w:t>
      </w:r>
      <w:proofErr w:type="spellEnd"/>
      <w:r w:rsidRPr="003C7270">
        <w:rPr>
          <w:rFonts w:ascii="Times New Roman" w:eastAsia="宋体" w:hAnsi="Times New Roman"/>
          <w:szCs w:val="21"/>
        </w:rPr>
        <w:t>)</w:t>
      </w:r>
    </w:p>
    <w:p w14:paraId="39F918FA" w14:textId="07BDBFA9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4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累加器</w:t>
      </w:r>
    </w:p>
    <w:p w14:paraId="16715468" w14:textId="77777777" w:rsidR="00FB64B2" w:rsidRPr="007B3361" w:rsidRDefault="00FB64B2" w:rsidP="00FB64B2">
      <w:pPr>
        <w:pStyle w:val="NormalIndent1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累加器：分布式共享只写变量。（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和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之间不能读数据）</w:t>
      </w:r>
    </w:p>
    <w:p w14:paraId="14BFD102" w14:textId="77777777" w:rsidR="00FB64B2" w:rsidRPr="007B3361" w:rsidRDefault="00FB64B2" w:rsidP="00FB64B2">
      <w:pPr>
        <w:pStyle w:val="NormalIndent1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累加器用来把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变量信息聚合到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。在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程序中定义的变量，在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的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都会得到这个变量的一份新的副本，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更新这些副本的值后，传回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进行</w:t>
      </w:r>
      <w:r w:rsidRPr="007B3361">
        <w:rPr>
          <w:rFonts w:ascii="Times New Roman" w:eastAsia="宋体" w:hAnsi="Times New Roman" w:hint="default"/>
        </w:rPr>
        <w:t>merge</w:t>
      </w:r>
      <w:r w:rsidRPr="007B3361">
        <w:rPr>
          <w:rFonts w:ascii="Times New Roman" w:eastAsia="宋体" w:hAnsi="Times New Roman" w:hint="default"/>
        </w:rPr>
        <w:t>。</w:t>
      </w:r>
    </w:p>
    <w:p w14:paraId="07B8E2AF" w14:textId="5B7CE6D6" w:rsidR="00FB64B2" w:rsidRPr="007B3361" w:rsidRDefault="005C14DF" w:rsidP="00FB64B2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lastRenderedPageBreak/>
        <w:drawing>
          <wp:inline distT="0" distB="0" distL="0" distR="0" wp14:anchorId="61B09903" wp14:editId="53F4FA0B">
            <wp:extent cx="5274310" cy="2788285"/>
            <wp:effectExtent l="0" t="0" r="254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6343" w14:textId="7E550729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系统累加器</w:t>
      </w:r>
    </w:p>
    <w:p w14:paraId="05D11C6F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使用</w:t>
      </w:r>
    </w:p>
    <w:p w14:paraId="423C87F2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定义（</w:t>
      </w:r>
      <w:proofErr w:type="spellStart"/>
      <w:r w:rsidRPr="007B3361">
        <w:rPr>
          <w:rFonts w:ascii="Times New Roman" w:eastAsia="宋体" w:hAnsi="Times New Roman"/>
          <w:szCs w:val="21"/>
        </w:rPr>
        <w:t>SparkContext.</w:t>
      </w:r>
      <w:r w:rsidRPr="007B3361">
        <w:rPr>
          <w:rFonts w:ascii="Times New Roman" w:eastAsia="宋体" w:hAnsi="Times New Roman"/>
          <w:color w:val="FF0000"/>
          <w:szCs w:val="21"/>
        </w:rPr>
        <w:t>accumulator</w:t>
      </w:r>
      <w:proofErr w:type="spellEnd"/>
      <w:r w:rsidRPr="007B3361">
        <w:rPr>
          <w:rFonts w:ascii="Times New Roman" w:eastAsia="宋体" w:hAnsi="Times New Roman"/>
          <w:szCs w:val="21"/>
        </w:rPr>
        <w:t>(</w:t>
      </w:r>
      <w:proofErr w:type="spellStart"/>
      <w:r w:rsidRPr="007B3361">
        <w:rPr>
          <w:rFonts w:ascii="Times New Roman" w:eastAsia="宋体" w:hAnsi="Times New Roman"/>
          <w:szCs w:val="21"/>
        </w:rPr>
        <w:t>initialValue</w:t>
      </w:r>
      <w:proofErr w:type="spellEnd"/>
      <w:r w:rsidRPr="007B3361">
        <w:rPr>
          <w:rFonts w:ascii="Times New Roman" w:eastAsia="宋体" w:hAnsi="Times New Roman"/>
          <w:szCs w:val="21"/>
        </w:rPr>
        <w:t>)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27381C8B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val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 sum: </w:t>
      </w:r>
      <w:proofErr w:type="spellStart"/>
      <w:r w:rsidRPr="007B3361">
        <w:rPr>
          <w:rFonts w:ascii="Times New Roman" w:eastAsia="宋体" w:hAnsi="Times New Roman"/>
          <w:szCs w:val="21"/>
        </w:rPr>
        <w:t>LongAccumulator</w:t>
      </w:r>
      <w:proofErr w:type="spellEnd"/>
      <w:r w:rsidRPr="007B3361">
        <w:rPr>
          <w:rFonts w:ascii="Times New Roman" w:eastAsia="宋体" w:hAnsi="Times New Roman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/>
          <w:color w:val="FF0000"/>
          <w:szCs w:val="21"/>
        </w:rPr>
        <w:t>sc.longAccumulator</w:t>
      </w:r>
      <w:proofErr w:type="spellEnd"/>
      <w:proofErr w:type="gramEnd"/>
      <w:r w:rsidRPr="007B3361">
        <w:rPr>
          <w:rFonts w:ascii="Times New Roman" w:eastAsia="宋体" w:hAnsi="Times New Roman"/>
          <w:szCs w:val="21"/>
        </w:rPr>
        <w:t>("sum")</w:t>
      </w:r>
    </w:p>
    <w:p w14:paraId="2EABBADE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累加器添加数据（累加器</w:t>
      </w:r>
      <w:r w:rsidRPr="007B3361">
        <w:rPr>
          <w:rFonts w:ascii="Times New Roman" w:eastAsia="宋体" w:hAnsi="Times New Roman"/>
          <w:szCs w:val="21"/>
        </w:rPr>
        <w:t>.add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0D2C9D3C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szCs w:val="21"/>
        </w:rPr>
        <w:t>add</w:t>
      </w:r>
      <w:proofErr w:type="spellEnd"/>
      <w:r w:rsidRPr="007B3361">
        <w:rPr>
          <w:rFonts w:ascii="Times New Roman" w:eastAsia="宋体" w:hAnsi="Times New Roman"/>
          <w:szCs w:val="21"/>
        </w:rPr>
        <w:t>(count)</w:t>
      </w:r>
    </w:p>
    <w:p w14:paraId="0398BE53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累加器获取数据（累加器</w:t>
      </w:r>
      <w:r w:rsidRPr="007B3361">
        <w:rPr>
          <w:rFonts w:ascii="Times New Roman" w:eastAsia="宋体" w:hAnsi="Times New Roman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）</w:t>
      </w:r>
    </w:p>
    <w:p w14:paraId="15CA1A1F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spellStart"/>
      <w:r w:rsidRPr="007B3361">
        <w:rPr>
          <w:rFonts w:ascii="Times New Roman" w:eastAsia="宋体" w:hAnsi="Times New Roman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szCs w:val="21"/>
        </w:rPr>
        <w:t>value</w:t>
      </w:r>
      <w:proofErr w:type="spellEnd"/>
    </w:p>
    <w:p w14:paraId="1F00A383" w14:textId="15A3F062" w:rsidR="006E65E2" w:rsidRPr="007B3361" w:rsidRDefault="00FB64B2" w:rsidP="006E65E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6E65E2" w:rsidRPr="007B3361">
        <w:rPr>
          <w:rFonts w:ascii="Times New Roman" w:eastAsia="宋体" w:hAnsi="Times New Roman"/>
          <w:szCs w:val="21"/>
        </w:rPr>
        <w:t>）创建包名：</w:t>
      </w:r>
      <w:proofErr w:type="gramStart"/>
      <w:r w:rsidR="006E65E2" w:rsidRPr="007B3361">
        <w:rPr>
          <w:rFonts w:ascii="Times New Roman" w:eastAsia="宋体" w:hAnsi="Times New Roman"/>
          <w:szCs w:val="21"/>
        </w:rPr>
        <w:t>com.</w:t>
      </w:r>
      <w:r w:rsidR="00862A74">
        <w:rPr>
          <w:rFonts w:ascii="Times New Roman" w:eastAsia="宋体" w:hAnsi="Times New Roman"/>
          <w:szCs w:val="21"/>
        </w:rPr>
        <w:t>user1</w:t>
      </w:r>
      <w:r w:rsidR="006E65E2" w:rsidRPr="007B3361">
        <w:rPr>
          <w:rFonts w:ascii="Times New Roman" w:eastAsia="宋体" w:hAnsi="Times New Roman"/>
          <w:szCs w:val="21"/>
        </w:rPr>
        <w:t>.accumulator</w:t>
      </w:r>
      <w:proofErr w:type="gramEnd"/>
    </w:p>
    <w:p w14:paraId="6D82DC3A" w14:textId="7D9C72D2" w:rsidR="00AB2D21" w:rsidRPr="007B3361" w:rsidRDefault="00FB64B2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C5CCDCC" w14:textId="6A1C04B6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01_system {</w:t>
      </w:r>
    </w:p>
    <w:p w14:paraId="6F4FFE6C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E063F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3D6859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43D11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FB9BB3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1]")</w:t>
      </w:r>
    </w:p>
    <w:p w14:paraId="034F4476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02076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FE3F96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77E2D6B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548B4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A6F868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"a", 1), ("a", 2), ("a", 3), ("a", 4)))</w:t>
      </w:r>
    </w:p>
    <w:p w14:paraId="33897058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AA79E6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打印单词出现的次数（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,1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代码执行了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效率比较低</w:t>
      </w:r>
    </w:p>
    <w:p w14:paraId="4B73FB3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reduceByKey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_ + _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collect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.foreach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B78DF6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71FEA6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如果不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怎么处理呢？</w:t>
      </w:r>
    </w:p>
    <w:p w14:paraId="0E7160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r sum = 0</w:t>
      </w:r>
    </w:p>
    <w:p w14:paraId="2E9555E3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</w:t>
      </w:r>
    </w:p>
    <w:p w14:paraId="320CA4EE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2A201288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case (a, count) =&gt; {</w:t>
      </w:r>
    </w:p>
    <w:p w14:paraId="2B73BD9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sum = sum + count</w:t>
      </w:r>
    </w:p>
    <w:p w14:paraId="123DA0C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"sum=" + sum)</w:t>
      </w:r>
    </w:p>
    <w:p w14:paraId="614CBD7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580E5926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97EE07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</w:t>
      </w:r>
    </w:p>
    <w:p w14:paraId="53772BD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a", sum))</w:t>
      </w:r>
    </w:p>
    <w:p w14:paraId="1DDAEB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8EE66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累加器实现数据的聚合功能</w:t>
      </w:r>
    </w:p>
    <w:p w14:paraId="6F2A69A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Spark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带常用的累加器</w:t>
      </w:r>
    </w:p>
    <w:p w14:paraId="4924940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.1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声明累加器</w:t>
      </w:r>
    </w:p>
    <w:p w14:paraId="1B4F680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sum1: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ongAccumulator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longAccumulator</w:t>
      </w:r>
      <w:proofErr w:type="spellEnd"/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"sum1")</w:t>
      </w:r>
    </w:p>
    <w:p w14:paraId="505575D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9732B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38808BD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case (a,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unt)=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&gt;{</w:t>
      </w:r>
    </w:p>
    <w:p w14:paraId="368275E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//3.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累加器</w:t>
      </w:r>
    </w:p>
    <w:p w14:paraId="45F2DA5E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sum1.add(count)</w:t>
      </w:r>
    </w:p>
    <w:p w14:paraId="10B016C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658BF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不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端读取累加器的值</w:t>
      </w:r>
    </w:p>
    <w:p w14:paraId="28B7F9EC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//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sum1.value)</w:t>
      </w:r>
    </w:p>
    <w:p w14:paraId="34FB8F2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1AEA7E7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46C044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获取累加器</w:t>
      </w:r>
    </w:p>
    <w:p w14:paraId="0EEC52C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um1.value)</w:t>
      </w:r>
    </w:p>
    <w:p w14:paraId="1B30B7B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703F6D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E2255E7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6463BA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F6C8E53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29CF9C5" w14:textId="45A2E7CE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</w:rPr>
        <w:t>注意：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的任务不能读取累加器的值（例如：在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调用</w:t>
      </w:r>
      <w:proofErr w:type="spellStart"/>
      <w:r w:rsidRPr="007B3361">
        <w:rPr>
          <w:rFonts w:ascii="Times New Roman" w:eastAsia="宋体" w:hAnsi="Times New Roman"/>
          <w:kern w:val="2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value</w:t>
      </w:r>
      <w:proofErr w:type="spellEnd"/>
      <w:r w:rsidRPr="007B3361">
        <w:rPr>
          <w:rFonts w:ascii="Times New Roman" w:eastAsia="宋体" w:hAnsi="Times New Roman"/>
          <w:color w:val="FF0000"/>
          <w:kern w:val="2"/>
          <w:szCs w:val="21"/>
        </w:rPr>
        <w:t>，获取的值不是累加器最终的值</w:t>
      </w:r>
      <w:r w:rsidRPr="007B3361">
        <w:rPr>
          <w:rFonts w:ascii="Times New Roman" w:eastAsia="宋体" w:hAnsi="Times New Roman"/>
          <w:kern w:val="2"/>
          <w:szCs w:val="21"/>
        </w:rPr>
        <w:t>）。从这些任务的角度来看，累加器是一个只写变量。</w:t>
      </w:r>
    </w:p>
    <w:p w14:paraId="5B26B888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累加器放在行动算子中</w:t>
      </w:r>
    </w:p>
    <w:p w14:paraId="77821B90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于要在行动操作中使用的累加器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只会把每个任务对各累加器的修改应用一次。因此，如果想要一个无论在失败还是重复计算时都绝对可靠的累加器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我们必须把它放在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foreach()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这样的行动操作中。转化操作中累加器可能会发生不止一次更新。</w:t>
      </w:r>
    </w:p>
    <w:p w14:paraId="4301678D" w14:textId="04E9AAF4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02_updateCoun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List(("a", 1), ("a", 2), ("a", 3), ("a", 4)))</w:t>
      </w:r>
    </w:p>
    <w:p w14:paraId="244C9CC3" w14:textId="77777777" w:rsidR="005B469B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定义累加器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sum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Long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longAccumulato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sum")</w:t>
      </w:r>
    </w:p>
    <w:p w14:paraId="277A1868" w14:textId="77777777" w:rsidR="005B469B" w:rsidRDefault="005B469B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685235" w14:textId="12071FFB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value: RDD[(String, Int)]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ataRDD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r w:rsidR="00126948">
        <w:rPr>
          <w:rFonts w:ascii="Times New Roman" w:eastAsia="宋体" w:hAnsi="Times New Roman" w:cs="Times New Roman"/>
          <w:sz w:val="21"/>
          <w:szCs w:val="21"/>
        </w:rPr>
        <w:t>t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累加器添加数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   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um.add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1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</w:t>
      </w:r>
      <w:r w:rsidR="00126948">
        <w:rPr>
          <w:rFonts w:ascii="Times New Roman" w:eastAsia="宋体" w:hAnsi="Times New Roman" w:cs="Times New Roman"/>
          <w:sz w:val="21"/>
          <w:szCs w:val="21"/>
        </w:rPr>
        <w:t>t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两次行动算子，</w:t>
      </w:r>
      <w:r w:rsidRPr="007B3361">
        <w:rPr>
          <w:rFonts w:ascii="Times New Roman" w:eastAsia="宋体" w:hAnsi="Times New Roman" w:cs="Times New Roman"/>
          <w:sz w:val="21"/>
          <w:szCs w:val="21"/>
        </w:rPr>
        <w:t>map</w:t>
      </w:r>
      <w:r w:rsidRPr="007B3361">
        <w:rPr>
          <w:rFonts w:ascii="Times New Roman" w:eastAsia="宋体" w:hAnsi="Times New Roman" w:cs="Times New Roman"/>
          <w:sz w:val="21"/>
          <w:szCs w:val="21"/>
        </w:rPr>
        <w:t>执行两次，导致最终累加器的值翻倍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ue.foreach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ue.collec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获取累加器的值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a</w:t>
      </w:r>
      <w:r w:rsidR="004E0167">
        <w:rPr>
          <w:rFonts w:ascii="Times New Roman" w:eastAsia="宋体" w:hAnsi="Times New Roman" w:cs="Times New Roman"/>
          <w:sz w:val="21"/>
          <w:szCs w:val="21"/>
        </w:rPr>
        <w:t>:</w:t>
      </w:r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  <w:r w:rsidR="004E0167">
        <w:rPr>
          <w:rFonts w:ascii="Times New Roman" w:eastAsia="宋体" w:hAnsi="Times New Roman" w:cs="Times New Roman"/>
          <w:sz w:val="21"/>
          <w:szCs w:val="21"/>
        </w:rPr>
        <w:t>+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um.valu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.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to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B329E8B" w14:textId="4C21868A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自定义累加器</w:t>
      </w:r>
    </w:p>
    <w:p w14:paraId="6FF926FD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自定义累加器类型的功能在</w:t>
      </w:r>
      <w:r w:rsidRPr="007B3361">
        <w:rPr>
          <w:rFonts w:ascii="Times New Roman" w:eastAsia="宋体" w:hAnsi="Times New Roman"/>
          <w:szCs w:val="21"/>
        </w:rPr>
        <w:t>1.X</w:t>
      </w:r>
      <w:r w:rsidRPr="007B3361">
        <w:rPr>
          <w:rFonts w:ascii="Times New Roman" w:eastAsia="宋体" w:hAnsi="Times New Roman"/>
          <w:szCs w:val="21"/>
        </w:rPr>
        <w:t>版本中就已经提供了，但是使用起来比较麻烦，在</w:t>
      </w:r>
      <w:r w:rsidRPr="007B3361">
        <w:rPr>
          <w:rFonts w:ascii="Times New Roman" w:eastAsia="宋体" w:hAnsi="Times New Roman"/>
          <w:szCs w:val="21"/>
        </w:rPr>
        <w:t>2.0</w:t>
      </w:r>
      <w:r w:rsidRPr="007B3361">
        <w:rPr>
          <w:rFonts w:ascii="Times New Roman" w:eastAsia="宋体" w:hAnsi="Times New Roman"/>
          <w:szCs w:val="21"/>
        </w:rPr>
        <w:t>版本后，累加器的易用性有了较大的改进，而且官方还提供了一个新的抽象类：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来提供更加友好的自定义类型累加器的实现方式。</w:t>
      </w:r>
    </w:p>
    <w:p w14:paraId="4459B8B6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自定义累加器步骤</w:t>
      </w:r>
    </w:p>
    <w:p w14:paraId="4110013F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继承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，设定输入、输出泛型</w:t>
      </w:r>
    </w:p>
    <w:p w14:paraId="1E0CB3A4" w14:textId="06381488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="00651E0C" w:rsidRPr="007B3361">
        <w:rPr>
          <w:rFonts w:ascii="Times New Roman" w:eastAsia="宋体" w:hAnsi="Times New Roman"/>
          <w:szCs w:val="21"/>
        </w:rPr>
        <w:t>）重写</w:t>
      </w:r>
      <w:r w:rsidRPr="007B3361">
        <w:rPr>
          <w:rFonts w:ascii="Times New Roman" w:eastAsia="宋体" w:hAnsi="Times New Roman"/>
          <w:szCs w:val="21"/>
        </w:rPr>
        <w:t>方法</w:t>
      </w:r>
    </w:p>
    <w:p w14:paraId="685467AD" w14:textId="6823753B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需求：自定义累加器，统计</w:t>
      </w:r>
      <w:r w:rsidR="00257933"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首字母为</w:t>
      </w:r>
      <w:r w:rsidRPr="007B3361">
        <w:rPr>
          <w:rFonts w:ascii="Times New Roman" w:eastAsia="宋体" w:hAnsi="Times New Roman"/>
          <w:szCs w:val="21"/>
        </w:rPr>
        <w:t>“H”</w:t>
      </w:r>
      <w:r w:rsidR="00257933"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单词</w:t>
      </w:r>
      <w:r w:rsidR="00257933" w:rsidRPr="007B3361">
        <w:rPr>
          <w:rFonts w:ascii="Times New Roman" w:eastAsia="宋体" w:hAnsi="Times New Roman"/>
          <w:szCs w:val="21"/>
        </w:rPr>
        <w:t>以及</w:t>
      </w:r>
      <w:r w:rsidRPr="007B3361">
        <w:rPr>
          <w:rFonts w:ascii="Times New Roman" w:eastAsia="宋体" w:hAnsi="Times New Roman"/>
          <w:szCs w:val="21"/>
        </w:rPr>
        <w:t>出现的次数。</w:t>
      </w:r>
    </w:p>
    <w:p w14:paraId="091A5488" w14:textId="42AEA9F3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proofErr w:type="gramStart"/>
      <w:r w:rsidRPr="007B3361">
        <w:rPr>
          <w:rFonts w:ascii="Times New Roman" w:eastAsia="宋体" w:hAnsi="Times New Roman"/>
          <w:szCs w:val="21"/>
        </w:rPr>
        <w:t>List(</w:t>
      </w:r>
      <w:proofErr w:type="gramEnd"/>
      <w:r w:rsidRPr="007B3361">
        <w:rPr>
          <w:rFonts w:ascii="Times New Roman" w:eastAsia="宋体" w:hAnsi="Times New Roman"/>
          <w:szCs w:val="21"/>
        </w:rPr>
        <w:t>"Hello", "Hello", "Hello", "Hello", "Hello", "Spark", "Spark")</w:t>
      </w:r>
    </w:p>
    <w:p w14:paraId="0D420CDC" w14:textId="3BE4CE4A" w:rsidR="00570993" w:rsidRPr="007B3361" w:rsidRDefault="005C14DF" w:rsidP="00570993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lastRenderedPageBreak/>
        <w:drawing>
          <wp:inline distT="0" distB="0" distL="0" distR="0" wp14:anchorId="53CABB7B" wp14:editId="280E0904">
            <wp:extent cx="5274310" cy="2621915"/>
            <wp:effectExtent l="0" t="0" r="2540" b="698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9A279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07B388A" w14:textId="1B069328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com.</w:t>
      </w:r>
      <w:r w:rsidR="00862A74">
        <w:rPr>
          <w:rFonts w:ascii="Times New Roman" w:eastAsia="宋体" w:hAnsi="Times New Roman" w:cs="Times New Roman"/>
          <w:sz w:val="21"/>
          <w:szCs w:val="21"/>
        </w:rPr>
        <w:t>user1</w:t>
      </w:r>
      <w:r w:rsidRPr="00E47210">
        <w:rPr>
          <w:rFonts w:ascii="Times New Roman" w:eastAsia="宋体" w:hAnsi="Times New Roman" w:cs="Times New Roman"/>
          <w:sz w:val="21"/>
          <w:szCs w:val="21"/>
        </w:rPr>
        <w:t>.accumulator</w:t>
      </w:r>
      <w:proofErr w:type="gramEnd"/>
    </w:p>
    <w:p w14:paraId="2234DE2D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3C283B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5BE04F00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spark.util.AccumulatorV2</w:t>
      </w:r>
    </w:p>
    <w:p w14:paraId="47439E99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E47210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E47210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8282721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F889CA" w14:textId="376233DB" w:rsid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E47210">
        <w:rPr>
          <w:rFonts w:ascii="Times New Roman" w:eastAsia="宋体" w:hAnsi="Times New Roman" w:cs="Times New Roman"/>
          <w:sz w:val="21"/>
          <w:szCs w:val="21"/>
        </w:rPr>
        <w:t>scala.collection</w:t>
      </w:r>
      <w:proofErr w:type="gramEnd"/>
      <w:r w:rsidRPr="00E47210">
        <w:rPr>
          <w:rFonts w:ascii="Times New Roman" w:eastAsia="宋体" w:hAnsi="Times New Roman" w:cs="Times New Roman"/>
          <w:sz w:val="21"/>
          <w:szCs w:val="21"/>
        </w:rPr>
        <w:t>.mutable</w:t>
      </w:r>
      <w:proofErr w:type="spellEnd"/>
    </w:p>
    <w:p w14:paraId="4D6C2DAD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09C5BB2" w14:textId="1DE597AD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</w:t>
      </w:r>
      <w:r w:rsidR="006E65E2" w:rsidRPr="007B3361">
        <w:rPr>
          <w:rFonts w:ascii="Times New Roman" w:eastAsia="宋体" w:hAnsi="Times New Roman" w:cs="Times New Roman"/>
          <w:sz w:val="21"/>
          <w:szCs w:val="21"/>
        </w:rPr>
        <w:t>0</w:t>
      </w:r>
      <w:r w:rsidR="00570993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define {</w:t>
      </w:r>
    </w:p>
    <w:p w14:paraId="297673F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04A817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555DD2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A11944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F725E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1A8035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5952CA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6DEA27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60A88A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D2853D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F263B25" w14:textId="24FCCDD0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Hello", "Hello", "Hello", "Hello", "Spark", "Spark")</w:t>
      </w:r>
      <w:r w:rsidR="00E47210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8B7EFE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7C501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累加器</w:t>
      </w:r>
    </w:p>
    <w:p w14:paraId="431A030F" w14:textId="117073B1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acc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7F43BD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A804A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注册累加器</w:t>
      </w:r>
    </w:p>
    <w:p w14:paraId="7BC6CC22" w14:textId="2212F996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regis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,"wordcoun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4923C4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91F101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累加器</w:t>
      </w:r>
    </w:p>
    <w:p w14:paraId="47B900D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oreac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</w:p>
    <w:p w14:paraId="1F624B0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&gt;{</w:t>
      </w:r>
      <w:proofErr w:type="gramEnd"/>
    </w:p>
    <w:p w14:paraId="18E5A00B" w14:textId="4CFDB061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.a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word)</w:t>
      </w:r>
    </w:p>
    <w:p w14:paraId="3C397E9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04B95FD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569E627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53370C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获取累加器的累加结果</w:t>
      </w:r>
    </w:p>
    <w:p w14:paraId="71795E92" w14:textId="3B645E9E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acc.valu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82E0B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D329D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3F91FB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7422D3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0CE1F6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E978CA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6FAF10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声明累加器</w:t>
      </w:r>
    </w:p>
    <w:p w14:paraId="03FC782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1.</w:t>
      </w:r>
      <w:r w:rsidRPr="007B3361">
        <w:rPr>
          <w:rFonts w:ascii="Times New Roman" w:eastAsia="宋体" w:hAnsi="Times New Roman" w:cs="Times New Roman"/>
          <w:sz w:val="21"/>
          <w:szCs w:val="21"/>
        </w:rPr>
        <w:t>继承</w:t>
      </w:r>
      <w:r w:rsidRPr="007B3361">
        <w:rPr>
          <w:rFonts w:ascii="Times New Roman" w:eastAsia="宋体" w:hAnsi="Times New Roman" w:cs="Times New Roman"/>
          <w:sz w:val="21"/>
          <w:szCs w:val="21"/>
        </w:rPr>
        <w:t>AccumulatorV2,</w:t>
      </w:r>
      <w:r w:rsidRPr="007B3361">
        <w:rPr>
          <w:rFonts w:ascii="Times New Roman" w:eastAsia="宋体" w:hAnsi="Times New Roman" w:cs="Times New Roman"/>
          <w:sz w:val="21"/>
          <w:szCs w:val="21"/>
        </w:rPr>
        <w:t>设定输入、输出泛型</w:t>
      </w:r>
    </w:p>
    <w:p w14:paraId="079A19E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2.</w:t>
      </w:r>
      <w:r w:rsidRPr="007B3361">
        <w:rPr>
          <w:rFonts w:ascii="Times New Roman" w:eastAsia="宋体" w:hAnsi="Times New Roman" w:cs="Times New Roman"/>
          <w:sz w:val="21"/>
          <w:szCs w:val="21"/>
        </w:rPr>
        <w:t>重新方法</w:t>
      </w:r>
    </w:p>
    <w:p w14:paraId="3DE0936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extends AccumulatorV2[String,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String, Long]] {</w:t>
      </w:r>
    </w:p>
    <w:p w14:paraId="6B8494A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8471B7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定义输出数据集合</w:t>
      </w:r>
    </w:p>
    <w:p w14:paraId="3AF56D9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r map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String, Long]()</w:t>
      </w:r>
    </w:p>
    <w:p w14:paraId="7479E6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2D31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是否为初始化状态，如果集合数据为空，即为初始化状态</w:t>
      </w:r>
    </w:p>
    <w:p w14:paraId="32B7D5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sZero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Boolean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.isEmpty</w:t>
      </w:r>
      <w:proofErr w:type="spellEnd"/>
      <w:proofErr w:type="gramEnd"/>
    </w:p>
    <w:p w14:paraId="5183441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D7CE2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复制累加器</w:t>
      </w:r>
    </w:p>
    <w:p w14:paraId="790C263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copy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AccumulatorV2[String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String, Long]] = {</w:t>
      </w:r>
    </w:p>
    <w:p w14:paraId="62234F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new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yAccumulato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FA1053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517AE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3E4AFA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重置累加器</w:t>
      </w:r>
    </w:p>
    <w:p w14:paraId="0734962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eset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): Unit =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ap.clea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07713E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E6DB5D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数据</w:t>
      </w:r>
    </w:p>
    <w:p w14:paraId="71E54FA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add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v: String): Unit = {</w:t>
      </w:r>
    </w:p>
    <w:p w14:paraId="052E42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AAD269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v.startsWit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H")) {</w:t>
      </w:r>
    </w:p>
    <w:p w14:paraId="3FAE46D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map(v)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v, 0L) + 1L</w:t>
      </w:r>
    </w:p>
    <w:p w14:paraId="1BDFC99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344B35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DA1E20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6683DD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合并累加器</w:t>
      </w:r>
    </w:p>
    <w:p w14:paraId="581A510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ther: AccumulatorV2[String,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[String, Long]]): Unit = {</w:t>
      </w:r>
    </w:p>
    <w:p w14:paraId="04A267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4ED7A7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5E5A">
        <w:rPr>
          <w:rFonts w:ascii="Times New Roman" w:eastAsia="宋体" w:hAnsi="Times New Roman" w:cs="Times New Roman"/>
          <w:sz w:val="21"/>
          <w:szCs w:val="21"/>
        </w:rPr>
        <w:t>other.</w:t>
      </w:r>
      <w:proofErr w:type="gramStart"/>
      <w:r w:rsidRPr="007B5E5A">
        <w:rPr>
          <w:rFonts w:ascii="Times New Roman" w:eastAsia="宋体" w:hAnsi="Times New Roman" w:cs="Times New Roman"/>
          <w:sz w:val="21"/>
          <w:szCs w:val="21"/>
        </w:rPr>
        <w:t>value.foreach</w:t>
      </w:r>
      <w:proofErr w:type="spellEnd"/>
      <w:proofErr w:type="gramEnd"/>
      <w:r w:rsidRPr="007B5E5A">
        <w:rPr>
          <w:rFonts w:ascii="Times New Roman" w:eastAsia="宋体" w:hAnsi="Times New Roman" w:cs="Times New Roman"/>
          <w:sz w:val="21"/>
          <w:szCs w:val="21"/>
        </w:rPr>
        <w:t>{</w:t>
      </w:r>
    </w:p>
    <w:p w14:paraId="1DB3FD02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case (word, count) =</w:t>
      </w:r>
      <w:proofErr w:type="gramStart"/>
      <w:r w:rsidRPr="007B5E5A">
        <w:rPr>
          <w:rFonts w:ascii="Times New Roman" w:eastAsia="宋体" w:hAnsi="Times New Roman" w:cs="Times New Roman"/>
          <w:sz w:val="21"/>
          <w:szCs w:val="21"/>
        </w:rPr>
        <w:t>&gt;{</w:t>
      </w:r>
      <w:proofErr w:type="gramEnd"/>
    </w:p>
    <w:p w14:paraId="1CFDF950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    map(word) = </w:t>
      </w:r>
      <w:proofErr w:type="spellStart"/>
      <w:proofErr w:type="gramStart"/>
      <w:r w:rsidRPr="007B5E5A">
        <w:rPr>
          <w:rFonts w:ascii="Times New Roman" w:eastAsia="宋体" w:hAnsi="Times New Roman" w:cs="Times New Roman"/>
          <w:sz w:val="21"/>
          <w:szCs w:val="21"/>
        </w:rPr>
        <w:t>map.getOrElse</w:t>
      </w:r>
      <w:proofErr w:type="spellEnd"/>
      <w:proofErr w:type="gramEnd"/>
      <w:r w:rsidRPr="007B5E5A">
        <w:rPr>
          <w:rFonts w:ascii="Times New Roman" w:eastAsia="宋体" w:hAnsi="Times New Roman" w:cs="Times New Roman"/>
          <w:sz w:val="21"/>
          <w:szCs w:val="21"/>
        </w:rPr>
        <w:t>(word, 0L) + count</w:t>
      </w:r>
    </w:p>
    <w:p w14:paraId="565245C2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6087E7D" w14:textId="77777777" w:rsid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6DFDDAF7" w14:textId="3046C536" w:rsidR="00110FB7" w:rsidRPr="007B3361" w:rsidRDefault="00110FB7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EC6284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304BB1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累加器的值，其实就是累加器的返回结果</w:t>
      </w:r>
    </w:p>
    <w:p w14:paraId="778AF04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value: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utable.Ma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[String, Long] = map</w:t>
      </w:r>
    </w:p>
    <w:p w14:paraId="05020D78" w14:textId="6FD98D88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42A7595" w14:textId="72FA887C" w:rsidR="00AB2D21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第</w:t>
      </w:r>
      <w:r w:rsidR="005A1DD2" w:rsidRPr="007B3361">
        <w:rPr>
          <w:rFonts w:ascii="Times New Roman" w:eastAsia="宋体" w:hAnsi="Times New Roman"/>
        </w:rPr>
        <w:t>5</w:t>
      </w:r>
      <w:r w:rsidRPr="007B3361">
        <w:rPr>
          <w:rFonts w:ascii="Times New Roman" w:eastAsia="宋体" w:hAnsi="Times New Roman"/>
        </w:rPr>
        <w:t>章</w:t>
      </w:r>
      <w:r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广播变量</w:t>
      </w:r>
    </w:p>
    <w:p w14:paraId="682B6CC7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广播变量：分布式共享只读变量。</w:t>
      </w:r>
    </w:p>
    <w:p w14:paraId="64F8EF19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广播变量用来</w:t>
      </w:r>
      <w:r w:rsidRPr="007B3361">
        <w:rPr>
          <w:rFonts w:ascii="Times New Roman" w:eastAsia="宋体" w:hAnsi="Times New Roman"/>
          <w:color w:val="FF0000"/>
          <w:szCs w:val="21"/>
        </w:rPr>
        <w:t>高效分发较大</w:t>
      </w:r>
      <w:r w:rsidRPr="007B3361">
        <w:rPr>
          <w:rFonts w:ascii="Times New Roman" w:eastAsia="宋体" w:hAnsi="Times New Roman"/>
          <w:szCs w:val="21"/>
        </w:rPr>
        <w:t>的对象。向所有工作节点发送一个较大的只读值，以供一个或多个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操作使用。比如，如果你的应用需要向所有节点发送一个较大的只读查询表，广播变量用起来都很顺手。在多个并行操作中使用同一个变量，但是</w:t>
      </w:r>
      <w:r w:rsidRPr="007B3361">
        <w:rPr>
          <w:rFonts w:ascii="Times New Roman" w:eastAsia="宋体" w:hAnsi="Times New Roman"/>
          <w:szCs w:val="21"/>
        </w:rPr>
        <w:t xml:space="preserve"> Spark</w:t>
      </w:r>
      <w:r w:rsidRPr="007B3361">
        <w:rPr>
          <w:rFonts w:ascii="Times New Roman" w:eastAsia="宋体" w:hAnsi="Times New Roman"/>
          <w:szCs w:val="21"/>
        </w:rPr>
        <w:t>会为每个任务分别发送。</w:t>
      </w:r>
    </w:p>
    <w:p w14:paraId="3CF985FF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使用广播变量步骤：</w:t>
      </w:r>
    </w:p>
    <w:p w14:paraId="4B966167" w14:textId="2C16B500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调用</w:t>
      </w:r>
      <w:proofErr w:type="spellStart"/>
      <w:r w:rsidRPr="007B3361">
        <w:rPr>
          <w:rFonts w:ascii="Times New Roman" w:eastAsia="宋体" w:hAnsi="Times New Roman"/>
          <w:szCs w:val="21"/>
        </w:rPr>
        <w:t>SparkContext.broadcast</w:t>
      </w:r>
      <w:proofErr w:type="spellEnd"/>
      <w:r w:rsidR="00547989">
        <w:rPr>
          <w:rFonts w:ascii="Times New Roman" w:eastAsia="宋体" w:hAnsi="Times New Roman" w:hint="eastAsia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广播变量</w:t>
      </w:r>
      <w:r w:rsidR="00547989">
        <w:rPr>
          <w:rFonts w:ascii="Times New Roman" w:eastAsia="宋体" w:hAnsi="Times New Roman" w:hint="eastAsia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创建出一个广播对象，任何可序列化的类型都可以这么实现。</w:t>
      </w:r>
    </w:p>
    <w:p w14:paraId="6323771F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通过</w:t>
      </w:r>
      <w:r w:rsidRPr="007B3361">
        <w:rPr>
          <w:rFonts w:ascii="Times New Roman" w:eastAsia="宋体" w:hAnsi="Times New Roman"/>
          <w:color w:val="FF0000"/>
          <w:szCs w:val="21"/>
        </w:rPr>
        <w:t>广播变量</w:t>
      </w:r>
      <w:r w:rsidRPr="007B3361">
        <w:rPr>
          <w:rFonts w:ascii="Times New Roman" w:eastAsia="宋体" w:hAnsi="Times New Roman"/>
          <w:color w:val="FF0000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，访问该对象的值。</w:t>
      </w:r>
    </w:p>
    <w:p w14:paraId="629DBDC5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变量只会被发到各个节点一次，作为</w:t>
      </w:r>
      <w:proofErr w:type="gramStart"/>
      <w:r w:rsidRPr="007B3361">
        <w:rPr>
          <w:rFonts w:ascii="Times New Roman" w:eastAsia="宋体" w:hAnsi="Times New Roman"/>
          <w:szCs w:val="21"/>
        </w:rPr>
        <w:t>只读值</w:t>
      </w:r>
      <w:proofErr w:type="gramEnd"/>
      <w:r w:rsidRPr="007B3361">
        <w:rPr>
          <w:rFonts w:ascii="Times New Roman" w:eastAsia="宋体" w:hAnsi="Times New Roman"/>
          <w:szCs w:val="21"/>
        </w:rPr>
        <w:t>处理（修改这个值不会影响到别的节点）。</w:t>
      </w:r>
    </w:p>
    <w:p w14:paraId="367C390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原理说明</w:t>
      </w:r>
    </w:p>
    <w:p w14:paraId="4E5FBDB4" w14:textId="508AC8A0" w:rsidR="00547989" w:rsidRDefault="001169F6" w:rsidP="00AB2D2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773F7A76" wp14:editId="10B47F05">
            <wp:extent cx="5274310" cy="2687955"/>
            <wp:effectExtent l="0" t="0" r="254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7989">
        <w:rPr>
          <w:rFonts w:ascii="Times New Roman" w:eastAsia="宋体" w:hAnsi="Times New Roman"/>
          <w:kern w:val="2"/>
          <w:szCs w:val="21"/>
        </w:rPr>
        <w:t>3</w:t>
      </w:r>
      <w:r w:rsidR="00547989">
        <w:rPr>
          <w:rFonts w:ascii="Times New Roman" w:eastAsia="宋体" w:hAnsi="Times New Roman" w:hint="eastAsia"/>
          <w:kern w:val="2"/>
          <w:szCs w:val="21"/>
        </w:rPr>
        <w:t>）创建包名：</w:t>
      </w:r>
      <w:proofErr w:type="gramStart"/>
      <w:r w:rsidR="00547989">
        <w:rPr>
          <w:rFonts w:ascii="Times New Roman" w:eastAsia="宋体" w:hAnsi="Times New Roman" w:hint="eastAsia"/>
          <w:kern w:val="2"/>
          <w:szCs w:val="21"/>
        </w:rPr>
        <w:t>c</w:t>
      </w:r>
      <w:r w:rsidR="00547989">
        <w:rPr>
          <w:rFonts w:ascii="Times New Roman" w:eastAsia="宋体" w:hAnsi="Times New Roman"/>
          <w:kern w:val="2"/>
          <w:szCs w:val="21"/>
        </w:rPr>
        <w:t>om.</w:t>
      </w:r>
      <w:r w:rsidR="00862A74">
        <w:rPr>
          <w:rFonts w:ascii="Times New Roman" w:eastAsia="宋体" w:hAnsi="Times New Roman"/>
          <w:kern w:val="2"/>
          <w:szCs w:val="21"/>
        </w:rPr>
        <w:t>user1</w:t>
      </w:r>
      <w:r w:rsidR="00547989">
        <w:rPr>
          <w:rFonts w:ascii="Times New Roman" w:eastAsia="宋体" w:hAnsi="Times New Roman"/>
          <w:kern w:val="2"/>
          <w:szCs w:val="21"/>
        </w:rPr>
        <w:t>.</w:t>
      </w:r>
      <w:r w:rsidR="00547989" w:rsidRPr="007B3361">
        <w:rPr>
          <w:rFonts w:ascii="Times New Roman" w:eastAsia="宋体" w:hAnsi="Times New Roman"/>
          <w:szCs w:val="21"/>
        </w:rPr>
        <w:t>broadcast</w:t>
      </w:r>
      <w:proofErr w:type="gramEnd"/>
    </w:p>
    <w:p w14:paraId="61AA9AB7" w14:textId="4B2F4560" w:rsidR="00AB2D21" w:rsidRPr="007B3361" w:rsidRDefault="0054798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3623680F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broadcast01 {</w:t>
      </w:r>
    </w:p>
    <w:p w14:paraId="075BE14B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DEA58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A8211F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8721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3EE20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7F732858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FDFC26F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330FF0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2FF74E85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D8C001C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采用集合的方式，实现</w:t>
      </w:r>
      <w:r w:rsidRPr="007B3361">
        <w:rPr>
          <w:rFonts w:ascii="Times New Roman" w:eastAsia="宋体" w:hAnsi="Times New Roman" w:cs="Times New Roman"/>
          <w:sz w:val="21"/>
          <w:szCs w:val="21"/>
        </w:rPr>
        <w:t>rdd1</w:t>
      </w:r>
      <w:r w:rsidRPr="007B3361">
        <w:rPr>
          <w:rFonts w:ascii="Times New Roman" w:eastAsia="宋体" w:hAnsi="Times New Roman" w:cs="Times New Roman"/>
          <w:sz w:val="21"/>
          <w:szCs w:val="21"/>
        </w:rPr>
        <w:t>和</w:t>
      </w:r>
      <w:r w:rsidRPr="007B3361">
        <w:rPr>
          <w:rFonts w:ascii="Times New Roman" w:eastAsia="宋体" w:hAnsi="Times New Roman" w:cs="Times New Roman"/>
          <w:sz w:val="21"/>
          <w:szCs w:val="21"/>
        </w:rPr>
        <w:t>list</w:t>
      </w:r>
      <w:r w:rsidRPr="007B3361">
        <w:rPr>
          <w:rFonts w:ascii="Times New Roman" w:eastAsia="宋体" w:hAnsi="Times New Roman" w:cs="Times New Roman"/>
          <w:sz w:val="21"/>
          <w:szCs w:val="21"/>
        </w:rPr>
        <w:t>的</w:t>
      </w:r>
      <w:r w:rsidRPr="007B3361">
        <w:rPr>
          <w:rFonts w:ascii="Times New Roman" w:eastAsia="宋体" w:hAnsi="Times New Roman" w:cs="Times New Roman"/>
          <w:sz w:val="21"/>
          <w:szCs w:val="21"/>
        </w:rPr>
        <w:t>join</w:t>
      </w:r>
    </w:p>
    <w:p w14:paraId="3EED0A10" w14:textId="63CAEB88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makeRDD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(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WARN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INFO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, "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DEBUG:Class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Not Find")</w:t>
      </w:r>
      <w:r w:rsidR="00416B39">
        <w:rPr>
          <w:rFonts w:ascii="Times New Roman" w:eastAsia="宋体" w:hAnsi="Times New Roman" w:cs="Times New Roman"/>
          <w:sz w:val="21"/>
          <w:szCs w:val="21"/>
        </w:rPr>
        <w:t>, 4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6A7E420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list: String = "WARN"</w:t>
      </w:r>
    </w:p>
    <w:p w14:paraId="11E77113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E9AA62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声明广播变量</w:t>
      </w:r>
    </w:p>
    <w:p w14:paraId="7D3A728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warn: </w:t>
      </w:r>
      <w:proofErr w:type="gram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Broadcast[</w:t>
      </w:r>
      <w:proofErr w:type="gram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tring] = 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c.broadcast</w:t>
      </w:r>
      <w:proofErr w:type="spellEnd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)</w:t>
      </w:r>
    </w:p>
    <w:p w14:paraId="46497C4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32007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filter: RDD[String] =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rdd.filter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548D06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// log=&gt;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og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list)</w:t>
      </w:r>
    </w:p>
    <w:p w14:paraId="05703DA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log =&gt;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log.contains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arn.value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DFA5D6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8DF010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38437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filter.foreach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7B3361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F81DE3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79D1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92F193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7B3361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7B3361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44A4315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12679D3" w14:textId="404EACC6" w:rsidR="00110FB7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sectPr w:rsidR="00110FB7" w:rsidRPr="007B33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A90D0" w14:textId="77777777" w:rsidR="005A3DA1" w:rsidRDefault="005A3DA1" w:rsidP="00D17521">
      <w:r>
        <w:separator/>
      </w:r>
    </w:p>
  </w:endnote>
  <w:endnote w:type="continuationSeparator" w:id="0">
    <w:p w14:paraId="6DA0993D" w14:textId="77777777" w:rsidR="005A3DA1" w:rsidRDefault="005A3DA1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ingFang SC">
    <w:altName w:val="微软雅黑"/>
    <w:charset w:val="86"/>
    <w:family w:val="auto"/>
    <w:pitch w:val="variable"/>
    <w:sig w:usb0="00000000" w:usb1="7ACFFDFB" w:usb2="00000016" w:usb3="00000000" w:csb0="001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ADED91" w14:textId="77777777" w:rsidR="005A3DA1" w:rsidRDefault="005A3DA1" w:rsidP="00D17521">
      <w:r>
        <w:separator/>
      </w:r>
    </w:p>
  </w:footnote>
  <w:footnote w:type="continuationSeparator" w:id="0">
    <w:p w14:paraId="4D63D95A" w14:textId="77777777" w:rsidR="005A3DA1" w:rsidRDefault="005A3DA1" w:rsidP="00D17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9828EF"/>
    <w:multiLevelType w:val="hybridMultilevel"/>
    <w:tmpl w:val="1618E9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D859B8"/>
    <w:multiLevelType w:val="hybridMultilevel"/>
    <w:tmpl w:val="CBA4F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0404DD"/>
    <w:multiLevelType w:val="hybridMultilevel"/>
    <w:tmpl w:val="57EC94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B866BB"/>
    <w:multiLevelType w:val="hybridMultilevel"/>
    <w:tmpl w:val="0E38C0D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E818DA"/>
    <w:multiLevelType w:val="multilevel"/>
    <w:tmpl w:val="22EAB79A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26D5AD9"/>
    <w:multiLevelType w:val="hybridMultilevel"/>
    <w:tmpl w:val="BC9088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7E70B13"/>
    <w:multiLevelType w:val="hybridMultilevel"/>
    <w:tmpl w:val="98707192"/>
    <w:lvl w:ilvl="0" w:tplc="0409000B">
      <w:start w:val="1"/>
      <w:numFmt w:val="bullet"/>
      <w:lvlText w:val=""/>
      <w:lvlJc w:val="left"/>
      <w:pPr>
        <w:ind w:left="55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79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99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19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39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59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79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99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19" w:hanging="420"/>
      </w:pPr>
      <w:rPr>
        <w:rFonts w:ascii="Wingdings" w:hAnsi="Wingdings" w:hint="default"/>
      </w:rPr>
    </w:lvl>
  </w:abstractNum>
  <w:abstractNum w:abstractNumId="9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abstractNum w:abstractNumId="10" w15:restartNumberingAfterBreak="0">
    <w:nsid w:val="44A527EF"/>
    <w:multiLevelType w:val="hybridMultilevel"/>
    <w:tmpl w:val="FCD4F07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6510D8"/>
    <w:multiLevelType w:val="hybridMultilevel"/>
    <w:tmpl w:val="5DDAE56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C3789B"/>
    <w:multiLevelType w:val="hybridMultilevel"/>
    <w:tmpl w:val="63A2D73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EC81C2B"/>
    <w:multiLevelType w:val="hybridMultilevel"/>
    <w:tmpl w:val="C310DB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F55871"/>
    <w:multiLevelType w:val="multilevel"/>
    <w:tmpl w:val="64127098"/>
    <w:lvl w:ilvl="0">
      <w:start w:val="2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F082964"/>
    <w:multiLevelType w:val="hybridMultilevel"/>
    <w:tmpl w:val="4B7889B0"/>
    <w:lvl w:ilvl="0" w:tplc="D09EBD8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09D56F7"/>
    <w:multiLevelType w:val="multilevel"/>
    <w:tmpl w:val="773C9DA8"/>
    <w:lvl w:ilvl="0">
      <w:start w:val="1"/>
      <w:numFmt w:val="decimal"/>
      <w:pStyle w:val="1"/>
      <w:lvlText w:val="第%1章"/>
      <w:lvlJc w:val="left"/>
      <w:pPr>
        <w:ind w:left="851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54DC3487"/>
    <w:multiLevelType w:val="multilevel"/>
    <w:tmpl w:val="AD86627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95027F2"/>
    <w:multiLevelType w:val="multilevel"/>
    <w:tmpl w:val="511E49F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EE95D6E"/>
    <w:multiLevelType w:val="multilevel"/>
    <w:tmpl w:val="2A8EF6D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1315DCA"/>
    <w:multiLevelType w:val="multilevel"/>
    <w:tmpl w:val="B226D9C2"/>
    <w:lvl w:ilvl="0">
      <w:start w:val="1"/>
      <w:numFmt w:val="bullet"/>
      <w:lvlText w:val=""/>
      <w:lvlJc w:val="left"/>
      <w:pPr>
        <w:tabs>
          <w:tab w:val="left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21" w15:restartNumberingAfterBreak="0">
    <w:nsid w:val="71A35C59"/>
    <w:multiLevelType w:val="multilevel"/>
    <w:tmpl w:val="2996E6C2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3526FF6"/>
    <w:multiLevelType w:val="multilevel"/>
    <w:tmpl w:val="9F6C78E6"/>
    <w:lvl w:ilvl="0">
      <w:start w:val="1"/>
      <w:numFmt w:val="decimal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39A357F"/>
    <w:multiLevelType w:val="hybridMultilevel"/>
    <w:tmpl w:val="16668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7F2656"/>
    <w:multiLevelType w:val="multilevel"/>
    <w:tmpl w:val="0E66B14C"/>
    <w:lvl w:ilvl="0">
      <w:start w:val="2"/>
      <w:numFmt w:val="decimal"/>
      <w:lvlText w:val="%1"/>
      <w:lvlJc w:val="left"/>
      <w:pPr>
        <w:ind w:left="581" w:hanging="581"/>
      </w:pPr>
    </w:lvl>
    <w:lvl w:ilvl="1">
      <w:start w:val="7"/>
      <w:numFmt w:val="decimal"/>
      <w:lvlText w:val="%1.%2"/>
      <w:lvlJc w:val="left"/>
      <w:pPr>
        <w:ind w:left="720" w:hanging="720"/>
      </w:pPr>
    </w:lvl>
    <w:lvl w:ilvl="2">
      <w:start w:val="7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0"/>
  </w:num>
  <w:num w:numId="3">
    <w:abstractNumId w:val="24"/>
    <w:lvlOverride w:ilvl="0">
      <w:startOverride w:val="2"/>
    </w:lvlOverride>
    <w:lvlOverride w:ilvl="1">
      <w:startOverride w:val="7"/>
    </w:lvlOverride>
    <w:lvlOverride w:ilvl="2">
      <w:startOverride w:val="7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22"/>
  </w:num>
  <w:num w:numId="6">
    <w:abstractNumId w:val="16"/>
  </w:num>
  <w:num w:numId="7">
    <w:abstractNumId w:val="16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2"/>
  </w:num>
  <w:num w:numId="13">
    <w:abstractNumId w:val="13"/>
  </w:num>
  <w:num w:numId="14">
    <w:abstractNumId w:val="10"/>
  </w:num>
  <w:num w:numId="15">
    <w:abstractNumId w:val="12"/>
  </w:num>
  <w:num w:numId="16">
    <w:abstractNumId w:val="23"/>
  </w:num>
  <w:num w:numId="17">
    <w:abstractNumId w:val="7"/>
  </w:num>
  <w:num w:numId="18">
    <w:abstractNumId w:val="3"/>
  </w:num>
  <w:num w:numId="19">
    <w:abstractNumId w:val="20"/>
  </w:num>
  <w:num w:numId="20">
    <w:abstractNumId w:val="9"/>
  </w:num>
  <w:num w:numId="21">
    <w:abstractNumId w:val="17"/>
  </w:num>
  <w:num w:numId="22">
    <w:abstractNumId w:val="14"/>
  </w:num>
  <w:num w:numId="23">
    <w:abstractNumId w:val="16"/>
  </w:num>
  <w:num w:numId="24">
    <w:abstractNumId w:val="18"/>
  </w:num>
  <w:num w:numId="25">
    <w:abstractNumId w:val="21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6AD"/>
    <w:rsid w:val="00001D38"/>
    <w:rsid w:val="00002326"/>
    <w:rsid w:val="000027A3"/>
    <w:rsid w:val="00003EB5"/>
    <w:rsid w:val="000047FB"/>
    <w:rsid w:val="00005215"/>
    <w:rsid w:val="000052BE"/>
    <w:rsid w:val="000057F0"/>
    <w:rsid w:val="00005B3F"/>
    <w:rsid w:val="00005D6A"/>
    <w:rsid w:val="000102FE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0E"/>
    <w:rsid w:val="00030F18"/>
    <w:rsid w:val="000325EF"/>
    <w:rsid w:val="00035FD6"/>
    <w:rsid w:val="00036895"/>
    <w:rsid w:val="000368DC"/>
    <w:rsid w:val="00036AB8"/>
    <w:rsid w:val="0003752D"/>
    <w:rsid w:val="0004039C"/>
    <w:rsid w:val="0004156D"/>
    <w:rsid w:val="00041D47"/>
    <w:rsid w:val="00042C90"/>
    <w:rsid w:val="000441E9"/>
    <w:rsid w:val="00045E00"/>
    <w:rsid w:val="00046313"/>
    <w:rsid w:val="00046746"/>
    <w:rsid w:val="000467AB"/>
    <w:rsid w:val="0004681E"/>
    <w:rsid w:val="000473AA"/>
    <w:rsid w:val="00047C5C"/>
    <w:rsid w:val="00047EEF"/>
    <w:rsid w:val="00050673"/>
    <w:rsid w:val="000521F4"/>
    <w:rsid w:val="00052D7C"/>
    <w:rsid w:val="00052EFD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5756A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D7A"/>
    <w:rsid w:val="000677B3"/>
    <w:rsid w:val="0007075B"/>
    <w:rsid w:val="00071B57"/>
    <w:rsid w:val="00071CEE"/>
    <w:rsid w:val="00072F4C"/>
    <w:rsid w:val="00073C10"/>
    <w:rsid w:val="00073CAF"/>
    <w:rsid w:val="00073E87"/>
    <w:rsid w:val="0007421B"/>
    <w:rsid w:val="00074292"/>
    <w:rsid w:val="00074747"/>
    <w:rsid w:val="00074831"/>
    <w:rsid w:val="00074BB0"/>
    <w:rsid w:val="00074D71"/>
    <w:rsid w:val="0007593F"/>
    <w:rsid w:val="00076708"/>
    <w:rsid w:val="00080B6A"/>
    <w:rsid w:val="00080F3E"/>
    <w:rsid w:val="000820A8"/>
    <w:rsid w:val="0008516E"/>
    <w:rsid w:val="0008523C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935"/>
    <w:rsid w:val="000C0131"/>
    <w:rsid w:val="000C02A6"/>
    <w:rsid w:val="000C1485"/>
    <w:rsid w:val="000C2095"/>
    <w:rsid w:val="000C27CF"/>
    <w:rsid w:val="000C3392"/>
    <w:rsid w:val="000C37D4"/>
    <w:rsid w:val="000C515F"/>
    <w:rsid w:val="000C71E4"/>
    <w:rsid w:val="000C76C4"/>
    <w:rsid w:val="000D138C"/>
    <w:rsid w:val="000D13B2"/>
    <w:rsid w:val="000D250F"/>
    <w:rsid w:val="000D273F"/>
    <w:rsid w:val="000D32B5"/>
    <w:rsid w:val="000D3450"/>
    <w:rsid w:val="000D6FCE"/>
    <w:rsid w:val="000D7301"/>
    <w:rsid w:val="000D7790"/>
    <w:rsid w:val="000E0733"/>
    <w:rsid w:val="000E0D0A"/>
    <w:rsid w:val="000E0E16"/>
    <w:rsid w:val="000E16F1"/>
    <w:rsid w:val="000E2310"/>
    <w:rsid w:val="000E2BDD"/>
    <w:rsid w:val="000E56EA"/>
    <w:rsid w:val="000E5857"/>
    <w:rsid w:val="000E58B2"/>
    <w:rsid w:val="000E7D1A"/>
    <w:rsid w:val="000F0958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0A54"/>
    <w:rsid w:val="00101397"/>
    <w:rsid w:val="00102FF7"/>
    <w:rsid w:val="00103A3F"/>
    <w:rsid w:val="0010436D"/>
    <w:rsid w:val="001051D6"/>
    <w:rsid w:val="00107129"/>
    <w:rsid w:val="00107248"/>
    <w:rsid w:val="00107728"/>
    <w:rsid w:val="00107DB4"/>
    <w:rsid w:val="00110A25"/>
    <w:rsid w:val="00110FB7"/>
    <w:rsid w:val="00112DE2"/>
    <w:rsid w:val="00112F07"/>
    <w:rsid w:val="001137F9"/>
    <w:rsid w:val="00113B36"/>
    <w:rsid w:val="00116718"/>
    <w:rsid w:val="001169F6"/>
    <w:rsid w:val="00116E66"/>
    <w:rsid w:val="00117808"/>
    <w:rsid w:val="00117BA3"/>
    <w:rsid w:val="00120B3C"/>
    <w:rsid w:val="00121009"/>
    <w:rsid w:val="001224F5"/>
    <w:rsid w:val="00122E5E"/>
    <w:rsid w:val="00122F10"/>
    <w:rsid w:val="00123254"/>
    <w:rsid w:val="0012475E"/>
    <w:rsid w:val="001254A7"/>
    <w:rsid w:val="00126948"/>
    <w:rsid w:val="0012767D"/>
    <w:rsid w:val="00130AD6"/>
    <w:rsid w:val="0013171A"/>
    <w:rsid w:val="00131720"/>
    <w:rsid w:val="001342D9"/>
    <w:rsid w:val="00135664"/>
    <w:rsid w:val="00135FD8"/>
    <w:rsid w:val="001363C2"/>
    <w:rsid w:val="001369D8"/>
    <w:rsid w:val="00136A77"/>
    <w:rsid w:val="00136F6A"/>
    <w:rsid w:val="001373F1"/>
    <w:rsid w:val="00140099"/>
    <w:rsid w:val="001421D5"/>
    <w:rsid w:val="001431C2"/>
    <w:rsid w:val="001432C3"/>
    <w:rsid w:val="001468EA"/>
    <w:rsid w:val="0014789E"/>
    <w:rsid w:val="0015119B"/>
    <w:rsid w:val="00152C90"/>
    <w:rsid w:val="00153029"/>
    <w:rsid w:val="0015381E"/>
    <w:rsid w:val="001547BF"/>
    <w:rsid w:val="00154826"/>
    <w:rsid w:val="00156C2E"/>
    <w:rsid w:val="00160C44"/>
    <w:rsid w:val="00161E05"/>
    <w:rsid w:val="00162646"/>
    <w:rsid w:val="00163371"/>
    <w:rsid w:val="00163533"/>
    <w:rsid w:val="0016410B"/>
    <w:rsid w:val="00164527"/>
    <w:rsid w:val="00164695"/>
    <w:rsid w:val="0016492B"/>
    <w:rsid w:val="00164D7F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5AD4"/>
    <w:rsid w:val="0017654E"/>
    <w:rsid w:val="00176A87"/>
    <w:rsid w:val="00181067"/>
    <w:rsid w:val="00181288"/>
    <w:rsid w:val="00181341"/>
    <w:rsid w:val="00182C44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9000A"/>
    <w:rsid w:val="0019147B"/>
    <w:rsid w:val="001918F7"/>
    <w:rsid w:val="00192779"/>
    <w:rsid w:val="001928D7"/>
    <w:rsid w:val="00192E24"/>
    <w:rsid w:val="00193972"/>
    <w:rsid w:val="00194753"/>
    <w:rsid w:val="00195B78"/>
    <w:rsid w:val="001962F2"/>
    <w:rsid w:val="00197212"/>
    <w:rsid w:val="00197A2B"/>
    <w:rsid w:val="00197A71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E2E"/>
    <w:rsid w:val="001A7107"/>
    <w:rsid w:val="001A7AB7"/>
    <w:rsid w:val="001A7B2A"/>
    <w:rsid w:val="001B07F7"/>
    <w:rsid w:val="001B0E88"/>
    <w:rsid w:val="001B15FB"/>
    <w:rsid w:val="001B19F4"/>
    <w:rsid w:val="001B21D4"/>
    <w:rsid w:val="001B5359"/>
    <w:rsid w:val="001B5E37"/>
    <w:rsid w:val="001B5F8F"/>
    <w:rsid w:val="001B62A5"/>
    <w:rsid w:val="001B6A72"/>
    <w:rsid w:val="001B7348"/>
    <w:rsid w:val="001B7766"/>
    <w:rsid w:val="001C04C7"/>
    <w:rsid w:val="001C0927"/>
    <w:rsid w:val="001C19B6"/>
    <w:rsid w:val="001C25DD"/>
    <w:rsid w:val="001C349C"/>
    <w:rsid w:val="001C3D64"/>
    <w:rsid w:val="001C6EE1"/>
    <w:rsid w:val="001D078E"/>
    <w:rsid w:val="001D1284"/>
    <w:rsid w:val="001D27C5"/>
    <w:rsid w:val="001D2EEB"/>
    <w:rsid w:val="001D304E"/>
    <w:rsid w:val="001D3D0B"/>
    <w:rsid w:val="001D724F"/>
    <w:rsid w:val="001D7CF9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0AAE"/>
    <w:rsid w:val="001F1797"/>
    <w:rsid w:val="001F33C7"/>
    <w:rsid w:val="001F33EC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9E1"/>
    <w:rsid w:val="00205CB9"/>
    <w:rsid w:val="00213790"/>
    <w:rsid w:val="00214644"/>
    <w:rsid w:val="0021478E"/>
    <w:rsid w:val="00214F50"/>
    <w:rsid w:val="002155AF"/>
    <w:rsid w:val="00215E04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4D19"/>
    <w:rsid w:val="00225243"/>
    <w:rsid w:val="00225437"/>
    <w:rsid w:val="00225A39"/>
    <w:rsid w:val="00227CE8"/>
    <w:rsid w:val="00227D46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724C"/>
    <w:rsid w:val="00237760"/>
    <w:rsid w:val="00237B1F"/>
    <w:rsid w:val="002408A0"/>
    <w:rsid w:val="002409A4"/>
    <w:rsid w:val="00240FA4"/>
    <w:rsid w:val="002412B3"/>
    <w:rsid w:val="002415D9"/>
    <w:rsid w:val="00241905"/>
    <w:rsid w:val="002419A2"/>
    <w:rsid w:val="00241D53"/>
    <w:rsid w:val="0024231D"/>
    <w:rsid w:val="002447D7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3B8"/>
    <w:rsid w:val="00250C91"/>
    <w:rsid w:val="0025189C"/>
    <w:rsid w:val="00251921"/>
    <w:rsid w:val="00251D00"/>
    <w:rsid w:val="0025256C"/>
    <w:rsid w:val="00252D25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57933"/>
    <w:rsid w:val="00260A41"/>
    <w:rsid w:val="00260F84"/>
    <w:rsid w:val="00261578"/>
    <w:rsid w:val="00263007"/>
    <w:rsid w:val="00263727"/>
    <w:rsid w:val="0026433F"/>
    <w:rsid w:val="002646FF"/>
    <w:rsid w:val="00264D1F"/>
    <w:rsid w:val="00264F76"/>
    <w:rsid w:val="00265317"/>
    <w:rsid w:val="00266152"/>
    <w:rsid w:val="002672EE"/>
    <w:rsid w:val="00267521"/>
    <w:rsid w:val="002677CE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3638"/>
    <w:rsid w:val="0028454B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BD8"/>
    <w:rsid w:val="002926DB"/>
    <w:rsid w:val="0029284C"/>
    <w:rsid w:val="00294315"/>
    <w:rsid w:val="0029434B"/>
    <w:rsid w:val="002949C8"/>
    <w:rsid w:val="00294ECB"/>
    <w:rsid w:val="002956FF"/>
    <w:rsid w:val="00296BEE"/>
    <w:rsid w:val="00297724"/>
    <w:rsid w:val="00297924"/>
    <w:rsid w:val="00297D61"/>
    <w:rsid w:val="002A0BAC"/>
    <w:rsid w:val="002A0F67"/>
    <w:rsid w:val="002A1320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A6948"/>
    <w:rsid w:val="002B0D56"/>
    <w:rsid w:val="002B0E62"/>
    <w:rsid w:val="002B15FC"/>
    <w:rsid w:val="002B1CA7"/>
    <w:rsid w:val="002B2416"/>
    <w:rsid w:val="002B246B"/>
    <w:rsid w:val="002B3293"/>
    <w:rsid w:val="002B4947"/>
    <w:rsid w:val="002B49EE"/>
    <w:rsid w:val="002B65BF"/>
    <w:rsid w:val="002C071A"/>
    <w:rsid w:val="002C1D9F"/>
    <w:rsid w:val="002C1F75"/>
    <w:rsid w:val="002C1FDD"/>
    <w:rsid w:val="002C3898"/>
    <w:rsid w:val="002C555C"/>
    <w:rsid w:val="002C62D8"/>
    <w:rsid w:val="002C7BA7"/>
    <w:rsid w:val="002C7DFD"/>
    <w:rsid w:val="002D0702"/>
    <w:rsid w:val="002D083F"/>
    <w:rsid w:val="002D1B5B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E6323"/>
    <w:rsid w:val="002F0000"/>
    <w:rsid w:val="002F077F"/>
    <w:rsid w:val="002F0795"/>
    <w:rsid w:val="002F08CF"/>
    <w:rsid w:val="002F0909"/>
    <w:rsid w:val="002F09FF"/>
    <w:rsid w:val="002F0EA3"/>
    <w:rsid w:val="002F2B64"/>
    <w:rsid w:val="002F39BB"/>
    <w:rsid w:val="002F3FD2"/>
    <w:rsid w:val="002F4510"/>
    <w:rsid w:val="002F46DF"/>
    <w:rsid w:val="002F687C"/>
    <w:rsid w:val="00300557"/>
    <w:rsid w:val="00302A60"/>
    <w:rsid w:val="00302D3C"/>
    <w:rsid w:val="00303A9C"/>
    <w:rsid w:val="00304D0A"/>
    <w:rsid w:val="00304E67"/>
    <w:rsid w:val="00304E6B"/>
    <w:rsid w:val="00305A4F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40B"/>
    <w:rsid w:val="003155AB"/>
    <w:rsid w:val="00316A36"/>
    <w:rsid w:val="00316AF4"/>
    <w:rsid w:val="00320403"/>
    <w:rsid w:val="003214D2"/>
    <w:rsid w:val="00321E54"/>
    <w:rsid w:val="00322095"/>
    <w:rsid w:val="003228B6"/>
    <w:rsid w:val="003235DF"/>
    <w:rsid w:val="0032365B"/>
    <w:rsid w:val="003236C9"/>
    <w:rsid w:val="00323911"/>
    <w:rsid w:val="003246F0"/>
    <w:rsid w:val="00324EC8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4B0A"/>
    <w:rsid w:val="00335496"/>
    <w:rsid w:val="00335D2A"/>
    <w:rsid w:val="0033746B"/>
    <w:rsid w:val="003375C4"/>
    <w:rsid w:val="00337A02"/>
    <w:rsid w:val="00340064"/>
    <w:rsid w:val="003401B7"/>
    <w:rsid w:val="00340909"/>
    <w:rsid w:val="00340C7A"/>
    <w:rsid w:val="003410F7"/>
    <w:rsid w:val="00343856"/>
    <w:rsid w:val="00344528"/>
    <w:rsid w:val="00344577"/>
    <w:rsid w:val="003446D9"/>
    <w:rsid w:val="00344A60"/>
    <w:rsid w:val="00344F56"/>
    <w:rsid w:val="003454D5"/>
    <w:rsid w:val="003455ED"/>
    <w:rsid w:val="00345A11"/>
    <w:rsid w:val="00345AE5"/>
    <w:rsid w:val="00345BC5"/>
    <w:rsid w:val="00347740"/>
    <w:rsid w:val="00347E44"/>
    <w:rsid w:val="0035049A"/>
    <w:rsid w:val="003505FB"/>
    <w:rsid w:val="0035079F"/>
    <w:rsid w:val="003526DA"/>
    <w:rsid w:val="0035337F"/>
    <w:rsid w:val="003538C0"/>
    <w:rsid w:val="003552A9"/>
    <w:rsid w:val="0035534F"/>
    <w:rsid w:val="00357AF3"/>
    <w:rsid w:val="00357DDC"/>
    <w:rsid w:val="003606C6"/>
    <w:rsid w:val="00360F44"/>
    <w:rsid w:val="0036133F"/>
    <w:rsid w:val="00361EA4"/>
    <w:rsid w:val="0036315C"/>
    <w:rsid w:val="00363CE6"/>
    <w:rsid w:val="00363EB1"/>
    <w:rsid w:val="0036586C"/>
    <w:rsid w:val="003664DF"/>
    <w:rsid w:val="00366F39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692"/>
    <w:rsid w:val="00383800"/>
    <w:rsid w:val="0038490A"/>
    <w:rsid w:val="003850DD"/>
    <w:rsid w:val="0038581D"/>
    <w:rsid w:val="003866D2"/>
    <w:rsid w:val="00386AF6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0F69"/>
    <w:rsid w:val="003A2011"/>
    <w:rsid w:val="003A2C89"/>
    <w:rsid w:val="003A30BC"/>
    <w:rsid w:val="003A3226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2C5B"/>
    <w:rsid w:val="003B321B"/>
    <w:rsid w:val="003B3B51"/>
    <w:rsid w:val="003B420A"/>
    <w:rsid w:val="003B597D"/>
    <w:rsid w:val="003B67EA"/>
    <w:rsid w:val="003B6FAA"/>
    <w:rsid w:val="003B7666"/>
    <w:rsid w:val="003B7D72"/>
    <w:rsid w:val="003C0739"/>
    <w:rsid w:val="003C1C93"/>
    <w:rsid w:val="003C3209"/>
    <w:rsid w:val="003C3559"/>
    <w:rsid w:val="003C42BF"/>
    <w:rsid w:val="003C474D"/>
    <w:rsid w:val="003C5391"/>
    <w:rsid w:val="003C5CC5"/>
    <w:rsid w:val="003C66BA"/>
    <w:rsid w:val="003C6A72"/>
    <w:rsid w:val="003C7270"/>
    <w:rsid w:val="003C7BE7"/>
    <w:rsid w:val="003D1372"/>
    <w:rsid w:val="003D15CA"/>
    <w:rsid w:val="003D26FC"/>
    <w:rsid w:val="003D4D63"/>
    <w:rsid w:val="003D510D"/>
    <w:rsid w:val="003D5C53"/>
    <w:rsid w:val="003D5DFD"/>
    <w:rsid w:val="003D6166"/>
    <w:rsid w:val="003D651F"/>
    <w:rsid w:val="003D76CC"/>
    <w:rsid w:val="003D7791"/>
    <w:rsid w:val="003D791E"/>
    <w:rsid w:val="003E0608"/>
    <w:rsid w:val="003E0B47"/>
    <w:rsid w:val="003E1204"/>
    <w:rsid w:val="003E1B04"/>
    <w:rsid w:val="003E1E40"/>
    <w:rsid w:val="003E30CF"/>
    <w:rsid w:val="003E3203"/>
    <w:rsid w:val="003E3784"/>
    <w:rsid w:val="003E4ED9"/>
    <w:rsid w:val="003E504A"/>
    <w:rsid w:val="003E5E56"/>
    <w:rsid w:val="003E6F91"/>
    <w:rsid w:val="003E74BF"/>
    <w:rsid w:val="003F01CA"/>
    <w:rsid w:val="003F01FB"/>
    <w:rsid w:val="003F038E"/>
    <w:rsid w:val="003F0C1A"/>
    <w:rsid w:val="003F14F7"/>
    <w:rsid w:val="003F1730"/>
    <w:rsid w:val="003F3FC2"/>
    <w:rsid w:val="003F4373"/>
    <w:rsid w:val="003F543D"/>
    <w:rsid w:val="003F6C33"/>
    <w:rsid w:val="003F7502"/>
    <w:rsid w:val="003F7AAA"/>
    <w:rsid w:val="003F7CCF"/>
    <w:rsid w:val="004002DB"/>
    <w:rsid w:val="0040047A"/>
    <w:rsid w:val="00400765"/>
    <w:rsid w:val="0040380C"/>
    <w:rsid w:val="00403814"/>
    <w:rsid w:val="00404470"/>
    <w:rsid w:val="0040548B"/>
    <w:rsid w:val="004065F5"/>
    <w:rsid w:val="00406D56"/>
    <w:rsid w:val="004078C4"/>
    <w:rsid w:val="004078C8"/>
    <w:rsid w:val="00407B10"/>
    <w:rsid w:val="00407C91"/>
    <w:rsid w:val="00410B71"/>
    <w:rsid w:val="00410FFC"/>
    <w:rsid w:val="0041166C"/>
    <w:rsid w:val="0041372D"/>
    <w:rsid w:val="004139F7"/>
    <w:rsid w:val="00414D3B"/>
    <w:rsid w:val="00414D3E"/>
    <w:rsid w:val="00415068"/>
    <w:rsid w:val="004157B7"/>
    <w:rsid w:val="004157E4"/>
    <w:rsid w:val="00415A07"/>
    <w:rsid w:val="004161CD"/>
    <w:rsid w:val="0041681F"/>
    <w:rsid w:val="00416B39"/>
    <w:rsid w:val="00416BA0"/>
    <w:rsid w:val="00416CB6"/>
    <w:rsid w:val="00416D08"/>
    <w:rsid w:val="004171FB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5930"/>
    <w:rsid w:val="004277E2"/>
    <w:rsid w:val="004308A3"/>
    <w:rsid w:val="00432E3B"/>
    <w:rsid w:val="0043404C"/>
    <w:rsid w:val="004347C6"/>
    <w:rsid w:val="00436126"/>
    <w:rsid w:val="004365DE"/>
    <w:rsid w:val="00440250"/>
    <w:rsid w:val="00440C3F"/>
    <w:rsid w:val="00440D84"/>
    <w:rsid w:val="00441509"/>
    <w:rsid w:val="00441843"/>
    <w:rsid w:val="00442283"/>
    <w:rsid w:val="0044242F"/>
    <w:rsid w:val="004436E9"/>
    <w:rsid w:val="00444616"/>
    <w:rsid w:val="00444994"/>
    <w:rsid w:val="00445249"/>
    <w:rsid w:val="00445396"/>
    <w:rsid w:val="00447B74"/>
    <w:rsid w:val="00450775"/>
    <w:rsid w:val="00450829"/>
    <w:rsid w:val="0045087C"/>
    <w:rsid w:val="00450EB9"/>
    <w:rsid w:val="004511D7"/>
    <w:rsid w:val="00452737"/>
    <w:rsid w:val="004527B5"/>
    <w:rsid w:val="00452BC6"/>
    <w:rsid w:val="00452C82"/>
    <w:rsid w:val="00453916"/>
    <w:rsid w:val="00454976"/>
    <w:rsid w:val="004556FD"/>
    <w:rsid w:val="00456699"/>
    <w:rsid w:val="00457BFA"/>
    <w:rsid w:val="00461743"/>
    <w:rsid w:val="004619A5"/>
    <w:rsid w:val="00462A55"/>
    <w:rsid w:val="00463330"/>
    <w:rsid w:val="004638A9"/>
    <w:rsid w:val="00463D8C"/>
    <w:rsid w:val="004663E4"/>
    <w:rsid w:val="00466D5A"/>
    <w:rsid w:val="004678F3"/>
    <w:rsid w:val="004730AB"/>
    <w:rsid w:val="00473A96"/>
    <w:rsid w:val="00475110"/>
    <w:rsid w:val="004758C3"/>
    <w:rsid w:val="00475C6D"/>
    <w:rsid w:val="00480FC3"/>
    <w:rsid w:val="004818D7"/>
    <w:rsid w:val="00482977"/>
    <w:rsid w:val="00482B3D"/>
    <w:rsid w:val="004832B1"/>
    <w:rsid w:val="004852EB"/>
    <w:rsid w:val="004858B9"/>
    <w:rsid w:val="00486C78"/>
    <w:rsid w:val="00486DA5"/>
    <w:rsid w:val="00487077"/>
    <w:rsid w:val="004870FA"/>
    <w:rsid w:val="00487801"/>
    <w:rsid w:val="00487941"/>
    <w:rsid w:val="0049084B"/>
    <w:rsid w:val="00491597"/>
    <w:rsid w:val="00491C7A"/>
    <w:rsid w:val="0049304B"/>
    <w:rsid w:val="00493D1F"/>
    <w:rsid w:val="00494026"/>
    <w:rsid w:val="004942E2"/>
    <w:rsid w:val="0049454B"/>
    <w:rsid w:val="004952D4"/>
    <w:rsid w:val="004958FD"/>
    <w:rsid w:val="004971E1"/>
    <w:rsid w:val="004A14E4"/>
    <w:rsid w:val="004A1891"/>
    <w:rsid w:val="004A1D44"/>
    <w:rsid w:val="004A26ED"/>
    <w:rsid w:val="004A2924"/>
    <w:rsid w:val="004A3657"/>
    <w:rsid w:val="004A46ED"/>
    <w:rsid w:val="004A4831"/>
    <w:rsid w:val="004A48C3"/>
    <w:rsid w:val="004A52F7"/>
    <w:rsid w:val="004A5628"/>
    <w:rsid w:val="004A734F"/>
    <w:rsid w:val="004A7FFA"/>
    <w:rsid w:val="004B0E61"/>
    <w:rsid w:val="004B0E64"/>
    <w:rsid w:val="004B1007"/>
    <w:rsid w:val="004B17E4"/>
    <w:rsid w:val="004B2E5B"/>
    <w:rsid w:val="004B4779"/>
    <w:rsid w:val="004B5473"/>
    <w:rsid w:val="004B5652"/>
    <w:rsid w:val="004B78C7"/>
    <w:rsid w:val="004B7DC8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41BF"/>
    <w:rsid w:val="004D4429"/>
    <w:rsid w:val="004D456D"/>
    <w:rsid w:val="004D4F6B"/>
    <w:rsid w:val="004D5FF4"/>
    <w:rsid w:val="004D655B"/>
    <w:rsid w:val="004D708B"/>
    <w:rsid w:val="004D78C7"/>
    <w:rsid w:val="004E0167"/>
    <w:rsid w:val="004E0D9D"/>
    <w:rsid w:val="004E0F09"/>
    <w:rsid w:val="004E1BD0"/>
    <w:rsid w:val="004E1C79"/>
    <w:rsid w:val="004E214B"/>
    <w:rsid w:val="004E265D"/>
    <w:rsid w:val="004E4F25"/>
    <w:rsid w:val="004E555A"/>
    <w:rsid w:val="004E575B"/>
    <w:rsid w:val="004E5ECF"/>
    <w:rsid w:val="004E6D48"/>
    <w:rsid w:val="004E7226"/>
    <w:rsid w:val="004F035A"/>
    <w:rsid w:val="004F09E4"/>
    <w:rsid w:val="004F0CE3"/>
    <w:rsid w:val="004F14B2"/>
    <w:rsid w:val="004F1BB3"/>
    <w:rsid w:val="004F1CEB"/>
    <w:rsid w:val="004F2446"/>
    <w:rsid w:val="004F26EC"/>
    <w:rsid w:val="004F2768"/>
    <w:rsid w:val="004F2C75"/>
    <w:rsid w:val="004F2E6D"/>
    <w:rsid w:val="004F380F"/>
    <w:rsid w:val="004F4E77"/>
    <w:rsid w:val="004F5E73"/>
    <w:rsid w:val="004F72A5"/>
    <w:rsid w:val="004F787A"/>
    <w:rsid w:val="00500933"/>
    <w:rsid w:val="0050095B"/>
    <w:rsid w:val="0050287F"/>
    <w:rsid w:val="00502F44"/>
    <w:rsid w:val="00503DD8"/>
    <w:rsid w:val="00505AE3"/>
    <w:rsid w:val="005066F7"/>
    <w:rsid w:val="00506F96"/>
    <w:rsid w:val="005104C4"/>
    <w:rsid w:val="00510C10"/>
    <w:rsid w:val="005128C6"/>
    <w:rsid w:val="00512D5F"/>
    <w:rsid w:val="00513395"/>
    <w:rsid w:val="005139DC"/>
    <w:rsid w:val="00515873"/>
    <w:rsid w:val="00515B33"/>
    <w:rsid w:val="0051625B"/>
    <w:rsid w:val="00516FA6"/>
    <w:rsid w:val="005202A8"/>
    <w:rsid w:val="00520650"/>
    <w:rsid w:val="00520BBC"/>
    <w:rsid w:val="0052218A"/>
    <w:rsid w:val="00522972"/>
    <w:rsid w:val="0052317F"/>
    <w:rsid w:val="0052517B"/>
    <w:rsid w:val="00525436"/>
    <w:rsid w:val="00526361"/>
    <w:rsid w:val="00526640"/>
    <w:rsid w:val="00527FA3"/>
    <w:rsid w:val="00530170"/>
    <w:rsid w:val="005305B7"/>
    <w:rsid w:val="00530B63"/>
    <w:rsid w:val="005312DE"/>
    <w:rsid w:val="00531A81"/>
    <w:rsid w:val="00531D77"/>
    <w:rsid w:val="00532236"/>
    <w:rsid w:val="00533007"/>
    <w:rsid w:val="005331C1"/>
    <w:rsid w:val="0053521C"/>
    <w:rsid w:val="00537E79"/>
    <w:rsid w:val="0054055A"/>
    <w:rsid w:val="005429B1"/>
    <w:rsid w:val="00542AE9"/>
    <w:rsid w:val="00543B3E"/>
    <w:rsid w:val="00543D48"/>
    <w:rsid w:val="005450AE"/>
    <w:rsid w:val="00545F21"/>
    <w:rsid w:val="005465A1"/>
    <w:rsid w:val="00546907"/>
    <w:rsid w:val="00546D86"/>
    <w:rsid w:val="0054738C"/>
    <w:rsid w:val="00547989"/>
    <w:rsid w:val="00550060"/>
    <w:rsid w:val="00550873"/>
    <w:rsid w:val="00550F6C"/>
    <w:rsid w:val="0055103E"/>
    <w:rsid w:val="00552445"/>
    <w:rsid w:val="0055255E"/>
    <w:rsid w:val="0055341D"/>
    <w:rsid w:val="0055386E"/>
    <w:rsid w:val="00555779"/>
    <w:rsid w:val="00555B88"/>
    <w:rsid w:val="00556D8D"/>
    <w:rsid w:val="00557A01"/>
    <w:rsid w:val="00557F82"/>
    <w:rsid w:val="005604AA"/>
    <w:rsid w:val="00560C56"/>
    <w:rsid w:val="00560FEE"/>
    <w:rsid w:val="005612EE"/>
    <w:rsid w:val="00561F3E"/>
    <w:rsid w:val="00562559"/>
    <w:rsid w:val="00562A7D"/>
    <w:rsid w:val="00562BBF"/>
    <w:rsid w:val="00563D57"/>
    <w:rsid w:val="0056420C"/>
    <w:rsid w:val="00567F4C"/>
    <w:rsid w:val="00570971"/>
    <w:rsid w:val="00570993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05A6"/>
    <w:rsid w:val="0058154B"/>
    <w:rsid w:val="00581B63"/>
    <w:rsid w:val="00581E6C"/>
    <w:rsid w:val="00581EE3"/>
    <w:rsid w:val="00581F5C"/>
    <w:rsid w:val="00582BAB"/>
    <w:rsid w:val="00582CA0"/>
    <w:rsid w:val="00582F1B"/>
    <w:rsid w:val="005833DE"/>
    <w:rsid w:val="00583F88"/>
    <w:rsid w:val="00584C07"/>
    <w:rsid w:val="00584D06"/>
    <w:rsid w:val="00585437"/>
    <w:rsid w:val="0058583A"/>
    <w:rsid w:val="00586539"/>
    <w:rsid w:val="00586A33"/>
    <w:rsid w:val="005906AA"/>
    <w:rsid w:val="00590759"/>
    <w:rsid w:val="00590E83"/>
    <w:rsid w:val="00591F66"/>
    <w:rsid w:val="00592567"/>
    <w:rsid w:val="00593B8C"/>
    <w:rsid w:val="005943E0"/>
    <w:rsid w:val="00594F67"/>
    <w:rsid w:val="00596532"/>
    <w:rsid w:val="005A0109"/>
    <w:rsid w:val="005A08E1"/>
    <w:rsid w:val="005A0D44"/>
    <w:rsid w:val="005A1627"/>
    <w:rsid w:val="005A1766"/>
    <w:rsid w:val="005A1DD2"/>
    <w:rsid w:val="005A26A0"/>
    <w:rsid w:val="005A26D5"/>
    <w:rsid w:val="005A3DA1"/>
    <w:rsid w:val="005A3E9D"/>
    <w:rsid w:val="005A52ED"/>
    <w:rsid w:val="005A54DE"/>
    <w:rsid w:val="005A6F42"/>
    <w:rsid w:val="005A77C8"/>
    <w:rsid w:val="005A7B8C"/>
    <w:rsid w:val="005B01C3"/>
    <w:rsid w:val="005B05F0"/>
    <w:rsid w:val="005B11B6"/>
    <w:rsid w:val="005B1C7F"/>
    <w:rsid w:val="005B2A16"/>
    <w:rsid w:val="005B2B3C"/>
    <w:rsid w:val="005B424D"/>
    <w:rsid w:val="005B469B"/>
    <w:rsid w:val="005B532D"/>
    <w:rsid w:val="005B572F"/>
    <w:rsid w:val="005B5D8D"/>
    <w:rsid w:val="005B7F7A"/>
    <w:rsid w:val="005C1478"/>
    <w:rsid w:val="005C14DF"/>
    <w:rsid w:val="005C2B9A"/>
    <w:rsid w:val="005C3BDE"/>
    <w:rsid w:val="005C3BF2"/>
    <w:rsid w:val="005C564F"/>
    <w:rsid w:val="005C5A34"/>
    <w:rsid w:val="005C5FEE"/>
    <w:rsid w:val="005C75CC"/>
    <w:rsid w:val="005C7A10"/>
    <w:rsid w:val="005D1438"/>
    <w:rsid w:val="005D19BE"/>
    <w:rsid w:val="005D259D"/>
    <w:rsid w:val="005D27E3"/>
    <w:rsid w:val="005D3C91"/>
    <w:rsid w:val="005D3E3B"/>
    <w:rsid w:val="005D3ECC"/>
    <w:rsid w:val="005D41AB"/>
    <w:rsid w:val="005D46C8"/>
    <w:rsid w:val="005D537C"/>
    <w:rsid w:val="005D55D0"/>
    <w:rsid w:val="005D5CB5"/>
    <w:rsid w:val="005D68A3"/>
    <w:rsid w:val="005D6AAE"/>
    <w:rsid w:val="005D789D"/>
    <w:rsid w:val="005E292C"/>
    <w:rsid w:val="005E3FF5"/>
    <w:rsid w:val="005E5435"/>
    <w:rsid w:val="005E7034"/>
    <w:rsid w:val="005F09AF"/>
    <w:rsid w:val="005F0F90"/>
    <w:rsid w:val="005F1708"/>
    <w:rsid w:val="005F2743"/>
    <w:rsid w:val="005F3256"/>
    <w:rsid w:val="005F45F7"/>
    <w:rsid w:val="005F518A"/>
    <w:rsid w:val="005F5CEA"/>
    <w:rsid w:val="005F60F4"/>
    <w:rsid w:val="005F6AF9"/>
    <w:rsid w:val="006017B9"/>
    <w:rsid w:val="006019AB"/>
    <w:rsid w:val="00602AD8"/>
    <w:rsid w:val="00602B99"/>
    <w:rsid w:val="006056AF"/>
    <w:rsid w:val="00606F4F"/>
    <w:rsid w:val="00607297"/>
    <w:rsid w:val="00607615"/>
    <w:rsid w:val="006107AC"/>
    <w:rsid w:val="00611538"/>
    <w:rsid w:val="0061295A"/>
    <w:rsid w:val="00612D25"/>
    <w:rsid w:val="00612D94"/>
    <w:rsid w:val="0061311D"/>
    <w:rsid w:val="00614640"/>
    <w:rsid w:val="006151A9"/>
    <w:rsid w:val="00615AEE"/>
    <w:rsid w:val="00616A70"/>
    <w:rsid w:val="006175A7"/>
    <w:rsid w:val="0062033C"/>
    <w:rsid w:val="006203DD"/>
    <w:rsid w:val="00620C4A"/>
    <w:rsid w:val="006228AD"/>
    <w:rsid w:val="00622A8A"/>
    <w:rsid w:val="00624DB8"/>
    <w:rsid w:val="00625ED3"/>
    <w:rsid w:val="0062608D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50C"/>
    <w:rsid w:val="00646BD9"/>
    <w:rsid w:val="00646C56"/>
    <w:rsid w:val="0064706E"/>
    <w:rsid w:val="006507E0"/>
    <w:rsid w:val="00651B00"/>
    <w:rsid w:val="00651E0C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29C"/>
    <w:rsid w:val="00656363"/>
    <w:rsid w:val="00656BF2"/>
    <w:rsid w:val="00657144"/>
    <w:rsid w:val="006572F5"/>
    <w:rsid w:val="006574A5"/>
    <w:rsid w:val="0065766D"/>
    <w:rsid w:val="00657744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271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AF3"/>
    <w:rsid w:val="00683355"/>
    <w:rsid w:val="00683F54"/>
    <w:rsid w:val="00683F89"/>
    <w:rsid w:val="00684B9D"/>
    <w:rsid w:val="006855F0"/>
    <w:rsid w:val="00686344"/>
    <w:rsid w:val="00690B15"/>
    <w:rsid w:val="00692F4A"/>
    <w:rsid w:val="00693E83"/>
    <w:rsid w:val="00694B84"/>
    <w:rsid w:val="006968E9"/>
    <w:rsid w:val="00696ED3"/>
    <w:rsid w:val="006A0599"/>
    <w:rsid w:val="006A0EB1"/>
    <w:rsid w:val="006A0F64"/>
    <w:rsid w:val="006A2327"/>
    <w:rsid w:val="006A25F7"/>
    <w:rsid w:val="006A3250"/>
    <w:rsid w:val="006A35BD"/>
    <w:rsid w:val="006A35D3"/>
    <w:rsid w:val="006A365E"/>
    <w:rsid w:val="006A3663"/>
    <w:rsid w:val="006A42BD"/>
    <w:rsid w:val="006A5188"/>
    <w:rsid w:val="006A57DE"/>
    <w:rsid w:val="006A5ADD"/>
    <w:rsid w:val="006A5E38"/>
    <w:rsid w:val="006B0639"/>
    <w:rsid w:val="006B1B99"/>
    <w:rsid w:val="006B23B9"/>
    <w:rsid w:val="006B318D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443"/>
    <w:rsid w:val="006C45A7"/>
    <w:rsid w:val="006C5414"/>
    <w:rsid w:val="006D03D0"/>
    <w:rsid w:val="006D09D0"/>
    <w:rsid w:val="006D09FF"/>
    <w:rsid w:val="006D2914"/>
    <w:rsid w:val="006D2A04"/>
    <w:rsid w:val="006D30B2"/>
    <w:rsid w:val="006D35AB"/>
    <w:rsid w:val="006D35C9"/>
    <w:rsid w:val="006D3E57"/>
    <w:rsid w:val="006D44D2"/>
    <w:rsid w:val="006D48A7"/>
    <w:rsid w:val="006D6D4A"/>
    <w:rsid w:val="006D7859"/>
    <w:rsid w:val="006D7A25"/>
    <w:rsid w:val="006E0E0B"/>
    <w:rsid w:val="006E1133"/>
    <w:rsid w:val="006E25F4"/>
    <w:rsid w:val="006E2DE1"/>
    <w:rsid w:val="006E31F9"/>
    <w:rsid w:val="006E37C3"/>
    <w:rsid w:val="006E461B"/>
    <w:rsid w:val="006E5675"/>
    <w:rsid w:val="006E5FA2"/>
    <w:rsid w:val="006E65E2"/>
    <w:rsid w:val="006F00E8"/>
    <w:rsid w:val="006F3ED0"/>
    <w:rsid w:val="006F4A90"/>
    <w:rsid w:val="006F4D21"/>
    <w:rsid w:val="006F54AE"/>
    <w:rsid w:val="006F58CB"/>
    <w:rsid w:val="006F6F18"/>
    <w:rsid w:val="007005EB"/>
    <w:rsid w:val="00700C06"/>
    <w:rsid w:val="0070102F"/>
    <w:rsid w:val="007010C7"/>
    <w:rsid w:val="007018B3"/>
    <w:rsid w:val="00701FF4"/>
    <w:rsid w:val="007023E3"/>
    <w:rsid w:val="00703490"/>
    <w:rsid w:val="00703629"/>
    <w:rsid w:val="0070422B"/>
    <w:rsid w:val="00704EBC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B01"/>
    <w:rsid w:val="00716D9F"/>
    <w:rsid w:val="00717FCA"/>
    <w:rsid w:val="00720E56"/>
    <w:rsid w:val="007217B1"/>
    <w:rsid w:val="00721F30"/>
    <w:rsid w:val="00722D88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1FA2"/>
    <w:rsid w:val="00732FDC"/>
    <w:rsid w:val="00733F61"/>
    <w:rsid w:val="0073451D"/>
    <w:rsid w:val="00734D42"/>
    <w:rsid w:val="00734ED4"/>
    <w:rsid w:val="0073525F"/>
    <w:rsid w:val="00735BE7"/>
    <w:rsid w:val="007361B6"/>
    <w:rsid w:val="00736891"/>
    <w:rsid w:val="00736A8A"/>
    <w:rsid w:val="00736C95"/>
    <w:rsid w:val="00736F20"/>
    <w:rsid w:val="00740429"/>
    <w:rsid w:val="0074126E"/>
    <w:rsid w:val="007416F1"/>
    <w:rsid w:val="00741F9B"/>
    <w:rsid w:val="00742B3F"/>
    <w:rsid w:val="00744ECC"/>
    <w:rsid w:val="0074556B"/>
    <w:rsid w:val="00746645"/>
    <w:rsid w:val="00750EE6"/>
    <w:rsid w:val="007519C3"/>
    <w:rsid w:val="00753A01"/>
    <w:rsid w:val="007541D0"/>
    <w:rsid w:val="007542C7"/>
    <w:rsid w:val="00754450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0FB4"/>
    <w:rsid w:val="007612CA"/>
    <w:rsid w:val="00761CCA"/>
    <w:rsid w:val="00762752"/>
    <w:rsid w:val="00762EC7"/>
    <w:rsid w:val="00763483"/>
    <w:rsid w:val="00763B04"/>
    <w:rsid w:val="0076424F"/>
    <w:rsid w:val="00764563"/>
    <w:rsid w:val="00765247"/>
    <w:rsid w:val="00765555"/>
    <w:rsid w:val="0076556F"/>
    <w:rsid w:val="0076576D"/>
    <w:rsid w:val="0076581F"/>
    <w:rsid w:val="00765E49"/>
    <w:rsid w:val="0076600F"/>
    <w:rsid w:val="00766B5B"/>
    <w:rsid w:val="00767210"/>
    <w:rsid w:val="00770B9F"/>
    <w:rsid w:val="00771249"/>
    <w:rsid w:val="00771B06"/>
    <w:rsid w:val="00772BB5"/>
    <w:rsid w:val="00772DB7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3F1"/>
    <w:rsid w:val="00793806"/>
    <w:rsid w:val="00793FF4"/>
    <w:rsid w:val="00794743"/>
    <w:rsid w:val="00794C72"/>
    <w:rsid w:val="00795154"/>
    <w:rsid w:val="00795711"/>
    <w:rsid w:val="007A0216"/>
    <w:rsid w:val="007A0622"/>
    <w:rsid w:val="007A10FB"/>
    <w:rsid w:val="007A3EB2"/>
    <w:rsid w:val="007A4558"/>
    <w:rsid w:val="007A4D9A"/>
    <w:rsid w:val="007A63D6"/>
    <w:rsid w:val="007A65E5"/>
    <w:rsid w:val="007A6B56"/>
    <w:rsid w:val="007A76BD"/>
    <w:rsid w:val="007A7C43"/>
    <w:rsid w:val="007B080D"/>
    <w:rsid w:val="007B10E7"/>
    <w:rsid w:val="007B3361"/>
    <w:rsid w:val="007B3487"/>
    <w:rsid w:val="007B3891"/>
    <w:rsid w:val="007B430E"/>
    <w:rsid w:val="007B5D26"/>
    <w:rsid w:val="007B5E5A"/>
    <w:rsid w:val="007B60EA"/>
    <w:rsid w:val="007B62D5"/>
    <w:rsid w:val="007B649F"/>
    <w:rsid w:val="007B684B"/>
    <w:rsid w:val="007B74D5"/>
    <w:rsid w:val="007C0313"/>
    <w:rsid w:val="007C0807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E98"/>
    <w:rsid w:val="007E2ECB"/>
    <w:rsid w:val="007E3217"/>
    <w:rsid w:val="007E5606"/>
    <w:rsid w:val="007E6F67"/>
    <w:rsid w:val="007E750E"/>
    <w:rsid w:val="007F1739"/>
    <w:rsid w:val="007F1E66"/>
    <w:rsid w:val="007F2C41"/>
    <w:rsid w:val="007F2C92"/>
    <w:rsid w:val="007F4223"/>
    <w:rsid w:val="007F55DF"/>
    <w:rsid w:val="007F56B0"/>
    <w:rsid w:val="007F6B61"/>
    <w:rsid w:val="007F6D99"/>
    <w:rsid w:val="007F6ECA"/>
    <w:rsid w:val="007F7B89"/>
    <w:rsid w:val="008004B0"/>
    <w:rsid w:val="00801727"/>
    <w:rsid w:val="00802F35"/>
    <w:rsid w:val="0080373C"/>
    <w:rsid w:val="00803E56"/>
    <w:rsid w:val="008069EA"/>
    <w:rsid w:val="00807098"/>
    <w:rsid w:val="00807400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49A"/>
    <w:rsid w:val="0081672C"/>
    <w:rsid w:val="008173B3"/>
    <w:rsid w:val="008202FE"/>
    <w:rsid w:val="00821C77"/>
    <w:rsid w:val="00821F47"/>
    <w:rsid w:val="00821F82"/>
    <w:rsid w:val="0082204D"/>
    <w:rsid w:val="008229B5"/>
    <w:rsid w:val="0082352D"/>
    <w:rsid w:val="008243D1"/>
    <w:rsid w:val="0082504F"/>
    <w:rsid w:val="008267AB"/>
    <w:rsid w:val="00827527"/>
    <w:rsid w:val="00830D90"/>
    <w:rsid w:val="00831105"/>
    <w:rsid w:val="00831BA3"/>
    <w:rsid w:val="0083293E"/>
    <w:rsid w:val="00832E9F"/>
    <w:rsid w:val="00834A10"/>
    <w:rsid w:val="008400D4"/>
    <w:rsid w:val="008400EF"/>
    <w:rsid w:val="00840275"/>
    <w:rsid w:val="00841300"/>
    <w:rsid w:val="008417BB"/>
    <w:rsid w:val="008419F8"/>
    <w:rsid w:val="00841EAA"/>
    <w:rsid w:val="00842150"/>
    <w:rsid w:val="008422F8"/>
    <w:rsid w:val="0084324B"/>
    <w:rsid w:val="00844729"/>
    <w:rsid w:val="00844E4C"/>
    <w:rsid w:val="00845034"/>
    <w:rsid w:val="008453FC"/>
    <w:rsid w:val="00845C94"/>
    <w:rsid w:val="00846537"/>
    <w:rsid w:val="00846680"/>
    <w:rsid w:val="00847159"/>
    <w:rsid w:val="008514CC"/>
    <w:rsid w:val="00851A61"/>
    <w:rsid w:val="00852345"/>
    <w:rsid w:val="0085282E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A74"/>
    <w:rsid w:val="00862E7D"/>
    <w:rsid w:val="00863143"/>
    <w:rsid w:val="008639DD"/>
    <w:rsid w:val="008655A7"/>
    <w:rsid w:val="00865F76"/>
    <w:rsid w:val="0086626B"/>
    <w:rsid w:val="008664DD"/>
    <w:rsid w:val="00866A86"/>
    <w:rsid w:val="00866E3C"/>
    <w:rsid w:val="008672E9"/>
    <w:rsid w:val="00867460"/>
    <w:rsid w:val="008675AA"/>
    <w:rsid w:val="008678FA"/>
    <w:rsid w:val="00870EBF"/>
    <w:rsid w:val="00871141"/>
    <w:rsid w:val="00871202"/>
    <w:rsid w:val="008718A8"/>
    <w:rsid w:val="008722CF"/>
    <w:rsid w:val="00872958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660"/>
    <w:rsid w:val="00881CDE"/>
    <w:rsid w:val="00883CF4"/>
    <w:rsid w:val="00885E3C"/>
    <w:rsid w:val="008866F5"/>
    <w:rsid w:val="00886CE9"/>
    <w:rsid w:val="008873CF"/>
    <w:rsid w:val="00887EC2"/>
    <w:rsid w:val="008906C1"/>
    <w:rsid w:val="008913C3"/>
    <w:rsid w:val="008914D3"/>
    <w:rsid w:val="008915EB"/>
    <w:rsid w:val="00891867"/>
    <w:rsid w:val="00891B8B"/>
    <w:rsid w:val="00891BFF"/>
    <w:rsid w:val="00891F87"/>
    <w:rsid w:val="00893F3E"/>
    <w:rsid w:val="00894084"/>
    <w:rsid w:val="00894926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55"/>
    <w:rsid w:val="008A629A"/>
    <w:rsid w:val="008A76F0"/>
    <w:rsid w:val="008A7777"/>
    <w:rsid w:val="008A7EAB"/>
    <w:rsid w:val="008B2BD3"/>
    <w:rsid w:val="008B2E69"/>
    <w:rsid w:val="008B3679"/>
    <w:rsid w:val="008B454F"/>
    <w:rsid w:val="008B4D6A"/>
    <w:rsid w:val="008B534A"/>
    <w:rsid w:val="008B5A6F"/>
    <w:rsid w:val="008B60B4"/>
    <w:rsid w:val="008B6ECC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4C5E"/>
    <w:rsid w:val="008C5515"/>
    <w:rsid w:val="008C5BEA"/>
    <w:rsid w:val="008C7129"/>
    <w:rsid w:val="008C7EE7"/>
    <w:rsid w:val="008D027D"/>
    <w:rsid w:val="008D0723"/>
    <w:rsid w:val="008D09DE"/>
    <w:rsid w:val="008D0EDF"/>
    <w:rsid w:val="008D1345"/>
    <w:rsid w:val="008D1825"/>
    <w:rsid w:val="008D1B8A"/>
    <w:rsid w:val="008D1D1D"/>
    <w:rsid w:val="008D373F"/>
    <w:rsid w:val="008D4474"/>
    <w:rsid w:val="008D47D3"/>
    <w:rsid w:val="008D6204"/>
    <w:rsid w:val="008D695A"/>
    <w:rsid w:val="008D6A2D"/>
    <w:rsid w:val="008D6BD0"/>
    <w:rsid w:val="008D7C19"/>
    <w:rsid w:val="008D7D5A"/>
    <w:rsid w:val="008E0C71"/>
    <w:rsid w:val="008E112E"/>
    <w:rsid w:val="008E13F2"/>
    <w:rsid w:val="008E2176"/>
    <w:rsid w:val="008E2BF7"/>
    <w:rsid w:val="008E2CD0"/>
    <w:rsid w:val="008E7EEF"/>
    <w:rsid w:val="008F01CC"/>
    <w:rsid w:val="008F055E"/>
    <w:rsid w:val="008F08A6"/>
    <w:rsid w:val="008F0932"/>
    <w:rsid w:val="008F13CA"/>
    <w:rsid w:val="008F25FB"/>
    <w:rsid w:val="008F2BA9"/>
    <w:rsid w:val="008F4007"/>
    <w:rsid w:val="008F6399"/>
    <w:rsid w:val="00900360"/>
    <w:rsid w:val="00900A94"/>
    <w:rsid w:val="00901398"/>
    <w:rsid w:val="00901B18"/>
    <w:rsid w:val="00901B7E"/>
    <w:rsid w:val="00902241"/>
    <w:rsid w:val="0090745D"/>
    <w:rsid w:val="00907646"/>
    <w:rsid w:val="00907817"/>
    <w:rsid w:val="00910179"/>
    <w:rsid w:val="009112F9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4034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D36"/>
    <w:rsid w:val="00954EC5"/>
    <w:rsid w:val="00954FD9"/>
    <w:rsid w:val="00955285"/>
    <w:rsid w:val="009554BC"/>
    <w:rsid w:val="00955686"/>
    <w:rsid w:val="009557F9"/>
    <w:rsid w:val="0095603E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C24"/>
    <w:rsid w:val="00965CC2"/>
    <w:rsid w:val="009664E2"/>
    <w:rsid w:val="00966C77"/>
    <w:rsid w:val="009670A4"/>
    <w:rsid w:val="009677B1"/>
    <w:rsid w:val="00972297"/>
    <w:rsid w:val="00972858"/>
    <w:rsid w:val="00973F18"/>
    <w:rsid w:val="00974648"/>
    <w:rsid w:val="009746C1"/>
    <w:rsid w:val="00974CA1"/>
    <w:rsid w:val="009760CA"/>
    <w:rsid w:val="00977568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432D"/>
    <w:rsid w:val="00984420"/>
    <w:rsid w:val="00985E32"/>
    <w:rsid w:val="009864F3"/>
    <w:rsid w:val="00986B19"/>
    <w:rsid w:val="00990392"/>
    <w:rsid w:val="009914AC"/>
    <w:rsid w:val="00994355"/>
    <w:rsid w:val="0099435D"/>
    <w:rsid w:val="009959F8"/>
    <w:rsid w:val="00995ABC"/>
    <w:rsid w:val="009966D3"/>
    <w:rsid w:val="009977BB"/>
    <w:rsid w:val="009979D7"/>
    <w:rsid w:val="009A0260"/>
    <w:rsid w:val="009A0FBA"/>
    <w:rsid w:val="009A17E5"/>
    <w:rsid w:val="009A2698"/>
    <w:rsid w:val="009A27BE"/>
    <w:rsid w:val="009A2CAB"/>
    <w:rsid w:val="009A2D36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4B4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1DF"/>
    <w:rsid w:val="009D443F"/>
    <w:rsid w:val="009D4739"/>
    <w:rsid w:val="009D4E08"/>
    <w:rsid w:val="009D6B24"/>
    <w:rsid w:val="009D6F7D"/>
    <w:rsid w:val="009D7001"/>
    <w:rsid w:val="009D7252"/>
    <w:rsid w:val="009D7CFA"/>
    <w:rsid w:val="009D7EAD"/>
    <w:rsid w:val="009E1436"/>
    <w:rsid w:val="009E1A63"/>
    <w:rsid w:val="009E22BC"/>
    <w:rsid w:val="009E26E4"/>
    <w:rsid w:val="009E396D"/>
    <w:rsid w:val="009E3FDA"/>
    <w:rsid w:val="009E5345"/>
    <w:rsid w:val="009E5565"/>
    <w:rsid w:val="009E55BD"/>
    <w:rsid w:val="009E60DF"/>
    <w:rsid w:val="009E61DB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39"/>
    <w:rsid w:val="00A02C96"/>
    <w:rsid w:val="00A03399"/>
    <w:rsid w:val="00A03566"/>
    <w:rsid w:val="00A03FC3"/>
    <w:rsid w:val="00A04D0A"/>
    <w:rsid w:val="00A04EA8"/>
    <w:rsid w:val="00A0507D"/>
    <w:rsid w:val="00A0699F"/>
    <w:rsid w:val="00A06A27"/>
    <w:rsid w:val="00A06DA6"/>
    <w:rsid w:val="00A1008A"/>
    <w:rsid w:val="00A10D7E"/>
    <w:rsid w:val="00A11C67"/>
    <w:rsid w:val="00A13FD5"/>
    <w:rsid w:val="00A142D5"/>
    <w:rsid w:val="00A1455B"/>
    <w:rsid w:val="00A14A9B"/>
    <w:rsid w:val="00A15140"/>
    <w:rsid w:val="00A16153"/>
    <w:rsid w:val="00A1762B"/>
    <w:rsid w:val="00A176FC"/>
    <w:rsid w:val="00A2002E"/>
    <w:rsid w:val="00A204CB"/>
    <w:rsid w:val="00A2197D"/>
    <w:rsid w:val="00A2247E"/>
    <w:rsid w:val="00A22CBA"/>
    <w:rsid w:val="00A236BA"/>
    <w:rsid w:val="00A236BE"/>
    <w:rsid w:val="00A23B2C"/>
    <w:rsid w:val="00A2530A"/>
    <w:rsid w:val="00A2595B"/>
    <w:rsid w:val="00A25A80"/>
    <w:rsid w:val="00A25A8A"/>
    <w:rsid w:val="00A26864"/>
    <w:rsid w:val="00A26998"/>
    <w:rsid w:val="00A26DA4"/>
    <w:rsid w:val="00A315BD"/>
    <w:rsid w:val="00A3303D"/>
    <w:rsid w:val="00A33A65"/>
    <w:rsid w:val="00A3467D"/>
    <w:rsid w:val="00A34C76"/>
    <w:rsid w:val="00A359BD"/>
    <w:rsid w:val="00A36C70"/>
    <w:rsid w:val="00A40B7D"/>
    <w:rsid w:val="00A4197B"/>
    <w:rsid w:val="00A42355"/>
    <w:rsid w:val="00A42C2E"/>
    <w:rsid w:val="00A43408"/>
    <w:rsid w:val="00A4442C"/>
    <w:rsid w:val="00A45986"/>
    <w:rsid w:val="00A45E07"/>
    <w:rsid w:val="00A46586"/>
    <w:rsid w:val="00A503C0"/>
    <w:rsid w:val="00A50EE5"/>
    <w:rsid w:val="00A51DF0"/>
    <w:rsid w:val="00A523CB"/>
    <w:rsid w:val="00A527EF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4DF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31B"/>
    <w:rsid w:val="00A73A2C"/>
    <w:rsid w:val="00A754BD"/>
    <w:rsid w:val="00A77082"/>
    <w:rsid w:val="00A7780F"/>
    <w:rsid w:val="00A77E14"/>
    <w:rsid w:val="00A82737"/>
    <w:rsid w:val="00A82AE9"/>
    <w:rsid w:val="00A83096"/>
    <w:rsid w:val="00A83ACB"/>
    <w:rsid w:val="00A8685D"/>
    <w:rsid w:val="00A8721B"/>
    <w:rsid w:val="00A911A9"/>
    <w:rsid w:val="00A92812"/>
    <w:rsid w:val="00A92D36"/>
    <w:rsid w:val="00A9303C"/>
    <w:rsid w:val="00A938B6"/>
    <w:rsid w:val="00A94B08"/>
    <w:rsid w:val="00A94C12"/>
    <w:rsid w:val="00A9667F"/>
    <w:rsid w:val="00A9684D"/>
    <w:rsid w:val="00A96FA3"/>
    <w:rsid w:val="00A97738"/>
    <w:rsid w:val="00AA0463"/>
    <w:rsid w:val="00AA1E0C"/>
    <w:rsid w:val="00AA3104"/>
    <w:rsid w:val="00AA3254"/>
    <w:rsid w:val="00AA3D0C"/>
    <w:rsid w:val="00AA4CAE"/>
    <w:rsid w:val="00AA66D9"/>
    <w:rsid w:val="00AA69B5"/>
    <w:rsid w:val="00AA6B7F"/>
    <w:rsid w:val="00AA6D71"/>
    <w:rsid w:val="00AA6E6B"/>
    <w:rsid w:val="00AA6F20"/>
    <w:rsid w:val="00AA7484"/>
    <w:rsid w:val="00AB13C5"/>
    <w:rsid w:val="00AB1B91"/>
    <w:rsid w:val="00AB1C5D"/>
    <w:rsid w:val="00AB1D80"/>
    <w:rsid w:val="00AB1EEB"/>
    <w:rsid w:val="00AB2C8A"/>
    <w:rsid w:val="00AB2D21"/>
    <w:rsid w:val="00AB2FC1"/>
    <w:rsid w:val="00AB3363"/>
    <w:rsid w:val="00AB3E08"/>
    <w:rsid w:val="00AB3F08"/>
    <w:rsid w:val="00AB4131"/>
    <w:rsid w:val="00AB4F10"/>
    <w:rsid w:val="00AB5660"/>
    <w:rsid w:val="00AB5671"/>
    <w:rsid w:val="00AB5C65"/>
    <w:rsid w:val="00AB5E16"/>
    <w:rsid w:val="00AB7897"/>
    <w:rsid w:val="00AB7A4A"/>
    <w:rsid w:val="00AB7CDD"/>
    <w:rsid w:val="00AC083E"/>
    <w:rsid w:val="00AC11DA"/>
    <w:rsid w:val="00AC4611"/>
    <w:rsid w:val="00AC4BB8"/>
    <w:rsid w:val="00AC4BC7"/>
    <w:rsid w:val="00AC552E"/>
    <w:rsid w:val="00AD1C47"/>
    <w:rsid w:val="00AD1EF6"/>
    <w:rsid w:val="00AD25DD"/>
    <w:rsid w:val="00AD2845"/>
    <w:rsid w:val="00AD339D"/>
    <w:rsid w:val="00AD33D9"/>
    <w:rsid w:val="00AD3D54"/>
    <w:rsid w:val="00AD3F03"/>
    <w:rsid w:val="00AD41F4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667"/>
    <w:rsid w:val="00AE3785"/>
    <w:rsid w:val="00AE39A5"/>
    <w:rsid w:val="00AE429D"/>
    <w:rsid w:val="00AE47DA"/>
    <w:rsid w:val="00AE489B"/>
    <w:rsid w:val="00AE5410"/>
    <w:rsid w:val="00AE6C5D"/>
    <w:rsid w:val="00AE7B20"/>
    <w:rsid w:val="00AF117C"/>
    <w:rsid w:val="00AF1FC6"/>
    <w:rsid w:val="00AF2FB0"/>
    <w:rsid w:val="00AF33AA"/>
    <w:rsid w:val="00AF4D17"/>
    <w:rsid w:val="00AF4EC4"/>
    <w:rsid w:val="00AF5279"/>
    <w:rsid w:val="00AF543D"/>
    <w:rsid w:val="00AF6B2A"/>
    <w:rsid w:val="00AF7D35"/>
    <w:rsid w:val="00B01B3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07CBE"/>
    <w:rsid w:val="00B10D13"/>
    <w:rsid w:val="00B11286"/>
    <w:rsid w:val="00B11756"/>
    <w:rsid w:val="00B122AD"/>
    <w:rsid w:val="00B12F18"/>
    <w:rsid w:val="00B13840"/>
    <w:rsid w:val="00B13927"/>
    <w:rsid w:val="00B14567"/>
    <w:rsid w:val="00B156D2"/>
    <w:rsid w:val="00B16F8D"/>
    <w:rsid w:val="00B17102"/>
    <w:rsid w:val="00B20D08"/>
    <w:rsid w:val="00B20DBF"/>
    <w:rsid w:val="00B20F0B"/>
    <w:rsid w:val="00B25720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3A17"/>
    <w:rsid w:val="00B33BDC"/>
    <w:rsid w:val="00B34AF7"/>
    <w:rsid w:val="00B34D9C"/>
    <w:rsid w:val="00B352B4"/>
    <w:rsid w:val="00B355A7"/>
    <w:rsid w:val="00B37148"/>
    <w:rsid w:val="00B3761A"/>
    <w:rsid w:val="00B412FB"/>
    <w:rsid w:val="00B41AE4"/>
    <w:rsid w:val="00B429F5"/>
    <w:rsid w:val="00B42B57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B69"/>
    <w:rsid w:val="00B50E5B"/>
    <w:rsid w:val="00B51193"/>
    <w:rsid w:val="00B517F7"/>
    <w:rsid w:val="00B52040"/>
    <w:rsid w:val="00B5214F"/>
    <w:rsid w:val="00B5253C"/>
    <w:rsid w:val="00B52ACB"/>
    <w:rsid w:val="00B53E93"/>
    <w:rsid w:val="00B546F4"/>
    <w:rsid w:val="00B54819"/>
    <w:rsid w:val="00B54F7F"/>
    <w:rsid w:val="00B551D1"/>
    <w:rsid w:val="00B57E2C"/>
    <w:rsid w:val="00B6009A"/>
    <w:rsid w:val="00B604A9"/>
    <w:rsid w:val="00B6123B"/>
    <w:rsid w:val="00B612DD"/>
    <w:rsid w:val="00B615E5"/>
    <w:rsid w:val="00B62B84"/>
    <w:rsid w:val="00B63B62"/>
    <w:rsid w:val="00B63F3B"/>
    <w:rsid w:val="00B6464D"/>
    <w:rsid w:val="00B6546F"/>
    <w:rsid w:val="00B655AE"/>
    <w:rsid w:val="00B66022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872BB"/>
    <w:rsid w:val="00B91657"/>
    <w:rsid w:val="00B92685"/>
    <w:rsid w:val="00B93329"/>
    <w:rsid w:val="00B9422D"/>
    <w:rsid w:val="00B9542E"/>
    <w:rsid w:val="00B95845"/>
    <w:rsid w:val="00B97891"/>
    <w:rsid w:val="00BA0348"/>
    <w:rsid w:val="00BA07E6"/>
    <w:rsid w:val="00BA07E9"/>
    <w:rsid w:val="00BA1205"/>
    <w:rsid w:val="00BA1AFC"/>
    <w:rsid w:val="00BA32E5"/>
    <w:rsid w:val="00BA4A6C"/>
    <w:rsid w:val="00BA505C"/>
    <w:rsid w:val="00BA5519"/>
    <w:rsid w:val="00BA7BDF"/>
    <w:rsid w:val="00BB0ABB"/>
    <w:rsid w:val="00BB1A71"/>
    <w:rsid w:val="00BB286E"/>
    <w:rsid w:val="00BB3093"/>
    <w:rsid w:val="00BB3257"/>
    <w:rsid w:val="00BB359D"/>
    <w:rsid w:val="00BB3723"/>
    <w:rsid w:val="00BB39A1"/>
    <w:rsid w:val="00BB3E08"/>
    <w:rsid w:val="00BB67CA"/>
    <w:rsid w:val="00BB7D42"/>
    <w:rsid w:val="00BC065B"/>
    <w:rsid w:val="00BC101D"/>
    <w:rsid w:val="00BC2552"/>
    <w:rsid w:val="00BC35E8"/>
    <w:rsid w:val="00BC3E4F"/>
    <w:rsid w:val="00BC3EEC"/>
    <w:rsid w:val="00BC45DD"/>
    <w:rsid w:val="00BC47A3"/>
    <w:rsid w:val="00BC4EFA"/>
    <w:rsid w:val="00BC51C6"/>
    <w:rsid w:val="00BC618E"/>
    <w:rsid w:val="00BC6584"/>
    <w:rsid w:val="00BC6F89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982"/>
    <w:rsid w:val="00BE1673"/>
    <w:rsid w:val="00BE32A1"/>
    <w:rsid w:val="00BE3BA7"/>
    <w:rsid w:val="00BE3FCC"/>
    <w:rsid w:val="00BE4643"/>
    <w:rsid w:val="00BE5A12"/>
    <w:rsid w:val="00BE5F4A"/>
    <w:rsid w:val="00BE675C"/>
    <w:rsid w:val="00BE6A8F"/>
    <w:rsid w:val="00BE76F0"/>
    <w:rsid w:val="00BE7BD2"/>
    <w:rsid w:val="00BE7F0B"/>
    <w:rsid w:val="00BF0BF2"/>
    <w:rsid w:val="00BF0EAB"/>
    <w:rsid w:val="00BF19A1"/>
    <w:rsid w:val="00BF24B2"/>
    <w:rsid w:val="00BF2586"/>
    <w:rsid w:val="00BF29F2"/>
    <w:rsid w:val="00BF39A9"/>
    <w:rsid w:val="00BF3D63"/>
    <w:rsid w:val="00BF4F59"/>
    <w:rsid w:val="00BF566A"/>
    <w:rsid w:val="00BF5B9A"/>
    <w:rsid w:val="00BF7010"/>
    <w:rsid w:val="00C0032E"/>
    <w:rsid w:val="00C01752"/>
    <w:rsid w:val="00C0187B"/>
    <w:rsid w:val="00C018E5"/>
    <w:rsid w:val="00C02A34"/>
    <w:rsid w:val="00C02E92"/>
    <w:rsid w:val="00C02EBB"/>
    <w:rsid w:val="00C0340A"/>
    <w:rsid w:val="00C03446"/>
    <w:rsid w:val="00C03BC5"/>
    <w:rsid w:val="00C04B05"/>
    <w:rsid w:val="00C04C3C"/>
    <w:rsid w:val="00C05BED"/>
    <w:rsid w:val="00C05F33"/>
    <w:rsid w:val="00C063AE"/>
    <w:rsid w:val="00C068C9"/>
    <w:rsid w:val="00C0794B"/>
    <w:rsid w:val="00C07A28"/>
    <w:rsid w:val="00C07F0C"/>
    <w:rsid w:val="00C103D3"/>
    <w:rsid w:val="00C12E6F"/>
    <w:rsid w:val="00C13DEF"/>
    <w:rsid w:val="00C1424D"/>
    <w:rsid w:val="00C142DD"/>
    <w:rsid w:val="00C1434F"/>
    <w:rsid w:val="00C17408"/>
    <w:rsid w:val="00C178E5"/>
    <w:rsid w:val="00C17B64"/>
    <w:rsid w:val="00C20AD3"/>
    <w:rsid w:val="00C23492"/>
    <w:rsid w:val="00C24A6D"/>
    <w:rsid w:val="00C255D4"/>
    <w:rsid w:val="00C26B4E"/>
    <w:rsid w:val="00C312D6"/>
    <w:rsid w:val="00C31C12"/>
    <w:rsid w:val="00C3285E"/>
    <w:rsid w:val="00C3309B"/>
    <w:rsid w:val="00C33321"/>
    <w:rsid w:val="00C33F5E"/>
    <w:rsid w:val="00C34642"/>
    <w:rsid w:val="00C36D2D"/>
    <w:rsid w:val="00C375B0"/>
    <w:rsid w:val="00C37A44"/>
    <w:rsid w:val="00C37B85"/>
    <w:rsid w:val="00C37F31"/>
    <w:rsid w:val="00C37FF8"/>
    <w:rsid w:val="00C40B8C"/>
    <w:rsid w:val="00C4125D"/>
    <w:rsid w:val="00C4155F"/>
    <w:rsid w:val="00C42878"/>
    <w:rsid w:val="00C431B3"/>
    <w:rsid w:val="00C43956"/>
    <w:rsid w:val="00C43C46"/>
    <w:rsid w:val="00C44488"/>
    <w:rsid w:val="00C44589"/>
    <w:rsid w:val="00C44C48"/>
    <w:rsid w:val="00C467E8"/>
    <w:rsid w:val="00C470C9"/>
    <w:rsid w:val="00C47126"/>
    <w:rsid w:val="00C479A9"/>
    <w:rsid w:val="00C5127E"/>
    <w:rsid w:val="00C515C6"/>
    <w:rsid w:val="00C522ED"/>
    <w:rsid w:val="00C52B9D"/>
    <w:rsid w:val="00C52CA1"/>
    <w:rsid w:val="00C541C0"/>
    <w:rsid w:val="00C54ED8"/>
    <w:rsid w:val="00C55BD8"/>
    <w:rsid w:val="00C56FA2"/>
    <w:rsid w:val="00C5701A"/>
    <w:rsid w:val="00C57AA5"/>
    <w:rsid w:val="00C57E8E"/>
    <w:rsid w:val="00C57FBE"/>
    <w:rsid w:val="00C60C0C"/>
    <w:rsid w:val="00C60E3F"/>
    <w:rsid w:val="00C61750"/>
    <w:rsid w:val="00C61AD6"/>
    <w:rsid w:val="00C652BF"/>
    <w:rsid w:val="00C65CCD"/>
    <w:rsid w:val="00C6661D"/>
    <w:rsid w:val="00C668A5"/>
    <w:rsid w:val="00C672B8"/>
    <w:rsid w:val="00C67C02"/>
    <w:rsid w:val="00C67DD1"/>
    <w:rsid w:val="00C74099"/>
    <w:rsid w:val="00C74C4D"/>
    <w:rsid w:val="00C75471"/>
    <w:rsid w:val="00C75A93"/>
    <w:rsid w:val="00C7686A"/>
    <w:rsid w:val="00C7761B"/>
    <w:rsid w:val="00C80044"/>
    <w:rsid w:val="00C801A5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DB3"/>
    <w:rsid w:val="00C93F6A"/>
    <w:rsid w:val="00C9460B"/>
    <w:rsid w:val="00C956A9"/>
    <w:rsid w:val="00C95993"/>
    <w:rsid w:val="00C95DEE"/>
    <w:rsid w:val="00C96A36"/>
    <w:rsid w:val="00C9746E"/>
    <w:rsid w:val="00C978E6"/>
    <w:rsid w:val="00CA1081"/>
    <w:rsid w:val="00CA10A4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7E9"/>
    <w:rsid w:val="00CB1A56"/>
    <w:rsid w:val="00CB1A96"/>
    <w:rsid w:val="00CB279D"/>
    <w:rsid w:val="00CB4136"/>
    <w:rsid w:val="00CB42BA"/>
    <w:rsid w:val="00CB4506"/>
    <w:rsid w:val="00CB453A"/>
    <w:rsid w:val="00CB6604"/>
    <w:rsid w:val="00CB69EB"/>
    <w:rsid w:val="00CB6C1C"/>
    <w:rsid w:val="00CB6F29"/>
    <w:rsid w:val="00CB74AA"/>
    <w:rsid w:val="00CB7D1E"/>
    <w:rsid w:val="00CC0566"/>
    <w:rsid w:val="00CC0AC7"/>
    <w:rsid w:val="00CC0D4F"/>
    <w:rsid w:val="00CC102E"/>
    <w:rsid w:val="00CC35C8"/>
    <w:rsid w:val="00CC3C44"/>
    <w:rsid w:val="00CC3C6A"/>
    <w:rsid w:val="00CC3D7E"/>
    <w:rsid w:val="00CC41DD"/>
    <w:rsid w:val="00CC46FF"/>
    <w:rsid w:val="00CC4B21"/>
    <w:rsid w:val="00CC4E45"/>
    <w:rsid w:val="00CC57F6"/>
    <w:rsid w:val="00CC5DF8"/>
    <w:rsid w:val="00CC6C0B"/>
    <w:rsid w:val="00CC7FA3"/>
    <w:rsid w:val="00CD017F"/>
    <w:rsid w:val="00CD0A86"/>
    <w:rsid w:val="00CD1753"/>
    <w:rsid w:val="00CD2454"/>
    <w:rsid w:val="00CD247B"/>
    <w:rsid w:val="00CD3A09"/>
    <w:rsid w:val="00CD5D6D"/>
    <w:rsid w:val="00CD5DA2"/>
    <w:rsid w:val="00CD613C"/>
    <w:rsid w:val="00CD787E"/>
    <w:rsid w:val="00CE02F2"/>
    <w:rsid w:val="00CE0D18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33B1"/>
    <w:rsid w:val="00CF3701"/>
    <w:rsid w:val="00CF52C2"/>
    <w:rsid w:val="00CF5626"/>
    <w:rsid w:val="00CF56E5"/>
    <w:rsid w:val="00CF578A"/>
    <w:rsid w:val="00CF5B68"/>
    <w:rsid w:val="00CF602B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26E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2466"/>
    <w:rsid w:val="00D12886"/>
    <w:rsid w:val="00D12A52"/>
    <w:rsid w:val="00D1321B"/>
    <w:rsid w:val="00D14B6E"/>
    <w:rsid w:val="00D158B0"/>
    <w:rsid w:val="00D167D5"/>
    <w:rsid w:val="00D16F57"/>
    <w:rsid w:val="00D17521"/>
    <w:rsid w:val="00D2049C"/>
    <w:rsid w:val="00D225C7"/>
    <w:rsid w:val="00D23F9D"/>
    <w:rsid w:val="00D240BA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371A"/>
    <w:rsid w:val="00D34419"/>
    <w:rsid w:val="00D35097"/>
    <w:rsid w:val="00D353D3"/>
    <w:rsid w:val="00D35688"/>
    <w:rsid w:val="00D35715"/>
    <w:rsid w:val="00D400C4"/>
    <w:rsid w:val="00D40F7F"/>
    <w:rsid w:val="00D42E4E"/>
    <w:rsid w:val="00D442A3"/>
    <w:rsid w:val="00D44D57"/>
    <w:rsid w:val="00D45748"/>
    <w:rsid w:val="00D461EF"/>
    <w:rsid w:val="00D46AD1"/>
    <w:rsid w:val="00D47128"/>
    <w:rsid w:val="00D47511"/>
    <w:rsid w:val="00D5015B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7B6"/>
    <w:rsid w:val="00D70CD2"/>
    <w:rsid w:val="00D70D5C"/>
    <w:rsid w:val="00D71C95"/>
    <w:rsid w:val="00D71E1C"/>
    <w:rsid w:val="00D73269"/>
    <w:rsid w:val="00D73923"/>
    <w:rsid w:val="00D73B21"/>
    <w:rsid w:val="00D74017"/>
    <w:rsid w:val="00D7402B"/>
    <w:rsid w:val="00D751E0"/>
    <w:rsid w:val="00D7551E"/>
    <w:rsid w:val="00D7591C"/>
    <w:rsid w:val="00D80005"/>
    <w:rsid w:val="00D81488"/>
    <w:rsid w:val="00D82C28"/>
    <w:rsid w:val="00D8413F"/>
    <w:rsid w:val="00D84B64"/>
    <w:rsid w:val="00D84DBA"/>
    <w:rsid w:val="00D85D3F"/>
    <w:rsid w:val="00D86563"/>
    <w:rsid w:val="00D87DB8"/>
    <w:rsid w:val="00D90808"/>
    <w:rsid w:val="00D918B5"/>
    <w:rsid w:val="00D92364"/>
    <w:rsid w:val="00D9248C"/>
    <w:rsid w:val="00D92850"/>
    <w:rsid w:val="00D93723"/>
    <w:rsid w:val="00D94275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978"/>
    <w:rsid w:val="00DA687D"/>
    <w:rsid w:val="00DA6F0F"/>
    <w:rsid w:val="00DA77D7"/>
    <w:rsid w:val="00DA79FA"/>
    <w:rsid w:val="00DA7B70"/>
    <w:rsid w:val="00DB03CA"/>
    <w:rsid w:val="00DB1142"/>
    <w:rsid w:val="00DB1DB7"/>
    <w:rsid w:val="00DB2B07"/>
    <w:rsid w:val="00DB301B"/>
    <w:rsid w:val="00DB353B"/>
    <w:rsid w:val="00DB4AF5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59BE"/>
    <w:rsid w:val="00DC5EF1"/>
    <w:rsid w:val="00DC663E"/>
    <w:rsid w:val="00DD0F75"/>
    <w:rsid w:val="00DD0F8F"/>
    <w:rsid w:val="00DD0F90"/>
    <w:rsid w:val="00DD1363"/>
    <w:rsid w:val="00DD2B63"/>
    <w:rsid w:val="00DD359F"/>
    <w:rsid w:val="00DD369D"/>
    <w:rsid w:val="00DD4869"/>
    <w:rsid w:val="00DD6360"/>
    <w:rsid w:val="00DD74C1"/>
    <w:rsid w:val="00DE004B"/>
    <w:rsid w:val="00DE0FAA"/>
    <w:rsid w:val="00DE3AC0"/>
    <w:rsid w:val="00DE47F5"/>
    <w:rsid w:val="00DE529D"/>
    <w:rsid w:val="00DE5304"/>
    <w:rsid w:val="00DE53D1"/>
    <w:rsid w:val="00DE55E0"/>
    <w:rsid w:val="00DE6756"/>
    <w:rsid w:val="00DE720B"/>
    <w:rsid w:val="00DE7419"/>
    <w:rsid w:val="00DF1331"/>
    <w:rsid w:val="00DF4B26"/>
    <w:rsid w:val="00DF5F56"/>
    <w:rsid w:val="00DF6A36"/>
    <w:rsid w:val="00DF708B"/>
    <w:rsid w:val="00DF70E8"/>
    <w:rsid w:val="00E0152C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438"/>
    <w:rsid w:val="00E07FF4"/>
    <w:rsid w:val="00E10900"/>
    <w:rsid w:val="00E10AC9"/>
    <w:rsid w:val="00E11CEF"/>
    <w:rsid w:val="00E124BD"/>
    <w:rsid w:val="00E12802"/>
    <w:rsid w:val="00E1348A"/>
    <w:rsid w:val="00E1474A"/>
    <w:rsid w:val="00E15CAB"/>
    <w:rsid w:val="00E15E5C"/>
    <w:rsid w:val="00E15EC9"/>
    <w:rsid w:val="00E2016C"/>
    <w:rsid w:val="00E201B7"/>
    <w:rsid w:val="00E20963"/>
    <w:rsid w:val="00E20FDD"/>
    <w:rsid w:val="00E213AC"/>
    <w:rsid w:val="00E21CD8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B3"/>
    <w:rsid w:val="00E274DC"/>
    <w:rsid w:val="00E277F3"/>
    <w:rsid w:val="00E27BA8"/>
    <w:rsid w:val="00E27D57"/>
    <w:rsid w:val="00E27FC8"/>
    <w:rsid w:val="00E3004E"/>
    <w:rsid w:val="00E301B3"/>
    <w:rsid w:val="00E302A0"/>
    <w:rsid w:val="00E30798"/>
    <w:rsid w:val="00E30FC1"/>
    <w:rsid w:val="00E317B5"/>
    <w:rsid w:val="00E32E4A"/>
    <w:rsid w:val="00E33D61"/>
    <w:rsid w:val="00E34A69"/>
    <w:rsid w:val="00E351DC"/>
    <w:rsid w:val="00E37F8C"/>
    <w:rsid w:val="00E40044"/>
    <w:rsid w:val="00E40617"/>
    <w:rsid w:val="00E407BA"/>
    <w:rsid w:val="00E40B5F"/>
    <w:rsid w:val="00E42366"/>
    <w:rsid w:val="00E427BA"/>
    <w:rsid w:val="00E42B6A"/>
    <w:rsid w:val="00E43326"/>
    <w:rsid w:val="00E439DD"/>
    <w:rsid w:val="00E44221"/>
    <w:rsid w:val="00E44902"/>
    <w:rsid w:val="00E44BFB"/>
    <w:rsid w:val="00E458ED"/>
    <w:rsid w:val="00E4603E"/>
    <w:rsid w:val="00E47210"/>
    <w:rsid w:val="00E478EB"/>
    <w:rsid w:val="00E47B97"/>
    <w:rsid w:val="00E47C35"/>
    <w:rsid w:val="00E5302B"/>
    <w:rsid w:val="00E534D5"/>
    <w:rsid w:val="00E537CF"/>
    <w:rsid w:val="00E54C4D"/>
    <w:rsid w:val="00E55EE1"/>
    <w:rsid w:val="00E55F27"/>
    <w:rsid w:val="00E56295"/>
    <w:rsid w:val="00E57342"/>
    <w:rsid w:val="00E6070E"/>
    <w:rsid w:val="00E61378"/>
    <w:rsid w:val="00E6195D"/>
    <w:rsid w:val="00E624F1"/>
    <w:rsid w:val="00E627FD"/>
    <w:rsid w:val="00E633F5"/>
    <w:rsid w:val="00E6357C"/>
    <w:rsid w:val="00E63D01"/>
    <w:rsid w:val="00E67368"/>
    <w:rsid w:val="00E70465"/>
    <w:rsid w:val="00E70C49"/>
    <w:rsid w:val="00E70C64"/>
    <w:rsid w:val="00E70F7C"/>
    <w:rsid w:val="00E71635"/>
    <w:rsid w:val="00E746D1"/>
    <w:rsid w:val="00E750DD"/>
    <w:rsid w:val="00E765D0"/>
    <w:rsid w:val="00E76F96"/>
    <w:rsid w:val="00E778C5"/>
    <w:rsid w:val="00E77D7B"/>
    <w:rsid w:val="00E77FF9"/>
    <w:rsid w:val="00E806C7"/>
    <w:rsid w:val="00E815CF"/>
    <w:rsid w:val="00E81ED0"/>
    <w:rsid w:val="00E81F81"/>
    <w:rsid w:val="00E8219A"/>
    <w:rsid w:val="00E821EA"/>
    <w:rsid w:val="00E829A2"/>
    <w:rsid w:val="00E82E99"/>
    <w:rsid w:val="00E8318B"/>
    <w:rsid w:val="00E8407D"/>
    <w:rsid w:val="00E84588"/>
    <w:rsid w:val="00E84AFA"/>
    <w:rsid w:val="00E84CD3"/>
    <w:rsid w:val="00E84D51"/>
    <w:rsid w:val="00E860E2"/>
    <w:rsid w:val="00E9041A"/>
    <w:rsid w:val="00E90CC6"/>
    <w:rsid w:val="00E929DF"/>
    <w:rsid w:val="00E92C42"/>
    <w:rsid w:val="00E936CE"/>
    <w:rsid w:val="00E949A4"/>
    <w:rsid w:val="00E94BA1"/>
    <w:rsid w:val="00E956C0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42FE"/>
    <w:rsid w:val="00EB43F2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B44"/>
    <w:rsid w:val="00EC49C3"/>
    <w:rsid w:val="00EC4C9F"/>
    <w:rsid w:val="00EC53ED"/>
    <w:rsid w:val="00EC63B1"/>
    <w:rsid w:val="00EC6889"/>
    <w:rsid w:val="00ED011E"/>
    <w:rsid w:val="00ED0151"/>
    <w:rsid w:val="00ED0D5F"/>
    <w:rsid w:val="00ED0E3D"/>
    <w:rsid w:val="00ED1449"/>
    <w:rsid w:val="00ED16F4"/>
    <w:rsid w:val="00ED2F86"/>
    <w:rsid w:val="00ED35BF"/>
    <w:rsid w:val="00ED6B12"/>
    <w:rsid w:val="00ED6E91"/>
    <w:rsid w:val="00ED71DA"/>
    <w:rsid w:val="00ED7A5B"/>
    <w:rsid w:val="00EE0B08"/>
    <w:rsid w:val="00EE0DCD"/>
    <w:rsid w:val="00EE1284"/>
    <w:rsid w:val="00EE1585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754"/>
    <w:rsid w:val="00EF3A7D"/>
    <w:rsid w:val="00EF4379"/>
    <w:rsid w:val="00EF56C8"/>
    <w:rsid w:val="00EF5B44"/>
    <w:rsid w:val="00EF61F1"/>
    <w:rsid w:val="00EF63BF"/>
    <w:rsid w:val="00EF6CBD"/>
    <w:rsid w:val="00F00ABE"/>
    <w:rsid w:val="00F01119"/>
    <w:rsid w:val="00F012EB"/>
    <w:rsid w:val="00F02302"/>
    <w:rsid w:val="00F036EC"/>
    <w:rsid w:val="00F03C91"/>
    <w:rsid w:val="00F05365"/>
    <w:rsid w:val="00F055EB"/>
    <w:rsid w:val="00F0769C"/>
    <w:rsid w:val="00F07A5D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6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5998"/>
    <w:rsid w:val="00F264EA"/>
    <w:rsid w:val="00F26627"/>
    <w:rsid w:val="00F31708"/>
    <w:rsid w:val="00F32EE9"/>
    <w:rsid w:val="00F33320"/>
    <w:rsid w:val="00F34202"/>
    <w:rsid w:val="00F3638A"/>
    <w:rsid w:val="00F36C54"/>
    <w:rsid w:val="00F37C8D"/>
    <w:rsid w:val="00F4043C"/>
    <w:rsid w:val="00F404DD"/>
    <w:rsid w:val="00F409E1"/>
    <w:rsid w:val="00F41A06"/>
    <w:rsid w:val="00F41C9B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5D60"/>
    <w:rsid w:val="00F560A7"/>
    <w:rsid w:val="00F564A2"/>
    <w:rsid w:val="00F56E5A"/>
    <w:rsid w:val="00F57231"/>
    <w:rsid w:val="00F572C3"/>
    <w:rsid w:val="00F57B8F"/>
    <w:rsid w:val="00F6010B"/>
    <w:rsid w:val="00F6027F"/>
    <w:rsid w:val="00F60EE3"/>
    <w:rsid w:val="00F6117E"/>
    <w:rsid w:val="00F61588"/>
    <w:rsid w:val="00F61EE3"/>
    <w:rsid w:val="00F62521"/>
    <w:rsid w:val="00F630F4"/>
    <w:rsid w:val="00F63519"/>
    <w:rsid w:val="00F63A04"/>
    <w:rsid w:val="00F643D7"/>
    <w:rsid w:val="00F67D92"/>
    <w:rsid w:val="00F67FF3"/>
    <w:rsid w:val="00F70104"/>
    <w:rsid w:val="00F708AF"/>
    <w:rsid w:val="00F71AE8"/>
    <w:rsid w:val="00F71C9A"/>
    <w:rsid w:val="00F71E30"/>
    <w:rsid w:val="00F71FA2"/>
    <w:rsid w:val="00F722B9"/>
    <w:rsid w:val="00F722D0"/>
    <w:rsid w:val="00F72403"/>
    <w:rsid w:val="00F72688"/>
    <w:rsid w:val="00F72CBE"/>
    <w:rsid w:val="00F77222"/>
    <w:rsid w:val="00F77E7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AE"/>
    <w:rsid w:val="00F83002"/>
    <w:rsid w:val="00F838AC"/>
    <w:rsid w:val="00F83E76"/>
    <w:rsid w:val="00F84135"/>
    <w:rsid w:val="00F84B9F"/>
    <w:rsid w:val="00F84BFE"/>
    <w:rsid w:val="00F85AF8"/>
    <w:rsid w:val="00F85F3A"/>
    <w:rsid w:val="00F870D6"/>
    <w:rsid w:val="00F90571"/>
    <w:rsid w:val="00F90982"/>
    <w:rsid w:val="00F90FED"/>
    <w:rsid w:val="00F918F7"/>
    <w:rsid w:val="00F91E0B"/>
    <w:rsid w:val="00F91F36"/>
    <w:rsid w:val="00F91FBE"/>
    <w:rsid w:val="00F922BD"/>
    <w:rsid w:val="00F93192"/>
    <w:rsid w:val="00F93207"/>
    <w:rsid w:val="00F94095"/>
    <w:rsid w:val="00F94688"/>
    <w:rsid w:val="00F95225"/>
    <w:rsid w:val="00F964AD"/>
    <w:rsid w:val="00F96B18"/>
    <w:rsid w:val="00FA0B38"/>
    <w:rsid w:val="00FA1162"/>
    <w:rsid w:val="00FA174B"/>
    <w:rsid w:val="00FA2A03"/>
    <w:rsid w:val="00FA37D2"/>
    <w:rsid w:val="00FA4028"/>
    <w:rsid w:val="00FA4BF8"/>
    <w:rsid w:val="00FA4CB1"/>
    <w:rsid w:val="00FA5686"/>
    <w:rsid w:val="00FA58D9"/>
    <w:rsid w:val="00FA6646"/>
    <w:rsid w:val="00FA6826"/>
    <w:rsid w:val="00FB0CF6"/>
    <w:rsid w:val="00FB0D7E"/>
    <w:rsid w:val="00FB187B"/>
    <w:rsid w:val="00FB1DE0"/>
    <w:rsid w:val="00FB2127"/>
    <w:rsid w:val="00FB26DC"/>
    <w:rsid w:val="00FB2D05"/>
    <w:rsid w:val="00FB4796"/>
    <w:rsid w:val="00FB4866"/>
    <w:rsid w:val="00FB4C0A"/>
    <w:rsid w:val="00FB59F9"/>
    <w:rsid w:val="00FB64B2"/>
    <w:rsid w:val="00FB6857"/>
    <w:rsid w:val="00FB6915"/>
    <w:rsid w:val="00FB6A9E"/>
    <w:rsid w:val="00FB7383"/>
    <w:rsid w:val="00FB7573"/>
    <w:rsid w:val="00FC239B"/>
    <w:rsid w:val="00FC25C6"/>
    <w:rsid w:val="00FC2A7F"/>
    <w:rsid w:val="00FC2AD2"/>
    <w:rsid w:val="00FC3E3E"/>
    <w:rsid w:val="00FD05F8"/>
    <w:rsid w:val="00FD14E9"/>
    <w:rsid w:val="00FD16C1"/>
    <w:rsid w:val="00FD1F0E"/>
    <w:rsid w:val="00FD4189"/>
    <w:rsid w:val="00FD4350"/>
    <w:rsid w:val="00FD43B9"/>
    <w:rsid w:val="00FD4750"/>
    <w:rsid w:val="00FD5436"/>
    <w:rsid w:val="00FD580C"/>
    <w:rsid w:val="00FD5A64"/>
    <w:rsid w:val="00FD5E0A"/>
    <w:rsid w:val="00FD64F2"/>
    <w:rsid w:val="00FD6DB2"/>
    <w:rsid w:val="00FE0BCB"/>
    <w:rsid w:val="00FE0C6A"/>
    <w:rsid w:val="00FE100B"/>
    <w:rsid w:val="00FE26C8"/>
    <w:rsid w:val="00FE2D90"/>
    <w:rsid w:val="00FE3900"/>
    <w:rsid w:val="00FE76E1"/>
    <w:rsid w:val="00FF0459"/>
    <w:rsid w:val="00FF0580"/>
    <w:rsid w:val="00FF0E71"/>
    <w:rsid w:val="00FF1532"/>
    <w:rsid w:val="00FF1834"/>
    <w:rsid w:val="00FF32A7"/>
    <w:rsid w:val="00FF3593"/>
    <w:rsid w:val="00FF36BF"/>
    <w:rsid w:val="00FF428F"/>
    <w:rsid w:val="00FF4B34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678D191C-6C3F-4576-BE2D-9237C45D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04A9"/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D2741D"/>
    <w:pPr>
      <w:keepNext/>
      <w:keepLines/>
      <w:widowControl w:val="0"/>
      <w:numPr>
        <w:numId w:val="6"/>
      </w:numPr>
      <w:spacing w:line="576" w:lineRule="auto"/>
      <w:ind w:left="425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3D1372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rFonts w:ascii="PingFang SC" w:hAnsi="PingFang SC"/>
      <w:b/>
      <w:color w:val="555555"/>
      <w:kern w:val="2"/>
      <w:sz w:val="33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D2741D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3F3F3F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uiPriority w:val="9"/>
    <w:qFormat/>
    <w:rsid w:val="00DA5978"/>
    <w:pPr>
      <w:keepNext/>
      <w:keepLines/>
      <w:widowControl w:val="0"/>
      <w:numPr>
        <w:ilvl w:val="3"/>
        <w:numId w:val="6"/>
      </w:numPr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403814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uiPriority w:val="9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uiPriority w:val="99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D2741D"/>
    <w:rPr>
      <w:rFonts w:ascii="Times New Roman" w:eastAsia="宋体" w:hAnsi="Times New Roman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3D1372"/>
    <w:rPr>
      <w:rFonts w:ascii="PingFang SC" w:eastAsia="微软雅黑" w:hAnsi="PingFang SC" w:cs="Times New Roman"/>
      <w:b/>
      <w:color w:val="555555"/>
      <w:sz w:val="33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D2741D"/>
    <w:rPr>
      <w:rFonts w:ascii="微软雅黑" w:eastAsia="微软雅黑" w:hAnsi="微软雅黑" w:cs="微软雅黑"/>
      <w:b/>
      <w:color w:val="3F3F3F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uiPriority w:val="99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uiPriority w:val="99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uiPriority w:val="9"/>
    <w:rsid w:val="00DA597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403814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403814"/>
    <w:rPr>
      <w:rFonts w:ascii="Arial" w:eastAsia="黑体" w:hAnsi="Arial" w:cs="Times New Roman"/>
      <w:spacing w:val="10"/>
      <w:sz w:val="24"/>
      <w:szCs w:val="24"/>
    </w:rPr>
  </w:style>
  <w:style w:type="character" w:customStyle="1" w:styleId="90">
    <w:name w:val="标题 9 字符"/>
    <w:basedOn w:val="a1"/>
    <w:link w:val="9"/>
    <w:uiPriority w:val="9"/>
    <w:rsid w:val="00403814"/>
    <w:rPr>
      <w:rFonts w:ascii="Times New Roman" w:eastAsia="宋体" w:hAnsi="Times New Roman" w:cs="Times New Roman"/>
      <w:b/>
      <w:bCs/>
      <w:szCs w:val="24"/>
    </w:rPr>
  </w:style>
  <w:style w:type="paragraph" w:styleId="a5">
    <w:name w:val="header"/>
    <w:basedOn w:val="a"/>
    <w:link w:val="a6"/>
    <w:uiPriority w:val="99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rsid w:val="00403814"/>
    <w:rPr>
      <w:color w:val="800080"/>
      <w:u w:val="single"/>
    </w:rPr>
  </w:style>
  <w:style w:type="character" w:styleId="aa">
    <w:name w:val="Hyperlink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uiPriority w:val="99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uiPriority w:val="99"/>
    <w:rsid w:val="00403814"/>
    <w:rPr>
      <w:b/>
      <w:bCs/>
    </w:rPr>
  </w:style>
  <w:style w:type="paragraph" w:styleId="af">
    <w:name w:val="annotation text"/>
    <w:basedOn w:val="a"/>
    <w:link w:val="af0"/>
    <w:uiPriority w:val="99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uiPriority w:val="99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uiPriority w:val="99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uiPriority w:val="99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uiPriority w:val="99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uiPriority w:val="99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uiPriority w:val="99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uiPriority w:val="99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uiPriority w:val="99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uiPriority w:val="99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iPriority w:val="99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uiPriority w:val="99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uiPriority w:val="99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uiPriority w:val="99"/>
    <w:rsid w:val="00403814"/>
    <w:rPr>
      <w:szCs w:val="24"/>
    </w:rPr>
  </w:style>
  <w:style w:type="paragraph" w:styleId="afe">
    <w:name w:val="Body Text First Indent"/>
    <w:basedOn w:val="aff"/>
    <w:link w:val="afd"/>
    <w:uiPriority w:val="99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iPriority w:val="99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uiPriority w:val="99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uiPriority w:val="99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uiPriority w:val="99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uiPriority w:val="99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uiPriority w:val="99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uiPriority w:val="99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uiPriority w:val="99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uiPriority w:val="99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uiPriority w:val="99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uiPriority w:val="99"/>
    <w:rsid w:val="00403814"/>
    <w:pPr>
      <w:jc w:val="both"/>
    </w:pPr>
    <w:rPr>
      <w:szCs w:val="21"/>
    </w:rPr>
  </w:style>
  <w:style w:type="paragraph" w:customStyle="1" w:styleId="p15">
    <w:name w:val="p15"/>
    <w:basedOn w:val="a"/>
    <w:uiPriority w:val="99"/>
    <w:rsid w:val="00403814"/>
    <w:rPr>
      <w:szCs w:val="21"/>
    </w:rPr>
  </w:style>
  <w:style w:type="paragraph" w:customStyle="1" w:styleId="1a">
    <w:name w:val="正文1"/>
    <w:basedOn w:val="a"/>
    <w:uiPriority w:val="99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uiPriority w:val="99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uiPriority w:val="99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uiPriority w:val="99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uiPriority w:val="99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uiPriority w:val="99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uiPriority w:val="99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uiPriority w:val="99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iPriority w:val="99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uiPriority w:val="22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3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uiPriority w:val="99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uiPriority w:val="99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uiPriority w:val="99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character" w:styleId="afff6">
    <w:name w:val="Unresolved Mention"/>
    <w:basedOn w:val="a1"/>
    <w:uiPriority w:val="99"/>
    <w:semiHidden/>
    <w:unhideWhenUsed/>
    <w:rsid w:val="002F0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0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95" Type="http://schemas.openxmlformats.org/officeDocument/2006/relationships/theme" Target="theme/theme1.xm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6.png"/><Relationship Id="rId93" Type="http://schemas.openxmlformats.org/officeDocument/2006/relationships/image" Target="media/image8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hyperlink" Target="http://localhost:4040/jobs/" TargetMode="Externa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hyperlink" Target="http://localhost:4040/jobs/&#39029;&#38754;&#65292;&#26597;&#30475;4" TargetMode="External"/><Relationship Id="rId88" Type="http://schemas.openxmlformats.org/officeDocument/2006/relationships/image" Target="media/image79.png"/><Relationship Id="rId91" Type="http://schemas.openxmlformats.org/officeDocument/2006/relationships/image" Target="media/image8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7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3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8.png"/><Relationship Id="rId61" Type="http://schemas.openxmlformats.org/officeDocument/2006/relationships/image" Target="media/image54.png"/><Relationship Id="rId82" Type="http://schemas.openxmlformats.org/officeDocument/2006/relationships/image" Target="media/image7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373D69-ACA0-41C9-B0FC-9FA491C37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47</TotalTime>
  <Pages>1</Pages>
  <Words>10820</Words>
  <Characters>61675</Characters>
  <Application>Microsoft Office Word</Application>
  <DocSecurity>0</DocSecurity>
  <Lines>513</Lines>
  <Paragraphs>144</Paragraphs>
  <ScaleCrop>false</ScaleCrop>
  <Company/>
  <LinksUpToDate>false</LinksUpToDate>
  <CharactersWithSpaces>7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姚 会猛</cp:lastModifiedBy>
  <cp:revision>2595</cp:revision>
  <dcterms:created xsi:type="dcterms:W3CDTF">2018-07-23T02:07:00Z</dcterms:created>
  <dcterms:modified xsi:type="dcterms:W3CDTF">2020-11-17T13:30:00Z</dcterms:modified>
</cp:coreProperties>
</file>